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157E5C" w14:textId="4DB45567" w:rsidR="00127103" w:rsidRPr="00E23E1D" w:rsidRDefault="00127103" w:rsidP="00127103">
      <w:pPr>
        <w:spacing w:line="240" w:lineRule="auto"/>
        <w:jc w:val="left"/>
        <w:rPr>
          <w:b/>
          <w:szCs w:val="24"/>
        </w:rPr>
      </w:pPr>
      <w:r w:rsidRPr="00E23E1D">
        <w:rPr>
          <w:b/>
          <w:szCs w:val="24"/>
        </w:rPr>
        <w:t xml:space="preserve">The Indigenous Knowledge and Natural Conservation Aspects of the Life of Baganda, </w:t>
      </w:r>
    </w:p>
    <w:p w14:paraId="679D60CB" w14:textId="05CE2D73" w:rsidR="00127103" w:rsidRPr="00E23E1D" w:rsidRDefault="00127103" w:rsidP="00127103">
      <w:pPr>
        <w:spacing w:line="240" w:lineRule="auto"/>
        <w:jc w:val="left"/>
        <w:rPr>
          <w:b/>
          <w:szCs w:val="24"/>
        </w:rPr>
      </w:pPr>
      <w:r w:rsidRPr="00E23E1D">
        <w:rPr>
          <w:b/>
          <w:szCs w:val="24"/>
        </w:rPr>
        <w:t xml:space="preserve">                                                      the people of Uganda         </w:t>
      </w:r>
    </w:p>
    <w:p w14:paraId="57E6834F" w14:textId="4BD5B3A6" w:rsidR="00127103" w:rsidRPr="00E23E1D" w:rsidRDefault="00127103" w:rsidP="00E23E1D">
      <w:pPr>
        <w:spacing w:line="240" w:lineRule="auto"/>
        <w:jc w:val="left"/>
        <w:rPr>
          <w:b/>
          <w:sz w:val="22"/>
        </w:rPr>
      </w:pPr>
      <w:r w:rsidRPr="00E23E1D">
        <w:rPr>
          <w:b/>
          <w:szCs w:val="24"/>
        </w:rPr>
        <w:t xml:space="preserve">                                             </w:t>
      </w:r>
    </w:p>
    <w:p w14:paraId="41486117" w14:textId="77777777" w:rsidR="00127103" w:rsidRPr="00E23E1D" w:rsidRDefault="00127103" w:rsidP="00127103">
      <w:pPr>
        <w:pStyle w:val="Heading2"/>
        <w:numPr>
          <w:ilvl w:val="0"/>
          <w:numId w:val="0"/>
        </w:numPr>
        <w:ind w:left="180"/>
        <w:rPr>
          <w:szCs w:val="24"/>
        </w:rPr>
      </w:pPr>
      <w:bookmarkStart w:id="0" w:name="_Toc48825671"/>
      <w:bookmarkStart w:id="1" w:name="_Toc108049393"/>
      <w:bookmarkStart w:id="2" w:name="_Toc108053747"/>
      <w:r w:rsidRPr="00E23E1D">
        <w:rPr>
          <w:szCs w:val="24"/>
        </w:rPr>
        <w:t>1. Abstract</w:t>
      </w:r>
    </w:p>
    <w:p w14:paraId="10C17EB5" w14:textId="20D60617" w:rsidR="00127103" w:rsidRDefault="00127103" w:rsidP="00127103">
      <w:pPr>
        <w:pStyle w:val="Heading2"/>
        <w:numPr>
          <w:ilvl w:val="0"/>
          <w:numId w:val="0"/>
        </w:numPr>
        <w:ind w:left="180"/>
        <w:rPr>
          <w:b w:val="0"/>
          <w:szCs w:val="24"/>
        </w:rPr>
      </w:pPr>
      <w:r w:rsidRPr="00E23E1D">
        <w:rPr>
          <w:b w:val="0"/>
          <w:szCs w:val="24"/>
        </w:rPr>
        <w:t xml:space="preserve">The researcher evaluated the role of “The </w:t>
      </w:r>
      <w:r w:rsidRPr="0077632C">
        <w:rPr>
          <w:b w:val="0"/>
          <w:szCs w:val="24"/>
        </w:rPr>
        <w:t xml:space="preserve">Indigenous Knowledge and Natural Conservation Aspects of Life of  Baganda,  the people of Uganda’’ Facts are that, in Buganda Kingdom, Uganda, Africa and the world over, wildlife is decreasing and terribly deteriorating at a rate unseen and unheard of before.  This could be addressed by the intervention of the Indigenous knowledge and natural conservation aspects of the life of Baganda, the people of Uganda, through the use of totemism, taboos and </w:t>
      </w:r>
      <w:r w:rsidRPr="009F6716">
        <w:rPr>
          <w:b w:val="0"/>
          <w:szCs w:val="24"/>
          <w:highlight w:val="yellow"/>
        </w:rPr>
        <w:t>people’s spirituality. A phenomenological research design in the study was employed since it focused on the commonality of lived experiences (verbatim) within a particular group or individuals</w:t>
      </w:r>
      <w:r w:rsidRPr="0077632C">
        <w:rPr>
          <w:b w:val="0"/>
          <w:szCs w:val="24"/>
        </w:rPr>
        <w:t>, aiming to arrive at a description of the nature of the particular phenomenon. As a qualitative study, sample size of 34 from the population size of 3,392,333 people was used for the study. This was because a qualitative study is supposed to have a large enough sample size to uncover a variety of opinions, but limited the size at the point of saturation which occurs when the collection of new data does not shed any further light on the issue under investigation. Findings showed that, Buganda’s traditional wildlife conservational knowledge based on totemism, taboos and people’s traditional spirituality was very effective in wildlife conservation, and the same knowledge is still applicable and relevant in nature conservation</w:t>
      </w:r>
      <w:r w:rsidRPr="00E23E1D">
        <w:rPr>
          <w:b w:val="0"/>
          <w:szCs w:val="24"/>
        </w:rPr>
        <w:t xml:space="preserve"> </w:t>
      </w:r>
      <w:r w:rsidRPr="009F6716">
        <w:rPr>
          <w:b w:val="0"/>
          <w:szCs w:val="24"/>
          <w:highlight w:val="yellow"/>
        </w:rPr>
        <w:t xml:space="preserve">today. A ‘Culturally Based Conservation Model (CBCM) was arrived at aiming at amending the existing conservation policies by the Government of Uganda,  integrating them with Buganda’s indigenous traditional conservation </w:t>
      </w:r>
      <w:proofErr w:type="spellStart"/>
      <w:r w:rsidRPr="009F6716">
        <w:rPr>
          <w:b w:val="0"/>
          <w:szCs w:val="24"/>
          <w:highlight w:val="yellow"/>
        </w:rPr>
        <w:t>knowledge.The</w:t>
      </w:r>
      <w:proofErr w:type="spellEnd"/>
      <w:r w:rsidRPr="009F6716">
        <w:rPr>
          <w:b w:val="0"/>
          <w:szCs w:val="24"/>
          <w:highlight w:val="yellow"/>
        </w:rPr>
        <w:t xml:space="preserve"> study therefore recommends that, environment authorities like National Environment Management authorities and (NEMA) a</w:t>
      </w:r>
      <w:r w:rsidRPr="00E23E1D">
        <w:rPr>
          <w:b w:val="0"/>
          <w:szCs w:val="24"/>
        </w:rPr>
        <w:t>nd Uganda Wildlife authority (UWA) should work with various cultural institutions and researchers to ensure integration of the indigenous knowledge into modern  conservation strategies.</w:t>
      </w:r>
    </w:p>
    <w:p w14:paraId="44C7D240" w14:textId="23F1B694" w:rsidR="0077632C" w:rsidRDefault="0077632C" w:rsidP="00127103">
      <w:pPr>
        <w:pStyle w:val="Heading2"/>
        <w:numPr>
          <w:ilvl w:val="0"/>
          <w:numId w:val="0"/>
        </w:numPr>
        <w:ind w:left="180"/>
        <w:rPr>
          <w:b w:val="0"/>
          <w:szCs w:val="24"/>
        </w:rPr>
      </w:pPr>
      <w:r>
        <w:rPr>
          <w:b w:val="0"/>
          <w:szCs w:val="24"/>
        </w:rPr>
        <w:t xml:space="preserve">Keywords: </w:t>
      </w:r>
      <w:r w:rsidRPr="0077632C">
        <w:rPr>
          <w:b w:val="0"/>
          <w:szCs w:val="24"/>
        </w:rPr>
        <w:t>conservation strategies</w:t>
      </w:r>
      <w:r>
        <w:rPr>
          <w:b w:val="0"/>
          <w:szCs w:val="24"/>
        </w:rPr>
        <w:t xml:space="preserve">, </w:t>
      </w:r>
      <w:r w:rsidRPr="0077632C">
        <w:rPr>
          <w:b w:val="0"/>
          <w:szCs w:val="24"/>
        </w:rPr>
        <w:t>wildlife conservational knowledge</w:t>
      </w:r>
      <w:r>
        <w:rPr>
          <w:b w:val="0"/>
          <w:szCs w:val="24"/>
        </w:rPr>
        <w:t xml:space="preserve">, </w:t>
      </w:r>
      <w:r w:rsidRPr="0077632C">
        <w:rPr>
          <w:b w:val="0"/>
          <w:szCs w:val="24"/>
        </w:rPr>
        <w:t>totemism</w:t>
      </w:r>
      <w:r>
        <w:rPr>
          <w:b w:val="0"/>
          <w:szCs w:val="24"/>
        </w:rPr>
        <w:t xml:space="preserve">, </w:t>
      </w:r>
      <w:r w:rsidRPr="0077632C">
        <w:rPr>
          <w:b w:val="0"/>
          <w:szCs w:val="24"/>
        </w:rPr>
        <w:t>Conservation Model</w:t>
      </w:r>
      <w:r w:rsidR="00F8363B">
        <w:rPr>
          <w:b w:val="0"/>
          <w:szCs w:val="24"/>
        </w:rPr>
        <w:t>.</w:t>
      </w:r>
    </w:p>
    <w:p w14:paraId="1CE915CC" w14:textId="13590322" w:rsidR="008217BC" w:rsidRPr="008217BC" w:rsidRDefault="008217BC" w:rsidP="00127103">
      <w:pPr>
        <w:pStyle w:val="Heading2"/>
        <w:numPr>
          <w:ilvl w:val="0"/>
          <w:numId w:val="0"/>
        </w:numPr>
        <w:ind w:left="180"/>
        <w:rPr>
          <w:bCs w:val="0"/>
          <w:szCs w:val="24"/>
        </w:rPr>
      </w:pPr>
      <w:r w:rsidRPr="008217BC">
        <w:rPr>
          <w:bCs w:val="0"/>
          <w:szCs w:val="24"/>
        </w:rPr>
        <w:t xml:space="preserve">Introduction </w:t>
      </w:r>
    </w:p>
    <w:bookmarkEnd w:id="0"/>
    <w:bookmarkEnd w:id="1"/>
    <w:bookmarkEnd w:id="2"/>
    <w:p w14:paraId="7BD2A6DB" w14:textId="3B60DF5C" w:rsidR="00127103" w:rsidRDefault="00127103" w:rsidP="008217BC">
      <w:pPr>
        <w:spacing w:before="100" w:beforeAutospacing="1" w:after="0" w:line="240" w:lineRule="auto"/>
        <w:rPr>
          <w:szCs w:val="24"/>
        </w:rPr>
      </w:pPr>
      <w:r w:rsidRPr="00E23E1D">
        <w:rPr>
          <w:rFonts w:eastAsia="Times New Roman"/>
          <w:szCs w:val="24"/>
        </w:rPr>
        <w:t xml:space="preserve">Buganda Kingdom, Uganda as a nation, Africa and the world over, are experiencing wildlife species completely wiped and extinct from the earth. Today, we are read about stories of some creatures which existed long time ago like the dinosaurs as giant reptiles, but are no more. Our future generations are most likely to face the same situations to be told stories that Buganda had giant elephants, lions, leopards, giraffes, zebras, hippopotamus, many types of fish in our lakes and rivers, crocodiles, thick forests with giant trees and all types of vegetation which were sources of our medicines, but are no more because they got extinct. Stringent penalties under the Wildlife Act such as arrests, severe beating of culprits and imprisonment have always been put in place and enforced to control wildlife related crimes. However, all these over the years have failed to yield positive results for conservation. </w:t>
      </w:r>
      <w:r w:rsidRPr="009F6716">
        <w:rPr>
          <w:rFonts w:eastAsia="Times New Roman"/>
          <w:szCs w:val="24"/>
          <w:highlight w:val="yellow"/>
        </w:rPr>
        <w:t>This is done to the fact that people’s cultural systems, norms, taboos, values and beliefs conne</w:t>
      </w:r>
      <w:r w:rsidRPr="00E23E1D">
        <w:rPr>
          <w:rFonts w:eastAsia="Times New Roman"/>
          <w:szCs w:val="24"/>
        </w:rPr>
        <w:t xml:space="preserve">cted with wildlife conservation, are rapidly </w:t>
      </w:r>
      <w:r w:rsidRPr="00E23E1D">
        <w:rPr>
          <w:rFonts w:eastAsia="Times New Roman"/>
          <w:szCs w:val="24"/>
        </w:rPr>
        <w:lastRenderedPageBreak/>
        <w:t xml:space="preserve">eroding worldwide. This was the reason why this study took strides to explore into the revitalization of cultural practices that saved nature traditionally, which proved a worthwhile venture because Buganda </w:t>
      </w:r>
      <w:r w:rsidRPr="00E23E1D">
        <w:rPr>
          <w:rFonts w:eastAsia="Times New Roman"/>
          <w:bCs/>
          <w:szCs w:val="24"/>
        </w:rPr>
        <w:t>clan system encourages a very close affinity between its members and the environment. For example, the totem for each of the clans is directly linked to a plant, an animal, a bird or any one of the creatures of nature. Imposed serious sanctions for eating a totem by the clan members, and as a result, this practice and the strict observance of the strict code of conduct imposed on the clans vis-à-vis their totems guaranteed a very successful method of wildlife conservation.</w:t>
      </w:r>
      <w:r w:rsidR="008217BC">
        <w:rPr>
          <w:rFonts w:eastAsia="Times New Roman"/>
          <w:bCs/>
          <w:szCs w:val="24"/>
        </w:rPr>
        <w:t xml:space="preserve"> </w:t>
      </w:r>
      <w:r w:rsidRPr="00E23E1D">
        <w:rPr>
          <w:szCs w:val="24"/>
        </w:rPr>
        <w:t xml:space="preserve">To synthesize the indigenous knowledge and natural conservational aspects of the life of the Baganda </w:t>
      </w:r>
      <w:r w:rsidRPr="009F6716">
        <w:rPr>
          <w:szCs w:val="24"/>
          <w:highlight w:val="yellow"/>
        </w:rPr>
        <w:t>people, and advance a conservation model.  After critical analysis and discussion of findings of this study, the new hypothesized wildlife conservation model was established and adopted. That’s the ‘Culturally Based Conservation Model, aimed at amending the existing conservation p</w:t>
      </w:r>
      <w:r w:rsidRPr="00E23E1D">
        <w:rPr>
          <w:szCs w:val="24"/>
        </w:rPr>
        <w:t>olicies by the Governmen</w:t>
      </w:r>
      <w:bookmarkStart w:id="3" w:name="_Toc48825680"/>
      <w:bookmarkStart w:id="4" w:name="_Toc108049402"/>
      <w:bookmarkStart w:id="5" w:name="_Toc108053756"/>
      <w:r w:rsidRPr="00E23E1D">
        <w:rPr>
          <w:szCs w:val="24"/>
        </w:rPr>
        <w:t xml:space="preserve">t of Uganda and Buganda’s </w:t>
      </w:r>
      <w:proofErr w:type="spellStart"/>
      <w:r w:rsidRPr="00E23E1D">
        <w:rPr>
          <w:szCs w:val="24"/>
        </w:rPr>
        <w:t>indeginous</w:t>
      </w:r>
      <w:proofErr w:type="spellEnd"/>
      <w:r w:rsidRPr="00E23E1D">
        <w:rPr>
          <w:szCs w:val="24"/>
        </w:rPr>
        <w:t xml:space="preserve"> conservation knowledge for a sustainable environment.</w:t>
      </w:r>
    </w:p>
    <w:p w14:paraId="473F15D6" w14:textId="77777777" w:rsidR="00451666" w:rsidRPr="008217BC" w:rsidRDefault="00451666" w:rsidP="008217BC">
      <w:pPr>
        <w:spacing w:before="100" w:beforeAutospacing="1" w:after="0" w:line="240" w:lineRule="auto"/>
        <w:rPr>
          <w:rFonts w:eastAsia="Times New Roman"/>
          <w:szCs w:val="24"/>
        </w:rPr>
      </w:pPr>
    </w:p>
    <w:p w14:paraId="5DD5D873" w14:textId="77777777" w:rsidR="00127103" w:rsidRPr="00E23E1D" w:rsidRDefault="00127103" w:rsidP="00127103">
      <w:pPr>
        <w:spacing w:line="240" w:lineRule="auto"/>
        <w:rPr>
          <w:b/>
          <w:szCs w:val="24"/>
        </w:rPr>
      </w:pPr>
      <w:r w:rsidRPr="00E23E1D">
        <w:rPr>
          <w:rFonts w:eastAsia="Times New Roman"/>
          <w:b/>
          <w:bCs/>
          <w:szCs w:val="24"/>
        </w:rPr>
        <w:t>2. 2 L</w:t>
      </w:r>
      <w:r w:rsidRPr="00E23E1D">
        <w:rPr>
          <w:b/>
          <w:szCs w:val="24"/>
        </w:rPr>
        <w:t>iterature review</w:t>
      </w:r>
      <w:bookmarkEnd w:id="3"/>
      <w:bookmarkEnd w:id="4"/>
      <w:bookmarkEnd w:id="5"/>
    </w:p>
    <w:p w14:paraId="6FDD9508" w14:textId="77777777" w:rsidR="00127103" w:rsidRPr="00E23E1D" w:rsidRDefault="00127103" w:rsidP="00127103">
      <w:pPr>
        <w:spacing w:after="0" w:line="240" w:lineRule="auto"/>
        <w:rPr>
          <w:b/>
          <w:szCs w:val="24"/>
        </w:rPr>
      </w:pPr>
      <w:r w:rsidRPr="00E23E1D">
        <w:rPr>
          <w:b/>
          <w:szCs w:val="24"/>
        </w:rPr>
        <w:t>2.2.1 Conservation of wildlife through Buganda’s totems</w:t>
      </w:r>
    </w:p>
    <w:p w14:paraId="22AB4B45" w14:textId="77777777" w:rsidR="00127103" w:rsidRPr="00E23E1D" w:rsidRDefault="00127103" w:rsidP="00127103">
      <w:pPr>
        <w:spacing w:after="0" w:line="240" w:lineRule="auto"/>
        <w:rPr>
          <w:szCs w:val="24"/>
        </w:rPr>
      </w:pPr>
      <w:r w:rsidRPr="00E23E1D">
        <w:rPr>
          <w:szCs w:val="24"/>
        </w:rPr>
        <w:t xml:space="preserve">A totem is thought to be like a brother or sister and is to be treated as such’’ [3]. A totem if  is an animal/plant, represents a clan or familial group in order to distinguish them from other clans and thus prevents inbreeding or incest, and helps one to monitor his/her kinship. It’s a symbol represented by an animal or plant that serves as an emblem to a group of people, such as a family, clan, group, lineage, or tribe, reminding them of their common ancestry. The members through respect, veneration, awe and fear, believe it is an abomination to kill, eat, or touch a clan totem. In relation to conservation, that symbolic assimilation prompts the members to jealously protect that animal/ plant to ensure its future propagation. On the other hand however, some elders simply attached strong restrictions to a particular totem for protection without giving deeper explanations of their intrinsic intentions, that’s why some generations grew up knowing that totems are supposed to be revered and worshipped like gods. Much as totems are often the focus of ritual behavior, it is generally agreed that totemism is not a religion. Therefore, pedagogically information needs to be disseminated properly to avoid mixing totemism with other different kinds of beliefs, such as ancestor worship and </w:t>
      </w:r>
      <w:hyperlink r:id="rId8" w:history="1">
        <w:r w:rsidRPr="00E23E1D">
          <w:rPr>
            <w:rStyle w:val="Hyperlink"/>
            <w:color w:val="auto"/>
            <w:szCs w:val="24"/>
            <w:u w:val="none"/>
          </w:rPr>
          <w:t>animism</w:t>
        </w:r>
      </w:hyperlink>
      <w:r w:rsidRPr="00E23E1D">
        <w:rPr>
          <w:szCs w:val="24"/>
        </w:rPr>
        <w:t xml:space="preserve">. </w:t>
      </w:r>
    </w:p>
    <w:p w14:paraId="2073572E" w14:textId="77777777" w:rsidR="00127103" w:rsidRPr="00E23E1D" w:rsidRDefault="00127103" w:rsidP="00127103">
      <w:pPr>
        <w:spacing w:line="240" w:lineRule="auto"/>
        <w:rPr>
          <w:szCs w:val="24"/>
        </w:rPr>
      </w:pPr>
      <w:r w:rsidRPr="00E23E1D">
        <w:rPr>
          <w:szCs w:val="24"/>
        </w:rPr>
        <w:t xml:space="preserve">Buganda Kingdom is known to </w:t>
      </w:r>
      <w:r w:rsidRPr="009F6716">
        <w:rPr>
          <w:szCs w:val="24"/>
          <w:highlight w:val="yellow"/>
        </w:rPr>
        <w:t xml:space="preserve">have the most organized clan systems identified and distinct from each other by the use of totemism. ‘One day Kabaka Kintu of Buganda Kingdom left his </w:t>
      </w:r>
      <w:proofErr w:type="spellStart"/>
      <w:r w:rsidRPr="009F6716">
        <w:rPr>
          <w:szCs w:val="24"/>
          <w:highlight w:val="yellow"/>
        </w:rPr>
        <w:t>Kanyanya</w:t>
      </w:r>
      <w:proofErr w:type="spellEnd"/>
      <w:r w:rsidRPr="009F6716">
        <w:rPr>
          <w:szCs w:val="24"/>
          <w:highlight w:val="yellow"/>
        </w:rPr>
        <w:t xml:space="preserve"> palace and went hunting lions with his son, </w:t>
      </w:r>
      <w:proofErr w:type="spellStart"/>
      <w:r w:rsidRPr="009F6716">
        <w:rPr>
          <w:szCs w:val="24"/>
          <w:highlight w:val="yellow"/>
        </w:rPr>
        <w:t>Sebuganda</w:t>
      </w:r>
      <w:proofErr w:type="spellEnd"/>
      <w:r w:rsidRPr="009F6716">
        <w:rPr>
          <w:szCs w:val="24"/>
          <w:highlight w:val="yellow"/>
        </w:rPr>
        <w:t xml:space="preserve">. During the hunt, the furious lions fought back but the King managed to kill them. The king and son returned home with a lot of meat, which was cooked and eaten. Unfortunately the meat caused sickness to the family and Kintu announced that, from now on, my children shall  never eat lion’s meat” [26].  He wore one of the lion skins and instructed his men </w:t>
      </w:r>
      <w:r w:rsidRPr="00E23E1D">
        <w:rPr>
          <w:szCs w:val="24"/>
        </w:rPr>
        <w:t>to place another skin on the floor as his official rug (</w:t>
      </w:r>
      <w:proofErr w:type="spellStart"/>
      <w:r w:rsidRPr="00E23E1D">
        <w:rPr>
          <w:szCs w:val="24"/>
        </w:rPr>
        <w:t>Kiwu</w:t>
      </w:r>
      <w:proofErr w:type="spellEnd"/>
      <w:r w:rsidRPr="00E23E1D">
        <w:rPr>
          <w:szCs w:val="24"/>
        </w:rPr>
        <w:t>). This marked the beginning of the conservation of the lions (</w:t>
      </w:r>
      <w:proofErr w:type="spellStart"/>
      <w:r w:rsidRPr="00E23E1D">
        <w:rPr>
          <w:szCs w:val="24"/>
        </w:rPr>
        <w:t>Mpologoma</w:t>
      </w:r>
      <w:proofErr w:type="spellEnd"/>
      <w:r w:rsidRPr="00E23E1D">
        <w:rPr>
          <w:szCs w:val="24"/>
        </w:rPr>
        <w:t xml:space="preserve"> in Buganda). Very few societies if any, are known to be interested in consuming the lion’s meat much as modern science has not proved that kind of meat to be causing sickness to people. What lay at the back of Kabaka Kintu’s mind was to make sure that lions are protected and should not be hunted down for food. This teaching was disseminated to young generations from time to time to ensure the Lion’s safety and protection. This is a pure justification of the clan systems pedagogy and how it was used to conserve wildlife in Buganda Kingdom.</w:t>
      </w:r>
    </w:p>
    <w:p w14:paraId="03E453A2" w14:textId="77777777" w:rsidR="00127103" w:rsidRPr="00E23E1D" w:rsidRDefault="00127103" w:rsidP="00127103">
      <w:pPr>
        <w:spacing w:line="240" w:lineRule="auto"/>
        <w:rPr>
          <w:szCs w:val="24"/>
        </w:rPr>
      </w:pPr>
      <w:r w:rsidRPr="00E23E1D">
        <w:rPr>
          <w:szCs w:val="24"/>
        </w:rPr>
        <w:lastRenderedPageBreak/>
        <w:t xml:space="preserve">[12] in line with [26]contends that, Kintu as the King on the throne of Buganda Kingdom reigned around 1200 AD and was the first to use the culture of totemism based on clan systems to conserve wildlife. He decreed that each family must have two animals to protect because the population of animals was falling drastically due to an influx of people into Buganda. Each group that came without a totem was assigned one, along with an estate for settlement.  “Kintu realized that totems were not mere symbols that represented clans, but were powerful instruments of conservation of animal species and plants for the next generations to come. This positive culture did well to educate mainly the foreigners with clan totems but missed a gap of the continual sensitization to them to </w:t>
      </w:r>
      <w:r w:rsidRPr="009F6716">
        <w:rPr>
          <w:szCs w:val="24"/>
          <w:highlight w:val="yellow"/>
        </w:rPr>
        <w:t>grasp the intrinsic meaning and importance of the totems that were geared towards conservation purposes. This study therefore, investigated and came up with ways of sensitization for people mostly the foreigners to understand fully and take responsibility to conserve wild life by giv</w:t>
      </w:r>
      <w:r w:rsidRPr="00E23E1D">
        <w:rPr>
          <w:szCs w:val="24"/>
        </w:rPr>
        <w:t xml:space="preserve">ing </w:t>
      </w:r>
      <w:proofErr w:type="spellStart"/>
      <w:r w:rsidRPr="00E23E1D">
        <w:rPr>
          <w:szCs w:val="24"/>
        </w:rPr>
        <w:t>ultmost</w:t>
      </w:r>
      <w:proofErr w:type="spellEnd"/>
      <w:r w:rsidRPr="00E23E1D">
        <w:rPr>
          <w:szCs w:val="24"/>
        </w:rPr>
        <w:t xml:space="preserve"> respect to totemic animals and plants allotted to them as symbolizing their new clans.</w:t>
      </w:r>
    </w:p>
    <w:p w14:paraId="6969321C" w14:textId="77777777" w:rsidR="00127103" w:rsidRPr="00E23E1D" w:rsidRDefault="00127103" w:rsidP="00127103">
      <w:pPr>
        <w:spacing w:line="240" w:lineRule="auto"/>
        <w:rPr>
          <w:iCs/>
          <w:szCs w:val="24"/>
        </w:rPr>
      </w:pPr>
      <w:r w:rsidRPr="00E23E1D">
        <w:rPr>
          <w:szCs w:val="24"/>
        </w:rPr>
        <w:t xml:space="preserve">According to Daily Monitor Publication (13th April, 2018) Mr. Musinguzi the C.E.O of Uganda Wildlife Education Centre at Entebbe as one of the conservation strategies, uses a community-based approach for plant/animal protection. Individuals are encouraged to donate funds for feeding animals in Uganda Wildlife Education Center; the former zoo. Donations are attached to the </w:t>
      </w:r>
      <w:r w:rsidRPr="009F6716">
        <w:rPr>
          <w:szCs w:val="24"/>
          <w:highlight w:val="yellow"/>
        </w:rPr>
        <w:t xml:space="preserve">donor's totem; such a donation is considered an act of "feeding one's brother" that is unable to feed himself. By taking their cue from such activities, environmental activists can use knowledge of totems and their cultural significances to revitalize environmental awareness, especially where animal protection laws are weak and unimplemented. Uganda wildlife Education Center is located here in Buganda at Entebbe. Using the clan cultural significance based on the Buganda </w:t>
      </w:r>
      <w:r w:rsidRPr="00E23E1D">
        <w:rPr>
          <w:szCs w:val="24"/>
        </w:rPr>
        <w:t>traditions is most likely to create a bias to donators who do not understand the background of the totemic system of Buganda culture. In this study the researcher worked hard to intensify the awareness of the relationship of clan totems and their roles in wildlife conservation process.</w:t>
      </w:r>
    </w:p>
    <w:p w14:paraId="03B44839" w14:textId="77777777" w:rsidR="00127103" w:rsidRPr="00E23E1D" w:rsidRDefault="00127103" w:rsidP="00127103">
      <w:pPr>
        <w:spacing w:line="240" w:lineRule="auto"/>
        <w:rPr>
          <w:szCs w:val="24"/>
        </w:rPr>
      </w:pPr>
      <w:r w:rsidRPr="00E23E1D">
        <w:rPr>
          <w:szCs w:val="24"/>
        </w:rPr>
        <w:t xml:space="preserve">[31] investigated much on people’s cultures and nature conservation and had this to say ‘in Buganda every </w:t>
      </w:r>
      <w:proofErr w:type="spellStart"/>
      <w:r w:rsidRPr="00E23E1D">
        <w:rPr>
          <w:szCs w:val="24"/>
        </w:rPr>
        <w:t>Muganda</w:t>
      </w:r>
      <w:proofErr w:type="spellEnd"/>
      <w:r w:rsidRPr="00E23E1D">
        <w:rPr>
          <w:szCs w:val="24"/>
        </w:rPr>
        <w:t xml:space="preserve"> belongs to a clan and each clan has a totem and a supporting totem (</w:t>
      </w:r>
      <w:proofErr w:type="spellStart"/>
      <w:r w:rsidRPr="00E23E1D">
        <w:rPr>
          <w:szCs w:val="24"/>
        </w:rPr>
        <w:t>akabbiro</w:t>
      </w:r>
      <w:proofErr w:type="spellEnd"/>
      <w:r w:rsidRPr="00E23E1D">
        <w:rPr>
          <w:szCs w:val="24"/>
        </w:rPr>
        <w:t xml:space="preserve">). He gave examples of totem animals like: monkey, lion, leopard, dog, sheep, crested crane, lungfish, elephant, and grasshoppers among many others. The members to each clan are barred from eating both their totem and supporting totem and have a duty of protecting that totem for prosperity. This traditional indigenous knowledge pedagogically, was passed on from one generation to the </w:t>
      </w:r>
      <w:r w:rsidRPr="009F6716">
        <w:rPr>
          <w:szCs w:val="24"/>
          <w:highlight w:val="yellow"/>
        </w:rPr>
        <w:t xml:space="preserve">next through traditional methods like: mythology, taboos, Baganda religion/beliefs and so on. Many Baganda refer to the indigenous knowledge </w:t>
      </w:r>
      <w:r w:rsidRPr="00E23E1D">
        <w:rPr>
          <w:szCs w:val="24"/>
        </w:rPr>
        <w:t xml:space="preserve">as ‘’hidden wisdom’’ that’s why some never fully revealed some hidden meaning to some conservation aspects, a gap which was addressed by the current study to explore the in-depth information and exposed it for interested parties to know and understand. </w:t>
      </w:r>
    </w:p>
    <w:p w14:paraId="36436356" w14:textId="77777777" w:rsidR="00127103" w:rsidRPr="00E23E1D" w:rsidRDefault="00127103" w:rsidP="00127103">
      <w:pPr>
        <w:spacing w:line="240" w:lineRule="auto"/>
        <w:rPr>
          <w:b/>
          <w:szCs w:val="24"/>
        </w:rPr>
      </w:pPr>
      <w:r w:rsidRPr="00E23E1D">
        <w:rPr>
          <w:b/>
          <w:szCs w:val="24"/>
        </w:rPr>
        <w:t>2.2.2 Buganda’s taboos ideal in nature conservation</w:t>
      </w:r>
    </w:p>
    <w:p w14:paraId="5246AFA9" w14:textId="77777777" w:rsidR="00127103" w:rsidRPr="00E23E1D" w:rsidRDefault="00127103" w:rsidP="00127103">
      <w:pPr>
        <w:spacing w:line="240" w:lineRule="auto"/>
        <w:rPr>
          <w:rFonts w:eastAsia="Times New Roman"/>
          <w:szCs w:val="24"/>
        </w:rPr>
      </w:pPr>
      <w:r w:rsidRPr="00E23E1D">
        <w:rPr>
          <w:szCs w:val="24"/>
        </w:rPr>
        <w:t xml:space="preserve">Taboos regulate human behavior and can be described as social prohibitions of things regarded holy or unclean, and often connected to rituals. </w:t>
      </w:r>
      <w:r w:rsidRPr="00E23E1D">
        <w:rPr>
          <w:rFonts w:eastAsia="Times New Roman"/>
          <w:szCs w:val="24"/>
        </w:rPr>
        <w:t xml:space="preserve">They forbid members of the community from performing certain actions, such as eating some kinds of food, visiting sites that are regarded as sacred, cruelty to animals, and using nature’s resources in an unsustainable manner. [31] posits that, during his visit to </w:t>
      </w:r>
      <w:proofErr w:type="spellStart"/>
      <w:r w:rsidRPr="00E23E1D">
        <w:rPr>
          <w:rFonts w:eastAsia="Times New Roman"/>
          <w:szCs w:val="24"/>
        </w:rPr>
        <w:t>Ssesse</w:t>
      </w:r>
      <w:proofErr w:type="spellEnd"/>
      <w:r w:rsidRPr="00E23E1D">
        <w:rPr>
          <w:rFonts w:eastAsia="Times New Roman"/>
          <w:szCs w:val="24"/>
        </w:rPr>
        <w:t xml:space="preserve"> islands discovered that it was a taboo in one of the forests to fetch firewood and at the same time cut poles for whichever reason. If one went against that taboo, </w:t>
      </w:r>
      <w:r w:rsidRPr="00E23E1D">
        <w:rPr>
          <w:rFonts w:eastAsia="Times New Roman"/>
          <w:szCs w:val="24"/>
        </w:rPr>
        <w:lastRenderedPageBreak/>
        <w:t xml:space="preserve">would face undesirable consequences such as losing their way out of Buggo forest, losing their children and sometimes it would even lead to one’s death. From Buggo forest it’s where the stick of royal authority for the </w:t>
      </w:r>
      <w:proofErr w:type="spellStart"/>
      <w:r w:rsidRPr="00E23E1D">
        <w:rPr>
          <w:rFonts w:eastAsia="Times New Roman"/>
          <w:szCs w:val="24"/>
        </w:rPr>
        <w:t>Katikkiro</w:t>
      </w:r>
      <w:proofErr w:type="spellEnd"/>
      <w:r w:rsidRPr="00E23E1D">
        <w:rPr>
          <w:rFonts w:eastAsia="Times New Roman"/>
          <w:szCs w:val="24"/>
        </w:rPr>
        <w:t xml:space="preserve"> of Buganda commonly known as </w:t>
      </w:r>
      <w:proofErr w:type="spellStart"/>
      <w:r w:rsidRPr="00E23E1D">
        <w:rPr>
          <w:rFonts w:eastAsia="Times New Roman"/>
          <w:szCs w:val="24"/>
        </w:rPr>
        <w:t>Ddamula</w:t>
      </w:r>
      <w:proofErr w:type="spellEnd"/>
      <w:r w:rsidRPr="00E23E1D">
        <w:rPr>
          <w:rFonts w:eastAsia="Times New Roman"/>
          <w:szCs w:val="24"/>
        </w:rPr>
        <w:t xml:space="preserve"> is cut. It’s not very often that the Baganda keep on cutting sticks of royal authority from Buggo forest. However, the forest is well known to be a good habitat for a special type of monkeys locally known as Nakabugo. The strict protection given to the royal forest also aimed at conserving wildlife mainly the rear species of those monkeys.</w:t>
      </w:r>
    </w:p>
    <w:p w14:paraId="7CCDC2ED" w14:textId="77777777" w:rsidR="00127103" w:rsidRPr="00E23E1D" w:rsidRDefault="00127103" w:rsidP="00127103">
      <w:pPr>
        <w:spacing w:line="240" w:lineRule="auto"/>
        <w:rPr>
          <w:rFonts w:eastAsia="Times New Roman"/>
          <w:szCs w:val="24"/>
        </w:rPr>
      </w:pPr>
      <w:r w:rsidRPr="00E23E1D">
        <w:rPr>
          <w:rFonts w:eastAsia="Times New Roman"/>
          <w:szCs w:val="24"/>
        </w:rPr>
        <w:t>The [1] contains taboos intended for animal/plants conservation. Humans are commanded to rest on the seventh day and to ensure that their animals do the same. On the seventh day you shall cease from labor, in order that your ox and your ass may rest (</w:t>
      </w:r>
      <w:proofErr w:type="spellStart"/>
      <w:r w:rsidRPr="00E23E1D">
        <w:rPr>
          <w:rFonts w:eastAsia="Times New Roman"/>
          <w:szCs w:val="24"/>
        </w:rPr>
        <w:t>Deut</w:t>
      </w:r>
      <w:proofErr w:type="spellEnd"/>
      <w:r w:rsidRPr="00E23E1D">
        <w:rPr>
          <w:rFonts w:eastAsia="Times New Roman"/>
          <w:szCs w:val="24"/>
        </w:rPr>
        <w:t xml:space="preserve"> 5:14). This taboo or law did not protect only domestic animals but also implied for wild animals because hunters were prohibited from hunting on the Sabbath hence giving chance for wild life to shrive without any disturbance. In addition, no animal was to be slaughtered on the same day as its young. An animal’s young was not to be boiled in its mother’s milk. Furthermore, since parts of animals function as food for humanity God put taboos that led to the limitations on their consumption. An example is the prohibition against eating the limbs of a living animal tamed or from the wild (</w:t>
      </w:r>
      <w:proofErr w:type="spellStart"/>
      <w:r w:rsidRPr="00E23E1D">
        <w:rPr>
          <w:rFonts w:eastAsia="Times New Roman"/>
          <w:szCs w:val="24"/>
        </w:rPr>
        <w:t>Deut</w:t>
      </w:r>
      <w:proofErr w:type="spellEnd"/>
      <w:r w:rsidRPr="00E23E1D">
        <w:rPr>
          <w:rFonts w:eastAsia="Times New Roman"/>
          <w:szCs w:val="24"/>
        </w:rPr>
        <w:t xml:space="preserve"> 12:23). There is another taboo about a bird’s nest with eggs or chicks in it (</w:t>
      </w:r>
      <w:proofErr w:type="spellStart"/>
      <w:r w:rsidRPr="00E23E1D">
        <w:rPr>
          <w:rFonts w:eastAsia="Times New Roman"/>
          <w:szCs w:val="24"/>
        </w:rPr>
        <w:t>Deut</w:t>
      </w:r>
      <w:proofErr w:type="spellEnd"/>
      <w:r w:rsidRPr="00E23E1D">
        <w:rPr>
          <w:rFonts w:eastAsia="Times New Roman"/>
          <w:szCs w:val="24"/>
        </w:rPr>
        <w:t xml:space="preserve"> 22:6-7) ( http://scriptura.journals.ac.za) If you </w:t>
      </w:r>
      <w:r w:rsidRPr="009F6716">
        <w:rPr>
          <w:rFonts w:eastAsia="Times New Roman"/>
          <w:szCs w:val="24"/>
          <w:highlight w:val="yellow"/>
        </w:rPr>
        <w:t xml:space="preserve">come across a bird’s nest beside the road, either in a tree or on the ground, and the mother is hovering over the young or sitting on the eggs, do not take the mother with the young. You may take the young, but be sure to let the mother go, so that it may go well with you and you may have a long life. All these prohibitions and laws served for environmental conservation mainly wildlife. But however, since these were words and commands that came from God’s mouth, no body questions God, perhaps that’s the reason why many Israelites never understood God’s intended </w:t>
      </w:r>
      <w:r w:rsidRPr="00E23E1D">
        <w:rPr>
          <w:rFonts w:eastAsia="Times New Roman"/>
          <w:szCs w:val="24"/>
        </w:rPr>
        <w:t xml:space="preserve">purpose of conservation. The researcher dug deeper into the details to find out to what extent the common Israelites as a community really knew and understood what God intended, which is perhaps a gap. For the Israelites might have taken these taboos to be like the Decalogue since were orders from God. After thorough investigations, these were taboos with a divine character embedded on, instituted for nature conservation. </w:t>
      </w:r>
    </w:p>
    <w:p w14:paraId="7CBC0ACF" w14:textId="77777777" w:rsidR="00127103" w:rsidRPr="00E23E1D" w:rsidRDefault="00127103" w:rsidP="00127103">
      <w:pPr>
        <w:spacing w:line="240" w:lineRule="auto"/>
        <w:rPr>
          <w:b/>
          <w:szCs w:val="24"/>
        </w:rPr>
      </w:pPr>
      <w:r w:rsidRPr="00E23E1D">
        <w:rPr>
          <w:b/>
          <w:szCs w:val="24"/>
        </w:rPr>
        <w:t>2.2.3 Buganda’s traditional spirituality/beliefs a big factor in conservation</w:t>
      </w:r>
    </w:p>
    <w:p w14:paraId="54F7AC32" w14:textId="77777777" w:rsidR="00127103" w:rsidRPr="009F6716" w:rsidRDefault="00127103" w:rsidP="00127103">
      <w:pPr>
        <w:spacing w:line="240" w:lineRule="auto"/>
        <w:rPr>
          <w:szCs w:val="24"/>
          <w:highlight w:val="yellow"/>
        </w:rPr>
      </w:pPr>
      <w:r w:rsidRPr="00E23E1D">
        <w:rPr>
          <w:szCs w:val="24"/>
        </w:rPr>
        <w:t>The Baganda believed in a supreme God (</w:t>
      </w:r>
      <w:proofErr w:type="spellStart"/>
      <w:r w:rsidRPr="00E23E1D">
        <w:rPr>
          <w:rStyle w:val="Emphasis"/>
          <w:szCs w:val="24"/>
        </w:rPr>
        <w:t>Katonda</w:t>
      </w:r>
      <w:proofErr w:type="spellEnd"/>
      <w:r w:rsidRPr="00E23E1D">
        <w:rPr>
          <w:rStyle w:val="Emphasis"/>
          <w:szCs w:val="24"/>
        </w:rPr>
        <w:t xml:space="preserve"> </w:t>
      </w:r>
      <w:proofErr w:type="spellStart"/>
      <w:r w:rsidRPr="00E23E1D">
        <w:rPr>
          <w:rStyle w:val="Emphasis"/>
          <w:szCs w:val="24"/>
        </w:rPr>
        <w:t>W’ebutonda</w:t>
      </w:r>
      <w:proofErr w:type="spellEnd"/>
      <w:r w:rsidRPr="00E23E1D">
        <w:rPr>
          <w:rStyle w:val="Emphasis"/>
          <w:szCs w:val="24"/>
        </w:rPr>
        <w:t xml:space="preserve">) </w:t>
      </w:r>
      <w:r w:rsidRPr="00E23E1D">
        <w:rPr>
          <w:rStyle w:val="Emphasis"/>
          <w:i w:val="0"/>
          <w:szCs w:val="24"/>
        </w:rPr>
        <w:t>the creator</w:t>
      </w:r>
      <w:r w:rsidRPr="00E23E1D">
        <w:rPr>
          <w:rStyle w:val="Emphasis"/>
          <w:szCs w:val="24"/>
        </w:rPr>
        <w:t xml:space="preserve"> </w:t>
      </w:r>
      <w:r w:rsidRPr="00E23E1D">
        <w:rPr>
          <w:szCs w:val="24"/>
        </w:rPr>
        <w:t>who was assisted by deities (</w:t>
      </w:r>
      <w:proofErr w:type="spellStart"/>
      <w:r w:rsidRPr="00E23E1D">
        <w:rPr>
          <w:rStyle w:val="Emphasis"/>
          <w:szCs w:val="24"/>
        </w:rPr>
        <w:t>Balubaale</w:t>
      </w:r>
      <w:proofErr w:type="spellEnd"/>
      <w:r w:rsidRPr="00E23E1D">
        <w:rPr>
          <w:rStyle w:val="Emphasis"/>
          <w:szCs w:val="24"/>
        </w:rPr>
        <w:t xml:space="preserve">), </w:t>
      </w:r>
      <w:r w:rsidRPr="00E23E1D">
        <w:rPr>
          <w:szCs w:val="24"/>
        </w:rPr>
        <w:t xml:space="preserve">to mediate between humans and nature [16]. Hunting was regulated by </w:t>
      </w:r>
      <w:proofErr w:type="spellStart"/>
      <w:r w:rsidRPr="00E23E1D">
        <w:rPr>
          <w:rStyle w:val="Emphasis"/>
          <w:szCs w:val="24"/>
        </w:rPr>
        <w:t>Ddungu</w:t>
      </w:r>
      <w:proofErr w:type="spellEnd"/>
      <w:r w:rsidRPr="00E23E1D">
        <w:rPr>
          <w:szCs w:val="24"/>
        </w:rPr>
        <w:t xml:space="preserve"> deity, who discouraged hunting of young and in-calf animals. Fishermen sought blessings from </w:t>
      </w:r>
      <w:r w:rsidRPr="00E23E1D">
        <w:rPr>
          <w:rStyle w:val="Emphasis"/>
          <w:szCs w:val="24"/>
        </w:rPr>
        <w:t>Mukasa</w:t>
      </w:r>
      <w:r w:rsidRPr="00E23E1D">
        <w:rPr>
          <w:szCs w:val="24"/>
        </w:rPr>
        <w:t xml:space="preserve"> before they went fishing; luck was accorded to those who caught mature fish and strong punishments to those who caught premature fish, including a fisher man losing his way back to the shores and drowning. Bush burning was forbidden and punishable by the </w:t>
      </w:r>
      <w:proofErr w:type="spellStart"/>
      <w:r w:rsidRPr="00E23E1D">
        <w:rPr>
          <w:szCs w:val="24"/>
        </w:rPr>
        <w:t>gods.The</w:t>
      </w:r>
      <w:proofErr w:type="spellEnd"/>
      <w:r w:rsidRPr="00E23E1D">
        <w:rPr>
          <w:szCs w:val="24"/>
        </w:rPr>
        <w:t xml:space="preserve"> Baganda’s gods being responsible for human activities, assisted a lot in conservation practices because of the strong faith </w:t>
      </w:r>
      <w:r w:rsidRPr="009F6716">
        <w:rPr>
          <w:szCs w:val="24"/>
          <w:highlight w:val="yellow"/>
        </w:rPr>
        <w:t>people had and the fear of punishments in case of wrong doing, hence total submission to the dictates of the gods, which led to conservation of species.</w:t>
      </w:r>
    </w:p>
    <w:p w14:paraId="3C95E3E3" w14:textId="2A796997" w:rsidR="00127103" w:rsidRPr="009F6716" w:rsidRDefault="00127103" w:rsidP="00127103">
      <w:pPr>
        <w:spacing w:line="240" w:lineRule="auto"/>
        <w:rPr>
          <w:szCs w:val="24"/>
          <w:highlight w:val="yellow"/>
        </w:rPr>
      </w:pPr>
      <w:r w:rsidRPr="009F6716">
        <w:rPr>
          <w:szCs w:val="24"/>
          <w:highlight w:val="yellow"/>
        </w:rPr>
        <w:t>[10]</w:t>
      </w:r>
      <w:r w:rsidRPr="009F6716">
        <w:rPr>
          <w:rStyle w:val="Emphasis"/>
          <w:i w:val="0"/>
          <w:szCs w:val="24"/>
          <w:highlight w:val="yellow"/>
        </w:rPr>
        <w:t xml:space="preserve"> in line with [16]’s views also </w:t>
      </w:r>
      <w:r w:rsidR="009F6716" w:rsidRPr="009F6716">
        <w:rPr>
          <w:rStyle w:val="Emphasis"/>
          <w:i w:val="0"/>
          <w:szCs w:val="24"/>
          <w:highlight w:val="yellow"/>
        </w:rPr>
        <w:t>observ</w:t>
      </w:r>
      <w:r w:rsidR="009F6716" w:rsidRPr="00E23E1D">
        <w:rPr>
          <w:rStyle w:val="Emphasis"/>
          <w:i w:val="0"/>
          <w:szCs w:val="24"/>
        </w:rPr>
        <w:t>e</w:t>
      </w:r>
      <w:r w:rsidRPr="00E23E1D">
        <w:rPr>
          <w:rStyle w:val="Emphasis"/>
          <w:i w:val="0"/>
          <w:szCs w:val="24"/>
        </w:rPr>
        <w:t xml:space="preserve"> that,</w:t>
      </w:r>
      <w:r w:rsidRPr="00E23E1D">
        <w:rPr>
          <w:szCs w:val="24"/>
        </w:rPr>
        <w:t xml:space="preserve"> there were places with special healing power that were regarded as sacred in Buganda kingdom. These included forests, rivers, lakes bushes and swamps. There were certain tree species that were not supposed to be cut down and animal species that were not supposed to be killed. For example, I grew up knowing that if one killed a </w:t>
      </w:r>
      <w:r w:rsidRPr="00E23E1D">
        <w:rPr>
          <w:szCs w:val="24"/>
        </w:rPr>
        <w:lastRenderedPageBreak/>
        <w:t>lizard (</w:t>
      </w:r>
      <w:proofErr w:type="spellStart"/>
      <w:r w:rsidRPr="00E23E1D">
        <w:rPr>
          <w:rStyle w:val="Emphasis"/>
          <w:szCs w:val="24"/>
        </w:rPr>
        <w:t>omunya</w:t>
      </w:r>
      <w:proofErr w:type="spellEnd"/>
      <w:r w:rsidRPr="00E23E1D">
        <w:rPr>
          <w:szCs w:val="24"/>
        </w:rPr>
        <w:t>), he or she would not go to heaven. This was communicated in one of the popular traditional songs including (</w:t>
      </w:r>
      <w:r w:rsidRPr="00E23E1D">
        <w:rPr>
          <w:i/>
          <w:szCs w:val="24"/>
        </w:rPr>
        <w:t xml:space="preserve">Alitta </w:t>
      </w:r>
      <w:proofErr w:type="spellStart"/>
      <w:r w:rsidRPr="00E23E1D">
        <w:rPr>
          <w:i/>
          <w:szCs w:val="24"/>
        </w:rPr>
        <w:t>omunya</w:t>
      </w:r>
      <w:proofErr w:type="spellEnd"/>
      <w:r w:rsidRPr="00E23E1D">
        <w:rPr>
          <w:i/>
          <w:szCs w:val="24"/>
        </w:rPr>
        <w:t xml:space="preserve"> </w:t>
      </w:r>
      <w:proofErr w:type="spellStart"/>
      <w:r w:rsidRPr="00E23E1D">
        <w:rPr>
          <w:i/>
          <w:szCs w:val="24"/>
        </w:rPr>
        <w:t>taligenda</w:t>
      </w:r>
      <w:proofErr w:type="spellEnd"/>
      <w:r w:rsidRPr="00E23E1D">
        <w:rPr>
          <w:i/>
          <w:szCs w:val="24"/>
        </w:rPr>
        <w:t xml:space="preserve"> mu </w:t>
      </w:r>
      <w:proofErr w:type="spellStart"/>
      <w:r w:rsidRPr="00E23E1D">
        <w:rPr>
          <w:i/>
          <w:szCs w:val="24"/>
        </w:rPr>
        <w:t>ggulu</w:t>
      </w:r>
      <w:proofErr w:type="spellEnd"/>
      <w:r w:rsidRPr="00E23E1D">
        <w:rPr>
          <w:i/>
          <w:szCs w:val="24"/>
        </w:rPr>
        <w:t xml:space="preserve"> era </w:t>
      </w:r>
      <w:proofErr w:type="spellStart"/>
      <w:r w:rsidRPr="00E23E1D">
        <w:rPr>
          <w:i/>
          <w:szCs w:val="24"/>
        </w:rPr>
        <w:t>alifuuka</w:t>
      </w:r>
      <w:proofErr w:type="spellEnd"/>
      <w:r w:rsidRPr="00E23E1D">
        <w:rPr>
          <w:i/>
          <w:szCs w:val="24"/>
        </w:rPr>
        <w:t xml:space="preserve"> </w:t>
      </w:r>
      <w:proofErr w:type="spellStart"/>
      <w:r w:rsidRPr="00E23E1D">
        <w:rPr>
          <w:i/>
          <w:szCs w:val="24"/>
        </w:rPr>
        <w:t>omunyale</w:t>
      </w:r>
      <w:proofErr w:type="spellEnd"/>
      <w:r w:rsidRPr="00E23E1D">
        <w:rPr>
          <w:i/>
          <w:szCs w:val="24"/>
        </w:rPr>
        <w:t>)</w:t>
      </w:r>
      <w:r w:rsidRPr="00E23E1D">
        <w:rPr>
          <w:szCs w:val="24"/>
        </w:rPr>
        <w:t xml:space="preserve">. Similarly, the Kings’ houses were constructed using timber from tree species of </w:t>
      </w:r>
      <w:proofErr w:type="spellStart"/>
      <w:r w:rsidRPr="00E23E1D">
        <w:rPr>
          <w:rStyle w:val="Emphasis"/>
          <w:szCs w:val="24"/>
        </w:rPr>
        <w:t>kirundu</w:t>
      </w:r>
      <w:proofErr w:type="spellEnd"/>
      <w:r w:rsidRPr="00E23E1D">
        <w:rPr>
          <w:rStyle w:val="Emphasis"/>
          <w:szCs w:val="24"/>
        </w:rPr>
        <w:t xml:space="preserve">, </w:t>
      </w:r>
      <w:proofErr w:type="spellStart"/>
      <w:r w:rsidRPr="00E23E1D">
        <w:rPr>
          <w:rStyle w:val="Emphasis"/>
          <w:szCs w:val="24"/>
        </w:rPr>
        <w:t>enzingu</w:t>
      </w:r>
      <w:proofErr w:type="spellEnd"/>
      <w:r w:rsidRPr="00E23E1D">
        <w:rPr>
          <w:rStyle w:val="Emphasis"/>
          <w:szCs w:val="24"/>
        </w:rPr>
        <w:t xml:space="preserve">, </w:t>
      </w:r>
      <w:proofErr w:type="spellStart"/>
      <w:r w:rsidRPr="00E23E1D">
        <w:rPr>
          <w:rStyle w:val="Emphasis"/>
          <w:szCs w:val="24"/>
        </w:rPr>
        <w:t>ensalaganyi</w:t>
      </w:r>
      <w:proofErr w:type="spellEnd"/>
      <w:r w:rsidRPr="00E23E1D">
        <w:rPr>
          <w:szCs w:val="24"/>
        </w:rPr>
        <w:t xml:space="preserve"> and </w:t>
      </w:r>
      <w:proofErr w:type="spellStart"/>
      <w:r w:rsidRPr="00E23E1D">
        <w:rPr>
          <w:rStyle w:val="Emphasis"/>
          <w:szCs w:val="24"/>
        </w:rPr>
        <w:t>namukago</w:t>
      </w:r>
      <w:proofErr w:type="spellEnd"/>
      <w:r w:rsidRPr="00E23E1D">
        <w:rPr>
          <w:rStyle w:val="Emphasis"/>
          <w:szCs w:val="24"/>
        </w:rPr>
        <w:t xml:space="preserve">. </w:t>
      </w:r>
      <w:r w:rsidRPr="00E23E1D">
        <w:rPr>
          <w:szCs w:val="24"/>
        </w:rPr>
        <w:t xml:space="preserve">Therefore; it was incumbent upon chiefs to mobilize people to plant these tree species for use during construction. Much as the special trees were preserved for construction of Kings special houses, they in the end built up strong thick forests which were natural habitats for wildlife because they were not supposed to be cut anyhow. The strong beliefs the Baganda had in the protectors and owners of the forests the </w:t>
      </w:r>
      <w:proofErr w:type="spellStart"/>
      <w:r w:rsidRPr="00E23E1D">
        <w:rPr>
          <w:szCs w:val="24"/>
        </w:rPr>
        <w:t>Misambwa</w:t>
      </w:r>
      <w:proofErr w:type="spellEnd"/>
      <w:r w:rsidRPr="00E23E1D">
        <w:rPr>
          <w:szCs w:val="24"/>
        </w:rPr>
        <w:t xml:space="preserve">, ended up a reliable mechanism for wildlife conservation. However it is not clear whether some chiefs who protected the sacred areas on behalf of the King of Buganda had no personal interests mainly grabbing land for themselves. This study was </w:t>
      </w:r>
      <w:r w:rsidRPr="009F6716">
        <w:rPr>
          <w:szCs w:val="24"/>
          <w:highlight w:val="yellow"/>
        </w:rPr>
        <w:t>keen enough to find out the truth of the matter whereby all land belonged to the King of Buganda distributed on his behalf by the clan heads and chiefs. So the issue of land grabbing never arose in Buganda Kingdom before the coming of foreigners.</w:t>
      </w:r>
    </w:p>
    <w:p w14:paraId="5D54609E" w14:textId="77777777" w:rsidR="00127103" w:rsidRPr="00E23E1D" w:rsidRDefault="00127103" w:rsidP="00127103">
      <w:pPr>
        <w:spacing w:before="100" w:beforeAutospacing="1" w:after="100" w:afterAutospacing="1" w:line="240" w:lineRule="auto"/>
        <w:rPr>
          <w:rFonts w:eastAsia="Times New Roman"/>
          <w:iCs/>
          <w:szCs w:val="24"/>
        </w:rPr>
      </w:pPr>
      <w:r w:rsidRPr="009F6716">
        <w:rPr>
          <w:szCs w:val="24"/>
          <w:highlight w:val="yellow"/>
        </w:rPr>
        <w:t>[29] Contends that, the Baganda believed in “</w:t>
      </w:r>
      <w:proofErr w:type="spellStart"/>
      <w:r w:rsidRPr="009F6716">
        <w:rPr>
          <w:szCs w:val="24"/>
          <w:highlight w:val="yellow"/>
        </w:rPr>
        <w:t>emisambwa</w:t>
      </w:r>
      <w:proofErr w:type="spellEnd"/>
      <w:r w:rsidRPr="009F6716">
        <w:rPr>
          <w:szCs w:val="24"/>
          <w:highlight w:val="yellow"/>
        </w:rPr>
        <w:t>” which are in form of humans, animals, trees and water bodies. A “</w:t>
      </w:r>
      <w:proofErr w:type="spellStart"/>
      <w:r w:rsidRPr="009F6716">
        <w:rPr>
          <w:szCs w:val="24"/>
          <w:highlight w:val="yellow"/>
        </w:rPr>
        <w:t>musambwa</w:t>
      </w:r>
      <w:proofErr w:type="spellEnd"/>
      <w:r w:rsidRPr="009F6716">
        <w:rPr>
          <w:szCs w:val="24"/>
          <w:highlight w:val="yellow"/>
        </w:rPr>
        <w:t>” can be in form of a beautiful woman, or a snake like python, which may not allow a</w:t>
      </w:r>
      <w:r w:rsidRPr="00E23E1D">
        <w:rPr>
          <w:szCs w:val="24"/>
        </w:rPr>
        <w:t xml:space="preserve"> dirty person to step in the community well to avoid contaminating the </w:t>
      </w:r>
      <w:proofErr w:type="spellStart"/>
      <w:r w:rsidRPr="00E23E1D">
        <w:rPr>
          <w:szCs w:val="24"/>
        </w:rPr>
        <w:t>water.The</w:t>
      </w:r>
      <w:proofErr w:type="spellEnd"/>
      <w:r w:rsidRPr="00E23E1D">
        <w:rPr>
          <w:szCs w:val="24"/>
        </w:rPr>
        <w:t xml:space="preserve"> </w:t>
      </w:r>
      <w:proofErr w:type="spellStart"/>
      <w:r w:rsidRPr="00E23E1D">
        <w:rPr>
          <w:szCs w:val="24"/>
        </w:rPr>
        <w:t>musambwa</w:t>
      </w:r>
      <w:proofErr w:type="spellEnd"/>
      <w:r w:rsidRPr="00E23E1D">
        <w:rPr>
          <w:szCs w:val="24"/>
        </w:rPr>
        <w:t xml:space="preserve"> may appear in a form of a leopard, which may feed on goats, sheep and chicken of the community. The owners are not supposed to kill or harm that leopard in order to protect their domestic animals as expressed according to a song, </w:t>
      </w:r>
      <w:proofErr w:type="spellStart"/>
      <w:r w:rsidRPr="00E23E1D">
        <w:rPr>
          <w:szCs w:val="24"/>
        </w:rPr>
        <w:t>Engo</w:t>
      </w:r>
      <w:proofErr w:type="spellEnd"/>
      <w:r w:rsidRPr="00E23E1D">
        <w:rPr>
          <w:szCs w:val="24"/>
        </w:rPr>
        <w:t xml:space="preserve"> </w:t>
      </w:r>
      <w:proofErr w:type="spellStart"/>
      <w:r w:rsidRPr="00E23E1D">
        <w:rPr>
          <w:szCs w:val="24"/>
        </w:rPr>
        <w:t>y’ekiggwa</w:t>
      </w:r>
      <w:proofErr w:type="spellEnd"/>
      <w:r w:rsidRPr="00E23E1D">
        <w:rPr>
          <w:szCs w:val="24"/>
        </w:rPr>
        <w:t xml:space="preserve"> by Fred </w:t>
      </w:r>
      <w:proofErr w:type="spellStart"/>
      <w:r w:rsidRPr="00E23E1D">
        <w:rPr>
          <w:szCs w:val="24"/>
        </w:rPr>
        <w:t>Sebatta</w:t>
      </w:r>
      <w:proofErr w:type="spellEnd"/>
      <w:r w:rsidRPr="00E23E1D">
        <w:rPr>
          <w:szCs w:val="24"/>
        </w:rPr>
        <w:t xml:space="preserve"> of </w:t>
      </w:r>
      <w:proofErr w:type="spellStart"/>
      <w:r w:rsidRPr="00E23E1D">
        <w:rPr>
          <w:szCs w:val="24"/>
        </w:rPr>
        <w:t>Matendo</w:t>
      </w:r>
      <w:proofErr w:type="spellEnd"/>
      <w:r w:rsidRPr="00E23E1D">
        <w:rPr>
          <w:szCs w:val="24"/>
        </w:rPr>
        <w:t xml:space="preserve"> Promoted Singers.</w:t>
      </w:r>
      <w:r w:rsidRPr="00E23E1D">
        <w:rPr>
          <w:rFonts w:eastAsia="Times New Roman"/>
          <w:iCs/>
          <w:szCs w:val="24"/>
        </w:rPr>
        <w:t xml:space="preserve"> Instead the community protects it because the spirit dwells in it. Buganda’s other spirits for example, spirit </w:t>
      </w:r>
      <w:proofErr w:type="spellStart"/>
      <w:r w:rsidRPr="00E23E1D">
        <w:rPr>
          <w:rFonts w:eastAsia="Times New Roman"/>
          <w:iCs/>
          <w:szCs w:val="24"/>
        </w:rPr>
        <w:t>Namuzinda</w:t>
      </w:r>
      <w:proofErr w:type="spellEnd"/>
      <w:r w:rsidRPr="00E23E1D">
        <w:rPr>
          <w:rFonts w:eastAsia="Times New Roman"/>
          <w:iCs/>
          <w:szCs w:val="24"/>
        </w:rPr>
        <w:t xml:space="preserve">, dwells in the red ants and bees, Lubaale </w:t>
      </w:r>
      <w:proofErr w:type="spellStart"/>
      <w:r w:rsidRPr="00E23E1D">
        <w:rPr>
          <w:rFonts w:eastAsia="Times New Roman"/>
          <w:iCs/>
          <w:szCs w:val="24"/>
        </w:rPr>
        <w:t>Walumbe</w:t>
      </w:r>
      <w:proofErr w:type="spellEnd"/>
      <w:r w:rsidRPr="00E23E1D">
        <w:rPr>
          <w:rFonts w:eastAsia="Times New Roman"/>
          <w:iCs/>
          <w:szCs w:val="24"/>
        </w:rPr>
        <w:t xml:space="preserve"> seats in </w:t>
      </w:r>
      <w:proofErr w:type="spellStart"/>
      <w:r w:rsidRPr="00E23E1D">
        <w:rPr>
          <w:rFonts w:eastAsia="Times New Roman"/>
          <w:iCs/>
          <w:szCs w:val="24"/>
        </w:rPr>
        <w:t>Nkuukuulu</w:t>
      </w:r>
      <w:proofErr w:type="spellEnd"/>
      <w:r w:rsidRPr="00E23E1D">
        <w:rPr>
          <w:rFonts w:eastAsia="Times New Roman"/>
          <w:iCs/>
          <w:szCs w:val="24"/>
        </w:rPr>
        <w:t xml:space="preserve"> (cactus) well known as </w:t>
      </w:r>
      <w:proofErr w:type="spellStart"/>
      <w:r w:rsidRPr="00E23E1D">
        <w:rPr>
          <w:rFonts w:eastAsia="Times New Roman"/>
          <w:iCs/>
          <w:szCs w:val="24"/>
        </w:rPr>
        <w:t>Ekikkatiro.</w:t>
      </w:r>
      <w:r w:rsidRPr="00E23E1D">
        <w:rPr>
          <w:szCs w:val="24"/>
        </w:rPr>
        <w:t>The</w:t>
      </w:r>
      <w:proofErr w:type="spellEnd"/>
      <w:r w:rsidRPr="00E23E1D">
        <w:rPr>
          <w:szCs w:val="24"/>
        </w:rPr>
        <w:t xml:space="preserve"> community protected such species to avoid punishments from the gods and curses.</w:t>
      </w:r>
      <w:bookmarkStart w:id="6" w:name="_Toc48825688"/>
      <w:bookmarkStart w:id="7" w:name="_Toc108049409"/>
      <w:bookmarkStart w:id="8" w:name="_Toc108053763"/>
    </w:p>
    <w:p w14:paraId="090B6F7C" w14:textId="77777777" w:rsidR="00127103" w:rsidRPr="00E23E1D" w:rsidRDefault="00127103" w:rsidP="00127103">
      <w:pPr>
        <w:spacing w:before="100" w:beforeAutospacing="1" w:after="100" w:afterAutospacing="1" w:line="240" w:lineRule="auto"/>
        <w:rPr>
          <w:b/>
          <w:szCs w:val="24"/>
        </w:rPr>
      </w:pPr>
      <w:r w:rsidRPr="00E23E1D">
        <w:rPr>
          <w:b/>
          <w:szCs w:val="24"/>
        </w:rPr>
        <w:t>3. Methodology</w:t>
      </w:r>
      <w:bookmarkEnd w:id="6"/>
      <w:bookmarkEnd w:id="7"/>
      <w:bookmarkEnd w:id="8"/>
    </w:p>
    <w:p w14:paraId="16C0929C" w14:textId="77777777" w:rsidR="00127103" w:rsidRPr="00E23E1D" w:rsidRDefault="00127103" w:rsidP="00127103">
      <w:pPr>
        <w:spacing w:before="100" w:beforeAutospacing="1" w:after="100" w:afterAutospacing="1" w:line="240" w:lineRule="auto"/>
        <w:rPr>
          <w:rFonts w:eastAsia="Times New Roman"/>
          <w:iCs/>
          <w:szCs w:val="24"/>
        </w:rPr>
      </w:pPr>
      <w:r w:rsidRPr="00E23E1D">
        <w:rPr>
          <w:b/>
          <w:szCs w:val="24"/>
        </w:rPr>
        <w:t xml:space="preserve">A </w:t>
      </w:r>
      <w:r w:rsidRPr="00E23E1D">
        <w:rPr>
          <w:szCs w:val="24"/>
        </w:rPr>
        <w:t>phenomenological design was adapted because it focused on the commonality of lived experiences (verbatim expressions) within a particular group or individuals. The aim of this approach was to arrive at a description of the nature of the particular phenomenon [6].  Interviews were conducted with individuals who had first-hand knowledge of an event, situation or experience. For example how the Buganda traditional knowledge contributed to wildlife conservation as a phenomenon. Through this process, the researcher was able to construct the universal meaning of the event, situation or experience and arrived at a more profound understanding of the phenomenon.</w:t>
      </w:r>
    </w:p>
    <w:p w14:paraId="74C524BD" w14:textId="77777777" w:rsidR="00127103" w:rsidRPr="00E23E1D" w:rsidRDefault="00127103" w:rsidP="00127103">
      <w:pPr>
        <w:pStyle w:val="Heading2"/>
        <w:numPr>
          <w:ilvl w:val="0"/>
          <w:numId w:val="0"/>
        </w:numPr>
        <w:rPr>
          <w:b w:val="0"/>
          <w:szCs w:val="24"/>
        </w:rPr>
      </w:pPr>
      <w:r w:rsidRPr="00E23E1D">
        <w:rPr>
          <w:b w:val="0"/>
          <w:szCs w:val="24"/>
        </w:rPr>
        <w:t xml:space="preserve">An interpretivist outlook from which the </w:t>
      </w:r>
      <w:proofErr w:type="spellStart"/>
      <w:r w:rsidRPr="00E23E1D">
        <w:rPr>
          <w:b w:val="0"/>
          <w:szCs w:val="24"/>
        </w:rPr>
        <w:t>contexualist</w:t>
      </w:r>
      <w:proofErr w:type="spellEnd"/>
      <w:r w:rsidRPr="00E23E1D">
        <w:rPr>
          <w:b w:val="0"/>
          <w:szCs w:val="24"/>
        </w:rPr>
        <w:t xml:space="preserve"> worldview was also taken [31]. From the interpretivist approach, ‘human actions were seen as a collection of symbols expressing layers of meaning’’ [4]. This means that people socially interacted and responded based on what they believed to be real than what is objectively real. This enabled the researcher to interpret the understanding of social action in order to arrive at a causal explanation of the action’s causes and effects. In this way, a researcher aimed at seeing the world through the eyes of the people being studied, by allowing them multiple perspectives of reality. From the interpretivist outlook, research questions</w:t>
      </w:r>
      <w:r w:rsidRPr="00E23E1D">
        <w:rPr>
          <w:b w:val="0"/>
        </w:rPr>
        <w:t xml:space="preserve"> </w:t>
      </w:r>
      <w:r w:rsidRPr="00E23E1D">
        <w:rPr>
          <w:b w:val="0"/>
          <w:szCs w:val="24"/>
        </w:rPr>
        <w:t>click to one’s mind in order to understand more the phenomenon.</w:t>
      </w:r>
    </w:p>
    <w:p w14:paraId="4A1F5E18" w14:textId="77777777" w:rsidR="00127103" w:rsidRPr="00E23E1D" w:rsidRDefault="00127103" w:rsidP="00127103">
      <w:pPr>
        <w:pStyle w:val="Heading2"/>
        <w:numPr>
          <w:ilvl w:val="0"/>
          <w:numId w:val="0"/>
        </w:numPr>
        <w:rPr>
          <w:b w:val="0"/>
          <w:szCs w:val="24"/>
        </w:rPr>
      </w:pPr>
      <w:r w:rsidRPr="00E23E1D">
        <w:rPr>
          <w:b w:val="0"/>
          <w:szCs w:val="24"/>
        </w:rPr>
        <w:lastRenderedPageBreak/>
        <w:t>i. How do totems contribute to the natural conservation aspects of the life of the Baganda?</w:t>
      </w:r>
    </w:p>
    <w:p w14:paraId="3069AD3D" w14:textId="77777777" w:rsidR="00127103" w:rsidRPr="00E23E1D" w:rsidRDefault="00127103" w:rsidP="00127103">
      <w:pPr>
        <w:pStyle w:val="Heading2"/>
        <w:numPr>
          <w:ilvl w:val="0"/>
          <w:numId w:val="0"/>
        </w:numPr>
        <w:rPr>
          <w:b w:val="0"/>
          <w:szCs w:val="24"/>
        </w:rPr>
      </w:pPr>
      <w:r w:rsidRPr="00E23E1D">
        <w:rPr>
          <w:b w:val="0"/>
          <w:szCs w:val="24"/>
        </w:rPr>
        <w:t>ii. In which ways do taboos as part of the indigenous knowledge promote the natural conservation aspects of the life of the people of Baganda?</w:t>
      </w:r>
    </w:p>
    <w:p w14:paraId="6127D3ED" w14:textId="77777777" w:rsidR="00127103" w:rsidRPr="00E23E1D" w:rsidRDefault="00127103" w:rsidP="00127103">
      <w:pPr>
        <w:pStyle w:val="Heading2"/>
        <w:numPr>
          <w:ilvl w:val="0"/>
          <w:numId w:val="0"/>
        </w:numPr>
        <w:rPr>
          <w:b w:val="0"/>
          <w:szCs w:val="24"/>
        </w:rPr>
      </w:pPr>
      <w:r w:rsidRPr="00E23E1D">
        <w:rPr>
          <w:b w:val="0"/>
          <w:szCs w:val="24"/>
        </w:rPr>
        <w:t>iii. How does peoples’ spirituality contribute to the natural conservation aspects of the life of Baganda?</w:t>
      </w:r>
    </w:p>
    <w:p w14:paraId="4FFA11F9" w14:textId="77777777" w:rsidR="00127103" w:rsidRPr="009F6716" w:rsidRDefault="00127103" w:rsidP="00127103">
      <w:pPr>
        <w:pStyle w:val="Heading2"/>
        <w:numPr>
          <w:ilvl w:val="0"/>
          <w:numId w:val="0"/>
        </w:numPr>
        <w:rPr>
          <w:b w:val="0"/>
          <w:szCs w:val="24"/>
          <w:highlight w:val="yellow"/>
        </w:rPr>
      </w:pPr>
      <w:r w:rsidRPr="00E23E1D">
        <w:rPr>
          <w:b w:val="0"/>
          <w:szCs w:val="24"/>
        </w:rPr>
        <w:t xml:space="preserve">With such questions in mind, the study’s phenomenon is the indigenous knowledge and the natural conservational aspects of the life of Baganda people. For Baganda, a clan represents a group of people who can trace their lineage to a common ancestor in some distant past. In the customs of Buganda, lineage is passed down along patrilineal lines. The clan essentially forms a large extended family and all members of a given clan regard each other as brothers and sisters regardless of how far removed from one another in terms of actual blood ties. A formal introduction of a </w:t>
      </w:r>
      <w:proofErr w:type="spellStart"/>
      <w:r w:rsidRPr="00E23E1D">
        <w:rPr>
          <w:b w:val="0"/>
          <w:szCs w:val="24"/>
        </w:rPr>
        <w:t>Muganda</w:t>
      </w:r>
      <w:proofErr w:type="spellEnd"/>
      <w:r w:rsidRPr="00E23E1D">
        <w:rPr>
          <w:b w:val="0"/>
          <w:szCs w:val="24"/>
        </w:rPr>
        <w:t xml:space="preserve"> includes his/her own names, the names of his/her father and paternal </w:t>
      </w:r>
      <w:proofErr w:type="spellStart"/>
      <w:r w:rsidRPr="00E23E1D">
        <w:rPr>
          <w:b w:val="0"/>
          <w:szCs w:val="24"/>
        </w:rPr>
        <w:t>grandfather.The</w:t>
      </w:r>
      <w:proofErr w:type="spellEnd"/>
      <w:r w:rsidRPr="00E23E1D">
        <w:rPr>
          <w:b w:val="0"/>
          <w:szCs w:val="24"/>
        </w:rPr>
        <w:t xml:space="preserve"> clan has a hierarchical structure with the clan leader at the top (</w:t>
      </w:r>
      <w:proofErr w:type="spellStart"/>
      <w:r w:rsidRPr="00E23E1D">
        <w:rPr>
          <w:b w:val="0"/>
          <w:szCs w:val="24"/>
        </w:rPr>
        <w:t>Owaakasolya</w:t>
      </w:r>
      <w:proofErr w:type="spellEnd"/>
      <w:r w:rsidRPr="00E23E1D">
        <w:rPr>
          <w:b w:val="0"/>
          <w:szCs w:val="24"/>
        </w:rPr>
        <w:t xml:space="preserve">), followed by successive subdivisions called the </w:t>
      </w:r>
      <w:proofErr w:type="spellStart"/>
      <w:r w:rsidRPr="00E23E1D">
        <w:rPr>
          <w:b w:val="0"/>
          <w:szCs w:val="24"/>
        </w:rPr>
        <w:t>masiga</w:t>
      </w:r>
      <w:proofErr w:type="spellEnd"/>
      <w:r w:rsidRPr="00E23E1D">
        <w:rPr>
          <w:b w:val="0"/>
          <w:szCs w:val="24"/>
        </w:rPr>
        <w:t xml:space="preserve">, </w:t>
      </w:r>
      <w:proofErr w:type="spellStart"/>
      <w:r w:rsidRPr="00E23E1D">
        <w:rPr>
          <w:b w:val="0"/>
          <w:szCs w:val="24"/>
        </w:rPr>
        <w:t>mituba</w:t>
      </w:r>
      <w:proofErr w:type="spellEnd"/>
      <w:r w:rsidRPr="00E23E1D">
        <w:rPr>
          <w:b w:val="0"/>
          <w:szCs w:val="24"/>
        </w:rPr>
        <w:t xml:space="preserve">, </w:t>
      </w:r>
      <w:proofErr w:type="spellStart"/>
      <w:r w:rsidRPr="00E23E1D">
        <w:rPr>
          <w:b w:val="0"/>
          <w:szCs w:val="24"/>
        </w:rPr>
        <w:t>nnyiriri</w:t>
      </w:r>
      <w:proofErr w:type="spellEnd"/>
      <w:r w:rsidRPr="00E23E1D">
        <w:rPr>
          <w:b w:val="0"/>
          <w:szCs w:val="24"/>
        </w:rPr>
        <w:t xml:space="preserve"> and finally at the bottom, the individual family unit (</w:t>
      </w:r>
      <w:proofErr w:type="spellStart"/>
      <w:r w:rsidRPr="00E23E1D">
        <w:rPr>
          <w:b w:val="0"/>
          <w:szCs w:val="24"/>
        </w:rPr>
        <w:t>enju</w:t>
      </w:r>
      <w:proofErr w:type="spellEnd"/>
      <w:r w:rsidRPr="00E23E1D">
        <w:rPr>
          <w:b w:val="0"/>
          <w:szCs w:val="24"/>
        </w:rPr>
        <w:t xml:space="preserve">). The importance of clan system in Buganda is to control inbreeding and avoid incest from close family members of the same clan. Mr. </w:t>
      </w:r>
      <w:proofErr w:type="spellStart"/>
      <w:r w:rsidRPr="00E23E1D">
        <w:rPr>
          <w:b w:val="0"/>
          <w:szCs w:val="24"/>
        </w:rPr>
        <w:t>Kisubika</w:t>
      </w:r>
      <w:proofErr w:type="spellEnd"/>
      <w:r w:rsidRPr="00E23E1D">
        <w:rPr>
          <w:b w:val="0"/>
          <w:szCs w:val="24"/>
        </w:rPr>
        <w:t xml:space="preserve"> from </w:t>
      </w:r>
      <w:proofErr w:type="spellStart"/>
      <w:r w:rsidRPr="00E23E1D">
        <w:rPr>
          <w:b w:val="0"/>
          <w:szCs w:val="24"/>
        </w:rPr>
        <w:t>Kitala</w:t>
      </w:r>
      <w:proofErr w:type="spellEnd"/>
      <w:r w:rsidRPr="00E23E1D">
        <w:rPr>
          <w:b w:val="0"/>
          <w:szCs w:val="24"/>
        </w:rPr>
        <w:t xml:space="preserve"> </w:t>
      </w:r>
      <w:proofErr w:type="spellStart"/>
      <w:r w:rsidRPr="00E23E1D">
        <w:rPr>
          <w:b w:val="0"/>
          <w:szCs w:val="24"/>
        </w:rPr>
        <w:t>Busiro</w:t>
      </w:r>
      <w:proofErr w:type="spellEnd"/>
      <w:r w:rsidRPr="00E23E1D">
        <w:rPr>
          <w:b w:val="0"/>
          <w:szCs w:val="24"/>
        </w:rPr>
        <w:t xml:space="preserve"> says that, the clan system affects also the matrilineal side. ‘</w:t>
      </w:r>
      <w:r w:rsidRPr="00E23E1D">
        <w:rPr>
          <w:b w:val="0"/>
          <w:i/>
          <w:szCs w:val="24"/>
        </w:rPr>
        <w:t xml:space="preserve">Mwana </w:t>
      </w:r>
      <w:proofErr w:type="spellStart"/>
      <w:r w:rsidRPr="00E23E1D">
        <w:rPr>
          <w:b w:val="0"/>
          <w:i/>
          <w:szCs w:val="24"/>
        </w:rPr>
        <w:t>wange</w:t>
      </w:r>
      <w:proofErr w:type="spellEnd"/>
      <w:r w:rsidRPr="00E23E1D">
        <w:rPr>
          <w:b w:val="0"/>
          <w:i/>
          <w:szCs w:val="24"/>
        </w:rPr>
        <w:t xml:space="preserve"> </w:t>
      </w:r>
      <w:proofErr w:type="spellStart"/>
      <w:r w:rsidRPr="00E23E1D">
        <w:rPr>
          <w:b w:val="0"/>
          <w:i/>
          <w:szCs w:val="24"/>
        </w:rPr>
        <w:t>titutunuulira</w:t>
      </w:r>
      <w:proofErr w:type="spellEnd"/>
      <w:r w:rsidRPr="00E23E1D">
        <w:rPr>
          <w:b w:val="0"/>
          <w:i/>
          <w:szCs w:val="24"/>
        </w:rPr>
        <w:t xml:space="preserve"> </w:t>
      </w:r>
      <w:proofErr w:type="spellStart"/>
      <w:r w:rsidRPr="00E23E1D">
        <w:rPr>
          <w:b w:val="0"/>
          <w:i/>
          <w:szCs w:val="24"/>
        </w:rPr>
        <w:t>ludda</w:t>
      </w:r>
      <w:proofErr w:type="spellEnd"/>
      <w:r w:rsidRPr="00E23E1D">
        <w:rPr>
          <w:b w:val="0"/>
          <w:i/>
          <w:szCs w:val="24"/>
        </w:rPr>
        <w:t xml:space="preserve"> </w:t>
      </w:r>
      <w:proofErr w:type="spellStart"/>
      <w:r w:rsidRPr="00E23E1D">
        <w:rPr>
          <w:b w:val="0"/>
          <w:i/>
          <w:szCs w:val="24"/>
        </w:rPr>
        <w:t>lwa</w:t>
      </w:r>
      <w:proofErr w:type="spellEnd"/>
      <w:r w:rsidRPr="00E23E1D">
        <w:rPr>
          <w:b w:val="0"/>
          <w:i/>
          <w:szCs w:val="24"/>
        </w:rPr>
        <w:t xml:space="preserve"> </w:t>
      </w:r>
      <w:proofErr w:type="spellStart"/>
      <w:r w:rsidRPr="00E23E1D">
        <w:rPr>
          <w:b w:val="0"/>
          <w:i/>
          <w:szCs w:val="24"/>
        </w:rPr>
        <w:t>ba</w:t>
      </w:r>
      <w:proofErr w:type="spellEnd"/>
      <w:r w:rsidRPr="00E23E1D">
        <w:rPr>
          <w:b w:val="0"/>
          <w:i/>
          <w:szCs w:val="24"/>
        </w:rPr>
        <w:t xml:space="preserve"> </w:t>
      </w:r>
      <w:proofErr w:type="spellStart"/>
      <w:r w:rsidRPr="00E23E1D">
        <w:rPr>
          <w:b w:val="0"/>
          <w:i/>
          <w:szCs w:val="24"/>
        </w:rPr>
        <w:t>taata</w:t>
      </w:r>
      <w:proofErr w:type="spellEnd"/>
      <w:r w:rsidRPr="00E23E1D">
        <w:rPr>
          <w:b w:val="0"/>
          <w:i/>
          <w:szCs w:val="24"/>
        </w:rPr>
        <w:t xml:space="preserve"> </w:t>
      </w:r>
      <w:proofErr w:type="spellStart"/>
      <w:r w:rsidRPr="00E23E1D">
        <w:rPr>
          <w:b w:val="0"/>
          <w:i/>
          <w:szCs w:val="24"/>
        </w:rPr>
        <w:t>lwokka</w:t>
      </w:r>
      <w:proofErr w:type="spellEnd"/>
      <w:r w:rsidRPr="00E23E1D">
        <w:rPr>
          <w:b w:val="0"/>
          <w:i/>
          <w:szCs w:val="24"/>
        </w:rPr>
        <w:t xml:space="preserve">, </w:t>
      </w:r>
      <w:proofErr w:type="spellStart"/>
      <w:r w:rsidRPr="00E23E1D">
        <w:rPr>
          <w:b w:val="0"/>
          <w:i/>
          <w:szCs w:val="24"/>
        </w:rPr>
        <w:t>naye</w:t>
      </w:r>
      <w:proofErr w:type="spellEnd"/>
      <w:r w:rsidRPr="00E23E1D">
        <w:rPr>
          <w:b w:val="0"/>
          <w:i/>
          <w:szCs w:val="24"/>
        </w:rPr>
        <w:t xml:space="preserve"> </w:t>
      </w:r>
      <w:proofErr w:type="spellStart"/>
      <w:r w:rsidRPr="00E23E1D">
        <w:rPr>
          <w:b w:val="0"/>
          <w:i/>
          <w:szCs w:val="24"/>
        </w:rPr>
        <w:t>n’olwa</w:t>
      </w:r>
      <w:proofErr w:type="spellEnd"/>
      <w:r w:rsidRPr="00E23E1D">
        <w:rPr>
          <w:b w:val="0"/>
          <w:i/>
          <w:szCs w:val="24"/>
        </w:rPr>
        <w:t xml:space="preserve"> </w:t>
      </w:r>
      <w:proofErr w:type="spellStart"/>
      <w:r w:rsidRPr="00E23E1D">
        <w:rPr>
          <w:b w:val="0"/>
          <w:i/>
          <w:szCs w:val="24"/>
        </w:rPr>
        <w:t>ba</w:t>
      </w:r>
      <w:proofErr w:type="spellEnd"/>
      <w:r w:rsidRPr="00E23E1D">
        <w:rPr>
          <w:b w:val="0"/>
          <w:i/>
          <w:szCs w:val="24"/>
        </w:rPr>
        <w:t xml:space="preserve"> </w:t>
      </w:r>
      <w:proofErr w:type="spellStart"/>
      <w:r w:rsidRPr="00E23E1D">
        <w:rPr>
          <w:b w:val="0"/>
          <w:i/>
          <w:szCs w:val="24"/>
        </w:rPr>
        <w:t>maama</w:t>
      </w:r>
      <w:proofErr w:type="spellEnd"/>
      <w:r w:rsidRPr="00E23E1D">
        <w:rPr>
          <w:b w:val="0"/>
          <w:i/>
          <w:szCs w:val="24"/>
        </w:rPr>
        <w:t xml:space="preserve"> </w:t>
      </w:r>
      <w:proofErr w:type="spellStart"/>
      <w:r w:rsidRPr="00E23E1D">
        <w:rPr>
          <w:b w:val="0"/>
          <w:i/>
          <w:szCs w:val="24"/>
        </w:rPr>
        <w:t>bannakabutuzi</w:t>
      </w:r>
      <w:proofErr w:type="spellEnd"/>
      <w:r w:rsidRPr="00E23E1D">
        <w:rPr>
          <w:b w:val="0"/>
          <w:i/>
          <w:szCs w:val="24"/>
        </w:rPr>
        <w:t xml:space="preserve">. Ekika </w:t>
      </w:r>
      <w:proofErr w:type="spellStart"/>
      <w:r w:rsidRPr="00E23E1D">
        <w:rPr>
          <w:b w:val="0"/>
          <w:i/>
          <w:szCs w:val="24"/>
        </w:rPr>
        <w:t>kya</w:t>
      </w:r>
      <w:proofErr w:type="spellEnd"/>
      <w:r w:rsidRPr="00E23E1D">
        <w:rPr>
          <w:b w:val="0"/>
          <w:i/>
          <w:szCs w:val="24"/>
        </w:rPr>
        <w:t xml:space="preserve"> </w:t>
      </w:r>
      <w:proofErr w:type="spellStart"/>
      <w:r w:rsidRPr="00E23E1D">
        <w:rPr>
          <w:b w:val="0"/>
          <w:i/>
          <w:szCs w:val="24"/>
        </w:rPr>
        <w:t>nnyoko</w:t>
      </w:r>
      <w:proofErr w:type="spellEnd"/>
      <w:r w:rsidRPr="00E23E1D">
        <w:rPr>
          <w:b w:val="0"/>
          <w:i/>
          <w:szCs w:val="24"/>
        </w:rPr>
        <w:t xml:space="preserve"> </w:t>
      </w:r>
      <w:proofErr w:type="spellStart"/>
      <w:r w:rsidRPr="00E23E1D">
        <w:rPr>
          <w:b w:val="0"/>
          <w:i/>
          <w:szCs w:val="24"/>
        </w:rPr>
        <w:t>akuzaala</w:t>
      </w:r>
      <w:proofErr w:type="spellEnd"/>
      <w:r w:rsidRPr="00E23E1D">
        <w:rPr>
          <w:b w:val="0"/>
          <w:i/>
          <w:szCs w:val="24"/>
        </w:rPr>
        <w:t xml:space="preserve"> </w:t>
      </w:r>
      <w:proofErr w:type="spellStart"/>
      <w:r w:rsidRPr="00E23E1D">
        <w:rPr>
          <w:b w:val="0"/>
          <w:i/>
          <w:szCs w:val="24"/>
        </w:rPr>
        <w:t>olina</w:t>
      </w:r>
      <w:proofErr w:type="spellEnd"/>
      <w:r w:rsidRPr="00E23E1D">
        <w:rPr>
          <w:b w:val="0"/>
          <w:i/>
          <w:szCs w:val="24"/>
        </w:rPr>
        <w:t xml:space="preserve"> </w:t>
      </w:r>
      <w:proofErr w:type="spellStart"/>
      <w:r w:rsidRPr="00E23E1D">
        <w:rPr>
          <w:b w:val="0"/>
          <w:i/>
          <w:szCs w:val="24"/>
        </w:rPr>
        <w:t>okukisaamu</w:t>
      </w:r>
      <w:proofErr w:type="spellEnd"/>
      <w:r w:rsidRPr="00E23E1D">
        <w:rPr>
          <w:b w:val="0"/>
          <w:i/>
          <w:szCs w:val="24"/>
        </w:rPr>
        <w:t xml:space="preserve"> </w:t>
      </w:r>
      <w:proofErr w:type="spellStart"/>
      <w:r w:rsidRPr="00E23E1D">
        <w:rPr>
          <w:b w:val="0"/>
          <w:i/>
          <w:szCs w:val="24"/>
        </w:rPr>
        <w:t>ekitiibwa</w:t>
      </w:r>
      <w:proofErr w:type="spellEnd"/>
      <w:r w:rsidRPr="00E23E1D">
        <w:rPr>
          <w:b w:val="0"/>
          <w:i/>
          <w:szCs w:val="24"/>
        </w:rPr>
        <w:t xml:space="preserve"> era </w:t>
      </w:r>
      <w:proofErr w:type="spellStart"/>
      <w:r w:rsidRPr="00E23E1D">
        <w:rPr>
          <w:b w:val="0"/>
          <w:i/>
          <w:szCs w:val="24"/>
        </w:rPr>
        <w:t>tokkirizibwa</w:t>
      </w:r>
      <w:proofErr w:type="spellEnd"/>
      <w:r w:rsidRPr="00E23E1D">
        <w:rPr>
          <w:b w:val="0"/>
          <w:i/>
          <w:szCs w:val="24"/>
        </w:rPr>
        <w:t xml:space="preserve"> </w:t>
      </w:r>
      <w:proofErr w:type="spellStart"/>
      <w:r w:rsidRPr="00E23E1D">
        <w:rPr>
          <w:b w:val="0"/>
          <w:i/>
          <w:szCs w:val="24"/>
        </w:rPr>
        <w:t>kuwasa</w:t>
      </w:r>
      <w:proofErr w:type="spellEnd"/>
      <w:r w:rsidRPr="00E23E1D">
        <w:rPr>
          <w:b w:val="0"/>
          <w:i/>
          <w:szCs w:val="24"/>
        </w:rPr>
        <w:t xml:space="preserve"> oba </w:t>
      </w:r>
      <w:proofErr w:type="spellStart"/>
      <w:r w:rsidRPr="00E23E1D">
        <w:rPr>
          <w:b w:val="0"/>
          <w:i/>
          <w:szCs w:val="24"/>
        </w:rPr>
        <w:t>okufumbirwa</w:t>
      </w:r>
      <w:proofErr w:type="spellEnd"/>
      <w:r w:rsidRPr="00E23E1D">
        <w:rPr>
          <w:b w:val="0"/>
          <w:i/>
          <w:szCs w:val="24"/>
        </w:rPr>
        <w:t xml:space="preserve"> mu </w:t>
      </w:r>
      <w:proofErr w:type="spellStart"/>
      <w:r w:rsidRPr="00E23E1D">
        <w:rPr>
          <w:b w:val="0"/>
          <w:i/>
          <w:szCs w:val="24"/>
        </w:rPr>
        <w:t>kika</w:t>
      </w:r>
      <w:proofErr w:type="spellEnd"/>
      <w:r w:rsidRPr="00E23E1D">
        <w:rPr>
          <w:b w:val="0"/>
          <w:i/>
          <w:szCs w:val="24"/>
        </w:rPr>
        <w:t xml:space="preserve"> </w:t>
      </w:r>
      <w:proofErr w:type="spellStart"/>
      <w:r w:rsidRPr="00E23E1D">
        <w:rPr>
          <w:b w:val="0"/>
          <w:i/>
          <w:szCs w:val="24"/>
        </w:rPr>
        <w:t>eky’omuziro</w:t>
      </w:r>
      <w:proofErr w:type="spellEnd"/>
      <w:r w:rsidRPr="00E23E1D">
        <w:rPr>
          <w:b w:val="0"/>
          <w:i/>
          <w:szCs w:val="24"/>
        </w:rPr>
        <w:t xml:space="preserve"> </w:t>
      </w:r>
      <w:proofErr w:type="spellStart"/>
      <w:r w:rsidRPr="00E23E1D">
        <w:rPr>
          <w:b w:val="0"/>
          <w:i/>
          <w:szCs w:val="24"/>
        </w:rPr>
        <w:t>gumu</w:t>
      </w:r>
      <w:proofErr w:type="spellEnd"/>
      <w:r w:rsidRPr="00E23E1D">
        <w:rPr>
          <w:b w:val="0"/>
          <w:i/>
          <w:szCs w:val="24"/>
        </w:rPr>
        <w:t xml:space="preserve"> ne </w:t>
      </w:r>
      <w:proofErr w:type="spellStart"/>
      <w:r w:rsidRPr="00E23E1D">
        <w:rPr>
          <w:b w:val="0"/>
          <w:i/>
          <w:szCs w:val="24"/>
        </w:rPr>
        <w:t>ogwa</w:t>
      </w:r>
      <w:proofErr w:type="spellEnd"/>
      <w:r w:rsidRPr="00E23E1D">
        <w:rPr>
          <w:b w:val="0"/>
          <w:i/>
          <w:szCs w:val="24"/>
        </w:rPr>
        <w:t xml:space="preserve"> </w:t>
      </w:r>
      <w:proofErr w:type="spellStart"/>
      <w:r w:rsidRPr="00E23E1D">
        <w:rPr>
          <w:b w:val="0"/>
          <w:i/>
          <w:szCs w:val="24"/>
        </w:rPr>
        <w:t>nnyoko</w:t>
      </w:r>
      <w:proofErr w:type="spellEnd"/>
      <w:r w:rsidRPr="00E23E1D">
        <w:rPr>
          <w:b w:val="0"/>
          <w:i/>
          <w:szCs w:val="24"/>
        </w:rPr>
        <w:t>’’.</w:t>
      </w:r>
      <w:r w:rsidRPr="00E23E1D">
        <w:rPr>
          <w:b w:val="0"/>
          <w:szCs w:val="24"/>
        </w:rPr>
        <w:t xml:space="preserve">  He meant that, clan systems affect both patrilineal and matrilineal because in Buganda Kingdom one is not allowed to marry from the same clan with his/her mother. Individuals therefore, are supposed to safe guard and protect the clan totem of the mother’s clan which may </w:t>
      </w:r>
      <w:r w:rsidRPr="009F6716">
        <w:rPr>
          <w:b w:val="0"/>
          <w:szCs w:val="24"/>
          <w:highlight w:val="yellow"/>
        </w:rPr>
        <w:t>an animal, plant or any other object. Baganda like any other human race would have come to extinction if they hadn’t controlled inbreeding through the clan system. As a race therefore, is sustained and conserved as part of the environment</w:t>
      </w:r>
      <w:r w:rsidRPr="009F6716">
        <w:rPr>
          <w:b w:val="0"/>
          <w:i/>
          <w:szCs w:val="24"/>
          <w:highlight w:val="yellow"/>
        </w:rPr>
        <w:t>. (Source: Interview 3)</w:t>
      </w:r>
    </w:p>
    <w:p w14:paraId="4790665B" w14:textId="77777777" w:rsidR="00127103" w:rsidRPr="00E23E1D" w:rsidRDefault="00127103" w:rsidP="00127103">
      <w:pPr>
        <w:pStyle w:val="Heading2"/>
        <w:numPr>
          <w:ilvl w:val="0"/>
          <w:numId w:val="0"/>
        </w:numPr>
        <w:ind w:left="90"/>
        <w:rPr>
          <w:szCs w:val="24"/>
        </w:rPr>
      </w:pPr>
      <w:r w:rsidRPr="009F6716">
        <w:rPr>
          <w:b w:val="0"/>
          <w:szCs w:val="24"/>
          <w:highlight w:val="yellow"/>
        </w:rPr>
        <w:t xml:space="preserve">[15] in line with Mr. </w:t>
      </w:r>
      <w:proofErr w:type="spellStart"/>
      <w:r w:rsidRPr="009F6716">
        <w:rPr>
          <w:b w:val="0"/>
          <w:szCs w:val="24"/>
          <w:highlight w:val="yellow"/>
        </w:rPr>
        <w:t>Kisubika</w:t>
      </w:r>
      <w:proofErr w:type="spellEnd"/>
      <w:r w:rsidRPr="009F6716">
        <w:rPr>
          <w:b w:val="0"/>
          <w:szCs w:val="24"/>
          <w:highlight w:val="yellow"/>
        </w:rPr>
        <w:t xml:space="preserve"> , confirms it’s the duty of clan members to protect their totem for prosperity. In this way, the</w:t>
      </w:r>
      <w:r w:rsidRPr="00E23E1D">
        <w:rPr>
          <w:b w:val="0"/>
          <w:szCs w:val="24"/>
        </w:rPr>
        <w:t xml:space="preserve"> members would appreciate the flora and fauna around them. In agreement with Lule, Madam </w:t>
      </w:r>
      <w:proofErr w:type="spellStart"/>
      <w:r w:rsidRPr="00E23E1D">
        <w:rPr>
          <w:b w:val="0"/>
          <w:szCs w:val="24"/>
        </w:rPr>
        <w:t>Lulika</w:t>
      </w:r>
      <w:proofErr w:type="spellEnd"/>
      <w:r w:rsidRPr="00E23E1D">
        <w:rPr>
          <w:b w:val="0"/>
          <w:szCs w:val="24"/>
        </w:rPr>
        <w:t xml:space="preserve"> of </w:t>
      </w:r>
      <w:proofErr w:type="spellStart"/>
      <w:r w:rsidRPr="00E23E1D">
        <w:rPr>
          <w:b w:val="0"/>
          <w:szCs w:val="24"/>
        </w:rPr>
        <w:t>Kavule</w:t>
      </w:r>
      <w:proofErr w:type="spellEnd"/>
      <w:r w:rsidRPr="00E23E1D">
        <w:rPr>
          <w:b w:val="0"/>
          <w:szCs w:val="24"/>
        </w:rPr>
        <w:t xml:space="preserve"> </w:t>
      </w:r>
      <w:proofErr w:type="spellStart"/>
      <w:r w:rsidRPr="00E23E1D">
        <w:rPr>
          <w:b w:val="0"/>
          <w:szCs w:val="24"/>
        </w:rPr>
        <w:t>Kyaddondo</w:t>
      </w:r>
      <w:proofErr w:type="spellEnd"/>
      <w:r w:rsidRPr="00E23E1D">
        <w:rPr>
          <w:b w:val="0"/>
          <w:szCs w:val="24"/>
        </w:rPr>
        <w:t xml:space="preserve"> County believes that, killing and eating a totem animal is like eating one’s son or daughter’s fresh</w:t>
      </w:r>
      <w:r w:rsidRPr="00E23E1D">
        <w:rPr>
          <w:b w:val="0"/>
          <w:i/>
          <w:szCs w:val="24"/>
        </w:rPr>
        <w:t>. ‘</w:t>
      </w:r>
      <w:proofErr w:type="spellStart"/>
      <w:r w:rsidRPr="00E23E1D">
        <w:rPr>
          <w:b w:val="0"/>
          <w:i/>
          <w:szCs w:val="24"/>
        </w:rPr>
        <w:t>Okulya</w:t>
      </w:r>
      <w:proofErr w:type="spellEnd"/>
      <w:r w:rsidRPr="00E23E1D">
        <w:rPr>
          <w:b w:val="0"/>
          <w:i/>
          <w:szCs w:val="24"/>
        </w:rPr>
        <w:t xml:space="preserve"> </w:t>
      </w:r>
      <w:proofErr w:type="spellStart"/>
      <w:r w:rsidRPr="00E23E1D">
        <w:rPr>
          <w:b w:val="0"/>
          <w:i/>
          <w:szCs w:val="24"/>
        </w:rPr>
        <w:t>omuziro</w:t>
      </w:r>
      <w:proofErr w:type="spellEnd"/>
      <w:r w:rsidRPr="00E23E1D">
        <w:rPr>
          <w:b w:val="0"/>
          <w:i/>
          <w:szCs w:val="24"/>
        </w:rPr>
        <w:t xml:space="preserve"> oba </w:t>
      </w:r>
      <w:proofErr w:type="spellStart"/>
      <w:r w:rsidRPr="00E23E1D">
        <w:rPr>
          <w:b w:val="0"/>
          <w:i/>
          <w:szCs w:val="24"/>
        </w:rPr>
        <w:t>musezi</w:t>
      </w:r>
      <w:proofErr w:type="spellEnd"/>
      <w:r w:rsidRPr="00E23E1D">
        <w:rPr>
          <w:b w:val="0"/>
          <w:i/>
          <w:szCs w:val="24"/>
        </w:rPr>
        <w:t xml:space="preserve">. Oba </w:t>
      </w:r>
      <w:proofErr w:type="spellStart"/>
      <w:r w:rsidRPr="00E23E1D">
        <w:rPr>
          <w:b w:val="0"/>
          <w:i/>
          <w:szCs w:val="24"/>
        </w:rPr>
        <w:t>olidde</w:t>
      </w:r>
      <w:proofErr w:type="spellEnd"/>
      <w:r w:rsidRPr="00E23E1D">
        <w:rPr>
          <w:b w:val="0"/>
          <w:i/>
          <w:szCs w:val="24"/>
        </w:rPr>
        <w:t xml:space="preserve"> </w:t>
      </w:r>
      <w:proofErr w:type="spellStart"/>
      <w:r w:rsidRPr="00E23E1D">
        <w:rPr>
          <w:b w:val="0"/>
          <w:i/>
          <w:szCs w:val="24"/>
        </w:rPr>
        <w:t>mugandawo</w:t>
      </w:r>
      <w:proofErr w:type="spellEnd"/>
      <w:r w:rsidRPr="00E23E1D">
        <w:rPr>
          <w:b w:val="0"/>
          <w:i/>
          <w:szCs w:val="24"/>
        </w:rPr>
        <w:t xml:space="preserve"> </w:t>
      </w:r>
      <w:proofErr w:type="spellStart"/>
      <w:r w:rsidRPr="00E23E1D">
        <w:rPr>
          <w:b w:val="0"/>
          <w:i/>
          <w:szCs w:val="24"/>
        </w:rPr>
        <w:t>yennyini</w:t>
      </w:r>
      <w:proofErr w:type="spellEnd"/>
      <w:r w:rsidRPr="00E23E1D">
        <w:rPr>
          <w:b w:val="0"/>
          <w:i/>
          <w:szCs w:val="24"/>
        </w:rPr>
        <w:t xml:space="preserve">.’’Observing her even frowned wrinkled face continued to tell me that, </w:t>
      </w:r>
      <w:proofErr w:type="spellStart"/>
      <w:r w:rsidRPr="00E23E1D">
        <w:rPr>
          <w:b w:val="0"/>
          <w:i/>
          <w:szCs w:val="24"/>
        </w:rPr>
        <w:t>obwo</w:t>
      </w:r>
      <w:proofErr w:type="spellEnd"/>
      <w:r w:rsidRPr="00E23E1D">
        <w:rPr>
          <w:b w:val="0"/>
          <w:i/>
          <w:szCs w:val="24"/>
        </w:rPr>
        <w:t xml:space="preserve"> </w:t>
      </w:r>
      <w:proofErr w:type="spellStart"/>
      <w:r w:rsidRPr="00E23E1D">
        <w:rPr>
          <w:b w:val="0"/>
          <w:i/>
          <w:szCs w:val="24"/>
        </w:rPr>
        <w:t>buba</w:t>
      </w:r>
      <w:proofErr w:type="spellEnd"/>
      <w:r w:rsidRPr="00E23E1D">
        <w:rPr>
          <w:b w:val="0"/>
          <w:i/>
          <w:szCs w:val="24"/>
        </w:rPr>
        <w:t xml:space="preserve"> </w:t>
      </w:r>
      <w:proofErr w:type="spellStart"/>
      <w:r w:rsidRPr="00E23E1D">
        <w:rPr>
          <w:b w:val="0"/>
          <w:i/>
          <w:szCs w:val="24"/>
        </w:rPr>
        <w:t>bwewussa</w:t>
      </w:r>
      <w:proofErr w:type="spellEnd"/>
      <w:r w:rsidRPr="00E23E1D">
        <w:rPr>
          <w:b w:val="0"/>
          <w:i/>
          <w:szCs w:val="24"/>
        </w:rPr>
        <w:t xml:space="preserve"> </w:t>
      </w:r>
      <w:proofErr w:type="spellStart"/>
      <w:r w:rsidRPr="00E23E1D">
        <w:rPr>
          <w:b w:val="0"/>
          <w:i/>
          <w:szCs w:val="24"/>
        </w:rPr>
        <w:t>bwe</w:t>
      </w:r>
      <w:proofErr w:type="spellEnd"/>
      <w:r w:rsidRPr="00E23E1D">
        <w:rPr>
          <w:b w:val="0"/>
          <w:i/>
          <w:szCs w:val="24"/>
        </w:rPr>
        <w:t xml:space="preserve"> </w:t>
      </w:r>
      <w:proofErr w:type="spellStart"/>
      <w:r w:rsidRPr="00E23E1D">
        <w:rPr>
          <w:b w:val="0"/>
          <w:i/>
          <w:szCs w:val="24"/>
        </w:rPr>
        <w:t>nnyini</w:t>
      </w:r>
      <w:proofErr w:type="spellEnd"/>
      <w:r w:rsidRPr="00E23E1D">
        <w:rPr>
          <w:b w:val="0"/>
          <w:i/>
          <w:szCs w:val="24"/>
        </w:rPr>
        <w:t xml:space="preserve"> </w:t>
      </w:r>
      <w:proofErr w:type="spellStart"/>
      <w:r w:rsidRPr="00E23E1D">
        <w:rPr>
          <w:b w:val="0"/>
          <w:i/>
          <w:szCs w:val="24"/>
        </w:rPr>
        <w:t>omuntu</w:t>
      </w:r>
      <w:proofErr w:type="spellEnd"/>
      <w:r w:rsidRPr="00E23E1D">
        <w:rPr>
          <w:b w:val="0"/>
          <w:i/>
          <w:szCs w:val="24"/>
        </w:rPr>
        <w:t xml:space="preserve"> </w:t>
      </w:r>
      <w:proofErr w:type="spellStart"/>
      <w:r w:rsidRPr="00E23E1D">
        <w:rPr>
          <w:b w:val="0"/>
          <w:i/>
          <w:szCs w:val="24"/>
        </w:rPr>
        <w:t>eyazaalibwa</w:t>
      </w:r>
      <w:proofErr w:type="spellEnd"/>
      <w:r w:rsidRPr="00E23E1D">
        <w:rPr>
          <w:b w:val="0"/>
          <w:i/>
          <w:szCs w:val="24"/>
        </w:rPr>
        <w:t xml:space="preserve"> </w:t>
      </w:r>
      <w:proofErr w:type="spellStart"/>
      <w:r w:rsidRPr="00E23E1D">
        <w:rPr>
          <w:b w:val="0"/>
          <w:i/>
          <w:szCs w:val="24"/>
        </w:rPr>
        <w:t>ng’ayitibwa</w:t>
      </w:r>
      <w:proofErr w:type="spellEnd"/>
      <w:r w:rsidRPr="00E23E1D">
        <w:rPr>
          <w:b w:val="0"/>
          <w:i/>
          <w:szCs w:val="24"/>
        </w:rPr>
        <w:t xml:space="preserve"> </w:t>
      </w:r>
      <w:proofErr w:type="spellStart"/>
      <w:r w:rsidRPr="00E23E1D">
        <w:rPr>
          <w:b w:val="0"/>
          <w:i/>
          <w:szCs w:val="24"/>
        </w:rPr>
        <w:t>muganda</w:t>
      </w:r>
      <w:proofErr w:type="spellEnd"/>
      <w:r w:rsidRPr="00E23E1D">
        <w:rPr>
          <w:b w:val="0"/>
          <w:i/>
          <w:szCs w:val="24"/>
        </w:rPr>
        <w:t xml:space="preserve"> </w:t>
      </w:r>
      <w:proofErr w:type="spellStart"/>
      <w:r w:rsidRPr="00E23E1D">
        <w:rPr>
          <w:b w:val="0"/>
          <w:i/>
          <w:szCs w:val="24"/>
        </w:rPr>
        <w:t>okulya</w:t>
      </w:r>
      <w:proofErr w:type="spellEnd"/>
      <w:r w:rsidRPr="00E23E1D">
        <w:rPr>
          <w:b w:val="0"/>
          <w:i/>
          <w:szCs w:val="24"/>
        </w:rPr>
        <w:t xml:space="preserve"> </w:t>
      </w:r>
      <w:proofErr w:type="spellStart"/>
      <w:r w:rsidRPr="00E23E1D">
        <w:rPr>
          <w:b w:val="0"/>
          <w:i/>
          <w:szCs w:val="24"/>
        </w:rPr>
        <w:t>omuziro</w:t>
      </w:r>
      <w:proofErr w:type="spellEnd"/>
      <w:r w:rsidRPr="00E23E1D">
        <w:rPr>
          <w:b w:val="0"/>
          <w:i/>
          <w:szCs w:val="24"/>
        </w:rPr>
        <w:t xml:space="preserve"> </w:t>
      </w:r>
      <w:proofErr w:type="spellStart"/>
      <w:r w:rsidRPr="00E23E1D">
        <w:rPr>
          <w:b w:val="0"/>
          <w:i/>
          <w:szCs w:val="24"/>
        </w:rPr>
        <w:t>gwe</w:t>
      </w:r>
      <w:proofErr w:type="spellEnd"/>
      <w:r w:rsidRPr="00E23E1D">
        <w:rPr>
          <w:b w:val="0"/>
          <w:i/>
          <w:szCs w:val="24"/>
        </w:rPr>
        <w:t>.’’</w:t>
      </w:r>
      <w:r w:rsidRPr="00E23E1D">
        <w:rPr>
          <w:b w:val="0"/>
          <w:szCs w:val="24"/>
        </w:rPr>
        <w:t xml:space="preserve">(Its indeed sheer madness for a typical </w:t>
      </w:r>
      <w:proofErr w:type="spellStart"/>
      <w:r w:rsidRPr="00E23E1D">
        <w:rPr>
          <w:b w:val="0"/>
          <w:szCs w:val="24"/>
        </w:rPr>
        <w:t>Muganda</w:t>
      </w:r>
      <w:proofErr w:type="spellEnd"/>
      <w:r w:rsidRPr="00E23E1D">
        <w:rPr>
          <w:b w:val="0"/>
          <w:szCs w:val="24"/>
        </w:rPr>
        <w:t xml:space="preserve"> to land on his totem and eat it). Other tribes and clans that do not subscribe to that particular clan may eat that totem. For example members of the </w:t>
      </w:r>
      <w:proofErr w:type="spellStart"/>
      <w:r w:rsidRPr="00E23E1D">
        <w:rPr>
          <w:b w:val="0"/>
          <w:szCs w:val="24"/>
        </w:rPr>
        <w:t>Lugave</w:t>
      </w:r>
      <w:proofErr w:type="spellEnd"/>
      <w:r w:rsidRPr="00E23E1D">
        <w:rPr>
          <w:b w:val="0"/>
          <w:szCs w:val="24"/>
        </w:rPr>
        <w:t xml:space="preserve"> clan are free to eat the totem that belongs to </w:t>
      </w:r>
      <w:proofErr w:type="spellStart"/>
      <w:r w:rsidRPr="00E23E1D">
        <w:rPr>
          <w:b w:val="0"/>
          <w:szCs w:val="24"/>
        </w:rPr>
        <w:t>Engabi</w:t>
      </w:r>
      <w:proofErr w:type="spellEnd"/>
      <w:r w:rsidRPr="00E23E1D">
        <w:rPr>
          <w:b w:val="0"/>
          <w:szCs w:val="24"/>
        </w:rPr>
        <w:t xml:space="preserve"> (Antelope) clan. However, the argument is that, a responsible and concerned clan may have a population of approximately more than five million people. If the rest of other clans went ahead to hunt, kill and eat certain species of animals or plants minus the number that subscribe to it as real brother or sister, the damage caused to that particular specie will be tremendously reduced. </w:t>
      </w:r>
      <w:r w:rsidRPr="00E23E1D">
        <w:rPr>
          <w:b w:val="0"/>
          <w:i/>
          <w:szCs w:val="24"/>
        </w:rPr>
        <w:t>(Source: Interview 7)</w:t>
      </w:r>
    </w:p>
    <w:p w14:paraId="09B3964A" w14:textId="77777777" w:rsidR="00127103" w:rsidRPr="00E23E1D" w:rsidRDefault="00127103" w:rsidP="00127103">
      <w:pPr>
        <w:pStyle w:val="Heading2"/>
        <w:numPr>
          <w:ilvl w:val="0"/>
          <w:numId w:val="0"/>
        </w:numPr>
        <w:ind w:left="90"/>
        <w:rPr>
          <w:b w:val="0"/>
          <w:szCs w:val="24"/>
        </w:rPr>
      </w:pPr>
      <w:r w:rsidRPr="00E23E1D">
        <w:rPr>
          <w:b w:val="0"/>
          <w:szCs w:val="24"/>
        </w:rPr>
        <w:t xml:space="preserve">Unlike today where written laws form constitutions to guide society, taboos were unwritten rules that harmonized communities in Buganda. The violators of the Buganda moral codes as </w:t>
      </w:r>
      <w:r w:rsidRPr="00E23E1D">
        <w:rPr>
          <w:b w:val="0"/>
          <w:szCs w:val="24"/>
        </w:rPr>
        <w:lastRenderedPageBreak/>
        <w:t>contained in taboos invited misfortunes for the community and individuals such as bad luck, diseases, drought, and death. For example, a community water source (a well) where majority of the people fetched water, was not supposed to be stepped in by a girl or a woman in her menstrual periods. It was a taboo, violating it would lead to instant drying of that well and a girl or woman culprit would become barren. The community to lose the only water source available in the area was a threat and childless women were regarded outcasts in community. Water sources were therefore, protected from being contaminated to avoid possible diseases that would affect the community, hence taboos engaging the entire community responsible for protecting nature.</w:t>
      </w:r>
    </w:p>
    <w:p w14:paraId="49995792" w14:textId="77777777" w:rsidR="00127103" w:rsidRPr="00E23E1D" w:rsidRDefault="00127103" w:rsidP="00127103">
      <w:pPr>
        <w:pStyle w:val="Heading2"/>
        <w:numPr>
          <w:ilvl w:val="0"/>
          <w:numId w:val="0"/>
        </w:numPr>
        <w:ind w:left="90"/>
        <w:rPr>
          <w:b w:val="0"/>
          <w:szCs w:val="24"/>
        </w:rPr>
      </w:pPr>
      <w:proofErr w:type="spellStart"/>
      <w:r w:rsidRPr="00E23E1D">
        <w:rPr>
          <w:b w:val="0"/>
          <w:i/>
          <w:szCs w:val="24"/>
        </w:rPr>
        <w:t>Oluzzi</w:t>
      </w:r>
      <w:proofErr w:type="spellEnd"/>
      <w:r w:rsidRPr="00E23E1D">
        <w:rPr>
          <w:b w:val="0"/>
          <w:i/>
          <w:szCs w:val="24"/>
        </w:rPr>
        <w:t xml:space="preserve"> </w:t>
      </w:r>
      <w:proofErr w:type="spellStart"/>
      <w:r w:rsidRPr="00E23E1D">
        <w:rPr>
          <w:b w:val="0"/>
          <w:i/>
          <w:szCs w:val="24"/>
        </w:rPr>
        <w:t>luno</w:t>
      </w:r>
      <w:proofErr w:type="spellEnd"/>
      <w:r w:rsidRPr="00E23E1D">
        <w:rPr>
          <w:b w:val="0"/>
          <w:i/>
          <w:szCs w:val="24"/>
        </w:rPr>
        <w:t xml:space="preserve"> </w:t>
      </w:r>
      <w:proofErr w:type="spellStart"/>
      <w:r w:rsidRPr="00E23E1D">
        <w:rPr>
          <w:b w:val="0"/>
          <w:i/>
          <w:szCs w:val="24"/>
        </w:rPr>
        <w:t>Nnaalongo</w:t>
      </w:r>
      <w:proofErr w:type="spellEnd"/>
      <w:r w:rsidRPr="00E23E1D">
        <w:rPr>
          <w:b w:val="0"/>
          <w:i/>
          <w:szCs w:val="24"/>
        </w:rPr>
        <w:t xml:space="preserve"> </w:t>
      </w:r>
      <w:proofErr w:type="spellStart"/>
      <w:r w:rsidRPr="00E23E1D">
        <w:rPr>
          <w:b w:val="0"/>
          <w:i/>
          <w:szCs w:val="24"/>
        </w:rPr>
        <w:t>nga</w:t>
      </w:r>
      <w:proofErr w:type="spellEnd"/>
      <w:r w:rsidRPr="00E23E1D">
        <w:rPr>
          <w:b w:val="0"/>
          <w:i/>
          <w:szCs w:val="24"/>
        </w:rPr>
        <w:t xml:space="preserve"> </w:t>
      </w:r>
      <w:proofErr w:type="spellStart"/>
      <w:r w:rsidRPr="00E23E1D">
        <w:rPr>
          <w:b w:val="0"/>
          <w:i/>
          <w:szCs w:val="24"/>
        </w:rPr>
        <w:t>terusenwamu</w:t>
      </w:r>
      <w:proofErr w:type="spellEnd"/>
      <w:r w:rsidRPr="00E23E1D">
        <w:rPr>
          <w:b w:val="0"/>
          <w:i/>
          <w:szCs w:val="24"/>
        </w:rPr>
        <w:t xml:space="preserve"> </w:t>
      </w:r>
      <w:proofErr w:type="spellStart"/>
      <w:r w:rsidRPr="00E23E1D">
        <w:rPr>
          <w:b w:val="0"/>
          <w:i/>
          <w:szCs w:val="24"/>
        </w:rPr>
        <w:t>mazzi</w:t>
      </w:r>
      <w:proofErr w:type="spellEnd"/>
      <w:r w:rsidRPr="00E23E1D">
        <w:rPr>
          <w:b w:val="0"/>
          <w:i/>
          <w:szCs w:val="24"/>
        </w:rPr>
        <w:t xml:space="preserve"> </w:t>
      </w:r>
      <w:proofErr w:type="spellStart"/>
      <w:r w:rsidRPr="00E23E1D">
        <w:rPr>
          <w:b w:val="0"/>
          <w:i/>
          <w:szCs w:val="24"/>
        </w:rPr>
        <w:t>muntu</w:t>
      </w:r>
      <w:proofErr w:type="spellEnd"/>
      <w:r w:rsidRPr="00E23E1D">
        <w:rPr>
          <w:b w:val="0"/>
          <w:i/>
          <w:szCs w:val="24"/>
        </w:rPr>
        <w:t xml:space="preserve"> </w:t>
      </w:r>
      <w:proofErr w:type="spellStart"/>
      <w:r w:rsidRPr="00E23E1D">
        <w:rPr>
          <w:b w:val="0"/>
          <w:i/>
          <w:szCs w:val="24"/>
        </w:rPr>
        <w:t>aliko</w:t>
      </w:r>
      <w:proofErr w:type="spellEnd"/>
      <w:r w:rsidRPr="00E23E1D">
        <w:rPr>
          <w:b w:val="0"/>
          <w:i/>
          <w:szCs w:val="24"/>
        </w:rPr>
        <w:t xml:space="preserve"> </w:t>
      </w:r>
      <w:proofErr w:type="spellStart"/>
      <w:r w:rsidRPr="00E23E1D">
        <w:rPr>
          <w:b w:val="0"/>
          <w:i/>
          <w:szCs w:val="24"/>
        </w:rPr>
        <w:t>bulimiro</w:t>
      </w:r>
      <w:proofErr w:type="spellEnd"/>
      <w:r w:rsidRPr="00E23E1D">
        <w:rPr>
          <w:b w:val="0"/>
          <w:i/>
          <w:szCs w:val="24"/>
        </w:rPr>
        <w:t xml:space="preserve">, era </w:t>
      </w:r>
      <w:proofErr w:type="spellStart"/>
      <w:r w:rsidRPr="00E23E1D">
        <w:rPr>
          <w:b w:val="0"/>
          <w:i/>
          <w:szCs w:val="24"/>
        </w:rPr>
        <w:t>nga</w:t>
      </w:r>
      <w:proofErr w:type="spellEnd"/>
      <w:r w:rsidRPr="00E23E1D">
        <w:rPr>
          <w:b w:val="0"/>
          <w:i/>
          <w:szCs w:val="24"/>
        </w:rPr>
        <w:t xml:space="preserve"> </w:t>
      </w:r>
      <w:proofErr w:type="spellStart"/>
      <w:r w:rsidRPr="00E23E1D">
        <w:rPr>
          <w:b w:val="0"/>
          <w:i/>
          <w:szCs w:val="24"/>
        </w:rPr>
        <w:t>terugoberwako</w:t>
      </w:r>
      <w:proofErr w:type="spellEnd"/>
      <w:r w:rsidRPr="00E23E1D">
        <w:rPr>
          <w:b w:val="0"/>
          <w:i/>
          <w:szCs w:val="24"/>
        </w:rPr>
        <w:t xml:space="preserve"> </w:t>
      </w:r>
      <w:proofErr w:type="spellStart"/>
      <w:r w:rsidRPr="00E23E1D">
        <w:rPr>
          <w:b w:val="0"/>
          <w:i/>
          <w:szCs w:val="24"/>
        </w:rPr>
        <w:t>mazzi</w:t>
      </w:r>
      <w:proofErr w:type="spellEnd"/>
      <w:r w:rsidRPr="00E23E1D">
        <w:rPr>
          <w:b w:val="0"/>
          <w:i/>
          <w:szCs w:val="24"/>
        </w:rPr>
        <w:t xml:space="preserve"> mu </w:t>
      </w:r>
      <w:proofErr w:type="spellStart"/>
      <w:r w:rsidRPr="00E23E1D">
        <w:rPr>
          <w:b w:val="0"/>
          <w:i/>
          <w:szCs w:val="24"/>
        </w:rPr>
        <w:t>ttuntu</w:t>
      </w:r>
      <w:proofErr w:type="spellEnd"/>
      <w:r w:rsidRPr="00E23E1D">
        <w:rPr>
          <w:b w:val="0"/>
          <w:i/>
          <w:szCs w:val="24"/>
        </w:rPr>
        <w:t>. ….</w:t>
      </w:r>
      <w:proofErr w:type="spellStart"/>
      <w:r w:rsidRPr="00E23E1D">
        <w:rPr>
          <w:b w:val="0"/>
          <w:i/>
          <w:szCs w:val="24"/>
        </w:rPr>
        <w:t>waaliyo</w:t>
      </w:r>
      <w:proofErr w:type="spellEnd"/>
      <w:r w:rsidRPr="00E23E1D">
        <w:rPr>
          <w:b w:val="0"/>
          <w:i/>
          <w:szCs w:val="24"/>
        </w:rPr>
        <w:t xml:space="preserve"> </w:t>
      </w:r>
      <w:proofErr w:type="spellStart"/>
      <w:r w:rsidRPr="00E23E1D">
        <w:rPr>
          <w:b w:val="0"/>
          <w:i/>
          <w:szCs w:val="24"/>
        </w:rPr>
        <w:t>omusota</w:t>
      </w:r>
      <w:proofErr w:type="spellEnd"/>
      <w:r w:rsidRPr="00E23E1D">
        <w:rPr>
          <w:b w:val="0"/>
          <w:i/>
          <w:szCs w:val="24"/>
        </w:rPr>
        <w:t xml:space="preserve"> </w:t>
      </w:r>
      <w:proofErr w:type="spellStart"/>
      <w:r w:rsidRPr="00E23E1D">
        <w:rPr>
          <w:b w:val="0"/>
          <w:i/>
          <w:szCs w:val="24"/>
        </w:rPr>
        <w:t>Wakalejja</w:t>
      </w:r>
      <w:proofErr w:type="spellEnd"/>
      <w:r w:rsidRPr="00E23E1D">
        <w:rPr>
          <w:b w:val="0"/>
          <w:i/>
          <w:szCs w:val="24"/>
        </w:rPr>
        <w:t xml:space="preserve">, </w:t>
      </w:r>
      <w:proofErr w:type="spellStart"/>
      <w:r w:rsidRPr="00E23E1D">
        <w:rPr>
          <w:b w:val="0"/>
          <w:i/>
          <w:szCs w:val="24"/>
        </w:rPr>
        <w:t>omunene</w:t>
      </w:r>
      <w:proofErr w:type="spellEnd"/>
      <w:r w:rsidRPr="00E23E1D">
        <w:rPr>
          <w:b w:val="0"/>
          <w:i/>
          <w:szCs w:val="24"/>
        </w:rPr>
        <w:t xml:space="preserve"> </w:t>
      </w:r>
      <w:proofErr w:type="spellStart"/>
      <w:r w:rsidRPr="00E23E1D">
        <w:rPr>
          <w:b w:val="0"/>
          <w:i/>
          <w:szCs w:val="24"/>
        </w:rPr>
        <w:t>obwaguuga</w:t>
      </w:r>
      <w:proofErr w:type="spellEnd"/>
      <w:r w:rsidRPr="00E23E1D">
        <w:rPr>
          <w:b w:val="0"/>
          <w:i/>
          <w:szCs w:val="24"/>
        </w:rPr>
        <w:t xml:space="preserve">, ate </w:t>
      </w:r>
      <w:proofErr w:type="spellStart"/>
      <w:r w:rsidRPr="00E23E1D">
        <w:rPr>
          <w:b w:val="0"/>
          <w:i/>
          <w:szCs w:val="24"/>
        </w:rPr>
        <w:t>nga</w:t>
      </w:r>
      <w:proofErr w:type="spellEnd"/>
      <w:r w:rsidRPr="00E23E1D">
        <w:rPr>
          <w:b w:val="0"/>
          <w:i/>
          <w:szCs w:val="24"/>
        </w:rPr>
        <w:t xml:space="preserve"> </w:t>
      </w:r>
      <w:proofErr w:type="spellStart"/>
      <w:r w:rsidRPr="00E23E1D">
        <w:rPr>
          <w:b w:val="0"/>
          <w:i/>
          <w:szCs w:val="24"/>
        </w:rPr>
        <w:t>muddugavu</w:t>
      </w:r>
      <w:proofErr w:type="spellEnd"/>
      <w:r w:rsidRPr="00E23E1D">
        <w:rPr>
          <w:b w:val="0"/>
          <w:i/>
          <w:szCs w:val="24"/>
        </w:rPr>
        <w:t xml:space="preserve">  </w:t>
      </w:r>
      <w:proofErr w:type="spellStart"/>
      <w:r w:rsidRPr="00E23E1D">
        <w:rPr>
          <w:b w:val="0"/>
          <w:i/>
          <w:szCs w:val="24"/>
        </w:rPr>
        <w:t>zzigizigi</w:t>
      </w:r>
      <w:proofErr w:type="spellEnd"/>
      <w:r w:rsidRPr="00E23E1D">
        <w:rPr>
          <w:b w:val="0"/>
          <w:i/>
          <w:szCs w:val="24"/>
        </w:rPr>
        <w:t xml:space="preserve"> </w:t>
      </w:r>
      <w:proofErr w:type="spellStart"/>
      <w:r w:rsidRPr="00E23E1D">
        <w:rPr>
          <w:b w:val="0"/>
          <w:i/>
          <w:szCs w:val="24"/>
        </w:rPr>
        <w:t>kagongolo</w:t>
      </w:r>
      <w:proofErr w:type="spellEnd"/>
      <w:r w:rsidRPr="00E23E1D">
        <w:rPr>
          <w:b w:val="0"/>
          <w:i/>
          <w:szCs w:val="24"/>
        </w:rPr>
        <w:t xml:space="preserve"> </w:t>
      </w:r>
      <w:proofErr w:type="spellStart"/>
      <w:r w:rsidRPr="00E23E1D">
        <w:rPr>
          <w:b w:val="0"/>
          <w:i/>
          <w:szCs w:val="24"/>
        </w:rPr>
        <w:t>nga</w:t>
      </w:r>
      <w:proofErr w:type="spellEnd"/>
      <w:r w:rsidRPr="00E23E1D">
        <w:rPr>
          <w:b w:val="0"/>
          <w:i/>
          <w:szCs w:val="24"/>
        </w:rPr>
        <w:t xml:space="preserve"> </w:t>
      </w:r>
      <w:proofErr w:type="spellStart"/>
      <w:r w:rsidRPr="00E23E1D">
        <w:rPr>
          <w:b w:val="0"/>
          <w:i/>
          <w:szCs w:val="24"/>
        </w:rPr>
        <w:t>gwamerako</w:t>
      </w:r>
      <w:proofErr w:type="spellEnd"/>
      <w:r w:rsidRPr="00E23E1D">
        <w:rPr>
          <w:b w:val="0"/>
          <w:i/>
          <w:szCs w:val="24"/>
        </w:rPr>
        <w:t xml:space="preserve"> </w:t>
      </w:r>
      <w:proofErr w:type="spellStart"/>
      <w:r w:rsidRPr="00E23E1D">
        <w:rPr>
          <w:b w:val="0"/>
          <w:i/>
          <w:szCs w:val="24"/>
        </w:rPr>
        <w:t>ebisagazi</w:t>
      </w:r>
      <w:proofErr w:type="spellEnd"/>
      <w:r w:rsidRPr="00E23E1D">
        <w:rPr>
          <w:b w:val="0"/>
          <w:i/>
          <w:szCs w:val="24"/>
        </w:rPr>
        <w:t xml:space="preserve"> </w:t>
      </w:r>
      <w:proofErr w:type="spellStart"/>
      <w:r w:rsidRPr="00E23E1D">
        <w:rPr>
          <w:b w:val="0"/>
          <w:i/>
          <w:szCs w:val="24"/>
        </w:rPr>
        <w:t>ku</w:t>
      </w:r>
      <w:proofErr w:type="spellEnd"/>
      <w:r w:rsidRPr="00E23E1D">
        <w:rPr>
          <w:b w:val="0"/>
          <w:i/>
          <w:szCs w:val="24"/>
        </w:rPr>
        <w:t xml:space="preserve"> </w:t>
      </w:r>
      <w:proofErr w:type="spellStart"/>
      <w:r w:rsidRPr="00E23E1D">
        <w:rPr>
          <w:b w:val="0"/>
          <w:i/>
          <w:szCs w:val="24"/>
        </w:rPr>
        <w:t>mabega</w:t>
      </w:r>
      <w:proofErr w:type="spellEnd"/>
      <w:r w:rsidRPr="00E23E1D">
        <w:rPr>
          <w:b w:val="0"/>
          <w:i/>
          <w:szCs w:val="24"/>
        </w:rPr>
        <w:t>.”</w:t>
      </w:r>
      <w:r w:rsidRPr="00E23E1D">
        <w:rPr>
          <w:b w:val="0"/>
          <w:szCs w:val="24"/>
        </w:rPr>
        <w:t xml:space="preserve"> [11]. He talked of a well where nobody was supposed to draw water with dirty legs, and it was prohibited also to fetch water from that well during midday because during that time, a very huge black snake with spear grass grown on its back would be at well quenching its thirty. The discussion of taboos instilling fear among the people for compliance, Kawere uses cultural language depicting the Buganda taboos for ensuring cleanness to avoid contaminating communal resources which would result into diseases that would affect </w:t>
      </w:r>
      <w:r w:rsidRPr="009F6716">
        <w:rPr>
          <w:b w:val="0"/>
          <w:szCs w:val="24"/>
          <w:highlight w:val="yellow"/>
        </w:rPr>
        <w:t>the people who are part of the environment and conserving the water source which is as well part of wildlife. Snakes and other animals of the wild normally look for water to quench their thirst</w:t>
      </w:r>
      <w:r w:rsidRPr="00E23E1D">
        <w:rPr>
          <w:b w:val="0"/>
          <w:szCs w:val="24"/>
        </w:rPr>
        <w:t xml:space="preserve"> during midday when the sun is over head and indeed hot. Using the taboo to restrict people from assessing the water sources during the time when other wild animals were supposed to be drinking water, was intended to give chance to wild animals to drink without interferences for their survival. Human and wildlife conflict from time immemorial had never resulted into any positivity. In case of any encounter between humans and animals at water sources would either call for humans to kill those animals or animals attacking humans resulting into deaths or severe injuries. Humans as part of the environment needed protection for future plans and development and at the same time wildlife had to be conserved for future propagation that’s why Kawere puts a figure of a huge black snake with spear grass grown on its back</w:t>
      </w:r>
      <w:r w:rsidRPr="00E23E1D">
        <w:rPr>
          <w:b w:val="0"/>
          <w:i/>
          <w:szCs w:val="24"/>
        </w:rPr>
        <w:t xml:space="preserve"> to instill fear </w:t>
      </w:r>
      <w:r w:rsidRPr="00E23E1D">
        <w:rPr>
          <w:b w:val="0"/>
          <w:szCs w:val="24"/>
        </w:rPr>
        <w:t>among the rational humans in order to avoid such encounter and conflict so that both human and wildlife species continue to co-exist.</w:t>
      </w:r>
    </w:p>
    <w:p w14:paraId="1AC148D8" w14:textId="77777777" w:rsidR="00127103" w:rsidRPr="00E23E1D" w:rsidRDefault="00127103" w:rsidP="00127103">
      <w:pPr>
        <w:pStyle w:val="Heading2"/>
        <w:numPr>
          <w:ilvl w:val="0"/>
          <w:numId w:val="0"/>
        </w:numPr>
        <w:tabs>
          <w:tab w:val="left" w:pos="90"/>
        </w:tabs>
        <w:ind w:left="90"/>
        <w:rPr>
          <w:b w:val="0"/>
          <w:i/>
          <w:szCs w:val="24"/>
        </w:rPr>
      </w:pPr>
      <w:r w:rsidRPr="00E23E1D">
        <w:rPr>
          <w:b w:val="0"/>
          <w:szCs w:val="24"/>
        </w:rPr>
        <w:t xml:space="preserve">Apart from totemism and taboos, Baganda attached spirituality to wildlife for protection from extinction. Scare animal spirits called </w:t>
      </w:r>
      <w:proofErr w:type="spellStart"/>
      <w:r w:rsidRPr="00E23E1D">
        <w:rPr>
          <w:b w:val="0"/>
          <w:szCs w:val="24"/>
        </w:rPr>
        <w:t>amageege</w:t>
      </w:r>
      <w:proofErr w:type="spellEnd"/>
      <w:r w:rsidRPr="00E23E1D">
        <w:rPr>
          <w:b w:val="0"/>
          <w:szCs w:val="24"/>
        </w:rPr>
        <w:t xml:space="preserve">, inhabited forests, hills, wetlands, lakes and rivers. They would say </w:t>
      </w:r>
      <w:r w:rsidRPr="00E23E1D">
        <w:rPr>
          <w:i/>
          <w:szCs w:val="24"/>
        </w:rPr>
        <w:t>“</w:t>
      </w:r>
      <w:proofErr w:type="spellStart"/>
      <w:r w:rsidRPr="00E23E1D">
        <w:rPr>
          <w:i/>
          <w:szCs w:val="24"/>
        </w:rPr>
        <w:t>ekibira</w:t>
      </w:r>
      <w:proofErr w:type="spellEnd"/>
      <w:r w:rsidRPr="00E23E1D">
        <w:rPr>
          <w:i/>
          <w:szCs w:val="24"/>
        </w:rPr>
        <w:t xml:space="preserve"> </w:t>
      </w:r>
      <w:proofErr w:type="spellStart"/>
      <w:r w:rsidRPr="00E23E1D">
        <w:rPr>
          <w:i/>
          <w:szCs w:val="24"/>
        </w:rPr>
        <w:t>ekyo</w:t>
      </w:r>
      <w:proofErr w:type="spellEnd"/>
      <w:r w:rsidRPr="00E23E1D">
        <w:rPr>
          <w:i/>
          <w:szCs w:val="24"/>
        </w:rPr>
        <w:t xml:space="preserve"> </w:t>
      </w:r>
      <w:proofErr w:type="spellStart"/>
      <w:r w:rsidRPr="00E23E1D">
        <w:rPr>
          <w:i/>
          <w:szCs w:val="24"/>
        </w:rPr>
        <w:t>kirimu</w:t>
      </w:r>
      <w:proofErr w:type="spellEnd"/>
      <w:r w:rsidRPr="00E23E1D">
        <w:rPr>
          <w:i/>
          <w:szCs w:val="24"/>
        </w:rPr>
        <w:t xml:space="preserve"> </w:t>
      </w:r>
      <w:proofErr w:type="spellStart"/>
      <w:r w:rsidRPr="00E23E1D">
        <w:rPr>
          <w:i/>
          <w:szCs w:val="24"/>
        </w:rPr>
        <w:t>engo</w:t>
      </w:r>
      <w:proofErr w:type="spellEnd"/>
      <w:r w:rsidRPr="00E23E1D">
        <w:rPr>
          <w:i/>
          <w:szCs w:val="24"/>
        </w:rPr>
        <w:t xml:space="preserve">, </w:t>
      </w:r>
      <w:proofErr w:type="spellStart"/>
      <w:r w:rsidRPr="00E23E1D">
        <w:rPr>
          <w:i/>
          <w:szCs w:val="24"/>
        </w:rPr>
        <w:t>ttimba</w:t>
      </w:r>
      <w:proofErr w:type="spellEnd"/>
      <w:r w:rsidRPr="00E23E1D">
        <w:rPr>
          <w:i/>
          <w:szCs w:val="24"/>
        </w:rPr>
        <w:t xml:space="preserve"> oba </w:t>
      </w:r>
      <w:proofErr w:type="spellStart"/>
      <w:r w:rsidRPr="00E23E1D">
        <w:rPr>
          <w:i/>
          <w:szCs w:val="24"/>
        </w:rPr>
        <w:t>ggoonya</w:t>
      </w:r>
      <w:proofErr w:type="spellEnd"/>
      <w:r w:rsidRPr="00E23E1D">
        <w:rPr>
          <w:i/>
          <w:szCs w:val="24"/>
        </w:rPr>
        <w:t xml:space="preserve"> </w:t>
      </w:r>
      <w:proofErr w:type="spellStart"/>
      <w:r w:rsidRPr="00E23E1D">
        <w:rPr>
          <w:i/>
          <w:szCs w:val="24"/>
        </w:rPr>
        <w:t>yaamu</w:t>
      </w:r>
      <w:proofErr w:type="spellEnd"/>
      <w:r w:rsidRPr="00E23E1D">
        <w:rPr>
          <w:i/>
          <w:szCs w:val="24"/>
        </w:rPr>
        <w:t>”</w:t>
      </w:r>
      <w:r w:rsidRPr="00E23E1D">
        <w:rPr>
          <w:b w:val="0"/>
          <w:szCs w:val="24"/>
        </w:rPr>
        <w:t xml:space="preserve"> meaning that, “that forest or hill is inhabited by a punisher leopard, python or crocodile spirit. Ndawula Evarist of </w:t>
      </w:r>
      <w:proofErr w:type="spellStart"/>
      <w:r w:rsidRPr="00E23E1D">
        <w:rPr>
          <w:b w:val="0"/>
          <w:szCs w:val="24"/>
        </w:rPr>
        <w:t>Masanafu</w:t>
      </w:r>
      <w:proofErr w:type="spellEnd"/>
      <w:r w:rsidRPr="00E23E1D">
        <w:rPr>
          <w:b w:val="0"/>
          <w:szCs w:val="24"/>
        </w:rPr>
        <w:t xml:space="preserve"> in </w:t>
      </w:r>
      <w:proofErr w:type="spellStart"/>
      <w:r w:rsidRPr="00E23E1D">
        <w:rPr>
          <w:b w:val="0"/>
          <w:szCs w:val="24"/>
        </w:rPr>
        <w:t>Busiro</w:t>
      </w:r>
      <w:proofErr w:type="spellEnd"/>
      <w:r w:rsidRPr="00E23E1D">
        <w:rPr>
          <w:b w:val="0"/>
          <w:szCs w:val="24"/>
        </w:rPr>
        <w:t xml:space="preserve"> the in-charge of the late King of Buganda Ndawula’s affairs who ruled the kingdom between 1724-1734 narrated that, the palace and the burial place of Ndawula is surrounded by small forests </w:t>
      </w:r>
      <w:r w:rsidRPr="009F6716">
        <w:rPr>
          <w:b w:val="0"/>
          <w:szCs w:val="24"/>
          <w:highlight w:val="yellow"/>
        </w:rPr>
        <w:t>known as ‘</w:t>
      </w:r>
      <w:proofErr w:type="spellStart"/>
      <w:r w:rsidRPr="009F6716">
        <w:rPr>
          <w:b w:val="0"/>
          <w:i/>
          <w:szCs w:val="24"/>
          <w:highlight w:val="yellow"/>
        </w:rPr>
        <w:t>Obubira</w:t>
      </w:r>
      <w:proofErr w:type="spellEnd"/>
      <w:r w:rsidRPr="009F6716">
        <w:rPr>
          <w:b w:val="0"/>
          <w:i/>
          <w:szCs w:val="24"/>
          <w:highlight w:val="yellow"/>
        </w:rPr>
        <w:t xml:space="preserve"> bwa Ndawula’’(Small forests of King Ndawula).</w:t>
      </w:r>
      <w:r w:rsidRPr="009F6716">
        <w:rPr>
          <w:b w:val="0"/>
          <w:szCs w:val="24"/>
          <w:highlight w:val="yellow"/>
        </w:rPr>
        <w:t xml:space="preserve"> In one of these forests called </w:t>
      </w:r>
      <w:proofErr w:type="spellStart"/>
      <w:r w:rsidRPr="009F6716">
        <w:rPr>
          <w:b w:val="0"/>
          <w:szCs w:val="24"/>
          <w:highlight w:val="yellow"/>
        </w:rPr>
        <w:t>Bulamba</w:t>
      </w:r>
      <w:proofErr w:type="spellEnd"/>
      <w:r w:rsidRPr="009F6716">
        <w:rPr>
          <w:b w:val="0"/>
          <w:szCs w:val="24"/>
          <w:highlight w:val="yellow"/>
        </w:rPr>
        <w:t xml:space="preserve">, there is a cave where a huge python said to be carrying Lubaale Ndawula’s spirit (the spirit of </w:t>
      </w:r>
      <w:proofErr w:type="spellStart"/>
      <w:r w:rsidRPr="009F6716">
        <w:rPr>
          <w:b w:val="0"/>
          <w:szCs w:val="24"/>
          <w:highlight w:val="yellow"/>
        </w:rPr>
        <w:t>Ndwula</w:t>
      </w:r>
      <w:proofErr w:type="spellEnd"/>
      <w:r w:rsidRPr="009F6716">
        <w:rPr>
          <w:b w:val="0"/>
          <w:szCs w:val="24"/>
          <w:highlight w:val="yellow"/>
        </w:rPr>
        <w:t xml:space="preserve">) resides. It’s not a mere python like other snakes, but Ndawula’s spirit highly revered, respected and protected. Observing around, there are fire places belonging to late King Ndawula, </w:t>
      </w:r>
      <w:proofErr w:type="spellStart"/>
      <w:r w:rsidRPr="009F6716">
        <w:rPr>
          <w:b w:val="0"/>
          <w:szCs w:val="24"/>
          <w:highlight w:val="yellow"/>
        </w:rPr>
        <w:t>Nabuzaana</w:t>
      </w:r>
      <w:proofErr w:type="spellEnd"/>
      <w:r w:rsidRPr="009F6716">
        <w:rPr>
          <w:b w:val="0"/>
          <w:szCs w:val="24"/>
          <w:highlight w:val="yellow"/>
        </w:rPr>
        <w:t xml:space="preserve">, </w:t>
      </w:r>
      <w:proofErr w:type="spellStart"/>
      <w:r w:rsidRPr="009F6716">
        <w:rPr>
          <w:b w:val="0"/>
          <w:szCs w:val="24"/>
          <w:highlight w:val="yellow"/>
        </w:rPr>
        <w:t>Kinenebatenda</w:t>
      </w:r>
      <w:proofErr w:type="spellEnd"/>
      <w:r w:rsidRPr="009F6716">
        <w:rPr>
          <w:b w:val="0"/>
          <w:szCs w:val="24"/>
          <w:highlight w:val="yellow"/>
        </w:rPr>
        <w:t xml:space="preserve">, </w:t>
      </w:r>
      <w:proofErr w:type="spellStart"/>
      <w:r w:rsidRPr="009F6716">
        <w:rPr>
          <w:b w:val="0"/>
          <w:szCs w:val="24"/>
          <w:highlight w:val="yellow"/>
        </w:rPr>
        <w:t>Kaliisa</w:t>
      </w:r>
      <w:proofErr w:type="spellEnd"/>
      <w:r w:rsidRPr="009F6716">
        <w:rPr>
          <w:b w:val="0"/>
          <w:szCs w:val="24"/>
          <w:highlight w:val="yellow"/>
        </w:rPr>
        <w:t xml:space="preserve"> and </w:t>
      </w:r>
      <w:proofErr w:type="spellStart"/>
      <w:r w:rsidRPr="009F6716">
        <w:rPr>
          <w:b w:val="0"/>
          <w:szCs w:val="24"/>
          <w:highlight w:val="yellow"/>
        </w:rPr>
        <w:t>Kabandwa</w:t>
      </w:r>
      <w:proofErr w:type="spellEnd"/>
      <w:r w:rsidRPr="009F6716">
        <w:rPr>
          <w:b w:val="0"/>
          <w:szCs w:val="24"/>
          <w:highlight w:val="yellow"/>
        </w:rPr>
        <w:t xml:space="preserve"> </w:t>
      </w:r>
      <w:proofErr w:type="spellStart"/>
      <w:r w:rsidRPr="009F6716">
        <w:rPr>
          <w:b w:val="0"/>
          <w:szCs w:val="24"/>
          <w:highlight w:val="yellow"/>
        </w:rPr>
        <w:t>learly</w:t>
      </w:r>
      <w:proofErr w:type="spellEnd"/>
      <w:r w:rsidRPr="009F6716">
        <w:rPr>
          <w:b w:val="0"/>
          <w:szCs w:val="24"/>
          <w:highlight w:val="yellow"/>
        </w:rPr>
        <w:t xml:space="preserve"> seen, depicting traditional </w:t>
      </w:r>
      <w:r w:rsidRPr="00E23E1D">
        <w:rPr>
          <w:b w:val="0"/>
          <w:szCs w:val="24"/>
        </w:rPr>
        <w:t xml:space="preserve">spirituality/religion. People come here for spiritual blessings as they jealously protect and ensure prosperity of that python, beautiful trees and other plant species. Nobody is allowed to cut a tree from any of those forests except the servants of </w:t>
      </w:r>
      <w:r w:rsidRPr="00E23E1D">
        <w:rPr>
          <w:b w:val="0"/>
          <w:szCs w:val="24"/>
        </w:rPr>
        <w:lastRenderedPageBreak/>
        <w:t xml:space="preserve">the Ndawula spirit who collect dry wood purposely for lighting and keeping the fire places of the gods/spirits burning all the time. In this way, wildlife is properly conserved because it is a matter of beliefs people have that, any form of abuse to nature around this place is a direct abuse to the gods/spirits, which attracts severe punishments to the offenders. </w:t>
      </w:r>
      <w:bookmarkStart w:id="9" w:name="_Toc108049429"/>
      <w:bookmarkStart w:id="10" w:name="_Toc108053782"/>
      <w:r w:rsidRPr="00E23E1D">
        <w:rPr>
          <w:b w:val="0"/>
          <w:i/>
          <w:szCs w:val="24"/>
        </w:rPr>
        <w:t>Source: (Interview 9)</w:t>
      </w:r>
    </w:p>
    <w:p w14:paraId="041440EB" w14:textId="5CB0CCC0" w:rsidR="00127103" w:rsidRPr="00E23E1D" w:rsidRDefault="00127103" w:rsidP="00127103">
      <w:pPr>
        <w:pStyle w:val="Heading2"/>
        <w:numPr>
          <w:ilvl w:val="0"/>
          <w:numId w:val="0"/>
        </w:numPr>
        <w:tabs>
          <w:tab w:val="center" w:pos="4680"/>
        </w:tabs>
        <w:rPr>
          <w:szCs w:val="24"/>
        </w:rPr>
      </w:pPr>
      <w:bookmarkStart w:id="11" w:name="_Toc108053798"/>
      <w:bookmarkEnd w:id="9"/>
      <w:bookmarkEnd w:id="10"/>
      <w:r w:rsidRPr="00E23E1D">
        <w:rPr>
          <w:szCs w:val="24"/>
        </w:rPr>
        <w:t xml:space="preserve">4. </w:t>
      </w:r>
      <w:r w:rsidR="005D7604">
        <w:rPr>
          <w:szCs w:val="24"/>
        </w:rPr>
        <w:t xml:space="preserve">Result and </w:t>
      </w:r>
      <w:r w:rsidRPr="00E23E1D">
        <w:rPr>
          <w:szCs w:val="24"/>
        </w:rPr>
        <w:t>Discussion</w:t>
      </w:r>
      <w:bookmarkEnd w:id="11"/>
      <w:r w:rsidRPr="00E23E1D">
        <w:rPr>
          <w:szCs w:val="24"/>
        </w:rPr>
        <w:tab/>
        <w:t xml:space="preserve"> </w:t>
      </w:r>
    </w:p>
    <w:p w14:paraId="180B1E90" w14:textId="77777777" w:rsidR="00127103" w:rsidRPr="00E23E1D" w:rsidRDefault="00127103" w:rsidP="00127103">
      <w:pPr>
        <w:spacing w:after="0" w:line="240" w:lineRule="auto"/>
        <w:rPr>
          <w:szCs w:val="24"/>
        </w:rPr>
      </w:pPr>
      <w:r w:rsidRPr="00E23E1D">
        <w:rPr>
          <w:szCs w:val="24"/>
        </w:rPr>
        <w:t xml:space="preserve">Findings revealed that clan’s totems plus sub-totems attached to them in Buganda play a vital role first of all to prevent in-breeding among the closest family relatives from both patrilineal and matrilineal sides. This finding is supported by [25] who contends that ‘individual or clan totem serves to stratify social relations purposely to avoid social mistakes like in-breeding.’’ Humans are part of the environment which as well needs to be handled properly. Therefore, the Baganda had to develop first the knowledge of survival to themselves by using totemism to avoid in-breeding, hence take care of the rest of the environment surrounding them. </w:t>
      </w:r>
    </w:p>
    <w:p w14:paraId="7DA02DB6" w14:textId="77777777" w:rsidR="00127103" w:rsidRPr="00E23E1D" w:rsidRDefault="00127103" w:rsidP="00127103">
      <w:pPr>
        <w:spacing w:after="0" w:line="240" w:lineRule="auto"/>
        <w:rPr>
          <w:szCs w:val="24"/>
        </w:rPr>
      </w:pPr>
    </w:p>
    <w:p w14:paraId="05069030" w14:textId="77777777" w:rsidR="00127103" w:rsidRPr="00E23E1D" w:rsidRDefault="00127103" w:rsidP="00127103">
      <w:pPr>
        <w:spacing w:after="0" w:line="240" w:lineRule="auto"/>
        <w:rPr>
          <w:szCs w:val="24"/>
        </w:rPr>
      </w:pPr>
      <w:r w:rsidRPr="00E23E1D">
        <w:rPr>
          <w:szCs w:val="24"/>
        </w:rPr>
        <w:t>It is also true that in Buganda apart from the royal clan, each clan is attached to an animal, a plant or an object as a totem and it is imperative to all members to that specific clan to protect and conserve their totem. This result is supported by [19] who referring a totemic animal as a “brother or sister” by asserting that, ‘if one donates funds for feeding animals in Uganda wildlife Education center, is considered  as feeding one’s brother or sister who is unable to feed himself /herself.’’ [7] in line with [19] also adds that “Many people from Western Uganda for example look at the chimpanzees as people who run away from the community and are wild. However, they remain our brothers and sisters who should be respected”.   Nobody causes harm to something related to him or her to the level of being regarded as a brother or sister. Therefore, totemism can reliably be depended on as part of Buganda clan system’s pedagogy to conserve wildlife in the original Counties of Buganda Kingdom.</w:t>
      </w:r>
    </w:p>
    <w:p w14:paraId="67D638A8" w14:textId="77777777" w:rsidR="00127103" w:rsidRPr="00E23E1D" w:rsidRDefault="00127103" w:rsidP="00127103">
      <w:pPr>
        <w:spacing w:after="0" w:line="240" w:lineRule="auto"/>
        <w:rPr>
          <w:szCs w:val="24"/>
        </w:rPr>
      </w:pPr>
      <w:r w:rsidRPr="00E23E1D">
        <w:rPr>
          <w:szCs w:val="24"/>
        </w:rPr>
        <w:t xml:space="preserve">Any animal in the wild or domesticated regarded in Buganda as a totem is highly respected by all clan members because is a symbol of unity among them. This calls for that animal or plant to be treated in high esteem by all the members subscribing to that clan. This thinking and finding is in line with [21] quoting </w:t>
      </w:r>
      <w:proofErr w:type="spellStart"/>
      <w:r w:rsidRPr="00E23E1D">
        <w:rPr>
          <w:szCs w:val="24"/>
        </w:rPr>
        <w:t>Nabagereka</w:t>
      </w:r>
      <w:proofErr w:type="spellEnd"/>
      <w:r w:rsidRPr="00E23E1D">
        <w:rPr>
          <w:szCs w:val="24"/>
        </w:rPr>
        <w:t xml:space="preserve"> the Queen of Buganda Kingdom on her visit to UWEC Sanctuary to lay a foundation stone for the construction of a home and exhibit for her cultural totem (</w:t>
      </w:r>
      <w:proofErr w:type="spellStart"/>
      <w:r w:rsidRPr="00E23E1D">
        <w:rPr>
          <w:szCs w:val="24"/>
        </w:rPr>
        <w:t>Omusu</w:t>
      </w:r>
      <w:proofErr w:type="spellEnd"/>
      <w:r w:rsidRPr="00E23E1D">
        <w:rPr>
          <w:szCs w:val="24"/>
        </w:rPr>
        <w:t>) the ‘cane rat’ along other animals and totemic plants. She asserted that, “totems bring people of different clans together to ensure respect to those particular animals and plants by preventing others from hurting them. “The royal family in Buganda is the fountain and custodian of traditions, culture, values, norms and practices [15]. Now that the royal family is at the center of promoting and teaching the present young generation about conservation of wildlife through totemism, the researcher therefore confirms the findings to be true and conservation targets of wildlife could be achieved.</w:t>
      </w:r>
    </w:p>
    <w:p w14:paraId="20488037" w14:textId="77777777" w:rsidR="00127103" w:rsidRPr="00E23E1D" w:rsidRDefault="00127103" w:rsidP="00127103">
      <w:pPr>
        <w:spacing w:after="0" w:line="240" w:lineRule="auto"/>
        <w:rPr>
          <w:szCs w:val="24"/>
        </w:rPr>
      </w:pPr>
    </w:p>
    <w:p w14:paraId="186B8923" w14:textId="77777777" w:rsidR="00127103" w:rsidRPr="00E23E1D" w:rsidRDefault="00127103" w:rsidP="00127103">
      <w:pPr>
        <w:spacing w:after="0" w:line="240" w:lineRule="auto"/>
        <w:rPr>
          <w:szCs w:val="24"/>
        </w:rPr>
      </w:pPr>
      <w:r w:rsidRPr="00E23E1D">
        <w:rPr>
          <w:szCs w:val="24"/>
        </w:rPr>
        <w:t xml:space="preserve">Further findings showed that in Buganda the </w:t>
      </w:r>
      <w:r w:rsidRPr="009F6716">
        <w:rPr>
          <w:szCs w:val="24"/>
          <w:highlight w:val="yellow"/>
        </w:rPr>
        <w:t>members of the clan who subscribe to a certain animal or a plant as a clan’s totem do not eat or even touch it. This was a revelation from almost all respondents who participated in the study. The same finding is supported by [28] who wrote “We are looking to the old Buganda cultural beliefs as o</w:t>
      </w:r>
      <w:r w:rsidRPr="00E23E1D">
        <w:rPr>
          <w:szCs w:val="24"/>
        </w:rPr>
        <w:t xml:space="preserve">ne of the strategies to supplement the existing protection efforts by adopting Buganda’s clan totem system to raise awareness of species in the region. People have just forgotten this but during our old times, the Baganda knew that it was an abomination to kill and eat your totem.’’ [31] shares the same sentiments with [28] </w:t>
      </w:r>
      <w:r w:rsidRPr="00E23E1D">
        <w:rPr>
          <w:szCs w:val="24"/>
        </w:rPr>
        <w:lastRenderedPageBreak/>
        <w:t>in support to this finding as he contends, that ‘eating fresh from one’s totem animal is like eating your son’s or daughter’s fresh.’’ The researcher found this really correct that, totemism as part of Buganda clan system’s pedagogy plays a vital role in wildlife conservation because  people belonging to certain clan whose totem as an animal/plant would jealously protect and conserve it for future propagation, to allow the future generations also to have access to it.</w:t>
      </w:r>
    </w:p>
    <w:p w14:paraId="7078BE4E" w14:textId="77777777" w:rsidR="00127103" w:rsidRPr="00E23E1D" w:rsidRDefault="00127103" w:rsidP="00127103">
      <w:pPr>
        <w:spacing w:after="0" w:line="240" w:lineRule="auto"/>
        <w:rPr>
          <w:szCs w:val="24"/>
        </w:rPr>
      </w:pPr>
      <w:r w:rsidRPr="00E23E1D">
        <w:rPr>
          <w:szCs w:val="24"/>
        </w:rPr>
        <w:t xml:space="preserve">  </w:t>
      </w:r>
    </w:p>
    <w:p w14:paraId="6329B82F" w14:textId="77777777" w:rsidR="00127103" w:rsidRPr="00E23E1D" w:rsidRDefault="00127103" w:rsidP="00127103">
      <w:pPr>
        <w:spacing w:after="0" w:line="240" w:lineRule="auto"/>
        <w:rPr>
          <w:szCs w:val="24"/>
        </w:rPr>
      </w:pPr>
      <w:r w:rsidRPr="00E23E1D">
        <w:rPr>
          <w:szCs w:val="24"/>
        </w:rPr>
        <w:t xml:space="preserve">It is also correct that, it was the work of the elders to pass on the knowledge of using totemism as a wildlife conservation strategy to the young generations .This  reality was also supported by [31] citing </w:t>
      </w:r>
      <w:proofErr w:type="spellStart"/>
      <w:r w:rsidRPr="00E23E1D">
        <w:rPr>
          <w:szCs w:val="24"/>
        </w:rPr>
        <w:t>Omuteka</w:t>
      </w:r>
      <w:proofErr w:type="spellEnd"/>
      <w:r w:rsidRPr="00E23E1D">
        <w:rPr>
          <w:szCs w:val="24"/>
        </w:rPr>
        <w:t xml:space="preserve"> </w:t>
      </w:r>
      <w:proofErr w:type="spellStart"/>
      <w:r w:rsidRPr="00E23E1D">
        <w:rPr>
          <w:szCs w:val="24"/>
        </w:rPr>
        <w:t>Maaso</w:t>
      </w:r>
      <w:proofErr w:type="spellEnd"/>
      <w:r w:rsidRPr="00E23E1D">
        <w:rPr>
          <w:szCs w:val="24"/>
        </w:rPr>
        <w:t xml:space="preserve"> in this book Inquirer into the Withering Heritage (page 6) who asserted that “we learnt these things from our parents and other elders in the village since such knowledge featured regularly in their daily narratives and in day to day activities like farming, hunting , fishing and building.’’ Elders also </w:t>
      </w:r>
      <w:proofErr w:type="spellStart"/>
      <w:r w:rsidRPr="00E23E1D">
        <w:rPr>
          <w:szCs w:val="24"/>
        </w:rPr>
        <w:t>tought</w:t>
      </w:r>
      <w:proofErr w:type="spellEnd"/>
      <w:r w:rsidRPr="00E23E1D">
        <w:rPr>
          <w:szCs w:val="24"/>
        </w:rPr>
        <w:t xml:space="preserve"> conservation practices through totemism to the young by use of mythology, taboos, religion/beliefs, storytelling and riddles. However, this was referred to by many as “hidden wisdom” that’s why some elders never fully revealed some hidden meaning about conservation aspects of wildlife. The study finds it necessary presently, to explain each and every detail of the indigenous knowledge purposely for integration into the current conservation efforts.</w:t>
      </w:r>
    </w:p>
    <w:p w14:paraId="528BDB09" w14:textId="77777777" w:rsidR="00127103" w:rsidRPr="00E23E1D" w:rsidRDefault="00127103" w:rsidP="00127103">
      <w:pPr>
        <w:spacing w:after="0" w:line="240" w:lineRule="auto"/>
        <w:rPr>
          <w:szCs w:val="24"/>
        </w:rPr>
      </w:pPr>
    </w:p>
    <w:p w14:paraId="5A5EBAB0" w14:textId="77777777" w:rsidR="00127103" w:rsidRPr="00E23E1D" w:rsidRDefault="00127103" w:rsidP="00127103">
      <w:pPr>
        <w:spacing w:after="0" w:line="240" w:lineRule="auto"/>
        <w:rPr>
          <w:szCs w:val="24"/>
        </w:rPr>
      </w:pPr>
      <w:r w:rsidRPr="00E23E1D">
        <w:rPr>
          <w:szCs w:val="24"/>
        </w:rPr>
        <w:t xml:space="preserve">Findings also revealed that, not only totemism helped to protect and conserve wildlife in Buganda. Severally, respondents revealed that all names of animals and plants attributed to the Kabaka of Buganda were supposed as a must to be protected and conserved because such names shared the same substance with the King (the Kabaka) naturally. This finding is supported by [37] in his song.” </w:t>
      </w:r>
      <w:proofErr w:type="spellStart"/>
      <w:r w:rsidRPr="00E23E1D">
        <w:rPr>
          <w:b/>
          <w:i/>
          <w:szCs w:val="24"/>
        </w:rPr>
        <w:t>Amannya</w:t>
      </w:r>
      <w:proofErr w:type="spellEnd"/>
      <w:r w:rsidRPr="00E23E1D">
        <w:rPr>
          <w:b/>
          <w:i/>
          <w:szCs w:val="24"/>
        </w:rPr>
        <w:t xml:space="preserve"> ga Kabaka </w:t>
      </w:r>
      <w:proofErr w:type="spellStart"/>
      <w:r w:rsidRPr="00E23E1D">
        <w:rPr>
          <w:b/>
          <w:i/>
          <w:szCs w:val="24"/>
        </w:rPr>
        <w:t>ensanvu</w:t>
      </w:r>
      <w:proofErr w:type="spellEnd"/>
      <w:r w:rsidRPr="00E23E1D">
        <w:rPr>
          <w:b/>
          <w:i/>
          <w:szCs w:val="24"/>
        </w:rPr>
        <w:t xml:space="preserve"> mu </w:t>
      </w:r>
      <w:proofErr w:type="spellStart"/>
      <w:r w:rsidRPr="00E23E1D">
        <w:rPr>
          <w:b/>
          <w:i/>
          <w:szCs w:val="24"/>
        </w:rPr>
        <w:t>abiri</w:t>
      </w:r>
      <w:proofErr w:type="spellEnd"/>
      <w:r w:rsidRPr="00E23E1D">
        <w:rPr>
          <w:szCs w:val="24"/>
        </w:rPr>
        <w:t xml:space="preserve"> (Seventy two Kabaka’s names) where he portrays the King of Buganda as Mighty and Powerful like some of the wild animals, and some poisonous/itching plants. He shows that, these animals are supposed to be respected and revered because they share something in common with the king of Buganda. Names like </w:t>
      </w:r>
      <w:proofErr w:type="spellStart"/>
      <w:r w:rsidRPr="00E23E1D">
        <w:rPr>
          <w:szCs w:val="24"/>
        </w:rPr>
        <w:t>Empalabwa</w:t>
      </w:r>
      <w:proofErr w:type="spellEnd"/>
      <w:r w:rsidRPr="00E23E1D">
        <w:rPr>
          <w:szCs w:val="24"/>
        </w:rPr>
        <w:t xml:space="preserve"> (the youthful and powerful lion). </w:t>
      </w:r>
      <w:proofErr w:type="spellStart"/>
      <w:r w:rsidRPr="00E23E1D">
        <w:rPr>
          <w:szCs w:val="24"/>
        </w:rPr>
        <w:t>Engo</w:t>
      </w:r>
      <w:proofErr w:type="spellEnd"/>
      <w:r w:rsidRPr="00E23E1D">
        <w:rPr>
          <w:szCs w:val="24"/>
        </w:rPr>
        <w:t xml:space="preserve"> (</w:t>
      </w:r>
      <w:proofErr w:type="spellStart"/>
      <w:r w:rsidRPr="00E23E1D">
        <w:rPr>
          <w:szCs w:val="24"/>
        </w:rPr>
        <w:t>Ssebuufu</w:t>
      </w:r>
      <w:proofErr w:type="spellEnd"/>
      <w:r w:rsidRPr="00E23E1D">
        <w:rPr>
          <w:szCs w:val="24"/>
        </w:rPr>
        <w:t xml:space="preserve"> bwa Ngo </w:t>
      </w:r>
      <w:proofErr w:type="spellStart"/>
      <w:r w:rsidRPr="00E23E1D">
        <w:rPr>
          <w:szCs w:val="24"/>
        </w:rPr>
        <w:t>tebusaalibirwamu</w:t>
      </w:r>
      <w:proofErr w:type="spellEnd"/>
      <w:r w:rsidRPr="00E23E1D">
        <w:rPr>
          <w:szCs w:val="24"/>
        </w:rPr>
        <w:t xml:space="preserve"> </w:t>
      </w:r>
      <w:proofErr w:type="spellStart"/>
      <w:r w:rsidRPr="00E23E1D">
        <w:rPr>
          <w:szCs w:val="24"/>
        </w:rPr>
        <w:t>mbwa</w:t>
      </w:r>
      <w:proofErr w:type="spellEnd"/>
      <w:r w:rsidRPr="00E23E1D">
        <w:rPr>
          <w:szCs w:val="24"/>
        </w:rPr>
        <w:t xml:space="preserve">. (The dog does not follow the same path with a leopard). </w:t>
      </w:r>
      <w:proofErr w:type="spellStart"/>
      <w:r w:rsidRPr="00E23E1D">
        <w:rPr>
          <w:szCs w:val="24"/>
        </w:rPr>
        <w:t>Ssekkesa</w:t>
      </w:r>
      <w:proofErr w:type="spellEnd"/>
      <w:r w:rsidRPr="00E23E1D">
        <w:rPr>
          <w:szCs w:val="24"/>
        </w:rPr>
        <w:t xml:space="preserve"> (caterpillar), </w:t>
      </w:r>
      <w:proofErr w:type="spellStart"/>
      <w:r w:rsidRPr="00E23E1D">
        <w:rPr>
          <w:szCs w:val="24"/>
        </w:rPr>
        <w:t>Ssalamba</w:t>
      </w:r>
      <w:proofErr w:type="spellEnd"/>
      <w:r w:rsidRPr="00E23E1D">
        <w:rPr>
          <w:szCs w:val="24"/>
        </w:rPr>
        <w:t xml:space="preserve"> (puff adder). </w:t>
      </w:r>
      <w:proofErr w:type="spellStart"/>
      <w:r w:rsidRPr="00E23E1D">
        <w:rPr>
          <w:szCs w:val="24"/>
        </w:rPr>
        <w:t>Ttimba</w:t>
      </w:r>
      <w:proofErr w:type="spellEnd"/>
      <w:r w:rsidRPr="00E23E1D">
        <w:rPr>
          <w:szCs w:val="24"/>
        </w:rPr>
        <w:t xml:space="preserve"> (python), </w:t>
      </w:r>
      <w:proofErr w:type="spellStart"/>
      <w:r w:rsidRPr="00E23E1D">
        <w:rPr>
          <w:szCs w:val="24"/>
        </w:rPr>
        <w:t>Namuswa</w:t>
      </w:r>
      <w:proofErr w:type="spellEnd"/>
      <w:r w:rsidRPr="00E23E1D">
        <w:rPr>
          <w:szCs w:val="24"/>
        </w:rPr>
        <w:t xml:space="preserve"> (Queen Ant) </w:t>
      </w:r>
      <w:proofErr w:type="spellStart"/>
      <w:r w:rsidRPr="00E23E1D">
        <w:rPr>
          <w:szCs w:val="24"/>
        </w:rPr>
        <w:t>Kalalankoma</w:t>
      </w:r>
      <w:proofErr w:type="spellEnd"/>
      <w:r w:rsidRPr="00E23E1D">
        <w:rPr>
          <w:szCs w:val="24"/>
        </w:rPr>
        <w:t xml:space="preserve"> (wasp) among others. It’s the reason why bush burning was prohibited in Buganda to safe guard certain types of grasses which names were also attributed to the King of Buganda like: </w:t>
      </w:r>
      <w:proofErr w:type="spellStart"/>
      <w:r w:rsidRPr="00E23E1D">
        <w:rPr>
          <w:szCs w:val="24"/>
        </w:rPr>
        <w:t>Ccuucu</w:t>
      </w:r>
      <w:proofErr w:type="spellEnd"/>
      <w:r w:rsidRPr="00E23E1D">
        <w:rPr>
          <w:szCs w:val="24"/>
        </w:rPr>
        <w:t xml:space="preserve"> and </w:t>
      </w:r>
      <w:proofErr w:type="spellStart"/>
      <w:r w:rsidRPr="00E23E1D">
        <w:rPr>
          <w:szCs w:val="24"/>
        </w:rPr>
        <w:t>Munnyango</w:t>
      </w:r>
      <w:proofErr w:type="spellEnd"/>
      <w:r w:rsidRPr="00E23E1D">
        <w:rPr>
          <w:szCs w:val="24"/>
        </w:rPr>
        <w:t>, all hairy plants with hairy itching substances on their leaves. It was therefore, imperative upon all the Baganda to strictly respect, protect and conserve any animal and plant of which name was attributed to the Kabaka. These assertions convinced the researcher that, Buganda cultural systems were vital in wildlife conservation, which knowledge is ultimately necessary to be integrated in the present conservation programs.</w:t>
      </w:r>
    </w:p>
    <w:p w14:paraId="7F2CEAA5" w14:textId="77777777" w:rsidR="00127103" w:rsidRPr="00E23E1D" w:rsidRDefault="00127103" w:rsidP="00127103">
      <w:pPr>
        <w:spacing w:after="0" w:line="240" w:lineRule="auto"/>
        <w:rPr>
          <w:szCs w:val="24"/>
        </w:rPr>
      </w:pPr>
    </w:p>
    <w:p w14:paraId="7932ADAE" w14:textId="77777777" w:rsidR="00127103" w:rsidRPr="00E23E1D" w:rsidRDefault="00127103" w:rsidP="00127103">
      <w:pPr>
        <w:spacing w:after="0" w:line="240" w:lineRule="auto"/>
        <w:rPr>
          <w:szCs w:val="24"/>
        </w:rPr>
      </w:pPr>
      <w:r w:rsidRPr="00E23E1D">
        <w:rPr>
          <w:szCs w:val="24"/>
        </w:rPr>
        <w:t xml:space="preserve">Leaving alone totems, taboos proved to be essential in wildlife conservation. Findings revealed that, in Buganda Kingdom taboos were the unwritten laws that worked as the present-day constitution that controlled and regulated people’s behavior. They were the main source of guiding principles, motivation, regulating and directing individuals or community for objective thinking. This finding is supported by [8] who contends that “no matter how trivial or absurd taboos may appear to modern minds in details, they contain within them germinant principles of social progress and moral order”. Like in the first discussions on totemism, the Baganda first took care of their own survival before taking care of their surroundings. For example, it’s a taboo to have sex in the bush. The offenders would be punished by the gods with venereal diseases. </w:t>
      </w:r>
      <w:r w:rsidRPr="00E23E1D">
        <w:rPr>
          <w:szCs w:val="24"/>
        </w:rPr>
        <w:lastRenderedPageBreak/>
        <w:t>The Baganda ensured that sex must take place only in safe places to avoid dangers from wild animals like snake bites, scorpions and other related health risks. When a human is fully protected for future propagation, he/she will be able to handle the environment around him.</w:t>
      </w:r>
    </w:p>
    <w:p w14:paraId="283DE23A" w14:textId="77777777" w:rsidR="00127103" w:rsidRPr="00E23E1D" w:rsidRDefault="00127103" w:rsidP="00127103">
      <w:pPr>
        <w:spacing w:after="0" w:line="240" w:lineRule="auto"/>
        <w:rPr>
          <w:szCs w:val="24"/>
        </w:rPr>
      </w:pPr>
    </w:p>
    <w:p w14:paraId="691C81D7" w14:textId="77777777" w:rsidR="00127103" w:rsidRPr="00E23E1D" w:rsidRDefault="00127103" w:rsidP="00127103">
      <w:pPr>
        <w:spacing w:after="0" w:line="240" w:lineRule="auto"/>
        <w:rPr>
          <w:szCs w:val="24"/>
        </w:rPr>
      </w:pPr>
      <w:r w:rsidRPr="00E23E1D">
        <w:rPr>
          <w:szCs w:val="24"/>
        </w:rPr>
        <w:t xml:space="preserve">Taboos as moral principles instilled fear among the people which helped to ensure compliance and obedience. For example in order to protect a community well where the majority of people fetched water, it was a taboo for a woman or a girl in her menstruation to step in that well while drawing water or using  a source pan full of black suit to do the same. For the case of a woman/girl under her menstruation, majority of </w:t>
      </w:r>
      <w:r w:rsidRPr="009F6716">
        <w:rPr>
          <w:szCs w:val="24"/>
          <w:highlight w:val="yellow"/>
        </w:rPr>
        <w:t>respondents especially the females contended that, if one did it she would become barren. Failure to beget children according to Buganda traditions would be looked at as an outcast in the community. The fear of being looked at as an outcast promoted the conservation of that water source clean as part of wild life and preventing the community from diseases that may break out because of drinking contaminated water. The act of a woman/girl stepping in the well while in her</w:t>
      </w:r>
      <w:r w:rsidRPr="00E23E1D">
        <w:rPr>
          <w:szCs w:val="24"/>
        </w:rPr>
        <w:t xml:space="preserve"> monthly periods, would lead also to instant drying up of that well. Losing the only source of water in an area couldn’t be tolerated, hence left with no alternative but to abide by the law in form of a taboo. [11] is in support as asserted that </w:t>
      </w:r>
      <w:r w:rsidRPr="00E23E1D">
        <w:rPr>
          <w:i/>
          <w:szCs w:val="24"/>
        </w:rPr>
        <w:t>“</w:t>
      </w:r>
      <w:proofErr w:type="spellStart"/>
      <w:r w:rsidRPr="00E23E1D">
        <w:rPr>
          <w:i/>
          <w:szCs w:val="24"/>
        </w:rPr>
        <w:t>Oluzzi</w:t>
      </w:r>
      <w:proofErr w:type="spellEnd"/>
      <w:r w:rsidRPr="00E23E1D">
        <w:rPr>
          <w:i/>
          <w:szCs w:val="24"/>
        </w:rPr>
        <w:t xml:space="preserve"> Nalongo </w:t>
      </w:r>
      <w:proofErr w:type="spellStart"/>
      <w:r w:rsidRPr="00E23E1D">
        <w:rPr>
          <w:i/>
          <w:szCs w:val="24"/>
        </w:rPr>
        <w:t>nga</w:t>
      </w:r>
      <w:proofErr w:type="spellEnd"/>
      <w:r w:rsidRPr="00E23E1D">
        <w:rPr>
          <w:i/>
          <w:szCs w:val="24"/>
        </w:rPr>
        <w:t xml:space="preserve"> </w:t>
      </w:r>
      <w:proofErr w:type="spellStart"/>
      <w:r w:rsidRPr="00E23E1D">
        <w:rPr>
          <w:i/>
          <w:szCs w:val="24"/>
        </w:rPr>
        <w:t>terusenwako</w:t>
      </w:r>
      <w:proofErr w:type="spellEnd"/>
      <w:r w:rsidRPr="00E23E1D">
        <w:rPr>
          <w:i/>
          <w:szCs w:val="24"/>
        </w:rPr>
        <w:t xml:space="preserve">  </w:t>
      </w:r>
      <w:proofErr w:type="spellStart"/>
      <w:r w:rsidRPr="00E23E1D">
        <w:rPr>
          <w:i/>
          <w:szCs w:val="24"/>
        </w:rPr>
        <w:t>mazzi</w:t>
      </w:r>
      <w:proofErr w:type="spellEnd"/>
      <w:r w:rsidRPr="00E23E1D">
        <w:rPr>
          <w:i/>
          <w:szCs w:val="24"/>
        </w:rPr>
        <w:t xml:space="preserve"> </w:t>
      </w:r>
      <w:proofErr w:type="spellStart"/>
      <w:r w:rsidRPr="00E23E1D">
        <w:rPr>
          <w:i/>
          <w:szCs w:val="24"/>
        </w:rPr>
        <w:t>mukazi</w:t>
      </w:r>
      <w:proofErr w:type="spellEnd"/>
      <w:r w:rsidRPr="00E23E1D">
        <w:rPr>
          <w:i/>
          <w:szCs w:val="24"/>
        </w:rPr>
        <w:t xml:space="preserve"> </w:t>
      </w:r>
      <w:proofErr w:type="spellStart"/>
      <w:r w:rsidRPr="00E23E1D">
        <w:rPr>
          <w:i/>
          <w:szCs w:val="24"/>
        </w:rPr>
        <w:t>aliko</w:t>
      </w:r>
      <w:proofErr w:type="spellEnd"/>
      <w:r w:rsidRPr="00E23E1D">
        <w:rPr>
          <w:i/>
          <w:szCs w:val="24"/>
        </w:rPr>
        <w:t xml:space="preserve"> </w:t>
      </w:r>
      <w:proofErr w:type="spellStart"/>
      <w:r w:rsidRPr="00E23E1D">
        <w:rPr>
          <w:i/>
          <w:szCs w:val="24"/>
        </w:rPr>
        <w:t>bulimiro</w:t>
      </w:r>
      <w:proofErr w:type="spellEnd"/>
      <w:r w:rsidRPr="00E23E1D">
        <w:rPr>
          <w:i/>
          <w:szCs w:val="24"/>
        </w:rPr>
        <w:t xml:space="preserve">, </w:t>
      </w:r>
      <w:proofErr w:type="spellStart"/>
      <w:r w:rsidRPr="00E23E1D">
        <w:rPr>
          <w:i/>
          <w:szCs w:val="24"/>
        </w:rPr>
        <w:t>eyeekonye</w:t>
      </w:r>
      <w:proofErr w:type="spellEnd"/>
      <w:r w:rsidRPr="00E23E1D">
        <w:rPr>
          <w:i/>
          <w:szCs w:val="24"/>
        </w:rPr>
        <w:t xml:space="preserve"> </w:t>
      </w:r>
      <w:proofErr w:type="spellStart"/>
      <w:r w:rsidRPr="00E23E1D">
        <w:rPr>
          <w:i/>
          <w:szCs w:val="24"/>
        </w:rPr>
        <w:t>akagere</w:t>
      </w:r>
      <w:proofErr w:type="spellEnd"/>
      <w:r w:rsidRPr="00E23E1D">
        <w:rPr>
          <w:i/>
          <w:szCs w:val="24"/>
        </w:rPr>
        <w:t xml:space="preserve"> era </w:t>
      </w:r>
      <w:proofErr w:type="spellStart"/>
      <w:r w:rsidRPr="00E23E1D">
        <w:rPr>
          <w:i/>
          <w:szCs w:val="24"/>
        </w:rPr>
        <w:t>nga</w:t>
      </w:r>
      <w:proofErr w:type="spellEnd"/>
      <w:r w:rsidRPr="00E23E1D">
        <w:rPr>
          <w:i/>
          <w:szCs w:val="24"/>
        </w:rPr>
        <w:t xml:space="preserve"> </w:t>
      </w:r>
      <w:proofErr w:type="spellStart"/>
      <w:r w:rsidRPr="00E23E1D">
        <w:rPr>
          <w:i/>
          <w:szCs w:val="24"/>
        </w:rPr>
        <w:t>teterugoberwako</w:t>
      </w:r>
      <w:proofErr w:type="spellEnd"/>
      <w:r w:rsidRPr="00E23E1D">
        <w:rPr>
          <w:i/>
          <w:szCs w:val="24"/>
        </w:rPr>
        <w:t xml:space="preserve"> </w:t>
      </w:r>
      <w:proofErr w:type="spellStart"/>
      <w:r w:rsidRPr="00E23E1D">
        <w:rPr>
          <w:i/>
          <w:szCs w:val="24"/>
        </w:rPr>
        <w:t>mazzi</w:t>
      </w:r>
      <w:proofErr w:type="spellEnd"/>
      <w:r w:rsidRPr="00E23E1D">
        <w:rPr>
          <w:i/>
          <w:szCs w:val="24"/>
        </w:rPr>
        <w:t xml:space="preserve"> mu </w:t>
      </w:r>
      <w:proofErr w:type="spellStart"/>
      <w:r w:rsidRPr="00E23E1D">
        <w:rPr>
          <w:i/>
          <w:szCs w:val="24"/>
        </w:rPr>
        <w:t>ttuntu</w:t>
      </w:r>
      <w:proofErr w:type="spellEnd"/>
      <w:r w:rsidRPr="00E23E1D">
        <w:rPr>
          <w:szCs w:val="24"/>
        </w:rPr>
        <w:t>.’’ (A woman’s/girl with dirty legs, one in her menstrual periods was not allowed to fetch water from the well called Nalongo and it was also prohibited by anybody to fetch water from it during the noon time).The researcher therefore confirmed that taboos as part of Buganda clan systems pedagogy played a vital role in protecting both humans and the wild life surrounding them.</w:t>
      </w:r>
    </w:p>
    <w:p w14:paraId="05AE0CD8" w14:textId="77777777" w:rsidR="00127103" w:rsidRPr="00E23E1D" w:rsidRDefault="00127103" w:rsidP="00127103">
      <w:pPr>
        <w:spacing w:after="0" w:line="240" w:lineRule="auto"/>
        <w:rPr>
          <w:szCs w:val="24"/>
        </w:rPr>
      </w:pPr>
    </w:p>
    <w:p w14:paraId="012F77FD" w14:textId="77777777" w:rsidR="00127103" w:rsidRPr="00E23E1D" w:rsidRDefault="00127103" w:rsidP="00127103">
      <w:pPr>
        <w:spacing w:after="0" w:line="240" w:lineRule="auto"/>
        <w:rPr>
          <w:szCs w:val="24"/>
        </w:rPr>
      </w:pPr>
      <w:r w:rsidRPr="00E23E1D">
        <w:rPr>
          <w:szCs w:val="24"/>
        </w:rPr>
        <w:t>Respondents revealed that taboos helped to conserve wildlife by prohibiting hunters from hunting in-calf animals and  those found lactating their young ones. The finding is supported by [1] (</w:t>
      </w:r>
      <w:proofErr w:type="spellStart"/>
      <w:r w:rsidRPr="00E23E1D">
        <w:rPr>
          <w:szCs w:val="24"/>
        </w:rPr>
        <w:t>Deut</w:t>
      </w:r>
      <w:proofErr w:type="spellEnd"/>
      <w:r w:rsidRPr="00E23E1D">
        <w:rPr>
          <w:szCs w:val="24"/>
        </w:rPr>
        <w:t xml:space="preserve"> 5:14) where God commanded that, “no animal was supposed to be slaughtered on the same day together with her young. This implied that if the mother animal is slaughtered, there is no way the young could survive since it totally depended on the mother. Slaughtering both meant the hunter may not have what to hunt the next day because the young would be deprived of a chance to grow to maturity and the mother that reproduces also is deprived of the chance to produce other young ones. [23] supports the Holy Scriptures as she contended that “it was even a worse offence for a hunter to kill the game with </w:t>
      </w:r>
      <w:r w:rsidRPr="009F6716">
        <w:rPr>
          <w:szCs w:val="24"/>
          <w:highlight w:val="yellow"/>
        </w:rPr>
        <w:t xml:space="preserve">its young, pregnant or found fending for its young ones”. The researcher therefore, was convinced that, taboos were instrumental as Buganda’s traditional ways of conserving wildlife. </w:t>
      </w:r>
      <w:proofErr w:type="spellStart"/>
      <w:r w:rsidRPr="009F6716">
        <w:rPr>
          <w:szCs w:val="24"/>
          <w:highlight w:val="yellow"/>
        </w:rPr>
        <w:t>Relatedely</w:t>
      </w:r>
      <w:proofErr w:type="spellEnd"/>
      <w:r w:rsidRPr="009F6716">
        <w:rPr>
          <w:szCs w:val="24"/>
          <w:highlight w:val="yellow"/>
        </w:rPr>
        <w:t>, it was a taboo as well to kill for food a wild bird found incubating her eggs on brooding her young. Deuteronomy 22:6-7 is in support of the research findings as God commanded that</w:t>
      </w:r>
      <w:r w:rsidRPr="00E23E1D">
        <w:rPr>
          <w:szCs w:val="24"/>
        </w:rPr>
        <w:t xml:space="preserve"> “if you come across a bird’s nest with eggs or chicks in it besides the road, do not take the mother with young”. In His divine wisdom, God created the world and all it contains with rules and regulations intended for conservation </w:t>
      </w:r>
      <w:bookmarkStart w:id="12" w:name="_Hlk84295903"/>
      <w:r w:rsidRPr="00E23E1D">
        <w:rPr>
          <w:szCs w:val="24"/>
        </w:rPr>
        <w:t xml:space="preserve">purposes. Isaiah 65: 8 </w:t>
      </w:r>
      <w:bookmarkEnd w:id="12"/>
      <w:r w:rsidRPr="00E23E1D">
        <w:rPr>
          <w:szCs w:val="24"/>
        </w:rPr>
        <w:t>also supports wildlife conservation as quoted saying that “let go the mother to breed again, destroy it not, for a blessing is in it”.</w:t>
      </w:r>
    </w:p>
    <w:p w14:paraId="151ADD42" w14:textId="77777777" w:rsidR="00127103" w:rsidRPr="00E23E1D" w:rsidRDefault="00127103" w:rsidP="00127103">
      <w:pPr>
        <w:spacing w:after="0" w:line="240" w:lineRule="auto"/>
        <w:rPr>
          <w:szCs w:val="24"/>
        </w:rPr>
      </w:pPr>
    </w:p>
    <w:p w14:paraId="42A6F73B" w14:textId="77777777" w:rsidR="00127103" w:rsidRPr="00E23E1D" w:rsidRDefault="00127103" w:rsidP="00127103">
      <w:pPr>
        <w:spacing w:after="0" w:line="240" w:lineRule="auto"/>
        <w:rPr>
          <w:szCs w:val="24"/>
        </w:rPr>
      </w:pPr>
      <w:r w:rsidRPr="00E23E1D">
        <w:rPr>
          <w:szCs w:val="24"/>
        </w:rPr>
        <w:t>People’s spirituality/beliefs/religion was vital in conservation process. Scare animals known as “</w:t>
      </w:r>
      <w:proofErr w:type="spellStart"/>
      <w:r w:rsidRPr="00E23E1D">
        <w:rPr>
          <w:szCs w:val="24"/>
        </w:rPr>
        <w:t>Amageege</w:t>
      </w:r>
      <w:proofErr w:type="spellEnd"/>
      <w:r w:rsidRPr="00E23E1D">
        <w:rPr>
          <w:szCs w:val="24"/>
        </w:rPr>
        <w:t xml:space="preserve">” was a common knowledge in Buganda .These were animal said to have carried special spirits commonly known as Lubaale and would appear in form of a wild </w:t>
      </w:r>
      <w:proofErr w:type="spellStart"/>
      <w:r w:rsidRPr="00E23E1D">
        <w:rPr>
          <w:szCs w:val="24"/>
        </w:rPr>
        <w:t>animals.This</w:t>
      </w:r>
      <w:proofErr w:type="spellEnd"/>
      <w:r w:rsidRPr="00E23E1D">
        <w:rPr>
          <w:szCs w:val="24"/>
        </w:rPr>
        <w:t xml:space="preserve"> finding is supported by [9] who contends that some humans are re-incarnated into wildlife. Re-incarnated spirits into wildlife, were treated with special care. Animals in that category were </w:t>
      </w:r>
      <w:r w:rsidRPr="00E23E1D">
        <w:rPr>
          <w:szCs w:val="24"/>
        </w:rPr>
        <w:lastRenderedPageBreak/>
        <w:t xml:space="preserve">never hunted or harassed in any way in fear of being attacked by the human spirits that dwelt in them. This contributed to the conservation of species in which spirits dwelled. Kawere (1992) </w:t>
      </w:r>
      <w:proofErr w:type="spellStart"/>
      <w:r w:rsidRPr="00E23E1D">
        <w:rPr>
          <w:szCs w:val="24"/>
        </w:rPr>
        <w:t>Ssebatta</w:t>
      </w:r>
      <w:proofErr w:type="spellEnd"/>
      <w:r w:rsidRPr="00E23E1D">
        <w:rPr>
          <w:szCs w:val="24"/>
        </w:rPr>
        <w:t xml:space="preserve"> (2005) join Hens in supporting the findings above. Animals with a spiritual significance even if they came out of the wild and ate domestic animals from the communities, were never killed, harassed or chased away from the nearby environment. They were instead protected, hence a conservation strategy for such wildlife species.</w:t>
      </w:r>
    </w:p>
    <w:p w14:paraId="1A677800" w14:textId="77777777" w:rsidR="00127103" w:rsidRPr="00E23E1D" w:rsidRDefault="00127103" w:rsidP="00127103">
      <w:pPr>
        <w:spacing w:after="0" w:line="240" w:lineRule="auto"/>
        <w:rPr>
          <w:szCs w:val="24"/>
        </w:rPr>
      </w:pPr>
    </w:p>
    <w:p w14:paraId="0E7366D4" w14:textId="77777777" w:rsidR="00127103" w:rsidRPr="00E23E1D" w:rsidRDefault="00127103" w:rsidP="00127103">
      <w:pPr>
        <w:spacing w:after="0" w:line="240" w:lineRule="auto"/>
        <w:rPr>
          <w:szCs w:val="24"/>
        </w:rPr>
      </w:pPr>
      <w:r w:rsidRPr="00E23E1D">
        <w:rPr>
          <w:szCs w:val="24"/>
        </w:rPr>
        <w:t>Findings also showed that, gods/spirits dwelt in some forest trees/</w:t>
      </w:r>
      <w:proofErr w:type="spellStart"/>
      <w:r w:rsidRPr="00E23E1D">
        <w:rPr>
          <w:szCs w:val="24"/>
        </w:rPr>
        <w:t>vegatative</w:t>
      </w:r>
      <w:proofErr w:type="spellEnd"/>
      <w:r w:rsidRPr="00E23E1D">
        <w:rPr>
          <w:szCs w:val="24"/>
        </w:rPr>
        <w:t xml:space="preserve"> species. It is interesting for example to talk about the “Buddo spirit” which dwells in all the forested tree species surrounding </w:t>
      </w:r>
      <w:proofErr w:type="spellStart"/>
      <w:r w:rsidRPr="00E23E1D">
        <w:rPr>
          <w:szCs w:val="24"/>
        </w:rPr>
        <w:t>Naggalabi</w:t>
      </w:r>
      <w:proofErr w:type="spellEnd"/>
      <w:r w:rsidRPr="00E23E1D">
        <w:rPr>
          <w:szCs w:val="24"/>
        </w:rPr>
        <w:t xml:space="preserve">, the coronation site for all the Kings in Buganda. Wildlife at </w:t>
      </w:r>
      <w:proofErr w:type="spellStart"/>
      <w:r w:rsidRPr="00E23E1D">
        <w:rPr>
          <w:szCs w:val="24"/>
        </w:rPr>
        <w:t>Naggalabi</w:t>
      </w:r>
      <w:proofErr w:type="spellEnd"/>
      <w:r w:rsidRPr="00E23E1D">
        <w:rPr>
          <w:szCs w:val="24"/>
        </w:rPr>
        <w:t xml:space="preserve"> on top of Buddo hill and the surrounding areas are jealously protected and conserved, never to be tampered with. A tree locally known as </w:t>
      </w:r>
      <w:proofErr w:type="spellStart"/>
      <w:r w:rsidRPr="00E23E1D">
        <w:rPr>
          <w:szCs w:val="24"/>
        </w:rPr>
        <w:t>Enkuukuulu</w:t>
      </w:r>
      <w:proofErr w:type="spellEnd"/>
      <w:r w:rsidRPr="00E23E1D">
        <w:rPr>
          <w:szCs w:val="24"/>
        </w:rPr>
        <w:t xml:space="preserve"> (cactus) is commonly known as </w:t>
      </w:r>
      <w:proofErr w:type="spellStart"/>
      <w:r w:rsidRPr="00E23E1D">
        <w:rPr>
          <w:szCs w:val="24"/>
        </w:rPr>
        <w:t>Ekitikkiro</w:t>
      </w:r>
      <w:proofErr w:type="spellEnd"/>
      <w:r w:rsidRPr="00E23E1D">
        <w:rPr>
          <w:szCs w:val="24"/>
        </w:rPr>
        <w:t xml:space="preserve"> </w:t>
      </w:r>
      <w:proofErr w:type="spellStart"/>
      <w:r w:rsidRPr="00E23E1D">
        <w:rPr>
          <w:szCs w:val="24"/>
        </w:rPr>
        <w:t>kya</w:t>
      </w:r>
      <w:proofErr w:type="spellEnd"/>
      <w:r w:rsidRPr="00E23E1D">
        <w:rPr>
          <w:szCs w:val="24"/>
        </w:rPr>
        <w:t xml:space="preserve"> </w:t>
      </w:r>
      <w:proofErr w:type="spellStart"/>
      <w:r w:rsidRPr="00E23E1D">
        <w:rPr>
          <w:szCs w:val="24"/>
        </w:rPr>
        <w:t>Walumbe</w:t>
      </w:r>
      <w:proofErr w:type="spellEnd"/>
      <w:r w:rsidRPr="00E23E1D">
        <w:rPr>
          <w:szCs w:val="24"/>
        </w:rPr>
        <w:t xml:space="preserve"> (the god of death).</w:t>
      </w:r>
      <w:proofErr w:type="spellStart"/>
      <w:r w:rsidRPr="00E23E1D">
        <w:rPr>
          <w:szCs w:val="24"/>
        </w:rPr>
        <w:t>Omukokoowe</w:t>
      </w:r>
      <w:proofErr w:type="spellEnd"/>
      <w:r w:rsidRPr="00E23E1D">
        <w:rPr>
          <w:szCs w:val="24"/>
        </w:rPr>
        <w:t xml:space="preserve"> is a type of tree where Kiwanuka (the god of thunder) seats, </w:t>
      </w:r>
      <w:proofErr w:type="spellStart"/>
      <w:r w:rsidRPr="00E23E1D">
        <w:rPr>
          <w:szCs w:val="24"/>
        </w:rPr>
        <w:t>Olufugankande</w:t>
      </w:r>
      <w:proofErr w:type="spellEnd"/>
      <w:r w:rsidRPr="00E23E1D">
        <w:rPr>
          <w:szCs w:val="24"/>
        </w:rPr>
        <w:t xml:space="preserve"> is the seat of </w:t>
      </w:r>
      <w:proofErr w:type="spellStart"/>
      <w:r w:rsidRPr="00E23E1D">
        <w:rPr>
          <w:szCs w:val="24"/>
        </w:rPr>
        <w:t>Wannema</w:t>
      </w:r>
      <w:proofErr w:type="spellEnd"/>
      <w:r w:rsidRPr="00E23E1D">
        <w:rPr>
          <w:szCs w:val="24"/>
        </w:rPr>
        <w:t xml:space="preserve"> (the god of the lame and hand caped), </w:t>
      </w:r>
      <w:proofErr w:type="spellStart"/>
      <w:r w:rsidRPr="00E23E1D">
        <w:rPr>
          <w:szCs w:val="24"/>
        </w:rPr>
        <w:t>Omulamula</w:t>
      </w:r>
      <w:proofErr w:type="spellEnd"/>
      <w:r w:rsidRPr="00E23E1D">
        <w:rPr>
          <w:szCs w:val="24"/>
        </w:rPr>
        <w:t xml:space="preserve"> also being the seat of the god of justice. Such trees were never cut down for any reason because people were afraid of being punished by the spirits attached to them. </w:t>
      </w:r>
    </w:p>
    <w:p w14:paraId="7C3C89C9" w14:textId="77777777" w:rsidR="00127103" w:rsidRPr="00E23E1D" w:rsidRDefault="00127103" w:rsidP="00127103">
      <w:pPr>
        <w:spacing w:after="0" w:line="240" w:lineRule="auto"/>
        <w:rPr>
          <w:szCs w:val="24"/>
        </w:rPr>
      </w:pPr>
      <w:r w:rsidRPr="00E23E1D">
        <w:rPr>
          <w:szCs w:val="24"/>
        </w:rPr>
        <w:t xml:space="preserve">Nonrenewable resources are supposed to be used sparingly. The gods in charge of forests in Buganda do not allow anybody to harvest more than one item from the forests at ago. For example, from </w:t>
      </w:r>
      <w:proofErr w:type="spellStart"/>
      <w:r w:rsidRPr="00E23E1D">
        <w:rPr>
          <w:szCs w:val="24"/>
        </w:rPr>
        <w:t>Nteketwe</w:t>
      </w:r>
      <w:proofErr w:type="spellEnd"/>
      <w:r w:rsidRPr="00E23E1D">
        <w:rPr>
          <w:szCs w:val="24"/>
        </w:rPr>
        <w:t xml:space="preserve"> forest still standing up to now in </w:t>
      </w:r>
      <w:proofErr w:type="spellStart"/>
      <w:r w:rsidRPr="00E23E1D">
        <w:rPr>
          <w:szCs w:val="24"/>
        </w:rPr>
        <w:t>Mawokota</w:t>
      </w:r>
      <w:proofErr w:type="spellEnd"/>
      <w:r w:rsidRPr="00E23E1D">
        <w:rPr>
          <w:szCs w:val="24"/>
        </w:rPr>
        <w:t xml:space="preserve"> </w:t>
      </w:r>
      <w:proofErr w:type="spellStart"/>
      <w:r w:rsidRPr="00E23E1D">
        <w:rPr>
          <w:szCs w:val="24"/>
        </w:rPr>
        <w:t>Mpigi</w:t>
      </w:r>
      <w:proofErr w:type="spellEnd"/>
      <w:r w:rsidRPr="00E23E1D">
        <w:rPr>
          <w:szCs w:val="24"/>
        </w:rPr>
        <w:t xml:space="preserve"> District, if one’s intension is to look for mushrooms, is supposed to collect only mushrooms and nothing else. If one is to collect firewood, he/she should aim at firewood only at a time. In case one combined and picked more than one items from the forest, could never find his /her way out of </w:t>
      </w:r>
      <w:proofErr w:type="spellStart"/>
      <w:r w:rsidRPr="00E23E1D">
        <w:rPr>
          <w:szCs w:val="24"/>
        </w:rPr>
        <w:t>Nteketwe</w:t>
      </w:r>
      <w:proofErr w:type="spellEnd"/>
      <w:r w:rsidRPr="00E23E1D">
        <w:rPr>
          <w:szCs w:val="24"/>
        </w:rPr>
        <w:t xml:space="preserve"> forest. This finding is supported   by [31] who contends that “it was against the will of the spirits in one of the forests from </w:t>
      </w:r>
      <w:proofErr w:type="spellStart"/>
      <w:r w:rsidRPr="00E23E1D">
        <w:rPr>
          <w:szCs w:val="24"/>
        </w:rPr>
        <w:t>Ssese</w:t>
      </w:r>
      <w:proofErr w:type="spellEnd"/>
      <w:r w:rsidRPr="00E23E1D">
        <w:rPr>
          <w:szCs w:val="24"/>
        </w:rPr>
        <w:t xml:space="preserve"> Islands to fetch firewood and at the same time cut poles for which ever reasons.” If individuals went against the dictates from the gods/spirits,  would face undesirable consequences such as losing their way from Buggo forest, losing one’s children and it would sometimes lead to death.’’ The study confirmed this finding to be true because using resources sparingly would lead to perfect conservation of species of non-renewable resources.</w:t>
      </w:r>
    </w:p>
    <w:p w14:paraId="397EDBC1" w14:textId="77777777" w:rsidR="00127103" w:rsidRPr="00E23E1D" w:rsidRDefault="00127103" w:rsidP="00127103">
      <w:pPr>
        <w:spacing w:after="0" w:line="240" w:lineRule="auto"/>
        <w:rPr>
          <w:szCs w:val="24"/>
        </w:rPr>
      </w:pPr>
    </w:p>
    <w:p w14:paraId="52C15F24" w14:textId="77777777" w:rsidR="00127103" w:rsidRPr="00E23E1D" w:rsidRDefault="00127103" w:rsidP="00127103">
      <w:pPr>
        <w:spacing w:after="0" w:line="240" w:lineRule="auto"/>
        <w:rPr>
          <w:szCs w:val="24"/>
        </w:rPr>
      </w:pPr>
      <w:r w:rsidRPr="00E23E1D">
        <w:rPr>
          <w:szCs w:val="24"/>
        </w:rPr>
        <w:t xml:space="preserve">Findings as well showed that, the Baganda believed that </w:t>
      </w:r>
      <w:proofErr w:type="spellStart"/>
      <w:r w:rsidRPr="00E23E1D">
        <w:rPr>
          <w:szCs w:val="24"/>
        </w:rPr>
        <w:t>Ddungu</w:t>
      </w:r>
      <w:proofErr w:type="spellEnd"/>
      <w:r w:rsidRPr="00E23E1D">
        <w:rPr>
          <w:szCs w:val="24"/>
        </w:rPr>
        <w:t xml:space="preserve"> the god of hunters only blessed those hunters who endeavored to hunt mature animals, unleashed misfortunes to those who hunted pre-mature animals. This finding is supported by [16] who contends that, hunting was regulated by the </w:t>
      </w:r>
      <w:proofErr w:type="spellStart"/>
      <w:r w:rsidRPr="00E23E1D">
        <w:rPr>
          <w:szCs w:val="24"/>
        </w:rPr>
        <w:t>Ddungu</w:t>
      </w:r>
      <w:proofErr w:type="spellEnd"/>
      <w:r w:rsidRPr="00E23E1D">
        <w:rPr>
          <w:szCs w:val="24"/>
        </w:rPr>
        <w:t xml:space="preserve"> deity who discouraged hunting young animals as well as in- calf ones. The Baganda hunters in fear of annoyance to the deities, whom they believed have supernatural powers of controlling their lives and activities, couldn’t dare go against their dictates, hence conservation of young animals for future propagation.</w:t>
      </w:r>
    </w:p>
    <w:p w14:paraId="5F6BD4B9" w14:textId="77777777" w:rsidR="00127103" w:rsidRPr="00E23E1D" w:rsidRDefault="00127103" w:rsidP="00127103">
      <w:pPr>
        <w:spacing w:after="0" w:line="240" w:lineRule="auto"/>
        <w:rPr>
          <w:szCs w:val="24"/>
        </w:rPr>
      </w:pPr>
    </w:p>
    <w:p w14:paraId="46CCA595" w14:textId="77777777" w:rsidR="00127103" w:rsidRPr="00E23E1D" w:rsidRDefault="00127103" w:rsidP="00127103">
      <w:pPr>
        <w:spacing w:after="0" w:line="240" w:lineRule="auto"/>
        <w:rPr>
          <w:szCs w:val="24"/>
        </w:rPr>
      </w:pPr>
      <w:r w:rsidRPr="00E23E1D">
        <w:rPr>
          <w:szCs w:val="24"/>
        </w:rPr>
        <w:t xml:space="preserve">Sacred places were set aside for the gods who prohibited bush burning. This finding is supported by [11] who contends that “at the top of the hill called </w:t>
      </w:r>
      <w:proofErr w:type="spellStart"/>
      <w:r w:rsidRPr="00E23E1D">
        <w:rPr>
          <w:szCs w:val="24"/>
        </w:rPr>
        <w:t>Lukende</w:t>
      </w:r>
      <w:proofErr w:type="spellEnd"/>
      <w:r w:rsidRPr="00E23E1D">
        <w:rPr>
          <w:szCs w:val="24"/>
        </w:rPr>
        <w:t>, was a dwelling place for the gods and it was strongly prohibited for anyone to set fire around that place”. Some rare species both plants and animals would easily be brought to extinction after being consumed through wildfires. Therefore, the Baganda forefathers had no option but to attach a spiritual significance to such places regarding them sacred. The Baganda from all generations have always proved to be notoriously religious. In that sense they respected the commands from the gods, hence protecting the sacred forests, hills, lakes, swamps and rivers.</w:t>
      </w:r>
    </w:p>
    <w:p w14:paraId="33F91FF1" w14:textId="77777777" w:rsidR="00127103" w:rsidRPr="00E23E1D" w:rsidRDefault="00127103" w:rsidP="00127103">
      <w:pPr>
        <w:pStyle w:val="Heading2"/>
        <w:numPr>
          <w:ilvl w:val="0"/>
          <w:numId w:val="0"/>
        </w:numPr>
        <w:rPr>
          <w:szCs w:val="24"/>
        </w:rPr>
      </w:pPr>
      <w:bookmarkStart w:id="13" w:name="_Toc108049471"/>
      <w:bookmarkStart w:id="14" w:name="_Toc108053853"/>
      <w:bookmarkStart w:id="15" w:name="_Toc48825709"/>
    </w:p>
    <w:p w14:paraId="774B4015" w14:textId="77777777" w:rsidR="00127103" w:rsidRPr="00E23E1D" w:rsidRDefault="00127103" w:rsidP="00127103">
      <w:pPr>
        <w:pStyle w:val="Heading2"/>
        <w:numPr>
          <w:ilvl w:val="0"/>
          <w:numId w:val="0"/>
        </w:numPr>
        <w:rPr>
          <w:szCs w:val="24"/>
        </w:rPr>
      </w:pPr>
      <w:r w:rsidRPr="00E23E1D">
        <w:rPr>
          <w:szCs w:val="24"/>
        </w:rPr>
        <w:t>5. Conclusion</w:t>
      </w:r>
      <w:bookmarkEnd w:id="13"/>
      <w:bookmarkEnd w:id="14"/>
    </w:p>
    <w:p w14:paraId="1CE6562C" w14:textId="77777777" w:rsidR="00127103" w:rsidRPr="00E23E1D" w:rsidRDefault="00127103" w:rsidP="00127103">
      <w:pPr>
        <w:spacing w:line="240" w:lineRule="auto"/>
        <w:rPr>
          <w:szCs w:val="24"/>
        </w:rPr>
      </w:pPr>
      <w:bookmarkStart w:id="16" w:name="_Toc108049472"/>
      <w:r w:rsidRPr="00E23E1D">
        <w:rPr>
          <w:szCs w:val="24"/>
        </w:rPr>
        <w:t xml:space="preserve">The study’s findings available were enough to convince the researcher that, Buganda’s traditional wildlife conservational strategies and methods were effective and Buganda by then was quite interesting and a better place to live in. Interesting to note also is that, tresses of vivid examples and evidences to show that Buganda traditional knowledge based on totemism, taboos and traditional spirituality is still applicable and relevant in nature conservation today and still available. Take for instance, at </w:t>
      </w:r>
      <w:proofErr w:type="spellStart"/>
      <w:r w:rsidRPr="00E23E1D">
        <w:rPr>
          <w:szCs w:val="24"/>
        </w:rPr>
        <w:t>Teketwe</w:t>
      </w:r>
      <w:proofErr w:type="spellEnd"/>
      <w:r w:rsidRPr="00E23E1D">
        <w:rPr>
          <w:szCs w:val="24"/>
        </w:rPr>
        <w:t xml:space="preserve">, a sizable forest still stands intact in </w:t>
      </w:r>
      <w:proofErr w:type="spellStart"/>
      <w:r w:rsidRPr="00E23E1D">
        <w:rPr>
          <w:szCs w:val="24"/>
        </w:rPr>
        <w:t>Mpigi</w:t>
      </w:r>
      <w:proofErr w:type="spellEnd"/>
      <w:r w:rsidRPr="00E23E1D">
        <w:rPr>
          <w:szCs w:val="24"/>
        </w:rPr>
        <w:t xml:space="preserve"> District, </w:t>
      </w:r>
      <w:proofErr w:type="spellStart"/>
      <w:r w:rsidRPr="00E23E1D">
        <w:rPr>
          <w:szCs w:val="24"/>
        </w:rPr>
        <w:t>Mawokota</w:t>
      </w:r>
      <w:proofErr w:type="spellEnd"/>
      <w:r w:rsidRPr="00E23E1D">
        <w:rPr>
          <w:szCs w:val="24"/>
        </w:rPr>
        <w:t xml:space="preserve"> County near </w:t>
      </w:r>
      <w:proofErr w:type="spellStart"/>
      <w:r w:rsidRPr="00E23E1D">
        <w:rPr>
          <w:szCs w:val="24"/>
        </w:rPr>
        <w:t>Buwama</w:t>
      </w:r>
      <w:proofErr w:type="spellEnd"/>
      <w:r w:rsidRPr="00E23E1D">
        <w:rPr>
          <w:szCs w:val="24"/>
        </w:rPr>
        <w:t xml:space="preserve">, jealously protected because people seriously believe that it is spiritually attached to Nsereko spirit the head of </w:t>
      </w:r>
      <w:proofErr w:type="spellStart"/>
      <w:r w:rsidRPr="00E23E1D">
        <w:rPr>
          <w:szCs w:val="24"/>
        </w:rPr>
        <w:t>Kkobe</w:t>
      </w:r>
      <w:proofErr w:type="spellEnd"/>
      <w:r w:rsidRPr="00E23E1D">
        <w:rPr>
          <w:szCs w:val="24"/>
        </w:rPr>
        <w:t xml:space="preserve"> Clan. Down the hill adjacent to </w:t>
      </w:r>
      <w:proofErr w:type="spellStart"/>
      <w:r w:rsidRPr="00E23E1D">
        <w:rPr>
          <w:szCs w:val="24"/>
        </w:rPr>
        <w:t>Teketwe</w:t>
      </w:r>
      <w:proofErr w:type="spellEnd"/>
      <w:r w:rsidRPr="00E23E1D">
        <w:rPr>
          <w:szCs w:val="24"/>
        </w:rPr>
        <w:t xml:space="preserve"> forest is a well attached to the </w:t>
      </w:r>
      <w:proofErr w:type="spellStart"/>
      <w:r w:rsidRPr="00E23E1D">
        <w:rPr>
          <w:szCs w:val="24"/>
        </w:rPr>
        <w:t>Nakamatte</w:t>
      </w:r>
      <w:proofErr w:type="spellEnd"/>
      <w:r w:rsidRPr="00E23E1D">
        <w:rPr>
          <w:szCs w:val="24"/>
        </w:rPr>
        <w:t xml:space="preserve"> spirit the sister to Nsereko where water for all ritual functions for the </w:t>
      </w:r>
      <w:proofErr w:type="spellStart"/>
      <w:r w:rsidRPr="00E23E1D">
        <w:rPr>
          <w:szCs w:val="24"/>
        </w:rPr>
        <w:t>Kkobe</w:t>
      </w:r>
      <w:proofErr w:type="spellEnd"/>
      <w:r w:rsidRPr="00E23E1D">
        <w:rPr>
          <w:szCs w:val="24"/>
        </w:rPr>
        <w:t xml:space="preserve"> clan is drawn. Nobody dares to abuse both the forest and the well in any way to date. Still in </w:t>
      </w:r>
      <w:proofErr w:type="spellStart"/>
      <w:r w:rsidRPr="00E23E1D">
        <w:rPr>
          <w:szCs w:val="24"/>
        </w:rPr>
        <w:t>Mpigi</w:t>
      </w:r>
      <w:proofErr w:type="spellEnd"/>
      <w:r w:rsidRPr="00E23E1D">
        <w:rPr>
          <w:szCs w:val="24"/>
        </w:rPr>
        <w:t xml:space="preserve">, Kibuuka </w:t>
      </w:r>
      <w:proofErr w:type="spellStart"/>
      <w:r w:rsidRPr="00E23E1D">
        <w:rPr>
          <w:szCs w:val="24"/>
        </w:rPr>
        <w:t>Omumbaale’s</w:t>
      </w:r>
      <w:proofErr w:type="spellEnd"/>
      <w:r w:rsidRPr="00E23E1D">
        <w:rPr>
          <w:szCs w:val="24"/>
        </w:rPr>
        <w:t xml:space="preserve"> tree at a village called </w:t>
      </w:r>
      <w:proofErr w:type="spellStart"/>
      <w:r w:rsidRPr="00E23E1D">
        <w:rPr>
          <w:szCs w:val="24"/>
        </w:rPr>
        <w:t>Mbaale</w:t>
      </w:r>
      <w:proofErr w:type="spellEnd"/>
      <w:r w:rsidRPr="00E23E1D">
        <w:rPr>
          <w:szCs w:val="24"/>
        </w:rPr>
        <w:t xml:space="preserve"> still stands and nobody can attempt to cut it down up to today because it is believed Kibuuka (spirit) used to fight through the clouds and after defeating the </w:t>
      </w:r>
      <w:proofErr w:type="spellStart"/>
      <w:r w:rsidRPr="00E23E1D">
        <w:rPr>
          <w:szCs w:val="24"/>
        </w:rPr>
        <w:t>Banyoro</w:t>
      </w:r>
      <w:proofErr w:type="spellEnd"/>
      <w:r w:rsidRPr="00E23E1D">
        <w:rPr>
          <w:szCs w:val="24"/>
        </w:rPr>
        <w:t xml:space="preserve"> would come back and settle in that tree at </w:t>
      </w:r>
      <w:proofErr w:type="spellStart"/>
      <w:r w:rsidRPr="00E23E1D">
        <w:rPr>
          <w:szCs w:val="24"/>
        </w:rPr>
        <w:t>Mbaale</w:t>
      </w:r>
      <w:proofErr w:type="spellEnd"/>
      <w:r w:rsidRPr="00E23E1D">
        <w:rPr>
          <w:szCs w:val="24"/>
        </w:rPr>
        <w:t xml:space="preserve">. Nakayima tree is ancient </w:t>
      </w:r>
      <w:r w:rsidRPr="009F6716">
        <w:rPr>
          <w:szCs w:val="24"/>
          <w:highlight w:val="yellow"/>
        </w:rPr>
        <w:t xml:space="preserve">witch tree sited on top of </w:t>
      </w:r>
      <w:proofErr w:type="spellStart"/>
      <w:r w:rsidRPr="009F6716">
        <w:rPr>
          <w:szCs w:val="24"/>
          <w:highlight w:val="yellow"/>
        </w:rPr>
        <w:t>Mubende</w:t>
      </w:r>
      <w:proofErr w:type="spellEnd"/>
      <w:r w:rsidRPr="009F6716">
        <w:rPr>
          <w:szCs w:val="24"/>
          <w:highlight w:val="yellow"/>
        </w:rPr>
        <w:t xml:space="preserve"> hills about 4km out of the town. The tree is believed to have lived between 400 – 500 years of age in existence and possess healing powers against infertility, several diseases. This explains why several locals and people from far and wide flock the tree in pursuit of such supernatural powers. Much as many people subscribe to modern religions like Christianity and Islam, elements of fear and respect for traditional spirituality and other norms are still</w:t>
      </w:r>
      <w:r w:rsidRPr="00E23E1D">
        <w:rPr>
          <w:szCs w:val="24"/>
        </w:rPr>
        <w:t xml:space="preserve"> deep in their way of life and some are completely traditional believers. Therefore, the traditional conservational methods are still very effective, only need to be </w:t>
      </w:r>
      <w:proofErr w:type="spellStart"/>
      <w:r w:rsidRPr="00E23E1D">
        <w:rPr>
          <w:szCs w:val="24"/>
        </w:rPr>
        <w:t>renforced</w:t>
      </w:r>
      <w:proofErr w:type="spellEnd"/>
      <w:r w:rsidRPr="00E23E1D">
        <w:rPr>
          <w:szCs w:val="24"/>
        </w:rPr>
        <w:t xml:space="preserve"> by sensitizing people about them.</w:t>
      </w:r>
      <w:bookmarkEnd w:id="16"/>
    </w:p>
    <w:p w14:paraId="4B84A93B" w14:textId="77777777" w:rsidR="00127103" w:rsidRPr="00E23E1D" w:rsidRDefault="00127103" w:rsidP="00127103">
      <w:pPr>
        <w:pStyle w:val="Heading2"/>
        <w:numPr>
          <w:ilvl w:val="0"/>
          <w:numId w:val="0"/>
        </w:numPr>
        <w:rPr>
          <w:szCs w:val="24"/>
        </w:rPr>
      </w:pPr>
      <w:bookmarkStart w:id="17" w:name="_Toc108049477"/>
      <w:bookmarkStart w:id="18" w:name="_Toc108053854"/>
      <w:r w:rsidRPr="00E23E1D">
        <w:rPr>
          <w:szCs w:val="24"/>
        </w:rPr>
        <w:t>Recommendations</w:t>
      </w:r>
      <w:bookmarkEnd w:id="17"/>
      <w:bookmarkEnd w:id="18"/>
      <w:r w:rsidRPr="00E23E1D">
        <w:rPr>
          <w:szCs w:val="24"/>
        </w:rPr>
        <w:t xml:space="preserve"> </w:t>
      </w:r>
    </w:p>
    <w:p w14:paraId="3B5D0EB5" w14:textId="77777777" w:rsidR="00127103" w:rsidRPr="00E23E1D" w:rsidRDefault="00127103" w:rsidP="00127103">
      <w:pPr>
        <w:spacing w:line="240" w:lineRule="auto"/>
        <w:rPr>
          <w:szCs w:val="24"/>
        </w:rPr>
      </w:pPr>
      <w:bookmarkStart w:id="19" w:name="_Toc108049480"/>
      <w:r w:rsidRPr="00E23E1D">
        <w:rPr>
          <w:szCs w:val="24"/>
        </w:rPr>
        <w:t>The study recommends that, National Curriculum Development Center (NCDC) should ensure that, the indigenous traditional wildlife conservation knowledge becomes a part and partial of what is supposed to be taught at various levels of education in Uganda. This should apply mainly at the lower level of primary and secondary to allow pupils and students growing up with enough awareness on the value and necessity to conserve wildlife.</w:t>
      </w:r>
      <w:bookmarkEnd w:id="19"/>
      <w:r w:rsidRPr="00E23E1D">
        <w:rPr>
          <w:szCs w:val="24"/>
        </w:rPr>
        <w:t xml:space="preserve"> </w:t>
      </w:r>
    </w:p>
    <w:p w14:paraId="7C09FA29" w14:textId="77777777" w:rsidR="00127103" w:rsidRPr="00E23E1D" w:rsidRDefault="00127103" w:rsidP="00127103">
      <w:pPr>
        <w:spacing w:line="240" w:lineRule="auto"/>
        <w:rPr>
          <w:rFonts w:eastAsia="Times New Roman"/>
          <w:szCs w:val="24"/>
        </w:rPr>
      </w:pPr>
      <w:r w:rsidRPr="00E23E1D">
        <w:rPr>
          <w:szCs w:val="24"/>
        </w:rPr>
        <w:t xml:space="preserve">At all Buganda’s cultural functions like Kabaka’s birthday and coronation anniversaries, cultural introductions, weddings, celebrating the twins, initiation of children among many others, people should be encouraged to plant trees in commemoration of such functions. More so at </w:t>
      </w:r>
      <w:r w:rsidRPr="00E23E1D">
        <w:rPr>
          <w:rFonts w:eastAsia="Times New Roman"/>
          <w:szCs w:val="24"/>
        </w:rPr>
        <w:t>funerals instead of people coming for burial of their beloved ones with wreaths/flowers, they should bring tree plantains, plant them around grave yards and elsewhere in memory of the deceased because wreaths or flowers are not part Buganda’s traditions at burial ceremonies, only copied from foreign cultures. If this is done all the time, forest cover in Buganda and Uganda will be rejuvenated for a better natural environment.</w:t>
      </w:r>
    </w:p>
    <w:p w14:paraId="25CEF0E1" w14:textId="77777777" w:rsidR="00127103" w:rsidRPr="00E23E1D" w:rsidRDefault="00127103" w:rsidP="00127103">
      <w:pPr>
        <w:pStyle w:val="Heading1"/>
        <w:spacing w:line="240" w:lineRule="auto"/>
      </w:pPr>
      <w:bookmarkStart w:id="20" w:name="_Toc108049487"/>
      <w:bookmarkStart w:id="21" w:name="_Toc108053856"/>
      <w:r w:rsidRPr="00E23E1D">
        <w:t>REFERENCES</w:t>
      </w:r>
      <w:bookmarkEnd w:id="15"/>
      <w:bookmarkEnd w:id="20"/>
      <w:bookmarkEnd w:id="21"/>
    </w:p>
    <w:p w14:paraId="0EFBB67E" w14:textId="77777777" w:rsidR="00127103" w:rsidRPr="00E23E1D" w:rsidRDefault="00127103" w:rsidP="00127103">
      <w:pPr>
        <w:spacing w:before="100" w:beforeAutospacing="1" w:after="100" w:afterAutospacing="1" w:line="240" w:lineRule="auto"/>
        <w:rPr>
          <w:rFonts w:eastAsia="Times New Roman"/>
          <w:sz w:val="22"/>
        </w:rPr>
      </w:pPr>
      <w:r w:rsidRPr="00E23E1D">
        <w:rPr>
          <w:rFonts w:eastAsia="Times New Roman"/>
          <w:sz w:val="22"/>
        </w:rPr>
        <w:t xml:space="preserve">1. African Bible, (2019) Paulines Publications </w:t>
      </w:r>
      <w:proofErr w:type="spellStart"/>
      <w:r w:rsidRPr="00E23E1D">
        <w:rPr>
          <w:rFonts w:eastAsia="Times New Roman"/>
          <w:sz w:val="22"/>
        </w:rPr>
        <w:t>Africa.Nairobi</w:t>
      </w:r>
      <w:proofErr w:type="spellEnd"/>
      <w:r w:rsidRPr="00E23E1D">
        <w:rPr>
          <w:rFonts w:eastAsia="Times New Roman"/>
          <w:sz w:val="22"/>
        </w:rPr>
        <w:t xml:space="preserve"> Kenya.</w:t>
      </w:r>
    </w:p>
    <w:p w14:paraId="6994AF93" w14:textId="77777777" w:rsidR="00127103" w:rsidRPr="00E23E1D" w:rsidRDefault="00127103" w:rsidP="00127103">
      <w:pPr>
        <w:pStyle w:val="NormalWeb"/>
        <w:rPr>
          <w:iCs/>
          <w:sz w:val="22"/>
          <w:szCs w:val="22"/>
        </w:rPr>
      </w:pPr>
      <w:r w:rsidRPr="00E23E1D">
        <w:rPr>
          <w:sz w:val="22"/>
          <w:szCs w:val="22"/>
        </w:rPr>
        <w:lastRenderedPageBreak/>
        <w:t xml:space="preserve">2. </w:t>
      </w:r>
      <w:proofErr w:type="spellStart"/>
      <w:r w:rsidRPr="00E23E1D">
        <w:rPr>
          <w:sz w:val="22"/>
          <w:szCs w:val="22"/>
        </w:rPr>
        <w:t>Alweny</w:t>
      </w:r>
      <w:proofErr w:type="spellEnd"/>
      <w:r w:rsidRPr="00E23E1D">
        <w:rPr>
          <w:sz w:val="22"/>
          <w:szCs w:val="22"/>
        </w:rPr>
        <w:t xml:space="preserve">, S. (2006).Solicitor General Okays Kalangala forests giveaway </w:t>
      </w:r>
      <w:proofErr w:type="spellStart"/>
      <w:r w:rsidRPr="00E23E1D">
        <w:rPr>
          <w:sz w:val="22"/>
          <w:szCs w:val="22"/>
        </w:rPr>
        <w:t>in</w:t>
      </w:r>
      <w:r w:rsidRPr="00E23E1D">
        <w:rPr>
          <w:rStyle w:val="Emphasis"/>
          <w:i w:val="0"/>
          <w:sz w:val="22"/>
          <w:szCs w:val="22"/>
        </w:rPr>
        <w:t>The</w:t>
      </w:r>
      <w:proofErr w:type="spellEnd"/>
      <w:r w:rsidRPr="00E23E1D">
        <w:rPr>
          <w:rStyle w:val="Emphasis"/>
          <w:i w:val="0"/>
          <w:sz w:val="22"/>
          <w:szCs w:val="22"/>
        </w:rPr>
        <w:t xml:space="preserve"> Daily </w:t>
      </w:r>
      <w:proofErr w:type="spellStart"/>
      <w:r w:rsidRPr="00E23E1D">
        <w:rPr>
          <w:rStyle w:val="Emphasis"/>
          <w:i w:val="0"/>
          <w:sz w:val="22"/>
          <w:szCs w:val="22"/>
        </w:rPr>
        <w:t>Monitor.</w:t>
      </w:r>
      <w:r w:rsidRPr="00E23E1D">
        <w:rPr>
          <w:sz w:val="22"/>
          <w:szCs w:val="22"/>
        </w:rPr>
        <w:t>The</w:t>
      </w:r>
      <w:proofErr w:type="spellEnd"/>
      <w:r w:rsidRPr="00E23E1D">
        <w:rPr>
          <w:sz w:val="22"/>
          <w:szCs w:val="22"/>
        </w:rPr>
        <w:t xml:space="preserve"> Monitor Publications, Kampala.</w:t>
      </w:r>
    </w:p>
    <w:p w14:paraId="08209643" w14:textId="77777777" w:rsidR="00127103" w:rsidRPr="00E23E1D" w:rsidRDefault="00127103" w:rsidP="00127103">
      <w:pPr>
        <w:spacing w:line="240" w:lineRule="auto"/>
        <w:rPr>
          <w:rFonts w:eastAsia="Times New Roman"/>
          <w:sz w:val="22"/>
        </w:rPr>
      </w:pPr>
      <w:r w:rsidRPr="00E23E1D">
        <w:rPr>
          <w:sz w:val="22"/>
        </w:rPr>
        <w:t xml:space="preserve">3. </w:t>
      </w:r>
      <w:proofErr w:type="spellStart"/>
      <w:r w:rsidRPr="00E23E1D">
        <w:rPr>
          <w:sz w:val="22"/>
        </w:rPr>
        <w:t>Ankermann</w:t>
      </w:r>
      <w:proofErr w:type="spellEnd"/>
      <w:r w:rsidRPr="00E23E1D">
        <w:rPr>
          <w:sz w:val="22"/>
        </w:rPr>
        <w:t>, (2016).</w:t>
      </w:r>
      <w:r w:rsidRPr="00E23E1D">
        <w:rPr>
          <w:rFonts w:eastAsia="Times New Roman"/>
          <w:sz w:val="22"/>
        </w:rPr>
        <w:t xml:space="preserve">Misreading the African Landscape: Society and Ecology in </w:t>
      </w:r>
      <w:proofErr w:type="spellStart"/>
      <w:r w:rsidRPr="00E23E1D">
        <w:rPr>
          <w:rFonts w:eastAsia="Times New Roman"/>
          <w:sz w:val="22"/>
        </w:rPr>
        <w:t>ForestSavanna:Mosaic.Cambridge</w:t>
      </w:r>
      <w:proofErr w:type="spellEnd"/>
      <w:r w:rsidRPr="00E23E1D">
        <w:rPr>
          <w:rFonts w:eastAsia="Times New Roman"/>
          <w:sz w:val="22"/>
        </w:rPr>
        <w:t>: Cambridge University Press .</w:t>
      </w:r>
    </w:p>
    <w:p w14:paraId="6531457B" w14:textId="77777777" w:rsidR="00127103" w:rsidRPr="00E23E1D" w:rsidRDefault="00127103" w:rsidP="00127103">
      <w:pPr>
        <w:spacing w:line="240" w:lineRule="auto"/>
        <w:rPr>
          <w:b/>
          <w:sz w:val="22"/>
        </w:rPr>
      </w:pPr>
      <w:r w:rsidRPr="00E23E1D">
        <w:rPr>
          <w:sz w:val="22"/>
        </w:rPr>
        <w:t>4. Berg, (2011).Indigenous Knowledge and Political Development. South Africa: University of Natal Press.</w:t>
      </w:r>
    </w:p>
    <w:p w14:paraId="2E4361EA" w14:textId="77777777" w:rsidR="00127103" w:rsidRPr="00E23E1D" w:rsidRDefault="00127103" w:rsidP="00127103">
      <w:pPr>
        <w:spacing w:before="100" w:beforeAutospacing="1" w:after="100" w:afterAutospacing="1" w:line="240" w:lineRule="auto"/>
        <w:rPr>
          <w:rFonts w:eastAsia="Times New Roman"/>
          <w:iCs/>
          <w:sz w:val="22"/>
        </w:rPr>
      </w:pPr>
      <w:r w:rsidRPr="00E23E1D">
        <w:rPr>
          <w:rFonts w:eastAsia="Times New Roman"/>
          <w:sz w:val="22"/>
        </w:rPr>
        <w:t xml:space="preserve">5. Campbell, K, Nelson, V and </w:t>
      </w:r>
      <w:proofErr w:type="spellStart"/>
      <w:r w:rsidRPr="00E23E1D">
        <w:rPr>
          <w:rFonts w:eastAsia="Times New Roman"/>
          <w:sz w:val="22"/>
        </w:rPr>
        <w:t>Loibooki</w:t>
      </w:r>
      <w:proofErr w:type="spellEnd"/>
      <w:r w:rsidRPr="00E23E1D">
        <w:rPr>
          <w:rFonts w:eastAsia="Times New Roman"/>
          <w:sz w:val="22"/>
        </w:rPr>
        <w:t xml:space="preserve">, M. 2001. </w:t>
      </w:r>
      <w:r w:rsidRPr="00E23E1D">
        <w:rPr>
          <w:rFonts w:eastAsia="Times New Roman"/>
          <w:iCs/>
          <w:sz w:val="22"/>
        </w:rPr>
        <w:t>Sustainable use of wild land resources: ecological, economic and social interactions</w:t>
      </w:r>
      <w:r w:rsidRPr="00E23E1D">
        <w:rPr>
          <w:rFonts w:eastAsia="Times New Roman"/>
          <w:sz w:val="22"/>
        </w:rPr>
        <w:t>, London: An analysis of illegal hunting of</w:t>
      </w:r>
      <w:r w:rsidRPr="00E23E1D">
        <w:rPr>
          <w:rFonts w:eastAsia="Times New Roman"/>
          <w:iCs/>
          <w:sz w:val="22"/>
        </w:rPr>
        <w:t xml:space="preserve"> </w:t>
      </w:r>
      <w:r w:rsidRPr="00E23E1D">
        <w:rPr>
          <w:rFonts w:eastAsia="Times New Roman"/>
          <w:sz w:val="22"/>
        </w:rPr>
        <w:t>wildlife in Serengeti National Park. Final Technical Report, vol. DFID</w:t>
      </w:r>
    </w:p>
    <w:p w14:paraId="6A102CDD" w14:textId="77777777" w:rsidR="00127103" w:rsidRPr="00E23E1D" w:rsidRDefault="00127103" w:rsidP="00127103">
      <w:pPr>
        <w:spacing w:before="100" w:beforeAutospacing="1" w:after="100" w:afterAutospacing="1" w:line="240" w:lineRule="auto"/>
        <w:rPr>
          <w:rFonts w:eastAsia="Times New Roman"/>
          <w:iCs/>
          <w:sz w:val="22"/>
        </w:rPr>
      </w:pPr>
      <w:r w:rsidRPr="00E23E1D">
        <w:rPr>
          <w:sz w:val="22"/>
        </w:rPr>
        <w:t>6. Crowell, W.(2003). Research design, qualitative, quantitative and mixed approach (2</w:t>
      </w:r>
      <w:r w:rsidRPr="00E23E1D">
        <w:rPr>
          <w:sz w:val="22"/>
          <w:vertAlign w:val="superscript"/>
        </w:rPr>
        <w:t>nd</w:t>
      </w:r>
      <w:r w:rsidRPr="00E23E1D">
        <w:rPr>
          <w:rFonts w:eastAsia="Times New Roman"/>
          <w:iCs/>
          <w:sz w:val="22"/>
        </w:rPr>
        <w:t xml:space="preserve"> </w:t>
      </w:r>
      <w:r w:rsidRPr="00E23E1D">
        <w:rPr>
          <w:sz w:val="22"/>
        </w:rPr>
        <w:t>edition).London: Sage publication thousand Oaks.</w:t>
      </w:r>
    </w:p>
    <w:p w14:paraId="099618D8" w14:textId="77777777" w:rsidR="00127103" w:rsidRPr="00E23E1D" w:rsidRDefault="00127103" w:rsidP="00127103">
      <w:pPr>
        <w:spacing w:before="100" w:beforeAutospacing="1" w:after="100" w:afterAutospacing="1" w:line="240" w:lineRule="auto"/>
        <w:rPr>
          <w:rFonts w:eastAsia="Times New Roman"/>
          <w:iCs/>
          <w:sz w:val="22"/>
        </w:rPr>
      </w:pPr>
      <w:r w:rsidRPr="00E23E1D">
        <w:rPr>
          <w:rFonts w:eastAsia="Times New Roman"/>
          <w:sz w:val="22"/>
        </w:rPr>
        <w:t>7. Dowie, M. (2009),Conservation Refugees. The Hundred-Year Conflict between Globa Conservation and Native Peoples. Cambridge, London: The MIT Press.</w:t>
      </w:r>
    </w:p>
    <w:p w14:paraId="5E43C1ED" w14:textId="77777777" w:rsidR="00127103" w:rsidRPr="00E23E1D" w:rsidRDefault="00127103" w:rsidP="00127103">
      <w:pPr>
        <w:spacing w:after="0" w:line="240" w:lineRule="auto"/>
        <w:rPr>
          <w:rFonts w:eastAsia="Times New Roman"/>
          <w:sz w:val="22"/>
        </w:rPr>
      </w:pPr>
      <w:r w:rsidRPr="00E23E1D">
        <w:rPr>
          <w:sz w:val="22"/>
        </w:rPr>
        <w:t>8. Gadgil, (2020).</w:t>
      </w:r>
      <w:r w:rsidRPr="00E23E1D">
        <w:rPr>
          <w:rFonts w:eastAsia="Times New Roman"/>
          <w:sz w:val="22"/>
        </w:rPr>
        <w:t>Africa’s Gulf of Guinea forests: biodiversity patterns and conservation: Makos</w:t>
      </w:r>
    </w:p>
    <w:p w14:paraId="6873886C" w14:textId="77777777" w:rsidR="00127103" w:rsidRPr="00E23E1D" w:rsidRDefault="00127103" w:rsidP="00127103">
      <w:pPr>
        <w:spacing w:after="0" w:line="240" w:lineRule="auto"/>
        <w:rPr>
          <w:rFonts w:eastAsia="Times New Roman"/>
          <w:sz w:val="22"/>
        </w:rPr>
      </w:pPr>
      <w:r w:rsidRPr="00E23E1D">
        <w:rPr>
          <w:rFonts w:eastAsia="Times New Roman"/>
          <w:sz w:val="22"/>
        </w:rPr>
        <w:t>St. Luke Press</w:t>
      </w:r>
    </w:p>
    <w:p w14:paraId="33458395" w14:textId="77777777" w:rsidR="00127103" w:rsidRPr="00E23E1D" w:rsidRDefault="00127103" w:rsidP="00127103">
      <w:pPr>
        <w:spacing w:after="0" w:line="240" w:lineRule="auto"/>
        <w:rPr>
          <w:sz w:val="22"/>
        </w:rPr>
      </w:pPr>
      <w:r w:rsidRPr="00E23E1D">
        <w:rPr>
          <w:sz w:val="22"/>
        </w:rPr>
        <w:t>9. Hens, L. (2006). ‘Indigenous Knowledge and Biodiversity Conservation and management in</w:t>
      </w:r>
    </w:p>
    <w:p w14:paraId="0CD5B7A2" w14:textId="77777777" w:rsidR="00127103" w:rsidRPr="00E23E1D" w:rsidRDefault="00127103" w:rsidP="00127103">
      <w:pPr>
        <w:spacing w:after="0" w:line="240" w:lineRule="auto"/>
        <w:rPr>
          <w:rFonts w:eastAsia="Times New Roman"/>
          <w:sz w:val="22"/>
        </w:rPr>
      </w:pPr>
      <w:r w:rsidRPr="00E23E1D">
        <w:rPr>
          <w:sz w:val="22"/>
        </w:rPr>
        <w:t xml:space="preserve"> Ghana’. Human Ecology, 20 Vol.1.</w:t>
      </w:r>
    </w:p>
    <w:p w14:paraId="7DF286C8" w14:textId="77777777" w:rsidR="00127103" w:rsidRPr="00E23E1D" w:rsidRDefault="00127103" w:rsidP="00127103">
      <w:pPr>
        <w:pStyle w:val="NormalWeb"/>
        <w:rPr>
          <w:sz w:val="22"/>
          <w:szCs w:val="22"/>
        </w:rPr>
      </w:pPr>
      <w:r w:rsidRPr="00E23E1D">
        <w:rPr>
          <w:sz w:val="22"/>
          <w:szCs w:val="22"/>
        </w:rPr>
        <w:t xml:space="preserve">10. Kaggwa, A (2005) </w:t>
      </w:r>
      <w:proofErr w:type="spellStart"/>
      <w:r w:rsidRPr="00E23E1D">
        <w:rPr>
          <w:sz w:val="22"/>
          <w:szCs w:val="22"/>
        </w:rPr>
        <w:t>Ekitabo</w:t>
      </w:r>
      <w:proofErr w:type="spellEnd"/>
      <w:r w:rsidRPr="00E23E1D">
        <w:rPr>
          <w:sz w:val="22"/>
          <w:szCs w:val="22"/>
        </w:rPr>
        <w:t xml:space="preserve"> </w:t>
      </w:r>
      <w:proofErr w:type="spellStart"/>
      <w:r w:rsidRPr="00E23E1D">
        <w:rPr>
          <w:sz w:val="22"/>
          <w:szCs w:val="22"/>
        </w:rPr>
        <w:t>Ky’empisa</w:t>
      </w:r>
      <w:proofErr w:type="spellEnd"/>
      <w:r w:rsidRPr="00E23E1D">
        <w:rPr>
          <w:sz w:val="22"/>
          <w:szCs w:val="22"/>
        </w:rPr>
        <w:t xml:space="preserve"> </w:t>
      </w:r>
      <w:proofErr w:type="spellStart"/>
      <w:r w:rsidRPr="00E23E1D">
        <w:rPr>
          <w:sz w:val="22"/>
          <w:szCs w:val="22"/>
        </w:rPr>
        <w:t>Z’abaganda</w:t>
      </w:r>
      <w:proofErr w:type="spellEnd"/>
      <w:r w:rsidRPr="00E23E1D">
        <w:rPr>
          <w:sz w:val="22"/>
          <w:szCs w:val="22"/>
        </w:rPr>
        <w:t xml:space="preserve">. Kampala: New Era Printers and Stationers </w:t>
      </w:r>
      <w:proofErr w:type="spellStart"/>
      <w:r w:rsidRPr="00E23E1D">
        <w:rPr>
          <w:sz w:val="22"/>
          <w:szCs w:val="22"/>
        </w:rPr>
        <w:t>Ltd.Religion</w:t>
      </w:r>
      <w:proofErr w:type="spellEnd"/>
      <w:r w:rsidRPr="00E23E1D">
        <w:rPr>
          <w:sz w:val="22"/>
          <w:szCs w:val="22"/>
        </w:rPr>
        <w:t xml:space="preserve"> in </w:t>
      </w:r>
      <w:proofErr w:type="spellStart"/>
      <w:r w:rsidRPr="00E23E1D">
        <w:rPr>
          <w:sz w:val="22"/>
          <w:szCs w:val="22"/>
        </w:rPr>
        <w:t>Africa.Vol</w:t>
      </w:r>
      <w:proofErr w:type="spellEnd"/>
      <w:r w:rsidRPr="00E23E1D">
        <w:rPr>
          <w:sz w:val="22"/>
          <w:szCs w:val="22"/>
        </w:rPr>
        <w:t>. 12.</w:t>
      </w:r>
    </w:p>
    <w:p w14:paraId="5C29AB0E" w14:textId="77777777" w:rsidR="00127103" w:rsidRPr="00E23E1D" w:rsidRDefault="00127103" w:rsidP="00127103">
      <w:pPr>
        <w:pStyle w:val="NormalWeb"/>
        <w:rPr>
          <w:sz w:val="22"/>
          <w:szCs w:val="22"/>
        </w:rPr>
      </w:pPr>
      <w:r w:rsidRPr="00E23E1D">
        <w:rPr>
          <w:sz w:val="22"/>
          <w:szCs w:val="22"/>
        </w:rPr>
        <w:t xml:space="preserve">11. Kawere, E (2000) East African Literature </w:t>
      </w:r>
      <w:proofErr w:type="spellStart"/>
      <w:r w:rsidRPr="00E23E1D">
        <w:rPr>
          <w:sz w:val="22"/>
          <w:szCs w:val="22"/>
        </w:rPr>
        <w:t>Burreau</w:t>
      </w:r>
      <w:proofErr w:type="spellEnd"/>
      <w:r w:rsidRPr="00E23E1D">
        <w:rPr>
          <w:sz w:val="22"/>
          <w:szCs w:val="22"/>
        </w:rPr>
        <w:t xml:space="preserve"> Kampala</w:t>
      </w:r>
    </w:p>
    <w:p w14:paraId="4594106D" w14:textId="77777777" w:rsidR="00127103" w:rsidRPr="00E23E1D" w:rsidRDefault="00127103" w:rsidP="00127103">
      <w:pPr>
        <w:spacing w:line="240" w:lineRule="auto"/>
        <w:rPr>
          <w:rFonts w:eastAsia="Times New Roman"/>
          <w:sz w:val="22"/>
        </w:rPr>
      </w:pPr>
      <w:r w:rsidRPr="00E23E1D">
        <w:rPr>
          <w:rFonts w:eastAsia="Times New Roman"/>
          <w:sz w:val="22"/>
        </w:rPr>
        <w:t xml:space="preserve">12. Kizza, I. N. (2005).The oral Tradition of the Baganda of Uganda: A Study and </w:t>
      </w:r>
      <w:proofErr w:type="spellStart"/>
      <w:r w:rsidRPr="00E23E1D">
        <w:rPr>
          <w:rFonts w:eastAsia="Times New Roman"/>
          <w:sz w:val="22"/>
        </w:rPr>
        <w:t>Antholopology</w:t>
      </w:r>
      <w:proofErr w:type="spellEnd"/>
      <w:r w:rsidRPr="00E23E1D">
        <w:rPr>
          <w:rFonts w:eastAsia="Times New Roman"/>
          <w:sz w:val="22"/>
        </w:rPr>
        <w:t xml:space="preserve"> of Legends, Myths, Epigrams and Folktales. Jefferson, North Carolina, and </w:t>
      </w:r>
      <w:proofErr w:type="spellStart"/>
      <w:r w:rsidRPr="00E23E1D">
        <w:rPr>
          <w:rFonts w:eastAsia="Times New Roman"/>
          <w:sz w:val="22"/>
        </w:rPr>
        <w:t>Carolina:McFarland</w:t>
      </w:r>
      <w:proofErr w:type="spellEnd"/>
      <w:r w:rsidRPr="00E23E1D">
        <w:rPr>
          <w:rFonts w:eastAsia="Times New Roman"/>
          <w:sz w:val="22"/>
        </w:rPr>
        <w:t xml:space="preserve">&amp; </w:t>
      </w:r>
      <w:proofErr w:type="spellStart"/>
      <w:r w:rsidRPr="00E23E1D">
        <w:rPr>
          <w:rFonts w:eastAsia="Times New Roman"/>
          <w:sz w:val="22"/>
        </w:rPr>
        <w:t>Campany</w:t>
      </w:r>
      <w:proofErr w:type="spellEnd"/>
      <w:r w:rsidRPr="00E23E1D">
        <w:rPr>
          <w:rFonts w:eastAsia="Times New Roman"/>
          <w:sz w:val="22"/>
        </w:rPr>
        <w:t>, Inc., Publishers.</w:t>
      </w:r>
    </w:p>
    <w:p w14:paraId="5C47055B" w14:textId="77777777" w:rsidR="00127103" w:rsidRPr="00E23E1D" w:rsidRDefault="00127103" w:rsidP="00127103">
      <w:pPr>
        <w:spacing w:after="0" w:line="240" w:lineRule="auto"/>
        <w:rPr>
          <w:sz w:val="22"/>
        </w:rPr>
      </w:pPr>
      <w:r w:rsidRPr="00E23E1D">
        <w:rPr>
          <w:sz w:val="22"/>
        </w:rPr>
        <w:t xml:space="preserve">13. Lubowa, J.(2009). </w:t>
      </w:r>
      <w:proofErr w:type="spellStart"/>
      <w:r w:rsidRPr="00E23E1D">
        <w:rPr>
          <w:sz w:val="22"/>
        </w:rPr>
        <w:t>Amagezi</w:t>
      </w:r>
      <w:proofErr w:type="spellEnd"/>
      <w:r w:rsidRPr="00E23E1D">
        <w:rPr>
          <w:sz w:val="22"/>
        </w:rPr>
        <w:t xml:space="preserve"> </w:t>
      </w:r>
      <w:proofErr w:type="spellStart"/>
      <w:r w:rsidRPr="00E23E1D">
        <w:rPr>
          <w:sz w:val="22"/>
        </w:rPr>
        <w:t>g’omuganda</w:t>
      </w:r>
      <w:proofErr w:type="spellEnd"/>
      <w:r w:rsidRPr="00E23E1D">
        <w:rPr>
          <w:sz w:val="22"/>
        </w:rPr>
        <w:t xml:space="preserve"> </w:t>
      </w:r>
      <w:proofErr w:type="spellStart"/>
      <w:r w:rsidRPr="00E23E1D">
        <w:rPr>
          <w:sz w:val="22"/>
        </w:rPr>
        <w:t>Amakusike.The</w:t>
      </w:r>
      <w:proofErr w:type="spellEnd"/>
      <w:r w:rsidRPr="00E23E1D">
        <w:rPr>
          <w:sz w:val="22"/>
        </w:rPr>
        <w:t xml:space="preserve"> Hidden Wisdom of the Baganda.</w:t>
      </w:r>
    </w:p>
    <w:p w14:paraId="2BA55325" w14:textId="77777777" w:rsidR="00127103" w:rsidRPr="00E23E1D" w:rsidRDefault="00127103" w:rsidP="00127103">
      <w:pPr>
        <w:spacing w:after="0" w:line="240" w:lineRule="auto"/>
        <w:rPr>
          <w:sz w:val="22"/>
        </w:rPr>
      </w:pPr>
      <w:r w:rsidRPr="00E23E1D">
        <w:rPr>
          <w:sz w:val="22"/>
        </w:rPr>
        <w:t>Arlington, Virginia: Humbolt and Hartmann, Inc.</w:t>
      </w:r>
    </w:p>
    <w:p w14:paraId="0073792E" w14:textId="77777777" w:rsidR="00127103" w:rsidRPr="00E23E1D" w:rsidRDefault="00127103" w:rsidP="00127103">
      <w:pPr>
        <w:spacing w:after="0" w:line="240" w:lineRule="auto"/>
        <w:rPr>
          <w:sz w:val="22"/>
        </w:rPr>
      </w:pPr>
      <w:r w:rsidRPr="00E23E1D">
        <w:rPr>
          <w:sz w:val="22"/>
        </w:rPr>
        <w:t xml:space="preserve">14. Lubowa T. Hassan(2020). Religion and </w:t>
      </w:r>
      <w:proofErr w:type="spellStart"/>
      <w:r w:rsidRPr="00E23E1D">
        <w:rPr>
          <w:sz w:val="22"/>
        </w:rPr>
        <w:t>Ethino</w:t>
      </w:r>
      <w:proofErr w:type="spellEnd"/>
      <w:r w:rsidRPr="00E23E1D">
        <w:rPr>
          <w:sz w:val="22"/>
        </w:rPr>
        <w:t xml:space="preserve">-Medicine among the </w:t>
      </w:r>
      <w:proofErr w:type="spellStart"/>
      <w:r w:rsidRPr="00E23E1D">
        <w:rPr>
          <w:sz w:val="22"/>
        </w:rPr>
        <w:t>Baganda.Fountain</w:t>
      </w:r>
      <w:proofErr w:type="spellEnd"/>
      <w:r w:rsidRPr="00E23E1D">
        <w:rPr>
          <w:sz w:val="22"/>
        </w:rPr>
        <w:t xml:space="preserve"> Publishers Kampala.</w:t>
      </w:r>
    </w:p>
    <w:p w14:paraId="68FC78CE" w14:textId="77777777" w:rsidR="00127103" w:rsidRPr="00E23E1D" w:rsidRDefault="00127103" w:rsidP="00127103">
      <w:pPr>
        <w:spacing w:after="0" w:line="240" w:lineRule="auto"/>
        <w:rPr>
          <w:sz w:val="22"/>
        </w:rPr>
      </w:pPr>
    </w:p>
    <w:p w14:paraId="38B35F4A" w14:textId="77777777" w:rsidR="00127103" w:rsidRPr="00E23E1D" w:rsidRDefault="00127103" w:rsidP="00127103">
      <w:pPr>
        <w:spacing w:after="0" w:line="240" w:lineRule="auto"/>
        <w:rPr>
          <w:rFonts w:eastAsia="Times New Roman"/>
          <w:sz w:val="22"/>
        </w:rPr>
      </w:pPr>
      <w:r w:rsidRPr="00E23E1D">
        <w:rPr>
          <w:sz w:val="22"/>
        </w:rPr>
        <w:t xml:space="preserve">15. Lule, </w:t>
      </w:r>
      <w:r w:rsidRPr="00E23E1D">
        <w:rPr>
          <w:rFonts w:eastAsia="Times New Roman"/>
          <w:sz w:val="22"/>
        </w:rPr>
        <w:t xml:space="preserve">A.&amp; Mugume, S. (2006).The Status of Chimpanzees in Uganda. Albertine Rift Technical </w:t>
      </w:r>
    </w:p>
    <w:p w14:paraId="545B60C4" w14:textId="77777777" w:rsidR="00127103" w:rsidRPr="00E23E1D" w:rsidRDefault="00127103" w:rsidP="00127103">
      <w:pPr>
        <w:spacing w:after="0" w:line="240" w:lineRule="auto"/>
        <w:rPr>
          <w:rFonts w:eastAsia="Times New Roman"/>
          <w:sz w:val="22"/>
        </w:rPr>
      </w:pPr>
      <w:r w:rsidRPr="00E23E1D">
        <w:rPr>
          <w:rFonts w:eastAsia="Times New Roman"/>
          <w:sz w:val="22"/>
        </w:rPr>
        <w:t>Report No.2, pp 69.</w:t>
      </w:r>
    </w:p>
    <w:p w14:paraId="509C1299" w14:textId="77777777" w:rsidR="00127103" w:rsidRPr="00E23E1D" w:rsidRDefault="00127103" w:rsidP="00127103">
      <w:pPr>
        <w:pStyle w:val="NormalWeb"/>
        <w:rPr>
          <w:sz w:val="22"/>
          <w:szCs w:val="22"/>
        </w:rPr>
      </w:pPr>
      <w:r w:rsidRPr="00E23E1D">
        <w:rPr>
          <w:sz w:val="22"/>
          <w:szCs w:val="22"/>
        </w:rPr>
        <w:t xml:space="preserve">16. Matovu, K. N. (1997).‘Environmental Conservation through Cultural practices and language </w:t>
      </w:r>
      <w:proofErr w:type="spellStart"/>
      <w:r w:rsidRPr="00E23E1D">
        <w:rPr>
          <w:sz w:val="22"/>
          <w:szCs w:val="22"/>
        </w:rPr>
        <w:t>use’in</w:t>
      </w:r>
      <w:r w:rsidRPr="00E23E1D">
        <w:rPr>
          <w:rStyle w:val="Emphasis"/>
          <w:i w:val="0"/>
          <w:sz w:val="22"/>
          <w:szCs w:val="22"/>
        </w:rPr>
        <w:t>Uganda</w:t>
      </w:r>
      <w:proofErr w:type="spellEnd"/>
      <w:r w:rsidRPr="00E23E1D">
        <w:rPr>
          <w:rStyle w:val="Emphasis"/>
          <w:i w:val="0"/>
          <w:sz w:val="22"/>
          <w:szCs w:val="22"/>
        </w:rPr>
        <w:t>: A Century of Existence</w:t>
      </w:r>
      <w:r w:rsidRPr="00E23E1D">
        <w:rPr>
          <w:sz w:val="22"/>
          <w:szCs w:val="22"/>
        </w:rPr>
        <w:t>. Fountain Publishers, Kampala.</w:t>
      </w:r>
    </w:p>
    <w:p w14:paraId="0E8257CB" w14:textId="77777777" w:rsidR="00127103" w:rsidRPr="00E23E1D" w:rsidRDefault="00127103" w:rsidP="00127103">
      <w:pPr>
        <w:pStyle w:val="NormalWeb"/>
        <w:rPr>
          <w:rStyle w:val="Strong"/>
          <w:b w:val="0"/>
          <w:bCs w:val="0"/>
          <w:sz w:val="22"/>
          <w:szCs w:val="22"/>
        </w:rPr>
      </w:pPr>
      <w:r w:rsidRPr="00E23E1D">
        <w:rPr>
          <w:sz w:val="22"/>
          <w:szCs w:val="22"/>
        </w:rPr>
        <w:t xml:space="preserve">17. Mbiti, J. (1990). </w:t>
      </w:r>
      <w:r w:rsidRPr="00E23E1D">
        <w:rPr>
          <w:rStyle w:val="Emphasis"/>
          <w:i w:val="0"/>
          <w:sz w:val="22"/>
          <w:szCs w:val="22"/>
        </w:rPr>
        <w:t>African Religions and Philosophy</w:t>
      </w:r>
      <w:r w:rsidRPr="00E23E1D">
        <w:rPr>
          <w:sz w:val="22"/>
          <w:szCs w:val="22"/>
        </w:rPr>
        <w:t>. Second Edition. New York: Doubleday</w:t>
      </w:r>
    </w:p>
    <w:p w14:paraId="396EC2EA" w14:textId="77777777" w:rsidR="00127103" w:rsidRPr="00E23E1D" w:rsidRDefault="00127103" w:rsidP="00127103">
      <w:pPr>
        <w:spacing w:after="0" w:line="240" w:lineRule="auto"/>
        <w:rPr>
          <w:sz w:val="22"/>
        </w:rPr>
      </w:pPr>
      <w:r w:rsidRPr="00E23E1D">
        <w:rPr>
          <w:sz w:val="22"/>
        </w:rPr>
        <w:t>18. Musaazi, F.Y (2006).</w:t>
      </w:r>
      <w:proofErr w:type="spellStart"/>
      <w:r w:rsidRPr="00E23E1D">
        <w:rPr>
          <w:sz w:val="22"/>
        </w:rPr>
        <w:t>Amagezi</w:t>
      </w:r>
      <w:proofErr w:type="spellEnd"/>
      <w:r w:rsidRPr="00E23E1D">
        <w:rPr>
          <w:sz w:val="22"/>
        </w:rPr>
        <w:t xml:space="preserve"> </w:t>
      </w:r>
      <w:proofErr w:type="spellStart"/>
      <w:r w:rsidRPr="00E23E1D">
        <w:rPr>
          <w:sz w:val="22"/>
        </w:rPr>
        <w:t>g’abedda</w:t>
      </w:r>
      <w:proofErr w:type="spellEnd"/>
      <w:r w:rsidRPr="00E23E1D">
        <w:rPr>
          <w:sz w:val="22"/>
        </w:rPr>
        <w:t xml:space="preserve"> </w:t>
      </w:r>
      <w:proofErr w:type="spellStart"/>
      <w:r w:rsidRPr="00E23E1D">
        <w:rPr>
          <w:sz w:val="22"/>
        </w:rPr>
        <w:t>n’obutonde</w:t>
      </w:r>
      <w:proofErr w:type="spellEnd"/>
      <w:r w:rsidRPr="00E23E1D">
        <w:rPr>
          <w:sz w:val="22"/>
        </w:rPr>
        <w:t xml:space="preserve"> </w:t>
      </w:r>
      <w:proofErr w:type="spellStart"/>
      <w:r w:rsidRPr="00E23E1D">
        <w:rPr>
          <w:sz w:val="22"/>
        </w:rPr>
        <w:t>Bw’ensi</w:t>
      </w:r>
      <w:proofErr w:type="spellEnd"/>
      <w:r w:rsidRPr="00E23E1D">
        <w:rPr>
          <w:sz w:val="22"/>
        </w:rPr>
        <w:t>. Kampala: Fountain Publishers.</w:t>
      </w:r>
    </w:p>
    <w:p w14:paraId="69385F60" w14:textId="77777777" w:rsidR="00127103" w:rsidRPr="00E23E1D" w:rsidRDefault="00127103" w:rsidP="00127103">
      <w:pPr>
        <w:spacing w:after="0" w:line="240" w:lineRule="auto"/>
        <w:rPr>
          <w:sz w:val="22"/>
        </w:rPr>
      </w:pPr>
      <w:r w:rsidRPr="00E23E1D">
        <w:rPr>
          <w:sz w:val="22"/>
        </w:rPr>
        <w:t xml:space="preserve">19. Musinguzi, J.S. (2015) The rare Conservation strategies to be Revived: (Un Published PhD </w:t>
      </w:r>
    </w:p>
    <w:p w14:paraId="32AFD3F2" w14:textId="77777777" w:rsidR="00127103" w:rsidRPr="00E23E1D" w:rsidRDefault="00127103" w:rsidP="00127103">
      <w:pPr>
        <w:spacing w:after="0" w:line="240" w:lineRule="auto"/>
        <w:rPr>
          <w:sz w:val="22"/>
        </w:rPr>
      </w:pPr>
      <w:r w:rsidRPr="00E23E1D">
        <w:rPr>
          <w:sz w:val="22"/>
        </w:rPr>
        <w:t>Thesis), Makerere University.</w:t>
      </w:r>
    </w:p>
    <w:p w14:paraId="1E62BE3D" w14:textId="77777777" w:rsidR="00127103" w:rsidRPr="00E23E1D" w:rsidRDefault="00127103" w:rsidP="00127103">
      <w:pPr>
        <w:spacing w:after="0" w:line="240" w:lineRule="auto"/>
        <w:rPr>
          <w:sz w:val="22"/>
        </w:rPr>
      </w:pPr>
      <w:r w:rsidRPr="00E23E1D">
        <w:rPr>
          <w:sz w:val="22"/>
        </w:rPr>
        <w:t xml:space="preserve">20. </w:t>
      </w:r>
      <w:proofErr w:type="spellStart"/>
      <w:r w:rsidRPr="00E23E1D">
        <w:rPr>
          <w:sz w:val="22"/>
        </w:rPr>
        <w:t>Naijij</w:t>
      </w:r>
      <w:proofErr w:type="spellEnd"/>
      <w:r w:rsidRPr="00E23E1D">
        <w:rPr>
          <w:sz w:val="22"/>
        </w:rPr>
        <w:t xml:space="preserve">, L. (2003). The Spirit of African Leadership. Randburg: </w:t>
      </w:r>
      <w:proofErr w:type="spellStart"/>
      <w:r w:rsidRPr="00E23E1D">
        <w:rPr>
          <w:sz w:val="22"/>
        </w:rPr>
        <w:t>Knowres</w:t>
      </w:r>
      <w:proofErr w:type="spellEnd"/>
      <w:r w:rsidRPr="00E23E1D">
        <w:rPr>
          <w:sz w:val="22"/>
        </w:rPr>
        <w:t xml:space="preserve"> Publishing.</w:t>
      </w:r>
    </w:p>
    <w:p w14:paraId="4D28DD09" w14:textId="77777777" w:rsidR="00127103" w:rsidRPr="00E23E1D" w:rsidRDefault="00127103" w:rsidP="00127103">
      <w:pPr>
        <w:spacing w:after="0" w:line="240" w:lineRule="auto"/>
        <w:rPr>
          <w:sz w:val="22"/>
        </w:rPr>
      </w:pPr>
      <w:r w:rsidRPr="00E23E1D">
        <w:rPr>
          <w:sz w:val="22"/>
        </w:rPr>
        <w:lastRenderedPageBreak/>
        <w:t>21. Nakanwagi, A. (Revival of clan systems for conservation): The Monitor Publication Kampala, 24</w:t>
      </w:r>
      <w:r w:rsidRPr="00E23E1D">
        <w:rPr>
          <w:sz w:val="22"/>
          <w:vertAlign w:val="superscript"/>
        </w:rPr>
        <w:t>th</w:t>
      </w:r>
      <w:r w:rsidRPr="00E23E1D">
        <w:rPr>
          <w:sz w:val="22"/>
        </w:rPr>
        <w:t>july, 2017.</w:t>
      </w:r>
    </w:p>
    <w:p w14:paraId="33B488EC" w14:textId="77777777" w:rsidR="00127103" w:rsidRPr="00E23E1D" w:rsidRDefault="00127103" w:rsidP="00127103">
      <w:pPr>
        <w:spacing w:after="0" w:line="240" w:lineRule="auto"/>
        <w:rPr>
          <w:sz w:val="22"/>
        </w:rPr>
      </w:pPr>
      <w:r w:rsidRPr="00E23E1D">
        <w:rPr>
          <w:sz w:val="22"/>
        </w:rPr>
        <w:t>22. Nalugo, M. (‘</w:t>
      </w:r>
      <w:proofErr w:type="spellStart"/>
      <w:r w:rsidRPr="00E23E1D">
        <w:rPr>
          <w:sz w:val="22"/>
        </w:rPr>
        <w:t>Mabira</w:t>
      </w:r>
      <w:proofErr w:type="spellEnd"/>
      <w:r w:rsidRPr="00E23E1D">
        <w:rPr>
          <w:sz w:val="22"/>
        </w:rPr>
        <w:t xml:space="preserve"> Cutting Starts’).The Monitor Publications, Kampala, 7</w:t>
      </w:r>
      <w:r w:rsidRPr="00E23E1D">
        <w:rPr>
          <w:sz w:val="22"/>
          <w:vertAlign w:val="superscript"/>
        </w:rPr>
        <w:t>th</w:t>
      </w:r>
      <w:r w:rsidRPr="00E23E1D">
        <w:rPr>
          <w:sz w:val="22"/>
        </w:rPr>
        <w:t xml:space="preserve"> April, 2007.</w:t>
      </w:r>
    </w:p>
    <w:p w14:paraId="2FF599BB" w14:textId="77777777" w:rsidR="00127103" w:rsidRPr="00E23E1D" w:rsidRDefault="00127103" w:rsidP="00127103">
      <w:pPr>
        <w:spacing w:after="0" w:line="240" w:lineRule="auto"/>
        <w:rPr>
          <w:sz w:val="22"/>
        </w:rPr>
      </w:pPr>
      <w:r w:rsidRPr="00E23E1D">
        <w:rPr>
          <w:sz w:val="22"/>
        </w:rPr>
        <w:t xml:space="preserve">23. Namubiru, J. (2004). </w:t>
      </w:r>
      <w:proofErr w:type="spellStart"/>
      <w:r w:rsidRPr="00E23E1D">
        <w:rPr>
          <w:sz w:val="22"/>
        </w:rPr>
        <w:t>Obuwangwa</w:t>
      </w:r>
      <w:proofErr w:type="spellEnd"/>
      <w:r w:rsidRPr="00E23E1D">
        <w:rPr>
          <w:sz w:val="22"/>
        </w:rPr>
        <w:t xml:space="preserve"> </w:t>
      </w:r>
      <w:proofErr w:type="spellStart"/>
      <w:r w:rsidRPr="00E23E1D">
        <w:rPr>
          <w:sz w:val="22"/>
        </w:rPr>
        <w:t>mukuuma</w:t>
      </w:r>
      <w:proofErr w:type="spellEnd"/>
      <w:r w:rsidRPr="00E23E1D">
        <w:rPr>
          <w:sz w:val="22"/>
        </w:rPr>
        <w:t xml:space="preserve"> </w:t>
      </w:r>
      <w:proofErr w:type="spellStart"/>
      <w:r w:rsidRPr="00E23E1D">
        <w:rPr>
          <w:sz w:val="22"/>
        </w:rPr>
        <w:t>Obutonde</w:t>
      </w:r>
      <w:proofErr w:type="spellEnd"/>
      <w:r w:rsidRPr="00E23E1D">
        <w:rPr>
          <w:sz w:val="22"/>
        </w:rPr>
        <w:t xml:space="preserve"> </w:t>
      </w:r>
      <w:proofErr w:type="spellStart"/>
      <w:r w:rsidRPr="00E23E1D">
        <w:rPr>
          <w:sz w:val="22"/>
        </w:rPr>
        <w:t>bw’Ensi</w:t>
      </w:r>
      <w:proofErr w:type="spellEnd"/>
      <w:r w:rsidRPr="00E23E1D">
        <w:rPr>
          <w:sz w:val="22"/>
        </w:rPr>
        <w:t>:(Unpublished dissertation).</w:t>
      </w:r>
    </w:p>
    <w:p w14:paraId="7C176629" w14:textId="77777777" w:rsidR="00127103" w:rsidRPr="00E23E1D" w:rsidRDefault="00127103" w:rsidP="00127103">
      <w:pPr>
        <w:spacing w:after="0" w:line="240" w:lineRule="auto"/>
        <w:rPr>
          <w:sz w:val="22"/>
        </w:rPr>
      </w:pPr>
      <w:r w:rsidRPr="00E23E1D">
        <w:rPr>
          <w:sz w:val="22"/>
        </w:rPr>
        <w:t>Makerere.</w:t>
      </w:r>
    </w:p>
    <w:p w14:paraId="28B71AD2" w14:textId="77777777" w:rsidR="00127103" w:rsidRPr="00E23E1D" w:rsidRDefault="00127103" w:rsidP="00127103">
      <w:pPr>
        <w:spacing w:after="0" w:line="240" w:lineRule="auto"/>
        <w:rPr>
          <w:sz w:val="22"/>
        </w:rPr>
      </w:pPr>
      <w:r w:rsidRPr="00E23E1D">
        <w:rPr>
          <w:sz w:val="22"/>
        </w:rPr>
        <w:t>24. NEMA (State of Environment Report 2008). Kampala: National Environment</w:t>
      </w:r>
    </w:p>
    <w:p w14:paraId="138CC1BC" w14:textId="77777777" w:rsidR="00127103" w:rsidRPr="00E23E1D" w:rsidRDefault="00127103" w:rsidP="00127103">
      <w:pPr>
        <w:spacing w:after="0" w:line="240" w:lineRule="auto"/>
        <w:rPr>
          <w:sz w:val="22"/>
        </w:rPr>
      </w:pPr>
      <w:r w:rsidRPr="00E23E1D">
        <w:rPr>
          <w:sz w:val="22"/>
        </w:rPr>
        <w:t>Management Authority.</w:t>
      </w:r>
    </w:p>
    <w:p w14:paraId="19F0FBCD" w14:textId="77777777" w:rsidR="00127103" w:rsidRPr="00E23E1D" w:rsidRDefault="00127103" w:rsidP="00127103">
      <w:pPr>
        <w:spacing w:after="0" w:line="240" w:lineRule="auto"/>
        <w:rPr>
          <w:sz w:val="22"/>
        </w:rPr>
      </w:pPr>
      <w:r w:rsidRPr="00E23E1D">
        <w:rPr>
          <w:sz w:val="22"/>
        </w:rPr>
        <w:t>25. Strauss, M. (2019) Programming and Problem Solving With Java: Nell Dale University of Texas,</w:t>
      </w:r>
    </w:p>
    <w:p w14:paraId="4CF8AB48" w14:textId="77777777" w:rsidR="00127103" w:rsidRPr="00E23E1D" w:rsidRDefault="00127103" w:rsidP="00127103">
      <w:pPr>
        <w:spacing w:after="0" w:line="240" w:lineRule="auto"/>
        <w:rPr>
          <w:sz w:val="22"/>
        </w:rPr>
      </w:pPr>
      <w:r w:rsidRPr="00E23E1D">
        <w:rPr>
          <w:sz w:val="22"/>
        </w:rPr>
        <w:t xml:space="preserve"> Austin Press.</w:t>
      </w:r>
    </w:p>
    <w:p w14:paraId="7ACFD1C1" w14:textId="77777777" w:rsidR="00127103" w:rsidRPr="00E23E1D" w:rsidRDefault="00127103" w:rsidP="00127103">
      <w:pPr>
        <w:spacing w:after="0" w:line="240" w:lineRule="auto"/>
        <w:rPr>
          <w:sz w:val="22"/>
        </w:rPr>
      </w:pPr>
      <w:r w:rsidRPr="00E23E1D">
        <w:rPr>
          <w:sz w:val="22"/>
        </w:rPr>
        <w:t>26. Nuwagaba, J.B. (2012</w:t>
      </w:r>
      <w:r w:rsidRPr="00E23E1D">
        <w:rPr>
          <w:rFonts w:eastAsia="Times New Roman"/>
          <w:sz w:val="22"/>
        </w:rPr>
        <w:t xml:space="preserve">). The Baganda’s Rich Cultural </w:t>
      </w:r>
      <w:proofErr w:type="spellStart"/>
      <w:r w:rsidRPr="00E23E1D">
        <w:rPr>
          <w:rFonts w:eastAsia="Times New Roman"/>
          <w:sz w:val="22"/>
        </w:rPr>
        <w:t>Heritageand</w:t>
      </w:r>
      <w:proofErr w:type="spellEnd"/>
      <w:r w:rsidRPr="00E23E1D">
        <w:rPr>
          <w:rFonts w:eastAsia="Times New Roman"/>
          <w:sz w:val="22"/>
        </w:rPr>
        <w:t xml:space="preserve"> Biodiversity Conservation.</w:t>
      </w:r>
    </w:p>
    <w:p w14:paraId="11AEC8D6" w14:textId="77777777" w:rsidR="00127103" w:rsidRPr="00E23E1D" w:rsidRDefault="00127103" w:rsidP="00127103">
      <w:pPr>
        <w:spacing w:after="0" w:line="240" w:lineRule="auto"/>
        <w:rPr>
          <w:sz w:val="22"/>
        </w:rPr>
      </w:pPr>
      <w:r w:rsidRPr="00E23E1D">
        <w:rPr>
          <w:sz w:val="22"/>
        </w:rPr>
        <w:t xml:space="preserve">27. </w:t>
      </w:r>
      <w:proofErr w:type="spellStart"/>
      <w:r w:rsidRPr="00E23E1D">
        <w:rPr>
          <w:sz w:val="22"/>
        </w:rPr>
        <w:t>Ssebatta</w:t>
      </w:r>
      <w:proofErr w:type="spellEnd"/>
      <w:r w:rsidRPr="00E23E1D">
        <w:rPr>
          <w:sz w:val="22"/>
        </w:rPr>
        <w:t xml:space="preserve">, F. (2005) </w:t>
      </w:r>
      <w:proofErr w:type="spellStart"/>
      <w:r w:rsidRPr="00E23E1D">
        <w:rPr>
          <w:sz w:val="22"/>
        </w:rPr>
        <w:t>Engo</w:t>
      </w:r>
      <w:proofErr w:type="spellEnd"/>
      <w:r w:rsidRPr="00E23E1D">
        <w:rPr>
          <w:sz w:val="22"/>
        </w:rPr>
        <w:t xml:space="preserve"> </w:t>
      </w:r>
      <w:proofErr w:type="spellStart"/>
      <w:r w:rsidRPr="00E23E1D">
        <w:rPr>
          <w:sz w:val="22"/>
        </w:rPr>
        <w:t>y’ekiggwa</w:t>
      </w:r>
      <w:proofErr w:type="spellEnd"/>
      <w:r w:rsidRPr="00E23E1D">
        <w:rPr>
          <w:sz w:val="22"/>
        </w:rPr>
        <w:t xml:space="preserve">, </w:t>
      </w:r>
      <w:proofErr w:type="spellStart"/>
      <w:r w:rsidRPr="00E23E1D">
        <w:rPr>
          <w:sz w:val="22"/>
        </w:rPr>
        <w:t>Matendo</w:t>
      </w:r>
      <w:proofErr w:type="spellEnd"/>
      <w:r w:rsidRPr="00E23E1D">
        <w:rPr>
          <w:sz w:val="22"/>
        </w:rPr>
        <w:t xml:space="preserve"> Band: </w:t>
      </w:r>
      <w:proofErr w:type="spellStart"/>
      <w:r w:rsidRPr="00E23E1D">
        <w:rPr>
          <w:sz w:val="22"/>
        </w:rPr>
        <w:t>Matendo</w:t>
      </w:r>
      <w:proofErr w:type="spellEnd"/>
      <w:r w:rsidRPr="00E23E1D">
        <w:rPr>
          <w:sz w:val="22"/>
        </w:rPr>
        <w:t xml:space="preserve"> Music Production Ltd.</w:t>
      </w:r>
    </w:p>
    <w:p w14:paraId="795B669F" w14:textId="77777777" w:rsidR="00127103" w:rsidRPr="00E23E1D" w:rsidRDefault="00127103" w:rsidP="00127103">
      <w:pPr>
        <w:spacing w:after="0" w:line="240" w:lineRule="auto"/>
        <w:rPr>
          <w:sz w:val="22"/>
        </w:rPr>
      </w:pPr>
      <w:r w:rsidRPr="00E23E1D">
        <w:rPr>
          <w:sz w:val="22"/>
        </w:rPr>
        <w:t>28. Sseguya, D</w:t>
      </w:r>
      <w:r w:rsidRPr="00E23E1D">
        <w:t xml:space="preserve">. </w:t>
      </w:r>
      <w:r w:rsidRPr="00E23E1D">
        <w:rPr>
          <w:sz w:val="22"/>
        </w:rPr>
        <w:t xml:space="preserve"> (2013) Culture is the Foundation of a Nation.  Mariah Printers and Stationers, Kampala.  </w:t>
      </w:r>
    </w:p>
    <w:p w14:paraId="427CDA65" w14:textId="77777777" w:rsidR="00127103" w:rsidRPr="00E23E1D" w:rsidRDefault="00127103" w:rsidP="00127103">
      <w:pPr>
        <w:spacing w:after="0" w:line="240" w:lineRule="auto"/>
        <w:rPr>
          <w:rFonts w:eastAsia="Times New Roman"/>
          <w:sz w:val="22"/>
        </w:rPr>
      </w:pPr>
      <w:r w:rsidRPr="00E23E1D">
        <w:rPr>
          <w:rFonts w:eastAsia="Times New Roman"/>
          <w:sz w:val="22"/>
        </w:rPr>
        <w:t xml:space="preserve">29. </w:t>
      </w:r>
      <w:proofErr w:type="spellStart"/>
      <w:r w:rsidRPr="00E23E1D">
        <w:rPr>
          <w:rFonts w:eastAsia="Times New Roman"/>
          <w:sz w:val="22"/>
        </w:rPr>
        <w:t>Ssekamwa</w:t>
      </w:r>
      <w:proofErr w:type="spellEnd"/>
      <w:r w:rsidRPr="00E23E1D">
        <w:rPr>
          <w:rFonts w:eastAsia="Times New Roman"/>
          <w:sz w:val="22"/>
        </w:rPr>
        <w:t xml:space="preserve">, (2011). </w:t>
      </w:r>
      <w:proofErr w:type="spellStart"/>
      <w:r w:rsidRPr="00E23E1D">
        <w:rPr>
          <w:rFonts w:eastAsia="Times New Roman"/>
          <w:sz w:val="22"/>
        </w:rPr>
        <w:t>Enkuluze</w:t>
      </w:r>
      <w:proofErr w:type="spellEnd"/>
      <w:r w:rsidRPr="00E23E1D">
        <w:rPr>
          <w:rFonts w:eastAsia="Times New Roman"/>
          <w:sz w:val="22"/>
        </w:rPr>
        <w:t xml:space="preserve"> </w:t>
      </w:r>
      <w:proofErr w:type="spellStart"/>
      <w:r w:rsidRPr="00E23E1D">
        <w:rPr>
          <w:rFonts w:eastAsia="Times New Roman"/>
          <w:sz w:val="22"/>
        </w:rPr>
        <w:t>y’eddiini</w:t>
      </w:r>
      <w:proofErr w:type="spellEnd"/>
      <w:r w:rsidRPr="00E23E1D">
        <w:rPr>
          <w:rFonts w:eastAsia="Times New Roman"/>
          <w:sz w:val="22"/>
        </w:rPr>
        <w:t xml:space="preserve"> </w:t>
      </w:r>
      <w:proofErr w:type="spellStart"/>
      <w:r w:rsidRPr="00E23E1D">
        <w:rPr>
          <w:rFonts w:eastAsia="Times New Roman"/>
          <w:sz w:val="22"/>
        </w:rPr>
        <w:t>y’abaganda</w:t>
      </w:r>
      <w:proofErr w:type="spellEnd"/>
      <w:r w:rsidRPr="00E23E1D">
        <w:rPr>
          <w:rFonts w:eastAsia="Times New Roman"/>
          <w:sz w:val="22"/>
        </w:rPr>
        <w:t xml:space="preserve"> </w:t>
      </w:r>
      <w:proofErr w:type="spellStart"/>
      <w:r w:rsidRPr="00E23E1D">
        <w:rPr>
          <w:rFonts w:eastAsia="Times New Roman"/>
          <w:sz w:val="22"/>
        </w:rPr>
        <w:t>ey’ennono</w:t>
      </w:r>
      <w:proofErr w:type="spellEnd"/>
      <w:r w:rsidRPr="00E23E1D">
        <w:rPr>
          <w:rFonts w:eastAsia="Times New Roman"/>
          <w:sz w:val="22"/>
        </w:rPr>
        <w:t>: Nets Africana Ltd.</w:t>
      </w:r>
    </w:p>
    <w:p w14:paraId="4AD33F9D" w14:textId="77777777" w:rsidR="00127103" w:rsidRPr="00E23E1D" w:rsidRDefault="00127103" w:rsidP="00127103">
      <w:pPr>
        <w:spacing w:line="240" w:lineRule="auto"/>
        <w:rPr>
          <w:sz w:val="22"/>
        </w:rPr>
      </w:pPr>
      <w:r w:rsidRPr="00E23E1D">
        <w:rPr>
          <w:sz w:val="22"/>
        </w:rPr>
        <w:t xml:space="preserve">30. Ssemakula, E. M. </w:t>
      </w:r>
      <w:bookmarkStart w:id="22" w:name="top"/>
      <w:r w:rsidRPr="00E23E1D">
        <w:rPr>
          <w:sz w:val="22"/>
        </w:rPr>
        <w:t>The Clans of Buganda</w:t>
      </w:r>
      <w:bookmarkEnd w:id="22"/>
      <w:r w:rsidRPr="00E23E1D">
        <w:rPr>
          <w:sz w:val="22"/>
        </w:rPr>
        <w:t>.wwwbuganda.com viewed on 15/11/2019</w:t>
      </w:r>
    </w:p>
    <w:p w14:paraId="253C4B98" w14:textId="77777777" w:rsidR="00127103" w:rsidRPr="00E23E1D" w:rsidRDefault="00127103" w:rsidP="00127103">
      <w:pPr>
        <w:spacing w:after="0" w:line="240" w:lineRule="auto"/>
        <w:rPr>
          <w:sz w:val="22"/>
        </w:rPr>
      </w:pPr>
      <w:r w:rsidRPr="00E23E1D">
        <w:rPr>
          <w:sz w:val="22"/>
        </w:rPr>
        <w:t>31. Ssentongo, J. S.  (2012). Inquiry Into a Withering Heritage. The relevancy of Traditional</w:t>
      </w:r>
    </w:p>
    <w:p w14:paraId="152CCCBB" w14:textId="77777777" w:rsidR="00127103" w:rsidRPr="00E23E1D" w:rsidRDefault="00127103" w:rsidP="00127103">
      <w:pPr>
        <w:spacing w:after="0" w:line="240" w:lineRule="auto"/>
        <w:rPr>
          <w:sz w:val="22"/>
        </w:rPr>
      </w:pPr>
      <w:r w:rsidRPr="00E23E1D">
        <w:rPr>
          <w:sz w:val="22"/>
        </w:rPr>
        <w:t xml:space="preserve">Baganda Approaches to Sustainable Environmental Conservation. Uganda Martyrs </w:t>
      </w:r>
      <w:proofErr w:type="spellStart"/>
      <w:r w:rsidRPr="00E23E1D">
        <w:rPr>
          <w:sz w:val="22"/>
        </w:rPr>
        <w:t>Uniniversity</w:t>
      </w:r>
      <w:proofErr w:type="spellEnd"/>
      <w:r w:rsidRPr="00E23E1D">
        <w:rPr>
          <w:sz w:val="22"/>
        </w:rPr>
        <w:t>: Book Series N0.4</w:t>
      </w:r>
    </w:p>
    <w:p w14:paraId="72B6D27C" w14:textId="77777777" w:rsidR="00127103" w:rsidRPr="00E23E1D" w:rsidRDefault="00127103" w:rsidP="00127103">
      <w:pPr>
        <w:spacing w:after="0" w:line="240" w:lineRule="auto"/>
        <w:rPr>
          <w:sz w:val="22"/>
        </w:rPr>
      </w:pPr>
      <w:r w:rsidRPr="00E23E1D">
        <w:rPr>
          <w:rFonts w:eastAsia="Times New Roman"/>
          <w:sz w:val="22"/>
        </w:rPr>
        <w:t>32. Uganda Wildlife Authority (2011). Bwindi Mountain Gorilla Census – Summary Results.</w:t>
      </w:r>
    </w:p>
    <w:p w14:paraId="6AB5D3DC" w14:textId="77777777" w:rsidR="00127103" w:rsidRPr="00E23E1D" w:rsidRDefault="00127103" w:rsidP="00127103">
      <w:pPr>
        <w:spacing w:before="100" w:beforeAutospacing="1" w:after="100" w:afterAutospacing="1" w:line="240" w:lineRule="auto"/>
        <w:rPr>
          <w:rFonts w:eastAsia="Times New Roman"/>
          <w:sz w:val="22"/>
        </w:rPr>
      </w:pPr>
      <w:r w:rsidRPr="00E23E1D">
        <w:rPr>
          <w:rFonts w:eastAsia="Times New Roman"/>
          <w:sz w:val="22"/>
        </w:rPr>
        <w:t>33. UNAM,(2018)National Autonomous University: Monitor publications 30</w:t>
      </w:r>
      <w:r w:rsidRPr="00E23E1D">
        <w:rPr>
          <w:rFonts w:eastAsia="Times New Roman"/>
          <w:sz w:val="22"/>
          <w:vertAlign w:val="superscript"/>
        </w:rPr>
        <w:t>th</w:t>
      </w:r>
      <w:r w:rsidRPr="00E23E1D">
        <w:rPr>
          <w:rFonts w:eastAsia="Times New Roman"/>
          <w:sz w:val="22"/>
        </w:rPr>
        <w:t xml:space="preserve"> Sept, 2018.</w:t>
      </w:r>
    </w:p>
    <w:p w14:paraId="5C8D7FA7" w14:textId="77777777" w:rsidR="00127103" w:rsidRPr="00E23E1D" w:rsidRDefault="00127103" w:rsidP="00127103">
      <w:pPr>
        <w:spacing w:before="100" w:beforeAutospacing="1" w:after="100" w:afterAutospacing="1" w:line="240" w:lineRule="auto"/>
        <w:rPr>
          <w:rFonts w:eastAsia="Times New Roman"/>
          <w:sz w:val="22"/>
        </w:rPr>
      </w:pPr>
      <w:r w:rsidRPr="00E23E1D">
        <w:t xml:space="preserve">34. </w:t>
      </w:r>
      <w:r w:rsidRPr="00E23E1D">
        <w:rPr>
          <w:rFonts w:eastAsia="Times New Roman"/>
          <w:sz w:val="22"/>
        </w:rPr>
        <w:t xml:space="preserve">https://lg.wikipedia.org/w/index.php).  </w:t>
      </w:r>
      <w:r w:rsidRPr="00E23E1D">
        <w:rPr>
          <w:sz w:val="22"/>
        </w:rPr>
        <w:t>Accessed:</w:t>
      </w:r>
      <w:r w:rsidRPr="00E23E1D">
        <w:rPr>
          <w:rFonts w:eastAsia="Times New Roman"/>
          <w:sz w:val="22"/>
        </w:rPr>
        <w:t xml:space="preserve"> 16</w:t>
      </w:r>
      <w:r w:rsidRPr="00E23E1D">
        <w:rPr>
          <w:rFonts w:eastAsia="Times New Roman"/>
          <w:sz w:val="22"/>
          <w:vertAlign w:val="superscript"/>
        </w:rPr>
        <w:t>th</w:t>
      </w:r>
      <w:r w:rsidRPr="00E23E1D">
        <w:rPr>
          <w:rFonts w:eastAsia="Times New Roman"/>
          <w:sz w:val="22"/>
        </w:rPr>
        <w:t xml:space="preserve"> Sept, 2019.</w:t>
      </w:r>
    </w:p>
    <w:p w14:paraId="3B67169D" w14:textId="77777777" w:rsidR="00127103" w:rsidRPr="00E23E1D" w:rsidRDefault="00127103" w:rsidP="00127103">
      <w:pPr>
        <w:spacing w:before="100" w:beforeAutospacing="1" w:after="100" w:afterAutospacing="1" w:line="240" w:lineRule="auto"/>
        <w:rPr>
          <w:rFonts w:eastAsia="Times New Roman"/>
          <w:sz w:val="22"/>
        </w:rPr>
      </w:pPr>
      <w:r w:rsidRPr="00E23E1D">
        <w:rPr>
          <w:sz w:val="22"/>
        </w:rPr>
        <w:t xml:space="preserve">35. Uganda Constitution of the </w:t>
      </w:r>
      <w:r w:rsidRPr="00E23E1D">
        <w:rPr>
          <w:rFonts w:eastAsia="Times New Roman"/>
          <w:sz w:val="22"/>
        </w:rPr>
        <w:t xml:space="preserve">Republic of Uganda. (1995), Constitution of Uganda, Articles 21, 26, 32, </w:t>
      </w:r>
    </w:p>
    <w:p w14:paraId="7CDB62EB" w14:textId="77777777" w:rsidR="00127103" w:rsidRPr="00E23E1D" w:rsidRDefault="00127103" w:rsidP="00127103">
      <w:pPr>
        <w:spacing w:before="100" w:beforeAutospacing="1" w:after="100" w:afterAutospacing="1" w:line="240" w:lineRule="auto"/>
        <w:rPr>
          <w:rFonts w:eastAsia="Times New Roman"/>
          <w:sz w:val="22"/>
        </w:rPr>
      </w:pPr>
      <w:r w:rsidRPr="00E23E1D">
        <w:rPr>
          <w:rFonts w:eastAsia="Times New Roman"/>
          <w:sz w:val="22"/>
        </w:rPr>
        <w:t xml:space="preserve">            36, 37.</w:t>
      </w:r>
    </w:p>
    <w:p w14:paraId="076EC211" w14:textId="77777777" w:rsidR="00127103" w:rsidRPr="00E23E1D" w:rsidRDefault="00127103" w:rsidP="00127103">
      <w:pPr>
        <w:spacing w:before="100" w:beforeAutospacing="1" w:after="100" w:afterAutospacing="1" w:line="240" w:lineRule="auto"/>
        <w:rPr>
          <w:sz w:val="22"/>
        </w:rPr>
      </w:pPr>
      <w:r w:rsidRPr="00E23E1D">
        <w:rPr>
          <w:sz w:val="22"/>
        </w:rPr>
        <w:t>36. Uganda Wildlife population on the decline Report 10</w:t>
      </w:r>
      <w:r w:rsidRPr="00E23E1D">
        <w:rPr>
          <w:sz w:val="22"/>
          <w:vertAlign w:val="superscript"/>
        </w:rPr>
        <w:t>th</w:t>
      </w:r>
      <w:r w:rsidRPr="00E23E1D">
        <w:rPr>
          <w:sz w:val="22"/>
        </w:rPr>
        <w:t xml:space="preserve"> Feb, 2021.</w:t>
      </w:r>
    </w:p>
    <w:p w14:paraId="3F17C0D8" w14:textId="77777777" w:rsidR="00127103" w:rsidRPr="00E23E1D" w:rsidRDefault="00127103" w:rsidP="00127103">
      <w:pPr>
        <w:spacing w:before="100" w:beforeAutospacing="1" w:after="100" w:afterAutospacing="1" w:line="240" w:lineRule="auto"/>
        <w:rPr>
          <w:rFonts w:eastAsia="Times New Roman"/>
          <w:sz w:val="22"/>
        </w:rPr>
      </w:pPr>
      <w:r w:rsidRPr="00E23E1D">
        <w:rPr>
          <w:sz w:val="22"/>
        </w:rPr>
        <w:t xml:space="preserve">37. </w:t>
      </w:r>
      <w:proofErr w:type="spellStart"/>
      <w:r w:rsidRPr="00E23E1D">
        <w:rPr>
          <w:sz w:val="22"/>
        </w:rPr>
        <w:t>Walukagga</w:t>
      </w:r>
      <w:proofErr w:type="spellEnd"/>
      <w:r w:rsidRPr="00E23E1D">
        <w:rPr>
          <w:sz w:val="22"/>
        </w:rPr>
        <w:t xml:space="preserve">, E. (2016) </w:t>
      </w:r>
      <w:proofErr w:type="spellStart"/>
      <w:r w:rsidRPr="00E23E1D">
        <w:rPr>
          <w:sz w:val="22"/>
        </w:rPr>
        <w:t>Amannya</w:t>
      </w:r>
      <w:proofErr w:type="spellEnd"/>
      <w:r w:rsidRPr="00E23E1D">
        <w:rPr>
          <w:sz w:val="22"/>
        </w:rPr>
        <w:t xml:space="preserve"> ga Kabaka </w:t>
      </w:r>
      <w:proofErr w:type="spellStart"/>
      <w:r w:rsidRPr="00E23E1D">
        <w:rPr>
          <w:sz w:val="22"/>
        </w:rPr>
        <w:t>Ensavu</w:t>
      </w:r>
      <w:proofErr w:type="spellEnd"/>
      <w:r w:rsidRPr="00E23E1D">
        <w:rPr>
          <w:sz w:val="22"/>
        </w:rPr>
        <w:t xml:space="preserve"> mu </w:t>
      </w:r>
      <w:proofErr w:type="spellStart"/>
      <w:r w:rsidRPr="00E23E1D">
        <w:rPr>
          <w:sz w:val="22"/>
        </w:rPr>
        <w:t>abiri</w:t>
      </w:r>
      <w:proofErr w:type="spellEnd"/>
      <w:r w:rsidRPr="00E23E1D">
        <w:rPr>
          <w:sz w:val="22"/>
        </w:rPr>
        <w:t xml:space="preserve">, </w:t>
      </w:r>
      <w:proofErr w:type="spellStart"/>
      <w:r w:rsidRPr="00E23E1D">
        <w:rPr>
          <w:sz w:val="22"/>
        </w:rPr>
        <w:t>Arbitex</w:t>
      </w:r>
      <w:proofErr w:type="spellEnd"/>
      <w:r w:rsidRPr="00E23E1D">
        <w:rPr>
          <w:sz w:val="22"/>
        </w:rPr>
        <w:t xml:space="preserve"> Production Kampala.</w:t>
      </w:r>
    </w:p>
    <w:p w14:paraId="0D4E00EE" w14:textId="77777777" w:rsidR="00127103" w:rsidRPr="00E23E1D" w:rsidRDefault="00127103" w:rsidP="00127103">
      <w:pPr>
        <w:spacing w:line="240" w:lineRule="auto"/>
        <w:ind w:left="720"/>
        <w:rPr>
          <w:rFonts w:eastAsia="Times New Roman"/>
          <w:b/>
          <w:sz w:val="22"/>
        </w:rPr>
      </w:pPr>
    </w:p>
    <w:p w14:paraId="04865181" w14:textId="77777777" w:rsidR="00127103" w:rsidRPr="00E23E1D" w:rsidRDefault="00127103" w:rsidP="00127103">
      <w:pPr>
        <w:spacing w:line="240" w:lineRule="auto"/>
        <w:ind w:left="720"/>
        <w:rPr>
          <w:rFonts w:eastAsia="Times New Roman"/>
          <w:b/>
          <w:sz w:val="22"/>
        </w:rPr>
      </w:pPr>
    </w:p>
    <w:p w14:paraId="2FF16754" w14:textId="77777777" w:rsidR="00127103" w:rsidRPr="00E23E1D" w:rsidRDefault="00127103" w:rsidP="00127103">
      <w:pPr>
        <w:spacing w:line="240" w:lineRule="auto"/>
        <w:rPr>
          <w:rFonts w:eastAsia="Times New Roman"/>
          <w:b/>
          <w:sz w:val="22"/>
        </w:rPr>
      </w:pPr>
    </w:p>
    <w:p w14:paraId="5DC9A813" w14:textId="77777777" w:rsidR="006C29EE" w:rsidRPr="00E23E1D" w:rsidRDefault="006C29EE" w:rsidP="00127103"/>
    <w:sectPr w:rsidR="006C29EE" w:rsidRPr="00E23E1D" w:rsidSect="00016B9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26A03" w14:textId="77777777" w:rsidR="00016B9C" w:rsidRDefault="00016B9C" w:rsidP="00AC4F4B">
      <w:pPr>
        <w:spacing w:after="0" w:line="240" w:lineRule="auto"/>
      </w:pPr>
      <w:r>
        <w:separator/>
      </w:r>
    </w:p>
  </w:endnote>
  <w:endnote w:type="continuationSeparator" w:id="0">
    <w:p w14:paraId="64D0A957" w14:textId="77777777" w:rsidR="00016B9C" w:rsidRDefault="00016B9C" w:rsidP="00AC4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9EACF" w14:textId="77777777" w:rsidR="009531D7" w:rsidRDefault="00953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37C78" w14:textId="77777777" w:rsidR="0009604E" w:rsidRDefault="000960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37688" w14:textId="77777777" w:rsidR="009531D7" w:rsidRDefault="00953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B54943" w14:textId="77777777" w:rsidR="00016B9C" w:rsidRDefault="00016B9C" w:rsidP="00AC4F4B">
      <w:pPr>
        <w:spacing w:after="0" w:line="240" w:lineRule="auto"/>
      </w:pPr>
      <w:r>
        <w:separator/>
      </w:r>
    </w:p>
  </w:footnote>
  <w:footnote w:type="continuationSeparator" w:id="0">
    <w:p w14:paraId="51110E14" w14:textId="77777777" w:rsidR="00016B9C" w:rsidRDefault="00016B9C" w:rsidP="00AC4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FA7B7" w14:textId="3743AEA5" w:rsidR="009531D7" w:rsidRDefault="00000000">
    <w:pPr>
      <w:pStyle w:val="Header"/>
    </w:pPr>
    <w:r>
      <w:rPr>
        <w:noProof/>
      </w:rPr>
      <w:pict w14:anchorId="090F9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83751"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FF3" w14:textId="35492E04" w:rsidR="009531D7" w:rsidRDefault="00000000">
    <w:pPr>
      <w:pStyle w:val="Header"/>
    </w:pPr>
    <w:r>
      <w:rPr>
        <w:noProof/>
      </w:rPr>
      <w:pict w14:anchorId="0ECBA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8375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CCC09" w14:textId="63B322E4" w:rsidR="009531D7" w:rsidRDefault="00000000">
    <w:pPr>
      <w:pStyle w:val="Header"/>
    </w:pPr>
    <w:r>
      <w:rPr>
        <w:noProof/>
      </w:rPr>
      <w:pict w14:anchorId="6622E4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83750"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D29B4"/>
    <w:multiLevelType w:val="hybridMultilevel"/>
    <w:tmpl w:val="4C56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A71E5"/>
    <w:multiLevelType w:val="multilevel"/>
    <w:tmpl w:val="5F28F22A"/>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52A4238"/>
    <w:multiLevelType w:val="hybridMultilevel"/>
    <w:tmpl w:val="52F056C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B4C2386"/>
    <w:multiLevelType w:val="hybridMultilevel"/>
    <w:tmpl w:val="19C0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C640FF"/>
    <w:multiLevelType w:val="hybridMultilevel"/>
    <w:tmpl w:val="86528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E350D4"/>
    <w:multiLevelType w:val="hybridMultilevel"/>
    <w:tmpl w:val="4FDC0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519BB"/>
    <w:multiLevelType w:val="hybridMultilevel"/>
    <w:tmpl w:val="AAD89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32D19"/>
    <w:multiLevelType w:val="hybridMultilevel"/>
    <w:tmpl w:val="484A8F2C"/>
    <w:lvl w:ilvl="0" w:tplc="BEA68EC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F271E8"/>
    <w:multiLevelType w:val="hybridMultilevel"/>
    <w:tmpl w:val="D3BC55A6"/>
    <w:lvl w:ilvl="0" w:tplc="B0A2C0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041A4"/>
    <w:multiLevelType w:val="multilevel"/>
    <w:tmpl w:val="EEF820AC"/>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525242"/>
    <w:multiLevelType w:val="hybridMultilevel"/>
    <w:tmpl w:val="561A95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F76FA5"/>
    <w:multiLevelType w:val="multilevel"/>
    <w:tmpl w:val="9A842BD0"/>
    <w:lvl w:ilvl="0">
      <w:start w:val="9"/>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5BF93792"/>
    <w:multiLevelType w:val="multilevel"/>
    <w:tmpl w:val="8028E47C"/>
    <w:lvl w:ilvl="0">
      <w:start w:val="1"/>
      <w:numFmt w:val="decimal"/>
      <w:lvlText w:val="%1"/>
      <w:lvlJc w:val="left"/>
      <w:pPr>
        <w:ind w:left="360" w:hanging="360"/>
      </w:pPr>
      <w:rPr>
        <w:rFonts w:hint="default"/>
      </w:rPr>
    </w:lvl>
    <w:lvl w:ilvl="1">
      <w:start w:val="1"/>
      <w:numFmt w:val="decimal"/>
      <w:pStyle w:val="Heading2"/>
      <w:lvlText w:val="%1.%2"/>
      <w:lvlJc w:val="left"/>
      <w:pPr>
        <w:ind w:left="540" w:hanging="36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DA54E36"/>
    <w:multiLevelType w:val="hybridMultilevel"/>
    <w:tmpl w:val="849A7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8F1754"/>
    <w:multiLevelType w:val="hybridMultilevel"/>
    <w:tmpl w:val="68B8DE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8C6C8C"/>
    <w:multiLevelType w:val="hybridMultilevel"/>
    <w:tmpl w:val="AFFABF9C"/>
    <w:lvl w:ilvl="0" w:tplc="D806EF3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A260C4"/>
    <w:multiLevelType w:val="multilevel"/>
    <w:tmpl w:val="2972594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89261B"/>
    <w:multiLevelType w:val="multilevel"/>
    <w:tmpl w:val="385EC832"/>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68F2374"/>
    <w:multiLevelType w:val="hybridMultilevel"/>
    <w:tmpl w:val="AB8A3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4CEE"/>
    <w:multiLevelType w:val="hybridMultilevel"/>
    <w:tmpl w:val="0F664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87464F"/>
    <w:multiLevelType w:val="multilevel"/>
    <w:tmpl w:val="F0CECCB4"/>
    <w:lvl w:ilvl="0">
      <w:start w:val="3"/>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ADD399E"/>
    <w:multiLevelType w:val="hybridMultilevel"/>
    <w:tmpl w:val="57BAD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AB25DF"/>
    <w:multiLevelType w:val="hybridMultilevel"/>
    <w:tmpl w:val="0658ABA2"/>
    <w:lvl w:ilvl="0" w:tplc="FFCE2962">
      <w:start w:val="1"/>
      <w:numFmt w:val="decimal"/>
      <w:pStyle w:val="Heading4"/>
      <w:lvlText w:val="%1.1.2.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7CDD100D"/>
    <w:multiLevelType w:val="hybridMultilevel"/>
    <w:tmpl w:val="0B66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457C1"/>
    <w:multiLevelType w:val="hybridMultilevel"/>
    <w:tmpl w:val="AC76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D0189"/>
    <w:multiLevelType w:val="multilevel"/>
    <w:tmpl w:val="2A58D40E"/>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095057791">
    <w:abstractNumId w:val="14"/>
  </w:num>
  <w:num w:numId="2" w16cid:durableId="152452158">
    <w:abstractNumId w:val="12"/>
  </w:num>
  <w:num w:numId="3" w16cid:durableId="513225973">
    <w:abstractNumId w:val="9"/>
  </w:num>
  <w:num w:numId="4" w16cid:durableId="2054621994">
    <w:abstractNumId w:val="22"/>
  </w:num>
  <w:num w:numId="5" w16cid:durableId="616984896">
    <w:abstractNumId w:val="17"/>
  </w:num>
  <w:num w:numId="6" w16cid:durableId="401221923">
    <w:abstractNumId w:val="15"/>
  </w:num>
  <w:num w:numId="7" w16cid:durableId="1108694245">
    <w:abstractNumId w:val="20"/>
  </w:num>
  <w:num w:numId="8" w16cid:durableId="383213980">
    <w:abstractNumId w:val="25"/>
  </w:num>
  <w:num w:numId="9" w16cid:durableId="1840928682">
    <w:abstractNumId w:val="5"/>
  </w:num>
  <w:num w:numId="10" w16cid:durableId="1368991938">
    <w:abstractNumId w:val="18"/>
  </w:num>
  <w:num w:numId="11" w16cid:durableId="1935478561">
    <w:abstractNumId w:val="19"/>
  </w:num>
  <w:num w:numId="12" w16cid:durableId="1959988423">
    <w:abstractNumId w:val="6"/>
  </w:num>
  <w:num w:numId="13" w16cid:durableId="1064379899">
    <w:abstractNumId w:val="7"/>
  </w:num>
  <w:num w:numId="14" w16cid:durableId="412818751">
    <w:abstractNumId w:val="23"/>
  </w:num>
  <w:num w:numId="15" w16cid:durableId="127359091">
    <w:abstractNumId w:val="10"/>
  </w:num>
  <w:num w:numId="16" w16cid:durableId="1952662954">
    <w:abstractNumId w:val="13"/>
  </w:num>
  <w:num w:numId="17" w16cid:durableId="662243075">
    <w:abstractNumId w:val="4"/>
  </w:num>
  <w:num w:numId="18" w16cid:durableId="886113597">
    <w:abstractNumId w:val="3"/>
  </w:num>
  <w:num w:numId="19" w16cid:durableId="1226182730">
    <w:abstractNumId w:val="21"/>
  </w:num>
  <w:num w:numId="20" w16cid:durableId="1775057146">
    <w:abstractNumId w:val="24"/>
  </w:num>
  <w:num w:numId="21" w16cid:durableId="1403412376">
    <w:abstractNumId w:val="0"/>
  </w:num>
  <w:num w:numId="22" w16cid:durableId="1030767200">
    <w:abstractNumId w:val="16"/>
  </w:num>
  <w:num w:numId="23" w16cid:durableId="411047879">
    <w:abstractNumId w:val="11"/>
  </w:num>
  <w:num w:numId="24" w16cid:durableId="384376944">
    <w:abstractNumId w:val="1"/>
  </w:num>
  <w:num w:numId="25" w16cid:durableId="505246880">
    <w:abstractNumId w:val="12"/>
    <w:lvlOverride w:ilvl="0">
      <w:startOverride w:val="1"/>
    </w:lvlOverride>
    <w:lvlOverride w:ilvl="1">
      <w:startOverride w:val="6"/>
    </w:lvlOverride>
  </w:num>
  <w:num w:numId="26" w16cid:durableId="230773283">
    <w:abstractNumId w:val="8"/>
  </w:num>
  <w:num w:numId="27" w16cid:durableId="1550650493">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N7OwNDU2tDQwNDdX0lEKTi0uzszPAykwrAUAF/kKtywAAAA="/>
  </w:docVars>
  <w:rsids>
    <w:rsidRoot w:val="00524F08"/>
    <w:rsid w:val="00000425"/>
    <w:rsid w:val="000007DC"/>
    <w:rsid w:val="000012F4"/>
    <w:rsid w:val="00001337"/>
    <w:rsid w:val="00001C2C"/>
    <w:rsid w:val="000021CB"/>
    <w:rsid w:val="000022E2"/>
    <w:rsid w:val="00002910"/>
    <w:rsid w:val="00002CE0"/>
    <w:rsid w:val="00003070"/>
    <w:rsid w:val="000035C6"/>
    <w:rsid w:val="00003771"/>
    <w:rsid w:val="00004515"/>
    <w:rsid w:val="00004EA4"/>
    <w:rsid w:val="00005E6A"/>
    <w:rsid w:val="0000668F"/>
    <w:rsid w:val="00006914"/>
    <w:rsid w:val="00006F2D"/>
    <w:rsid w:val="00006FFE"/>
    <w:rsid w:val="000070BF"/>
    <w:rsid w:val="000071C8"/>
    <w:rsid w:val="00010492"/>
    <w:rsid w:val="000118E3"/>
    <w:rsid w:val="00012578"/>
    <w:rsid w:val="00012C31"/>
    <w:rsid w:val="00013A1E"/>
    <w:rsid w:val="0001445B"/>
    <w:rsid w:val="00014889"/>
    <w:rsid w:val="0001502E"/>
    <w:rsid w:val="000151F3"/>
    <w:rsid w:val="0001541A"/>
    <w:rsid w:val="00015558"/>
    <w:rsid w:val="000155FD"/>
    <w:rsid w:val="00015A08"/>
    <w:rsid w:val="00015DEB"/>
    <w:rsid w:val="00016133"/>
    <w:rsid w:val="000162E1"/>
    <w:rsid w:val="000168CB"/>
    <w:rsid w:val="00016B9C"/>
    <w:rsid w:val="000172F2"/>
    <w:rsid w:val="00020859"/>
    <w:rsid w:val="00020BA0"/>
    <w:rsid w:val="00021668"/>
    <w:rsid w:val="000216BA"/>
    <w:rsid w:val="0002223D"/>
    <w:rsid w:val="0002271C"/>
    <w:rsid w:val="00022928"/>
    <w:rsid w:val="00023845"/>
    <w:rsid w:val="00024B0B"/>
    <w:rsid w:val="00024BD9"/>
    <w:rsid w:val="00024D4B"/>
    <w:rsid w:val="000259CB"/>
    <w:rsid w:val="000262FA"/>
    <w:rsid w:val="000269E3"/>
    <w:rsid w:val="00026E73"/>
    <w:rsid w:val="0002736B"/>
    <w:rsid w:val="00027548"/>
    <w:rsid w:val="000279F6"/>
    <w:rsid w:val="00027A07"/>
    <w:rsid w:val="00027CE8"/>
    <w:rsid w:val="00027E6D"/>
    <w:rsid w:val="00027E84"/>
    <w:rsid w:val="00030120"/>
    <w:rsid w:val="000304D7"/>
    <w:rsid w:val="00030BB3"/>
    <w:rsid w:val="00030D86"/>
    <w:rsid w:val="00031310"/>
    <w:rsid w:val="00031344"/>
    <w:rsid w:val="0003156E"/>
    <w:rsid w:val="000315B5"/>
    <w:rsid w:val="00031A37"/>
    <w:rsid w:val="00031B66"/>
    <w:rsid w:val="000321F7"/>
    <w:rsid w:val="000325EF"/>
    <w:rsid w:val="000326AB"/>
    <w:rsid w:val="000327B4"/>
    <w:rsid w:val="000327FE"/>
    <w:rsid w:val="00032FFE"/>
    <w:rsid w:val="00033043"/>
    <w:rsid w:val="000334E2"/>
    <w:rsid w:val="000344CF"/>
    <w:rsid w:val="000358AF"/>
    <w:rsid w:val="00036036"/>
    <w:rsid w:val="00036EA6"/>
    <w:rsid w:val="00037085"/>
    <w:rsid w:val="0003750C"/>
    <w:rsid w:val="00037522"/>
    <w:rsid w:val="0003799F"/>
    <w:rsid w:val="00042298"/>
    <w:rsid w:val="00042B8B"/>
    <w:rsid w:val="00042F07"/>
    <w:rsid w:val="00043B09"/>
    <w:rsid w:val="00043BAC"/>
    <w:rsid w:val="00043BB9"/>
    <w:rsid w:val="0004402F"/>
    <w:rsid w:val="0004434C"/>
    <w:rsid w:val="00044479"/>
    <w:rsid w:val="0004466D"/>
    <w:rsid w:val="00044C55"/>
    <w:rsid w:val="00045255"/>
    <w:rsid w:val="000454FE"/>
    <w:rsid w:val="00045DB4"/>
    <w:rsid w:val="000462DA"/>
    <w:rsid w:val="0004635A"/>
    <w:rsid w:val="0004642D"/>
    <w:rsid w:val="00046B53"/>
    <w:rsid w:val="00047254"/>
    <w:rsid w:val="00047343"/>
    <w:rsid w:val="000507FE"/>
    <w:rsid w:val="00050921"/>
    <w:rsid w:val="00050F41"/>
    <w:rsid w:val="00051090"/>
    <w:rsid w:val="0005236C"/>
    <w:rsid w:val="00052434"/>
    <w:rsid w:val="000525B7"/>
    <w:rsid w:val="000528E5"/>
    <w:rsid w:val="000529A3"/>
    <w:rsid w:val="0005328D"/>
    <w:rsid w:val="00053852"/>
    <w:rsid w:val="00053A57"/>
    <w:rsid w:val="0005427B"/>
    <w:rsid w:val="0005482D"/>
    <w:rsid w:val="00054BB5"/>
    <w:rsid w:val="00054E62"/>
    <w:rsid w:val="00054F69"/>
    <w:rsid w:val="00055671"/>
    <w:rsid w:val="00055BF4"/>
    <w:rsid w:val="00055D59"/>
    <w:rsid w:val="00056184"/>
    <w:rsid w:val="000563E7"/>
    <w:rsid w:val="0005668A"/>
    <w:rsid w:val="000568BF"/>
    <w:rsid w:val="00056A35"/>
    <w:rsid w:val="00056D8A"/>
    <w:rsid w:val="00056E58"/>
    <w:rsid w:val="000570B0"/>
    <w:rsid w:val="00057534"/>
    <w:rsid w:val="00057A80"/>
    <w:rsid w:val="00057B49"/>
    <w:rsid w:val="00057E08"/>
    <w:rsid w:val="000603C1"/>
    <w:rsid w:val="00060845"/>
    <w:rsid w:val="00060B77"/>
    <w:rsid w:val="00060BB4"/>
    <w:rsid w:val="00061984"/>
    <w:rsid w:val="00061A33"/>
    <w:rsid w:val="000621D2"/>
    <w:rsid w:val="000625A8"/>
    <w:rsid w:val="00062F90"/>
    <w:rsid w:val="000636DD"/>
    <w:rsid w:val="00063910"/>
    <w:rsid w:val="00063F47"/>
    <w:rsid w:val="00063F62"/>
    <w:rsid w:val="00064743"/>
    <w:rsid w:val="000659C4"/>
    <w:rsid w:val="00065E51"/>
    <w:rsid w:val="000661D2"/>
    <w:rsid w:val="00066981"/>
    <w:rsid w:val="00066D79"/>
    <w:rsid w:val="00066DC7"/>
    <w:rsid w:val="00067A36"/>
    <w:rsid w:val="00070AA5"/>
    <w:rsid w:val="00070F0C"/>
    <w:rsid w:val="00071B3C"/>
    <w:rsid w:val="00071BBF"/>
    <w:rsid w:val="00071DF4"/>
    <w:rsid w:val="0007225A"/>
    <w:rsid w:val="0007231C"/>
    <w:rsid w:val="0007299D"/>
    <w:rsid w:val="00073731"/>
    <w:rsid w:val="00074559"/>
    <w:rsid w:val="00074811"/>
    <w:rsid w:val="00074BCC"/>
    <w:rsid w:val="00075359"/>
    <w:rsid w:val="00075436"/>
    <w:rsid w:val="00075E52"/>
    <w:rsid w:val="00075FEB"/>
    <w:rsid w:val="00076850"/>
    <w:rsid w:val="00076979"/>
    <w:rsid w:val="00076CD4"/>
    <w:rsid w:val="00076FE6"/>
    <w:rsid w:val="000772DA"/>
    <w:rsid w:val="0007788B"/>
    <w:rsid w:val="00077AE8"/>
    <w:rsid w:val="00077C0D"/>
    <w:rsid w:val="00080510"/>
    <w:rsid w:val="000811CE"/>
    <w:rsid w:val="0008158B"/>
    <w:rsid w:val="00082B97"/>
    <w:rsid w:val="00082F31"/>
    <w:rsid w:val="000831AA"/>
    <w:rsid w:val="00083562"/>
    <w:rsid w:val="00083593"/>
    <w:rsid w:val="0008374F"/>
    <w:rsid w:val="00084615"/>
    <w:rsid w:val="00084884"/>
    <w:rsid w:val="0008493F"/>
    <w:rsid w:val="00084A38"/>
    <w:rsid w:val="00085410"/>
    <w:rsid w:val="000856EC"/>
    <w:rsid w:val="00085C19"/>
    <w:rsid w:val="00085D68"/>
    <w:rsid w:val="00086702"/>
    <w:rsid w:val="0008679D"/>
    <w:rsid w:val="0008696A"/>
    <w:rsid w:val="00087640"/>
    <w:rsid w:val="00087AFA"/>
    <w:rsid w:val="00090295"/>
    <w:rsid w:val="00090EFE"/>
    <w:rsid w:val="00090F67"/>
    <w:rsid w:val="00091636"/>
    <w:rsid w:val="00091A99"/>
    <w:rsid w:val="000933C2"/>
    <w:rsid w:val="0009367B"/>
    <w:rsid w:val="00093C4D"/>
    <w:rsid w:val="00093E5A"/>
    <w:rsid w:val="00094020"/>
    <w:rsid w:val="0009403F"/>
    <w:rsid w:val="00094498"/>
    <w:rsid w:val="00094AED"/>
    <w:rsid w:val="000954BC"/>
    <w:rsid w:val="00095BE1"/>
    <w:rsid w:val="0009604E"/>
    <w:rsid w:val="00096423"/>
    <w:rsid w:val="000966F2"/>
    <w:rsid w:val="0009670D"/>
    <w:rsid w:val="00096FD5"/>
    <w:rsid w:val="000A027B"/>
    <w:rsid w:val="000A1040"/>
    <w:rsid w:val="000A15B8"/>
    <w:rsid w:val="000A1E77"/>
    <w:rsid w:val="000A2285"/>
    <w:rsid w:val="000A241F"/>
    <w:rsid w:val="000A249B"/>
    <w:rsid w:val="000A303E"/>
    <w:rsid w:val="000A3672"/>
    <w:rsid w:val="000A3E77"/>
    <w:rsid w:val="000A425F"/>
    <w:rsid w:val="000A4B89"/>
    <w:rsid w:val="000A4CC3"/>
    <w:rsid w:val="000A4D0E"/>
    <w:rsid w:val="000A5177"/>
    <w:rsid w:val="000A5179"/>
    <w:rsid w:val="000A59BA"/>
    <w:rsid w:val="000A5DD3"/>
    <w:rsid w:val="000A5EB4"/>
    <w:rsid w:val="000A6414"/>
    <w:rsid w:val="000A65E9"/>
    <w:rsid w:val="000A6885"/>
    <w:rsid w:val="000A6AAF"/>
    <w:rsid w:val="000A6AB6"/>
    <w:rsid w:val="000A6BB6"/>
    <w:rsid w:val="000A6E82"/>
    <w:rsid w:val="000A7535"/>
    <w:rsid w:val="000A77E1"/>
    <w:rsid w:val="000A7E69"/>
    <w:rsid w:val="000B0089"/>
    <w:rsid w:val="000B0ED9"/>
    <w:rsid w:val="000B1BB7"/>
    <w:rsid w:val="000B1E1E"/>
    <w:rsid w:val="000B1F47"/>
    <w:rsid w:val="000B2004"/>
    <w:rsid w:val="000B244B"/>
    <w:rsid w:val="000B25FB"/>
    <w:rsid w:val="000B397E"/>
    <w:rsid w:val="000B3C75"/>
    <w:rsid w:val="000B3E4D"/>
    <w:rsid w:val="000B46C8"/>
    <w:rsid w:val="000B491F"/>
    <w:rsid w:val="000B4A1B"/>
    <w:rsid w:val="000B543C"/>
    <w:rsid w:val="000B56B2"/>
    <w:rsid w:val="000B5753"/>
    <w:rsid w:val="000B6BAA"/>
    <w:rsid w:val="000B6DA4"/>
    <w:rsid w:val="000B719C"/>
    <w:rsid w:val="000B7E2C"/>
    <w:rsid w:val="000C0163"/>
    <w:rsid w:val="000C02CE"/>
    <w:rsid w:val="000C0AFB"/>
    <w:rsid w:val="000C0BE6"/>
    <w:rsid w:val="000C0D81"/>
    <w:rsid w:val="000C151A"/>
    <w:rsid w:val="000C21AB"/>
    <w:rsid w:val="000C2D78"/>
    <w:rsid w:val="000C2FFA"/>
    <w:rsid w:val="000C3238"/>
    <w:rsid w:val="000C4C0E"/>
    <w:rsid w:val="000C4EE9"/>
    <w:rsid w:val="000C52B4"/>
    <w:rsid w:val="000C5796"/>
    <w:rsid w:val="000C6420"/>
    <w:rsid w:val="000C668F"/>
    <w:rsid w:val="000C6A90"/>
    <w:rsid w:val="000C76A1"/>
    <w:rsid w:val="000C7AC8"/>
    <w:rsid w:val="000C7C9C"/>
    <w:rsid w:val="000C7F1F"/>
    <w:rsid w:val="000D0087"/>
    <w:rsid w:val="000D18AD"/>
    <w:rsid w:val="000D1E8D"/>
    <w:rsid w:val="000D1EF1"/>
    <w:rsid w:val="000D1F47"/>
    <w:rsid w:val="000D2D87"/>
    <w:rsid w:val="000D2F9B"/>
    <w:rsid w:val="000D31E9"/>
    <w:rsid w:val="000D3347"/>
    <w:rsid w:val="000D37AF"/>
    <w:rsid w:val="000D3D3C"/>
    <w:rsid w:val="000D3E53"/>
    <w:rsid w:val="000D4116"/>
    <w:rsid w:val="000D451E"/>
    <w:rsid w:val="000D45F5"/>
    <w:rsid w:val="000D4C83"/>
    <w:rsid w:val="000D5E79"/>
    <w:rsid w:val="000D67C6"/>
    <w:rsid w:val="000D6BCC"/>
    <w:rsid w:val="000D7102"/>
    <w:rsid w:val="000D77A0"/>
    <w:rsid w:val="000E09DC"/>
    <w:rsid w:val="000E1815"/>
    <w:rsid w:val="000E1AD7"/>
    <w:rsid w:val="000E1CA1"/>
    <w:rsid w:val="000E1D28"/>
    <w:rsid w:val="000E2328"/>
    <w:rsid w:val="000E2488"/>
    <w:rsid w:val="000E2C58"/>
    <w:rsid w:val="000E36F9"/>
    <w:rsid w:val="000E4123"/>
    <w:rsid w:val="000E475D"/>
    <w:rsid w:val="000E478B"/>
    <w:rsid w:val="000E4BCA"/>
    <w:rsid w:val="000E4E79"/>
    <w:rsid w:val="000E5073"/>
    <w:rsid w:val="000E5FF6"/>
    <w:rsid w:val="000E6005"/>
    <w:rsid w:val="000E630B"/>
    <w:rsid w:val="000E649C"/>
    <w:rsid w:val="000E6A99"/>
    <w:rsid w:val="000E6D78"/>
    <w:rsid w:val="000E7558"/>
    <w:rsid w:val="000E78C9"/>
    <w:rsid w:val="000F083B"/>
    <w:rsid w:val="000F0AC8"/>
    <w:rsid w:val="000F0E7B"/>
    <w:rsid w:val="000F1768"/>
    <w:rsid w:val="000F1870"/>
    <w:rsid w:val="000F2350"/>
    <w:rsid w:val="000F27A8"/>
    <w:rsid w:val="000F2EDB"/>
    <w:rsid w:val="000F2F75"/>
    <w:rsid w:val="000F411E"/>
    <w:rsid w:val="000F45F1"/>
    <w:rsid w:val="000F5233"/>
    <w:rsid w:val="000F52CC"/>
    <w:rsid w:val="000F5EE6"/>
    <w:rsid w:val="000F67F3"/>
    <w:rsid w:val="000F6BAF"/>
    <w:rsid w:val="000F6C3F"/>
    <w:rsid w:val="000F6E23"/>
    <w:rsid w:val="000F743A"/>
    <w:rsid w:val="000F7646"/>
    <w:rsid w:val="000F79D5"/>
    <w:rsid w:val="000F7E35"/>
    <w:rsid w:val="001003F1"/>
    <w:rsid w:val="0010072F"/>
    <w:rsid w:val="00100EF6"/>
    <w:rsid w:val="0010255C"/>
    <w:rsid w:val="00102CE0"/>
    <w:rsid w:val="00102FB2"/>
    <w:rsid w:val="00103049"/>
    <w:rsid w:val="00103F3F"/>
    <w:rsid w:val="00103F7D"/>
    <w:rsid w:val="0010433D"/>
    <w:rsid w:val="00104883"/>
    <w:rsid w:val="00105095"/>
    <w:rsid w:val="0010513E"/>
    <w:rsid w:val="0010545C"/>
    <w:rsid w:val="00105819"/>
    <w:rsid w:val="00105DE5"/>
    <w:rsid w:val="0010670B"/>
    <w:rsid w:val="00106894"/>
    <w:rsid w:val="00106910"/>
    <w:rsid w:val="00107159"/>
    <w:rsid w:val="001076A1"/>
    <w:rsid w:val="00107AF3"/>
    <w:rsid w:val="00110EDD"/>
    <w:rsid w:val="00110FED"/>
    <w:rsid w:val="001127AE"/>
    <w:rsid w:val="00112B20"/>
    <w:rsid w:val="00113130"/>
    <w:rsid w:val="001134D8"/>
    <w:rsid w:val="001137AE"/>
    <w:rsid w:val="00113819"/>
    <w:rsid w:val="001138E5"/>
    <w:rsid w:val="00113906"/>
    <w:rsid w:val="00113AA1"/>
    <w:rsid w:val="00113AF4"/>
    <w:rsid w:val="00113BC9"/>
    <w:rsid w:val="00114BFC"/>
    <w:rsid w:val="00114FB2"/>
    <w:rsid w:val="00114FEE"/>
    <w:rsid w:val="00115436"/>
    <w:rsid w:val="001155C8"/>
    <w:rsid w:val="001157C4"/>
    <w:rsid w:val="00116921"/>
    <w:rsid w:val="0011699A"/>
    <w:rsid w:val="00116ED4"/>
    <w:rsid w:val="00117760"/>
    <w:rsid w:val="00120531"/>
    <w:rsid w:val="00120A4C"/>
    <w:rsid w:val="00120EAD"/>
    <w:rsid w:val="001215CA"/>
    <w:rsid w:val="001217DF"/>
    <w:rsid w:val="00121B73"/>
    <w:rsid w:val="00121DC9"/>
    <w:rsid w:val="00122A2D"/>
    <w:rsid w:val="00122CB5"/>
    <w:rsid w:val="00123031"/>
    <w:rsid w:val="001230C7"/>
    <w:rsid w:val="0012315F"/>
    <w:rsid w:val="001231B0"/>
    <w:rsid w:val="001232BF"/>
    <w:rsid w:val="001239EB"/>
    <w:rsid w:val="00123B5C"/>
    <w:rsid w:val="00124805"/>
    <w:rsid w:val="00124C9F"/>
    <w:rsid w:val="001253EA"/>
    <w:rsid w:val="0012556C"/>
    <w:rsid w:val="001258DA"/>
    <w:rsid w:val="00126784"/>
    <w:rsid w:val="00126B71"/>
    <w:rsid w:val="00127103"/>
    <w:rsid w:val="00127ACB"/>
    <w:rsid w:val="00127C5E"/>
    <w:rsid w:val="00130927"/>
    <w:rsid w:val="00130E9C"/>
    <w:rsid w:val="00130F41"/>
    <w:rsid w:val="001318B3"/>
    <w:rsid w:val="001319AC"/>
    <w:rsid w:val="00132BEF"/>
    <w:rsid w:val="00132D50"/>
    <w:rsid w:val="001333B9"/>
    <w:rsid w:val="00133E3F"/>
    <w:rsid w:val="00133F5D"/>
    <w:rsid w:val="0013406A"/>
    <w:rsid w:val="00134575"/>
    <w:rsid w:val="001345E1"/>
    <w:rsid w:val="00135370"/>
    <w:rsid w:val="0013591F"/>
    <w:rsid w:val="00136231"/>
    <w:rsid w:val="001363D0"/>
    <w:rsid w:val="00136EBB"/>
    <w:rsid w:val="001371DA"/>
    <w:rsid w:val="00140336"/>
    <w:rsid w:val="00140577"/>
    <w:rsid w:val="00140580"/>
    <w:rsid w:val="00140E23"/>
    <w:rsid w:val="001411CF"/>
    <w:rsid w:val="00142325"/>
    <w:rsid w:val="0014256C"/>
    <w:rsid w:val="00142B4D"/>
    <w:rsid w:val="00142C03"/>
    <w:rsid w:val="00142DA0"/>
    <w:rsid w:val="00142EA2"/>
    <w:rsid w:val="00143019"/>
    <w:rsid w:val="00143857"/>
    <w:rsid w:val="001442FF"/>
    <w:rsid w:val="00144340"/>
    <w:rsid w:val="0014458A"/>
    <w:rsid w:val="00144FE9"/>
    <w:rsid w:val="00145147"/>
    <w:rsid w:val="001451C7"/>
    <w:rsid w:val="00145756"/>
    <w:rsid w:val="00145813"/>
    <w:rsid w:val="0014595F"/>
    <w:rsid w:val="001461E0"/>
    <w:rsid w:val="00146588"/>
    <w:rsid w:val="001468F0"/>
    <w:rsid w:val="00146C83"/>
    <w:rsid w:val="00147080"/>
    <w:rsid w:val="001470B4"/>
    <w:rsid w:val="00147199"/>
    <w:rsid w:val="00147FC9"/>
    <w:rsid w:val="001501D8"/>
    <w:rsid w:val="00150739"/>
    <w:rsid w:val="00151908"/>
    <w:rsid w:val="001521B0"/>
    <w:rsid w:val="001522EE"/>
    <w:rsid w:val="00152A7E"/>
    <w:rsid w:val="00153340"/>
    <w:rsid w:val="00153503"/>
    <w:rsid w:val="00153900"/>
    <w:rsid w:val="00154443"/>
    <w:rsid w:val="00154841"/>
    <w:rsid w:val="00154A58"/>
    <w:rsid w:val="001550FA"/>
    <w:rsid w:val="00155492"/>
    <w:rsid w:val="0015587C"/>
    <w:rsid w:val="001558F5"/>
    <w:rsid w:val="001559EF"/>
    <w:rsid w:val="00155B5E"/>
    <w:rsid w:val="00155B86"/>
    <w:rsid w:val="00155BC7"/>
    <w:rsid w:val="00155D80"/>
    <w:rsid w:val="001561D1"/>
    <w:rsid w:val="00156D0B"/>
    <w:rsid w:val="00156D84"/>
    <w:rsid w:val="00156D95"/>
    <w:rsid w:val="00156E04"/>
    <w:rsid w:val="00157B73"/>
    <w:rsid w:val="00160AB3"/>
    <w:rsid w:val="00160CF6"/>
    <w:rsid w:val="00160FAE"/>
    <w:rsid w:val="001611C3"/>
    <w:rsid w:val="00161A7F"/>
    <w:rsid w:val="00161B6D"/>
    <w:rsid w:val="00161E68"/>
    <w:rsid w:val="00161F80"/>
    <w:rsid w:val="0016216F"/>
    <w:rsid w:val="001626CC"/>
    <w:rsid w:val="001630D7"/>
    <w:rsid w:val="001631AB"/>
    <w:rsid w:val="001631F9"/>
    <w:rsid w:val="0016328A"/>
    <w:rsid w:val="00163740"/>
    <w:rsid w:val="00163850"/>
    <w:rsid w:val="00163A75"/>
    <w:rsid w:val="001646F0"/>
    <w:rsid w:val="001649CC"/>
    <w:rsid w:val="00164BCF"/>
    <w:rsid w:val="00164CF9"/>
    <w:rsid w:val="001652C7"/>
    <w:rsid w:val="001652DC"/>
    <w:rsid w:val="001653D0"/>
    <w:rsid w:val="001653F2"/>
    <w:rsid w:val="001656F2"/>
    <w:rsid w:val="00165B9E"/>
    <w:rsid w:val="00165C5A"/>
    <w:rsid w:val="00165DBF"/>
    <w:rsid w:val="00166033"/>
    <w:rsid w:val="001668D2"/>
    <w:rsid w:val="00166EE9"/>
    <w:rsid w:val="001678BC"/>
    <w:rsid w:val="001706AC"/>
    <w:rsid w:val="001717CE"/>
    <w:rsid w:val="00172D9F"/>
    <w:rsid w:val="001730EC"/>
    <w:rsid w:val="0017319D"/>
    <w:rsid w:val="00173347"/>
    <w:rsid w:val="00173667"/>
    <w:rsid w:val="00173929"/>
    <w:rsid w:val="001739C6"/>
    <w:rsid w:val="001743A9"/>
    <w:rsid w:val="00174408"/>
    <w:rsid w:val="001748BB"/>
    <w:rsid w:val="001750A5"/>
    <w:rsid w:val="001750C6"/>
    <w:rsid w:val="001752AF"/>
    <w:rsid w:val="001768C3"/>
    <w:rsid w:val="00176F61"/>
    <w:rsid w:val="001771EC"/>
    <w:rsid w:val="00177223"/>
    <w:rsid w:val="00177BF4"/>
    <w:rsid w:val="0018055A"/>
    <w:rsid w:val="00180A50"/>
    <w:rsid w:val="00180CFA"/>
    <w:rsid w:val="00181436"/>
    <w:rsid w:val="00182265"/>
    <w:rsid w:val="00182427"/>
    <w:rsid w:val="00183547"/>
    <w:rsid w:val="0018397A"/>
    <w:rsid w:val="00183B30"/>
    <w:rsid w:val="00183B4E"/>
    <w:rsid w:val="00183CDD"/>
    <w:rsid w:val="00183DA4"/>
    <w:rsid w:val="00183EBE"/>
    <w:rsid w:val="00183EFE"/>
    <w:rsid w:val="00183FBA"/>
    <w:rsid w:val="00184325"/>
    <w:rsid w:val="00184404"/>
    <w:rsid w:val="00184C4C"/>
    <w:rsid w:val="001850D9"/>
    <w:rsid w:val="00185477"/>
    <w:rsid w:val="00185CBF"/>
    <w:rsid w:val="00186321"/>
    <w:rsid w:val="00190780"/>
    <w:rsid w:val="0019148F"/>
    <w:rsid w:val="00191D76"/>
    <w:rsid w:val="0019294D"/>
    <w:rsid w:val="00192DE6"/>
    <w:rsid w:val="0019392C"/>
    <w:rsid w:val="00193B1E"/>
    <w:rsid w:val="001940FC"/>
    <w:rsid w:val="001944E9"/>
    <w:rsid w:val="00194507"/>
    <w:rsid w:val="00194C47"/>
    <w:rsid w:val="00194EB3"/>
    <w:rsid w:val="00195BEC"/>
    <w:rsid w:val="00196004"/>
    <w:rsid w:val="00196ACD"/>
    <w:rsid w:val="001971B4"/>
    <w:rsid w:val="00197226"/>
    <w:rsid w:val="00197690"/>
    <w:rsid w:val="001A0F02"/>
    <w:rsid w:val="001A21D5"/>
    <w:rsid w:val="001A2C4F"/>
    <w:rsid w:val="001A526B"/>
    <w:rsid w:val="001A5B14"/>
    <w:rsid w:val="001A5D3E"/>
    <w:rsid w:val="001A67A3"/>
    <w:rsid w:val="001A6A06"/>
    <w:rsid w:val="001A6F0E"/>
    <w:rsid w:val="001A78AE"/>
    <w:rsid w:val="001A7DBF"/>
    <w:rsid w:val="001B053A"/>
    <w:rsid w:val="001B066D"/>
    <w:rsid w:val="001B09FE"/>
    <w:rsid w:val="001B0A54"/>
    <w:rsid w:val="001B1F5B"/>
    <w:rsid w:val="001B2034"/>
    <w:rsid w:val="001B2060"/>
    <w:rsid w:val="001B24B4"/>
    <w:rsid w:val="001B263D"/>
    <w:rsid w:val="001B26B8"/>
    <w:rsid w:val="001B2830"/>
    <w:rsid w:val="001B29A4"/>
    <w:rsid w:val="001B2FFD"/>
    <w:rsid w:val="001B325D"/>
    <w:rsid w:val="001B3F89"/>
    <w:rsid w:val="001B4BA9"/>
    <w:rsid w:val="001B553B"/>
    <w:rsid w:val="001B553C"/>
    <w:rsid w:val="001B6B1A"/>
    <w:rsid w:val="001B7455"/>
    <w:rsid w:val="001B7981"/>
    <w:rsid w:val="001B7990"/>
    <w:rsid w:val="001B7E7A"/>
    <w:rsid w:val="001B7EBA"/>
    <w:rsid w:val="001C06B4"/>
    <w:rsid w:val="001C0C30"/>
    <w:rsid w:val="001C12CD"/>
    <w:rsid w:val="001C1879"/>
    <w:rsid w:val="001C207C"/>
    <w:rsid w:val="001C248C"/>
    <w:rsid w:val="001C24EF"/>
    <w:rsid w:val="001C3288"/>
    <w:rsid w:val="001C34C9"/>
    <w:rsid w:val="001C3651"/>
    <w:rsid w:val="001C4463"/>
    <w:rsid w:val="001C5107"/>
    <w:rsid w:val="001C5230"/>
    <w:rsid w:val="001C5514"/>
    <w:rsid w:val="001C5B56"/>
    <w:rsid w:val="001C5C55"/>
    <w:rsid w:val="001C609C"/>
    <w:rsid w:val="001C6ABA"/>
    <w:rsid w:val="001C7530"/>
    <w:rsid w:val="001D08B2"/>
    <w:rsid w:val="001D1CD9"/>
    <w:rsid w:val="001D39A5"/>
    <w:rsid w:val="001D3A46"/>
    <w:rsid w:val="001D3B8C"/>
    <w:rsid w:val="001D3F30"/>
    <w:rsid w:val="001D48C5"/>
    <w:rsid w:val="001D49EC"/>
    <w:rsid w:val="001D5009"/>
    <w:rsid w:val="001D502A"/>
    <w:rsid w:val="001D53A4"/>
    <w:rsid w:val="001D53C9"/>
    <w:rsid w:val="001D5401"/>
    <w:rsid w:val="001D56B8"/>
    <w:rsid w:val="001D650A"/>
    <w:rsid w:val="001D661C"/>
    <w:rsid w:val="001D67D2"/>
    <w:rsid w:val="001D6B6A"/>
    <w:rsid w:val="001D6C63"/>
    <w:rsid w:val="001D6DB1"/>
    <w:rsid w:val="001D74A9"/>
    <w:rsid w:val="001D74AD"/>
    <w:rsid w:val="001D7662"/>
    <w:rsid w:val="001E00C6"/>
    <w:rsid w:val="001E03E8"/>
    <w:rsid w:val="001E04B1"/>
    <w:rsid w:val="001E12CF"/>
    <w:rsid w:val="001E1489"/>
    <w:rsid w:val="001E16DC"/>
    <w:rsid w:val="001E1D4A"/>
    <w:rsid w:val="001E2001"/>
    <w:rsid w:val="001E2379"/>
    <w:rsid w:val="001E2703"/>
    <w:rsid w:val="001E2C28"/>
    <w:rsid w:val="001E3054"/>
    <w:rsid w:val="001E3124"/>
    <w:rsid w:val="001E3430"/>
    <w:rsid w:val="001E3A7F"/>
    <w:rsid w:val="001E4132"/>
    <w:rsid w:val="001E455D"/>
    <w:rsid w:val="001E6609"/>
    <w:rsid w:val="001E67F7"/>
    <w:rsid w:val="001E6A69"/>
    <w:rsid w:val="001E6E80"/>
    <w:rsid w:val="001E7F87"/>
    <w:rsid w:val="001F0307"/>
    <w:rsid w:val="001F0887"/>
    <w:rsid w:val="001F1975"/>
    <w:rsid w:val="001F1F15"/>
    <w:rsid w:val="001F26B4"/>
    <w:rsid w:val="001F324D"/>
    <w:rsid w:val="001F41C8"/>
    <w:rsid w:val="001F510B"/>
    <w:rsid w:val="001F55FE"/>
    <w:rsid w:val="001F569B"/>
    <w:rsid w:val="001F5B98"/>
    <w:rsid w:val="001F5C72"/>
    <w:rsid w:val="001F5D93"/>
    <w:rsid w:val="001F5EE7"/>
    <w:rsid w:val="001F6325"/>
    <w:rsid w:val="001F6807"/>
    <w:rsid w:val="001F7309"/>
    <w:rsid w:val="001F732D"/>
    <w:rsid w:val="001F78A3"/>
    <w:rsid w:val="001F7C83"/>
    <w:rsid w:val="001F7EC6"/>
    <w:rsid w:val="001F7F80"/>
    <w:rsid w:val="00200941"/>
    <w:rsid w:val="0020110D"/>
    <w:rsid w:val="002017B0"/>
    <w:rsid w:val="002019F4"/>
    <w:rsid w:val="00201FCD"/>
    <w:rsid w:val="0020275B"/>
    <w:rsid w:val="00202E74"/>
    <w:rsid w:val="00203AE9"/>
    <w:rsid w:val="00203B99"/>
    <w:rsid w:val="00204000"/>
    <w:rsid w:val="002043AA"/>
    <w:rsid w:val="00204DB2"/>
    <w:rsid w:val="00204F23"/>
    <w:rsid w:val="002052EB"/>
    <w:rsid w:val="0020563D"/>
    <w:rsid w:val="002057B9"/>
    <w:rsid w:val="00205939"/>
    <w:rsid w:val="002059B2"/>
    <w:rsid w:val="002064C4"/>
    <w:rsid w:val="0020679B"/>
    <w:rsid w:val="00206D15"/>
    <w:rsid w:val="00206F0C"/>
    <w:rsid w:val="002077B4"/>
    <w:rsid w:val="00207935"/>
    <w:rsid w:val="00207C66"/>
    <w:rsid w:val="00207F8A"/>
    <w:rsid w:val="0021083E"/>
    <w:rsid w:val="0021126B"/>
    <w:rsid w:val="002114C7"/>
    <w:rsid w:val="002118FD"/>
    <w:rsid w:val="00211A22"/>
    <w:rsid w:val="00211A96"/>
    <w:rsid w:val="00211B3C"/>
    <w:rsid w:val="00211BBC"/>
    <w:rsid w:val="002139AB"/>
    <w:rsid w:val="00213ED4"/>
    <w:rsid w:val="002143C3"/>
    <w:rsid w:val="00214709"/>
    <w:rsid w:val="002147D7"/>
    <w:rsid w:val="00214B40"/>
    <w:rsid w:val="00215E33"/>
    <w:rsid w:val="00215F9C"/>
    <w:rsid w:val="002167AB"/>
    <w:rsid w:val="00216F8E"/>
    <w:rsid w:val="002171D0"/>
    <w:rsid w:val="002172C4"/>
    <w:rsid w:val="002176F7"/>
    <w:rsid w:val="002202DA"/>
    <w:rsid w:val="002206AE"/>
    <w:rsid w:val="00220E3D"/>
    <w:rsid w:val="002216B4"/>
    <w:rsid w:val="002219A4"/>
    <w:rsid w:val="00221A36"/>
    <w:rsid w:val="00221BD8"/>
    <w:rsid w:val="00222D72"/>
    <w:rsid w:val="00223187"/>
    <w:rsid w:val="0022324B"/>
    <w:rsid w:val="00223B66"/>
    <w:rsid w:val="00224180"/>
    <w:rsid w:val="00224C0C"/>
    <w:rsid w:val="00225068"/>
    <w:rsid w:val="00225154"/>
    <w:rsid w:val="002251AD"/>
    <w:rsid w:val="00225881"/>
    <w:rsid w:val="002258B2"/>
    <w:rsid w:val="00225E41"/>
    <w:rsid w:val="00225E4B"/>
    <w:rsid w:val="002269E4"/>
    <w:rsid w:val="00226D8D"/>
    <w:rsid w:val="00226E22"/>
    <w:rsid w:val="002278F9"/>
    <w:rsid w:val="00227E24"/>
    <w:rsid w:val="00227E6C"/>
    <w:rsid w:val="0023056C"/>
    <w:rsid w:val="00230BF7"/>
    <w:rsid w:val="00231480"/>
    <w:rsid w:val="002320DE"/>
    <w:rsid w:val="00232D0F"/>
    <w:rsid w:val="002351D7"/>
    <w:rsid w:val="002352BA"/>
    <w:rsid w:val="00235C25"/>
    <w:rsid w:val="00235FF3"/>
    <w:rsid w:val="00236B40"/>
    <w:rsid w:val="002406B2"/>
    <w:rsid w:val="0024118D"/>
    <w:rsid w:val="00241287"/>
    <w:rsid w:val="00241351"/>
    <w:rsid w:val="002420CA"/>
    <w:rsid w:val="0024348C"/>
    <w:rsid w:val="002434BC"/>
    <w:rsid w:val="002435B7"/>
    <w:rsid w:val="0024371B"/>
    <w:rsid w:val="00243AED"/>
    <w:rsid w:val="00243C5A"/>
    <w:rsid w:val="00243E35"/>
    <w:rsid w:val="002441E4"/>
    <w:rsid w:val="00244B53"/>
    <w:rsid w:val="00245668"/>
    <w:rsid w:val="002458F4"/>
    <w:rsid w:val="002459B6"/>
    <w:rsid w:val="00245B42"/>
    <w:rsid w:val="00245B60"/>
    <w:rsid w:val="00246101"/>
    <w:rsid w:val="00246606"/>
    <w:rsid w:val="002469C5"/>
    <w:rsid w:val="00246CCD"/>
    <w:rsid w:val="00246FF0"/>
    <w:rsid w:val="002472D1"/>
    <w:rsid w:val="002477A9"/>
    <w:rsid w:val="00247C36"/>
    <w:rsid w:val="00247CE8"/>
    <w:rsid w:val="00250868"/>
    <w:rsid w:val="00250F31"/>
    <w:rsid w:val="0025106C"/>
    <w:rsid w:val="0025277D"/>
    <w:rsid w:val="00252CA4"/>
    <w:rsid w:val="00253704"/>
    <w:rsid w:val="0025380A"/>
    <w:rsid w:val="002538B0"/>
    <w:rsid w:val="00253F14"/>
    <w:rsid w:val="002540EE"/>
    <w:rsid w:val="00254216"/>
    <w:rsid w:val="00254F10"/>
    <w:rsid w:val="00254F1B"/>
    <w:rsid w:val="00255135"/>
    <w:rsid w:val="0025561B"/>
    <w:rsid w:val="00260246"/>
    <w:rsid w:val="002606AC"/>
    <w:rsid w:val="00260C4A"/>
    <w:rsid w:val="0026105D"/>
    <w:rsid w:val="00261069"/>
    <w:rsid w:val="00261212"/>
    <w:rsid w:val="002617F8"/>
    <w:rsid w:val="00261C91"/>
    <w:rsid w:val="00261E8D"/>
    <w:rsid w:val="00262028"/>
    <w:rsid w:val="002621C3"/>
    <w:rsid w:val="002622EA"/>
    <w:rsid w:val="002628CF"/>
    <w:rsid w:val="00262BC3"/>
    <w:rsid w:val="00263225"/>
    <w:rsid w:val="00263806"/>
    <w:rsid w:val="00263AA9"/>
    <w:rsid w:val="00263AB8"/>
    <w:rsid w:val="00263D63"/>
    <w:rsid w:val="002642C8"/>
    <w:rsid w:val="002643DD"/>
    <w:rsid w:val="00264487"/>
    <w:rsid w:val="0026499A"/>
    <w:rsid w:val="00264A80"/>
    <w:rsid w:val="00265125"/>
    <w:rsid w:val="00265597"/>
    <w:rsid w:val="002656EA"/>
    <w:rsid w:val="002662A9"/>
    <w:rsid w:val="00266516"/>
    <w:rsid w:val="002665F0"/>
    <w:rsid w:val="00266774"/>
    <w:rsid w:val="00266973"/>
    <w:rsid w:val="00266B05"/>
    <w:rsid w:val="00266D12"/>
    <w:rsid w:val="002672C1"/>
    <w:rsid w:val="002678BF"/>
    <w:rsid w:val="00267AB3"/>
    <w:rsid w:val="00267C84"/>
    <w:rsid w:val="002702B8"/>
    <w:rsid w:val="0027056F"/>
    <w:rsid w:val="00270EDB"/>
    <w:rsid w:val="00271C04"/>
    <w:rsid w:val="00272E00"/>
    <w:rsid w:val="00272E24"/>
    <w:rsid w:val="002730F7"/>
    <w:rsid w:val="0027328F"/>
    <w:rsid w:val="002733A7"/>
    <w:rsid w:val="00273728"/>
    <w:rsid w:val="00273C11"/>
    <w:rsid w:val="0027404F"/>
    <w:rsid w:val="00274C55"/>
    <w:rsid w:val="00274D84"/>
    <w:rsid w:val="0027600E"/>
    <w:rsid w:val="00276D6F"/>
    <w:rsid w:val="00276DC2"/>
    <w:rsid w:val="00277181"/>
    <w:rsid w:val="002775C3"/>
    <w:rsid w:val="0027783D"/>
    <w:rsid w:val="002805E8"/>
    <w:rsid w:val="00280EF8"/>
    <w:rsid w:val="00280F08"/>
    <w:rsid w:val="0028175F"/>
    <w:rsid w:val="00281A05"/>
    <w:rsid w:val="0028218D"/>
    <w:rsid w:val="00282552"/>
    <w:rsid w:val="00282B60"/>
    <w:rsid w:val="00282DF7"/>
    <w:rsid w:val="002839C8"/>
    <w:rsid w:val="002839E2"/>
    <w:rsid w:val="00283A29"/>
    <w:rsid w:val="00283E43"/>
    <w:rsid w:val="002840D8"/>
    <w:rsid w:val="0028479A"/>
    <w:rsid w:val="00284D5A"/>
    <w:rsid w:val="002855F6"/>
    <w:rsid w:val="0028564A"/>
    <w:rsid w:val="0028662A"/>
    <w:rsid w:val="00286929"/>
    <w:rsid w:val="0028693F"/>
    <w:rsid w:val="00287AA8"/>
    <w:rsid w:val="002900A2"/>
    <w:rsid w:val="00290268"/>
    <w:rsid w:val="00291025"/>
    <w:rsid w:val="002912F1"/>
    <w:rsid w:val="0029172E"/>
    <w:rsid w:val="00291E1D"/>
    <w:rsid w:val="00291E31"/>
    <w:rsid w:val="002922CE"/>
    <w:rsid w:val="0029317F"/>
    <w:rsid w:val="00293943"/>
    <w:rsid w:val="002942F5"/>
    <w:rsid w:val="002950E6"/>
    <w:rsid w:val="002952C5"/>
    <w:rsid w:val="002957D4"/>
    <w:rsid w:val="00296329"/>
    <w:rsid w:val="0029645B"/>
    <w:rsid w:val="002968AB"/>
    <w:rsid w:val="0029751B"/>
    <w:rsid w:val="00297DAD"/>
    <w:rsid w:val="00297E20"/>
    <w:rsid w:val="002A0293"/>
    <w:rsid w:val="002A0E42"/>
    <w:rsid w:val="002A195C"/>
    <w:rsid w:val="002A1CF2"/>
    <w:rsid w:val="002A1F8E"/>
    <w:rsid w:val="002A228C"/>
    <w:rsid w:val="002A2390"/>
    <w:rsid w:val="002A27E1"/>
    <w:rsid w:val="002A286D"/>
    <w:rsid w:val="002A28D8"/>
    <w:rsid w:val="002A292C"/>
    <w:rsid w:val="002A2953"/>
    <w:rsid w:val="002A2C3B"/>
    <w:rsid w:val="002A2EB0"/>
    <w:rsid w:val="002A3CAA"/>
    <w:rsid w:val="002A442B"/>
    <w:rsid w:val="002A4FB9"/>
    <w:rsid w:val="002A5685"/>
    <w:rsid w:val="002A5C20"/>
    <w:rsid w:val="002A5F7C"/>
    <w:rsid w:val="002A73DB"/>
    <w:rsid w:val="002A7B98"/>
    <w:rsid w:val="002A7E09"/>
    <w:rsid w:val="002B02BF"/>
    <w:rsid w:val="002B0341"/>
    <w:rsid w:val="002B03B8"/>
    <w:rsid w:val="002B05DA"/>
    <w:rsid w:val="002B06C6"/>
    <w:rsid w:val="002B089B"/>
    <w:rsid w:val="002B0D2B"/>
    <w:rsid w:val="002B0FFA"/>
    <w:rsid w:val="002B1B34"/>
    <w:rsid w:val="002B1DA6"/>
    <w:rsid w:val="002B20C7"/>
    <w:rsid w:val="002B23C4"/>
    <w:rsid w:val="002B25CF"/>
    <w:rsid w:val="002B35EE"/>
    <w:rsid w:val="002B38DC"/>
    <w:rsid w:val="002B3BD6"/>
    <w:rsid w:val="002B3DD0"/>
    <w:rsid w:val="002B53F7"/>
    <w:rsid w:val="002B5648"/>
    <w:rsid w:val="002B5BAE"/>
    <w:rsid w:val="002B6722"/>
    <w:rsid w:val="002B673C"/>
    <w:rsid w:val="002B6F19"/>
    <w:rsid w:val="002C0473"/>
    <w:rsid w:val="002C04FB"/>
    <w:rsid w:val="002C06A4"/>
    <w:rsid w:val="002C14AD"/>
    <w:rsid w:val="002C1E96"/>
    <w:rsid w:val="002C267F"/>
    <w:rsid w:val="002C2D38"/>
    <w:rsid w:val="002C3207"/>
    <w:rsid w:val="002C3822"/>
    <w:rsid w:val="002C42A2"/>
    <w:rsid w:val="002C43E4"/>
    <w:rsid w:val="002C53A5"/>
    <w:rsid w:val="002C5743"/>
    <w:rsid w:val="002C5D20"/>
    <w:rsid w:val="002C61EF"/>
    <w:rsid w:val="002C6858"/>
    <w:rsid w:val="002C6B98"/>
    <w:rsid w:val="002C6DDB"/>
    <w:rsid w:val="002C70E7"/>
    <w:rsid w:val="002C7178"/>
    <w:rsid w:val="002C77F8"/>
    <w:rsid w:val="002C7BF8"/>
    <w:rsid w:val="002C7DE6"/>
    <w:rsid w:val="002D04D8"/>
    <w:rsid w:val="002D068E"/>
    <w:rsid w:val="002D0DDE"/>
    <w:rsid w:val="002D1119"/>
    <w:rsid w:val="002D13D2"/>
    <w:rsid w:val="002D1BAD"/>
    <w:rsid w:val="002D28D8"/>
    <w:rsid w:val="002D2994"/>
    <w:rsid w:val="002D30AE"/>
    <w:rsid w:val="002D3514"/>
    <w:rsid w:val="002D3D8D"/>
    <w:rsid w:val="002D4085"/>
    <w:rsid w:val="002D5679"/>
    <w:rsid w:val="002D615C"/>
    <w:rsid w:val="002D6CBA"/>
    <w:rsid w:val="002D710B"/>
    <w:rsid w:val="002D728B"/>
    <w:rsid w:val="002D72BA"/>
    <w:rsid w:val="002D761F"/>
    <w:rsid w:val="002E00A9"/>
    <w:rsid w:val="002E0862"/>
    <w:rsid w:val="002E10C7"/>
    <w:rsid w:val="002E1E5D"/>
    <w:rsid w:val="002E25A0"/>
    <w:rsid w:val="002E284B"/>
    <w:rsid w:val="002E31C5"/>
    <w:rsid w:val="002E378C"/>
    <w:rsid w:val="002E3EC5"/>
    <w:rsid w:val="002E3F66"/>
    <w:rsid w:val="002E4011"/>
    <w:rsid w:val="002E4848"/>
    <w:rsid w:val="002E4FA0"/>
    <w:rsid w:val="002E51F1"/>
    <w:rsid w:val="002E56F5"/>
    <w:rsid w:val="002E6E79"/>
    <w:rsid w:val="002E7479"/>
    <w:rsid w:val="002F01A3"/>
    <w:rsid w:val="002F0711"/>
    <w:rsid w:val="002F0B15"/>
    <w:rsid w:val="002F1152"/>
    <w:rsid w:val="002F1BD6"/>
    <w:rsid w:val="002F1F8E"/>
    <w:rsid w:val="002F21C2"/>
    <w:rsid w:val="002F241D"/>
    <w:rsid w:val="002F2556"/>
    <w:rsid w:val="002F328E"/>
    <w:rsid w:val="002F33DE"/>
    <w:rsid w:val="002F3786"/>
    <w:rsid w:val="002F3F35"/>
    <w:rsid w:val="002F4174"/>
    <w:rsid w:val="002F4416"/>
    <w:rsid w:val="002F45A5"/>
    <w:rsid w:val="002F4958"/>
    <w:rsid w:val="002F4B12"/>
    <w:rsid w:val="002F513A"/>
    <w:rsid w:val="002F55EC"/>
    <w:rsid w:val="002F57AF"/>
    <w:rsid w:val="002F5C63"/>
    <w:rsid w:val="002F5C67"/>
    <w:rsid w:val="002F620D"/>
    <w:rsid w:val="002F62B8"/>
    <w:rsid w:val="002F65DA"/>
    <w:rsid w:val="002F66A8"/>
    <w:rsid w:val="002F6B19"/>
    <w:rsid w:val="002F6B48"/>
    <w:rsid w:val="002F6BF7"/>
    <w:rsid w:val="002F6C86"/>
    <w:rsid w:val="002F7202"/>
    <w:rsid w:val="002F742C"/>
    <w:rsid w:val="002F763D"/>
    <w:rsid w:val="002F7DBC"/>
    <w:rsid w:val="0030048F"/>
    <w:rsid w:val="00300A24"/>
    <w:rsid w:val="00300CE4"/>
    <w:rsid w:val="0030120A"/>
    <w:rsid w:val="00301358"/>
    <w:rsid w:val="00301671"/>
    <w:rsid w:val="00301754"/>
    <w:rsid w:val="0030196E"/>
    <w:rsid w:val="0030203B"/>
    <w:rsid w:val="003024B7"/>
    <w:rsid w:val="00302CE2"/>
    <w:rsid w:val="00302DF5"/>
    <w:rsid w:val="00302E10"/>
    <w:rsid w:val="00303053"/>
    <w:rsid w:val="00304480"/>
    <w:rsid w:val="00304526"/>
    <w:rsid w:val="003046B7"/>
    <w:rsid w:val="00304825"/>
    <w:rsid w:val="003056A1"/>
    <w:rsid w:val="00305728"/>
    <w:rsid w:val="00305934"/>
    <w:rsid w:val="003060E8"/>
    <w:rsid w:val="003063A8"/>
    <w:rsid w:val="00306AB5"/>
    <w:rsid w:val="003079E7"/>
    <w:rsid w:val="00307BA3"/>
    <w:rsid w:val="00307C2C"/>
    <w:rsid w:val="00310244"/>
    <w:rsid w:val="00310AEE"/>
    <w:rsid w:val="00310F13"/>
    <w:rsid w:val="0031120D"/>
    <w:rsid w:val="003117ED"/>
    <w:rsid w:val="0031288B"/>
    <w:rsid w:val="00312B0A"/>
    <w:rsid w:val="003137A3"/>
    <w:rsid w:val="00313D1E"/>
    <w:rsid w:val="003145D7"/>
    <w:rsid w:val="003146BE"/>
    <w:rsid w:val="003148D6"/>
    <w:rsid w:val="003148EF"/>
    <w:rsid w:val="00314C05"/>
    <w:rsid w:val="0031595E"/>
    <w:rsid w:val="00315A56"/>
    <w:rsid w:val="00315AC6"/>
    <w:rsid w:val="0031635C"/>
    <w:rsid w:val="00316592"/>
    <w:rsid w:val="00316CAC"/>
    <w:rsid w:val="003176BB"/>
    <w:rsid w:val="00320533"/>
    <w:rsid w:val="0032060F"/>
    <w:rsid w:val="00320A05"/>
    <w:rsid w:val="003215E7"/>
    <w:rsid w:val="003226B1"/>
    <w:rsid w:val="00322CEC"/>
    <w:rsid w:val="003230C8"/>
    <w:rsid w:val="0032484F"/>
    <w:rsid w:val="003248C2"/>
    <w:rsid w:val="00324C84"/>
    <w:rsid w:val="003250B6"/>
    <w:rsid w:val="00325346"/>
    <w:rsid w:val="00325859"/>
    <w:rsid w:val="00325B31"/>
    <w:rsid w:val="00326899"/>
    <w:rsid w:val="00326970"/>
    <w:rsid w:val="00326C20"/>
    <w:rsid w:val="003275F9"/>
    <w:rsid w:val="00327BBD"/>
    <w:rsid w:val="00327C35"/>
    <w:rsid w:val="00327F65"/>
    <w:rsid w:val="00331400"/>
    <w:rsid w:val="003317F6"/>
    <w:rsid w:val="00331B55"/>
    <w:rsid w:val="00331B82"/>
    <w:rsid w:val="00332C5E"/>
    <w:rsid w:val="00332C76"/>
    <w:rsid w:val="003336C0"/>
    <w:rsid w:val="003337FD"/>
    <w:rsid w:val="00333C34"/>
    <w:rsid w:val="00335A94"/>
    <w:rsid w:val="00335B32"/>
    <w:rsid w:val="00335C78"/>
    <w:rsid w:val="00335D5E"/>
    <w:rsid w:val="00336083"/>
    <w:rsid w:val="003363A3"/>
    <w:rsid w:val="0033676D"/>
    <w:rsid w:val="003368B2"/>
    <w:rsid w:val="003368E0"/>
    <w:rsid w:val="00336F80"/>
    <w:rsid w:val="0033720B"/>
    <w:rsid w:val="00337C0C"/>
    <w:rsid w:val="00337F0F"/>
    <w:rsid w:val="00340D93"/>
    <w:rsid w:val="00341418"/>
    <w:rsid w:val="003426C3"/>
    <w:rsid w:val="0034293E"/>
    <w:rsid w:val="00342FC6"/>
    <w:rsid w:val="003437F7"/>
    <w:rsid w:val="00343986"/>
    <w:rsid w:val="00343A7C"/>
    <w:rsid w:val="00343B78"/>
    <w:rsid w:val="00344A3D"/>
    <w:rsid w:val="00345C11"/>
    <w:rsid w:val="00346002"/>
    <w:rsid w:val="00346368"/>
    <w:rsid w:val="003464BB"/>
    <w:rsid w:val="0034680F"/>
    <w:rsid w:val="00346D1A"/>
    <w:rsid w:val="0034711E"/>
    <w:rsid w:val="003478BE"/>
    <w:rsid w:val="0035061C"/>
    <w:rsid w:val="00350630"/>
    <w:rsid w:val="00350F99"/>
    <w:rsid w:val="00350FEB"/>
    <w:rsid w:val="00351364"/>
    <w:rsid w:val="00351CD9"/>
    <w:rsid w:val="003521F6"/>
    <w:rsid w:val="0035230B"/>
    <w:rsid w:val="0035283B"/>
    <w:rsid w:val="003528D6"/>
    <w:rsid w:val="00352953"/>
    <w:rsid w:val="00352E9D"/>
    <w:rsid w:val="00353660"/>
    <w:rsid w:val="00354504"/>
    <w:rsid w:val="003547D2"/>
    <w:rsid w:val="003553C2"/>
    <w:rsid w:val="003556C7"/>
    <w:rsid w:val="00356C8C"/>
    <w:rsid w:val="00356DAA"/>
    <w:rsid w:val="00356DC9"/>
    <w:rsid w:val="003575AA"/>
    <w:rsid w:val="003575CD"/>
    <w:rsid w:val="00357E92"/>
    <w:rsid w:val="00360554"/>
    <w:rsid w:val="00360732"/>
    <w:rsid w:val="0036085E"/>
    <w:rsid w:val="00360CC3"/>
    <w:rsid w:val="00360F8B"/>
    <w:rsid w:val="0036145B"/>
    <w:rsid w:val="00361579"/>
    <w:rsid w:val="0036166B"/>
    <w:rsid w:val="0036183E"/>
    <w:rsid w:val="00361AD5"/>
    <w:rsid w:val="003625B7"/>
    <w:rsid w:val="0036263F"/>
    <w:rsid w:val="00362EE3"/>
    <w:rsid w:val="00363B54"/>
    <w:rsid w:val="0036536B"/>
    <w:rsid w:val="003658A1"/>
    <w:rsid w:val="003659DB"/>
    <w:rsid w:val="00365CC6"/>
    <w:rsid w:val="00365E20"/>
    <w:rsid w:val="00365EFB"/>
    <w:rsid w:val="00366014"/>
    <w:rsid w:val="0036608D"/>
    <w:rsid w:val="0036654B"/>
    <w:rsid w:val="00366A34"/>
    <w:rsid w:val="00367905"/>
    <w:rsid w:val="00367B27"/>
    <w:rsid w:val="00367E05"/>
    <w:rsid w:val="00367E7D"/>
    <w:rsid w:val="00367EC1"/>
    <w:rsid w:val="003705A9"/>
    <w:rsid w:val="003705F3"/>
    <w:rsid w:val="0037093D"/>
    <w:rsid w:val="003718FC"/>
    <w:rsid w:val="00371BF3"/>
    <w:rsid w:val="00371ECF"/>
    <w:rsid w:val="003720C2"/>
    <w:rsid w:val="00372360"/>
    <w:rsid w:val="00372A94"/>
    <w:rsid w:val="003730D6"/>
    <w:rsid w:val="00373E7E"/>
    <w:rsid w:val="003743DD"/>
    <w:rsid w:val="003746C5"/>
    <w:rsid w:val="0037470E"/>
    <w:rsid w:val="00374FB0"/>
    <w:rsid w:val="003750C9"/>
    <w:rsid w:val="0037512D"/>
    <w:rsid w:val="00375344"/>
    <w:rsid w:val="00375B9C"/>
    <w:rsid w:val="003763AE"/>
    <w:rsid w:val="0037681A"/>
    <w:rsid w:val="00376D5A"/>
    <w:rsid w:val="0037723E"/>
    <w:rsid w:val="003775A7"/>
    <w:rsid w:val="00377E43"/>
    <w:rsid w:val="003802EE"/>
    <w:rsid w:val="00380E01"/>
    <w:rsid w:val="00380FAA"/>
    <w:rsid w:val="00381980"/>
    <w:rsid w:val="00382513"/>
    <w:rsid w:val="00382E03"/>
    <w:rsid w:val="00382ECF"/>
    <w:rsid w:val="00383C66"/>
    <w:rsid w:val="00384696"/>
    <w:rsid w:val="003848BD"/>
    <w:rsid w:val="00384EF5"/>
    <w:rsid w:val="00385267"/>
    <w:rsid w:val="00385393"/>
    <w:rsid w:val="00385928"/>
    <w:rsid w:val="00385B9C"/>
    <w:rsid w:val="00385DDA"/>
    <w:rsid w:val="0038627F"/>
    <w:rsid w:val="003866C9"/>
    <w:rsid w:val="003867BC"/>
    <w:rsid w:val="0038709B"/>
    <w:rsid w:val="003875E7"/>
    <w:rsid w:val="0039093F"/>
    <w:rsid w:val="003913F3"/>
    <w:rsid w:val="00391745"/>
    <w:rsid w:val="003921AA"/>
    <w:rsid w:val="003921DD"/>
    <w:rsid w:val="00392261"/>
    <w:rsid w:val="003922D7"/>
    <w:rsid w:val="00392DA7"/>
    <w:rsid w:val="00393A62"/>
    <w:rsid w:val="00393B55"/>
    <w:rsid w:val="00393C1C"/>
    <w:rsid w:val="00394478"/>
    <w:rsid w:val="003949F3"/>
    <w:rsid w:val="00394C16"/>
    <w:rsid w:val="00394CC3"/>
    <w:rsid w:val="00394DDE"/>
    <w:rsid w:val="00395FD3"/>
    <w:rsid w:val="00395FFC"/>
    <w:rsid w:val="003961E4"/>
    <w:rsid w:val="0039641F"/>
    <w:rsid w:val="0039670D"/>
    <w:rsid w:val="00397DF0"/>
    <w:rsid w:val="003A0063"/>
    <w:rsid w:val="003A03B9"/>
    <w:rsid w:val="003A0869"/>
    <w:rsid w:val="003A1BAF"/>
    <w:rsid w:val="003A1DE0"/>
    <w:rsid w:val="003A3CFF"/>
    <w:rsid w:val="003A3E65"/>
    <w:rsid w:val="003A417F"/>
    <w:rsid w:val="003A5508"/>
    <w:rsid w:val="003A559B"/>
    <w:rsid w:val="003A69A1"/>
    <w:rsid w:val="003A6E84"/>
    <w:rsid w:val="003A6EC2"/>
    <w:rsid w:val="003A72E0"/>
    <w:rsid w:val="003A7305"/>
    <w:rsid w:val="003A73A3"/>
    <w:rsid w:val="003A746C"/>
    <w:rsid w:val="003A74C3"/>
    <w:rsid w:val="003A7CE1"/>
    <w:rsid w:val="003B12DA"/>
    <w:rsid w:val="003B1315"/>
    <w:rsid w:val="003B1A28"/>
    <w:rsid w:val="003B1F86"/>
    <w:rsid w:val="003B22F9"/>
    <w:rsid w:val="003B251E"/>
    <w:rsid w:val="003B253C"/>
    <w:rsid w:val="003B26A9"/>
    <w:rsid w:val="003B2B8A"/>
    <w:rsid w:val="003B3706"/>
    <w:rsid w:val="003B387D"/>
    <w:rsid w:val="003B395C"/>
    <w:rsid w:val="003B408A"/>
    <w:rsid w:val="003B40D4"/>
    <w:rsid w:val="003B431F"/>
    <w:rsid w:val="003B4517"/>
    <w:rsid w:val="003B4A76"/>
    <w:rsid w:val="003B5745"/>
    <w:rsid w:val="003B5801"/>
    <w:rsid w:val="003B5DDB"/>
    <w:rsid w:val="003B5EE4"/>
    <w:rsid w:val="003B65A7"/>
    <w:rsid w:val="003B6F4D"/>
    <w:rsid w:val="003B7492"/>
    <w:rsid w:val="003B7687"/>
    <w:rsid w:val="003B79C6"/>
    <w:rsid w:val="003C013C"/>
    <w:rsid w:val="003C016F"/>
    <w:rsid w:val="003C049A"/>
    <w:rsid w:val="003C04A0"/>
    <w:rsid w:val="003C0DA0"/>
    <w:rsid w:val="003C0DCC"/>
    <w:rsid w:val="003C118F"/>
    <w:rsid w:val="003C1586"/>
    <w:rsid w:val="003C1F94"/>
    <w:rsid w:val="003C2908"/>
    <w:rsid w:val="003C2A76"/>
    <w:rsid w:val="003C3084"/>
    <w:rsid w:val="003C3A23"/>
    <w:rsid w:val="003C3A77"/>
    <w:rsid w:val="003C3ED3"/>
    <w:rsid w:val="003C46C5"/>
    <w:rsid w:val="003C4C1D"/>
    <w:rsid w:val="003C5864"/>
    <w:rsid w:val="003C5DBF"/>
    <w:rsid w:val="003C5DEA"/>
    <w:rsid w:val="003C61B5"/>
    <w:rsid w:val="003C629A"/>
    <w:rsid w:val="003C6A3D"/>
    <w:rsid w:val="003C6C34"/>
    <w:rsid w:val="003C71C0"/>
    <w:rsid w:val="003C73E8"/>
    <w:rsid w:val="003C7C6F"/>
    <w:rsid w:val="003D0076"/>
    <w:rsid w:val="003D0116"/>
    <w:rsid w:val="003D0583"/>
    <w:rsid w:val="003D0BC4"/>
    <w:rsid w:val="003D0C59"/>
    <w:rsid w:val="003D113B"/>
    <w:rsid w:val="003D1667"/>
    <w:rsid w:val="003D1B3A"/>
    <w:rsid w:val="003D1CF9"/>
    <w:rsid w:val="003D1FB4"/>
    <w:rsid w:val="003D2A01"/>
    <w:rsid w:val="003D311F"/>
    <w:rsid w:val="003D3507"/>
    <w:rsid w:val="003D37E7"/>
    <w:rsid w:val="003D3CC9"/>
    <w:rsid w:val="003D41CC"/>
    <w:rsid w:val="003D4B56"/>
    <w:rsid w:val="003D4F08"/>
    <w:rsid w:val="003D539C"/>
    <w:rsid w:val="003D633C"/>
    <w:rsid w:val="003D6769"/>
    <w:rsid w:val="003D71A0"/>
    <w:rsid w:val="003D7228"/>
    <w:rsid w:val="003D7708"/>
    <w:rsid w:val="003D7FCF"/>
    <w:rsid w:val="003E003B"/>
    <w:rsid w:val="003E0352"/>
    <w:rsid w:val="003E0487"/>
    <w:rsid w:val="003E13A1"/>
    <w:rsid w:val="003E1A5F"/>
    <w:rsid w:val="003E1D49"/>
    <w:rsid w:val="003E205B"/>
    <w:rsid w:val="003E2AE7"/>
    <w:rsid w:val="003E31EE"/>
    <w:rsid w:val="003E4A45"/>
    <w:rsid w:val="003E4BB2"/>
    <w:rsid w:val="003E5066"/>
    <w:rsid w:val="003E54BC"/>
    <w:rsid w:val="003E7092"/>
    <w:rsid w:val="003E7FDD"/>
    <w:rsid w:val="003F023B"/>
    <w:rsid w:val="003F081B"/>
    <w:rsid w:val="003F14EF"/>
    <w:rsid w:val="003F1606"/>
    <w:rsid w:val="003F2090"/>
    <w:rsid w:val="003F225C"/>
    <w:rsid w:val="003F245D"/>
    <w:rsid w:val="003F28CC"/>
    <w:rsid w:val="003F2AAC"/>
    <w:rsid w:val="003F2AEB"/>
    <w:rsid w:val="003F2C75"/>
    <w:rsid w:val="003F34B1"/>
    <w:rsid w:val="003F3666"/>
    <w:rsid w:val="003F389F"/>
    <w:rsid w:val="003F3DA8"/>
    <w:rsid w:val="003F4994"/>
    <w:rsid w:val="003F4AF7"/>
    <w:rsid w:val="003F5940"/>
    <w:rsid w:val="003F5952"/>
    <w:rsid w:val="003F5F18"/>
    <w:rsid w:val="003F64C0"/>
    <w:rsid w:val="003F6774"/>
    <w:rsid w:val="003F6A83"/>
    <w:rsid w:val="003F6B9B"/>
    <w:rsid w:val="003F7917"/>
    <w:rsid w:val="003F793A"/>
    <w:rsid w:val="003F7E59"/>
    <w:rsid w:val="004004EE"/>
    <w:rsid w:val="0040083C"/>
    <w:rsid w:val="00401B99"/>
    <w:rsid w:val="00401E0F"/>
    <w:rsid w:val="004020A4"/>
    <w:rsid w:val="0040219A"/>
    <w:rsid w:val="00402778"/>
    <w:rsid w:val="00402A96"/>
    <w:rsid w:val="004036C4"/>
    <w:rsid w:val="0040492B"/>
    <w:rsid w:val="00404A5B"/>
    <w:rsid w:val="004053C2"/>
    <w:rsid w:val="00405E8A"/>
    <w:rsid w:val="00407180"/>
    <w:rsid w:val="004075D6"/>
    <w:rsid w:val="004079C3"/>
    <w:rsid w:val="00407E9E"/>
    <w:rsid w:val="00410357"/>
    <w:rsid w:val="004112F1"/>
    <w:rsid w:val="00411483"/>
    <w:rsid w:val="0041161F"/>
    <w:rsid w:val="00411CD9"/>
    <w:rsid w:val="00412ABD"/>
    <w:rsid w:val="00413595"/>
    <w:rsid w:val="0041396B"/>
    <w:rsid w:val="004148C7"/>
    <w:rsid w:val="00415510"/>
    <w:rsid w:val="00415A9F"/>
    <w:rsid w:val="00415D02"/>
    <w:rsid w:val="00415D3A"/>
    <w:rsid w:val="00416439"/>
    <w:rsid w:val="004164A5"/>
    <w:rsid w:val="00420BF3"/>
    <w:rsid w:val="00421164"/>
    <w:rsid w:val="0042120E"/>
    <w:rsid w:val="00421ED9"/>
    <w:rsid w:val="004221C9"/>
    <w:rsid w:val="0042295B"/>
    <w:rsid w:val="004229EC"/>
    <w:rsid w:val="00422D0E"/>
    <w:rsid w:val="00423BC2"/>
    <w:rsid w:val="00424997"/>
    <w:rsid w:val="00425EB2"/>
    <w:rsid w:val="00426276"/>
    <w:rsid w:val="004266CA"/>
    <w:rsid w:val="004272DF"/>
    <w:rsid w:val="004274A0"/>
    <w:rsid w:val="00427E29"/>
    <w:rsid w:val="0043027F"/>
    <w:rsid w:val="00430492"/>
    <w:rsid w:val="00430A69"/>
    <w:rsid w:val="00430E23"/>
    <w:rsid w:val="00430EF3"/>
    <w:rsid w:val="00431047"/>
    <w:rsid w:val="0043169F"/>
    <w:rsid w:val="0043190B"/>
    <w:rsid w:val="00431CAC"/>
    <w:rsid w:val="00431EF8"/>
    <w:rsid w:val="004323C3"/>
    <w:rsid w:val="0043264D"/>
    <w:rsid w:val="004328E1"/>
    <w:rsid w:val="0043387A"/>
    <w:rsid w:val="004339AA"/>
    <w:rsid w:val="004342A7"/>
    <w:rsid w:val="004342BC"/>
    <w:rsid w:val="00434606"/>
    <w:rsid w:val="0043503D"/>
    <w:rsid w:val="0043510A"/>
    <w:rsid w:val="0043547C"/>
    <w:rsid w:val="00435743"/>
    <w:rsid w:val="004365D2"/>
    <w:rsid w:val="00436CAE"/>
    <w:rsid w:val="00437874"/>
    <w:rsid w:val="00437D12"/>
    <w:rsid w:val="00437F0C"/>
    <w:rsid w:val="00440CBB"/>
    <w:rsid w:val="004423EF"/>
    <w:rsid w:val="0044260E"/>
    <w:rsid w:val="004431F0"/>
    <w:rsid w:val="00443211"/>
    <w:rsid w:val="0044387B"/>
    <w:rsid w:val="00443A35"/>
    <w:rsid w:val="00444AAD"/>
    <w:rsid w:val="0044502B"/>
    <w:rsid w:val="004452D8"/>
    <w:rsid w:val="004459CA"/>
    <w:rsid w:val="00445E34"/>
    <w:rsid w:val="00445E38"/>
    <w:rsid w:val="004463C8"/>
    <w:rsid w:val="00446764"/>
    <w:rsid w:val="004469EF"/>
    <w:rsid w:val="0044705B"/>
    <w:rsid w:val="00447339"/>
    <w:rsid w:val="0044772C"/>
    <w:rsid w:val="004478FF"/>
    <w:rsid w:val="00450F0B"/>
    <w:rsid w:val="00451066"/>
    <w:rsid w:val="0045123B"/>
    <w:rsid w:val="0045134B"/>
    <w:rsid w:val="00451630"/>
    <w:rsid w:val="00451666"/>
    <w:rsid w:val="0045246D"/>
    <w:rsid w:val="00452AFF"/>
    <w:rsid w:val="00452EBF"/>
    <w:rsid w:val="00453129"/>
    <w:rsid w:val="004532E2"/>
    <w:rsid w:val="00453971"/>
    <w:rsid w:val="004541A9"/>
    <w:rsid w:val="004543F5"/>
    <w:rsid w:val="00454598"/>
    <w:rsid w:val="00454B9D"/>
    <w:rsid w:val="0045520B"/>
    <w:rsid w:val="0045617B"/>
    <w:rsid w:val="00456681"/>
    <w:rsid w:val="00456C83"/>
    <w:rsid w:val="00456CBE"/>
    <w:rsid w:val="004570ED"/>
    <w:rsid w:val="004601D0"/>
    <w:rsid w:val="004602D3"/>
    <w:rsid w:val="00460450"/>
    <w:rsid w:val="00461203"/>
    <w:rsid w:val="00461509"/>
    <w:rsid w:val="0046198B"/>
    <w:rsid w:val="0046203F"/>
    <w:rsid w:val="0046265B"/>
    <w:rsid w:val="00463768"/>
    <w:rsid w:val="00464194"/>
    <w:rsid w:val="004646CA"/>
    <w:rsid w:val="0046498C"/>
    <w:rsid w:val="00464EF4"/>
    <w:rsid w:val="00464F44"/>
    <w:rsid w:val="00464FB5"/>
    <w:rsid w:val="0046526D"/>
    <w:rsid w:val="004655C2"/>
    <w:rsid w:val="00466151"/>
    <w:rsid w:val="0046768D"/>
    <w:rsid w:val="00470121"/>
    <w:rsid w:val="00470BEB"/>
    <w:rsid w:val="00471195"/>
    <w:rsid w:val="004712B8"/>
    <w:rsid w:val="004719FF"/>
    <w:rsid w:val="00471A65"/>
    <w:rsid w:val="00471F5F"/>
    <w:rsid w:val="00472209"/>
    <w:rsid w:val="004723B0"/>
    <w:rsid w:val="004724AD"/>
    <w:rsid w:val="00472652"/>
    <w:rsid w:val="0047273D"/>
    <w:rsid w:val="00472DC7"/>
    <w:rsid w:val="00473A5D"/>
    <w:rsid w:val="00473E3B"/>
    <w:rsid w:val="00474876"/>
    <w:rsid w:val="004749B1"/>
    <w:rsid w:val="00474A56"/>
    <w:rsid w:val="00474BA7"/>
    <w:rsid w:val="004756BE"/>
    <w:rsid w:val="004759EF"/>
    <w:rsid w:val="00475FA1"/>
    <w:rsid w:val="004764E1"/>
    <w:rsid w:val="004779CD"/>
    <w:rsid w:val="00477A5E"/>
    <w:rsid w:val="004808EC"/>
    <w:rsid w:val="00480BF9"/>
    <w:rsid w:val="00482026"/>
    <w:rsid w:val="004822ED"/>
    <w:rsid w:val="00484000"/>
    <w:rsid w:val="00484758"/>
    <w:rsid w:val="004847FA"/>
    <w:rsid w:val="0048492F"/>
    <w:rsid w:val="00484D30"/>
    <w:rsid w:val="00485119"/>
    <w:rsid w:val="0048619E"/>
    <w:rsid w:val="004870A6"/>
    <w:rsid w:val="004876B5"/>
    <w:rsid w:val="004900F2"/>
    <w:rsid w:val="0049072C"/>
    <w:rsid w:val="00490F30"/>
    <w:rsid w:val="00491483"/>
    <w:rsid w:val="004929AC"/>
    <w:rsid w:val="00493129"/>
    <w:rsid w:val="00493A36"/>
    <w:rsid w:val="00493F6E"/>
    <w:rsid w:val="004941D8"/>
    <w:rsid w:val="0049467F"/>
    <w:rsid w:val="004949D4"/>
    <w:rsid w:val="00494AB0"/>
    <w:rsid w:val="00495080"/>
    <w:rsid w:val="00495514"/>
    <w:rsid w:val="00495998"/>
    <w:rsid w:val="00495A07"/>
    <w:rsid w:val="00495C71"/>
    <w:rsid w:val="004965CB"/>
    <w:rsid w:val="00496E28"/>
    <w:rsid w:val="00497421"/>
    <w:rsid w:val="004976E6"/>
    <w:rsid w:val="00497D01"/>
    <w:rsid w:val="004A023A"/>
    <w:rsid w:val="004A0902"/>
    <w:rsid w:val="004A09AB"/>
    <w:rsid w:val="004A12BD"/>
    <w:rsid w:val="004A12F4"/>
    <w:rsid w:val="004A14F4"/>
    <w:rsid w:val="004A1AC0"/>
    <w:rsid w:val="004A2995"/>
    <w:rsid w:val="004A2A91"/>
    <w:rsid w:val="004A2EC8"/>
    <w:rsid w:val="004A3465"/>
    <w:rsid w:val="004A34B9"/>
    <w:rsid w:val="004A380F"/>
    <w:rsid w:val="004A3B11"/>
    <w:rsid w:val="004A4498"/>
    <w:rsid w:val="004A464D"/>
    <w:rsid w:val="004A471F"/>
    <w:rsid w:val="004A505E"/>
    <w:rsid w:val="004A5352"/>
    <w:rsid w:val="004A587F"/>
    <w:rsid w:val="004A6263"/>
    <w:rsid w:val="004A72C5"/>
    <w:rsid w:val="004A77CF"/>
    <w:rsid w:val="004A7A68"/>
    <w:rsid w:val="004A7D37"/>
    <w:rsid w:val="004B0B9F"/>
    <w:rsid w:val="004B1230"/>
    <w:rsid w:val="004B1728"/>
    <w:rsid w:val="004B17DB"/>
    <w:rsid w:val="004B19AC"/>
    <w:rsid w:val="004B2078"/>
    <w:rsid w:val="004B2701"/>
    <w:rsid w:val="004B27EF"/>
    <w:rsid w:val="004B36BE"/>
    <w:rsid w:val="004B3704"/>
    <w:rsid w:val="004B37DB"/>
    <w:rsid w:val="004B38EB"/>
    <w:rsid w:val="004B3909"/>
    <w:rsid w:val="004B40CD"/>
    <w:rsid w:val="004B46AF"/>
    <w:rsid w:val="004B48FD"/>
    <w:rsid w:val="004B54FE"/>
    <w:rsid w:val="004B5885"/>
    <w:rsid w:val="004B58EC"/>
    <w:rsid w:val="004B6887"/>
    <w:rsid w:val="004B6E7E"/>
    <w:rsid w:val="004B6FD3"/>
    <w:rsid w:val="004B7548"/>
    <w:rsid w:val="004B7F1C"/>
    <w:rsid w:val="004C0493"/>
    <w:rsid w:val="004C052B"/>
    <w:rsid w:val="004C0681"/>
    <w:rsid w:val="004C0784"/>
    <w:rsid w:val="004C1A06"/>
    <w:rsid w:val="004C1DF3"/>
    <w:rsid w:val="004C1F13"/>
    <w:rsid w:val="004C22AD"/>
    <w:rsid w:val="004C24EF"/>
    <w:rsid w:val="004C286C"/>
    <w:rsid w:val="004C2871"/>
    <w:rsid w:val="004C288E"/>
    <w:rsid w:val="004C2A01"/>
    <w:rsid w:val="004C2FC0"/>
    <w:rsid w:val="004C3311"/>
    <w:rsid w:val="004C342C"/>
    <w:rsid w:val="004C3FA2"/>
    <w:rsid w:val="004C53AE"/>
    <w:rsid w:val="004C55BD"/>
    <w:rsid w:val="004C5698"/>
    <w:rsid w:val="004C5AF1"/>
    <w:rsid w:val="004C5C75"/>
    <w:rsid w:val="004C5DE9"/>
    <w:rsid w:val="004C6008"/>
    <w:rsid w:val="004C629E"/>
    <w:rsid w:val="004C6897"/>
    <w:rsid w:val="004C6BAF"/>
    <w:rsid w:val="004C6BC7"/>
    <w:rsid w:val="004C6BF5"/>
    <w:rsid w:val="004C6CAD"/>
    <w:rsid w:val="004C7332"/>
    <w:rsid w:val="004C78EA"/>
    <w:rsid w:val="004D0CB6"/>
    <w:rsid w:val="004D1264"/>
    <w:rsid w:val="004D12E9"/>
    <w:rsid w:val="004D145F"/>
    <w:rsid w:val="004D14A2"/>
    <w:rsid w:val="004D2861"/>
    <w:rsid w:val="004D2C05"/>
    <w:rsid w:val="004D2E16"/>
    <w:rsid w:val="004D3566"/>
    <w:rsid w:val="004D4232"/>
    <w:rsid w:val="004D4465"/>
    <w:rsid w:val="004D55DA"/>
    <w:rsid w:val="004D59C0"/>
    <w:rsid w:val="004D5C38"/>
    <w:rsid w:val="004D6022"/>
    <w:rsid w:val="004D6171"/>
    <w:rsid w:val="004D6987"/>
    <w:rsid w:val="004D6A05"/>
    <w:rsid w:val="004D6ECC"/>
    <w:rsid w:val="004D7089"/>
    <w:rsid w:val="004D7571"/>
    <w:rsid w:val="004D76E7"/>
    <w:rsid w:val="004E0981"/>
    <w:rsid w:val="004E0A26"/>
    <w:rsid w:val="004E0C6C"/>
    <w:rsid w:val="004E2A70"/>
    <w:rsid w:val="004E3142"/>
    <w:rsid w:val="004E3692"/>
    <w:rsid w:val="004E402D"/>
    <w:rsid w:val="004E4EDD"/>
    <w:rsid w:val="004E5AFC"/>
    <w:rsid w:val="004E5F08"/>
    <w:rsid w:val="004E60E1"/>
    <w:rsid w:val="004E6614"/>
    <w:rsid w:val="004E6FDD"/>
    <w:rsid w:val="004E7284"/>
    <w:rsid w:val="004E7C86"/>
    <w:rsid w:val="004E7F18"/>
    <w:rsid w:val="004F0392"/>
    <w:rsid w:val="004F0BE8"/>
    <w:rsid w:val="004F0CDA"/>
    <w:rsid w:val="004F14C8"/>
    <w:rsid w:val="004F1709"/>
    <w:rsid w:val="004F1F62"/>
    <w:rsid w:val="004F2214"/>
    <w:rsid w:val="004F27B5"/>
    <w:rsid w:val="004F2EB4"/>
    <w:rsid w:val="004F3117"/>
    <w:rsid w:val="004F3391"/>
    <w:rsid w:val="004F3B2A"/>
    <w:rsid w:val="004F3D04"/>
    <w:rsid w:val="004F3D52"/>
    <w:rsid w:val="004F3E54"/>
    <w:rsid w:val="004F4732"/>
    <w:rsid w:val="004F4BE5"/>
    <w:rsid w:val="004F4BFD"/>
    <w:rsid w:val="004F4C89"/>
    <w:rsid w:val="004F529D"/>
    <w:rsid w:val="004F548C"/>
    <w:rsid w:val="004F5C97"/>
    <w:rsid w:val="004F6273"/>
    <w:rsid w:val="004F62A2"/>
    <w:rsid w:val="004F6CAD"/>
    <w:rsid w:val="004F7668"/>
    <w:rsid w:val="004F78AF"/>
    <w:rsid w:val="004F7A68"/>
    <w:rsid w:val="0050016E"/>
    <w:rsid w:val="00500434"/>
    <w:rsid w:val="005006E5"/>
    <w:rsid w:val="0050135C"/>
    <w:rsid w:val="005017D2"/>
    <w:rsid w:val="00501D52"/>
    <w:rsid w:val="005025AA"/>
    <w:rsid w:val="005034A6"/>
    <w:rsid w:val="00503752"/>
    <w:rsid w:val="00503D00"/>
    <w:rsid w:val="00504698"/>
    <w:rsid w:val="005049F8"/>
    <w:rsid w:val="00504BB2"/>
    <w:rsid w:val="00505268"/>
    <w:rsid w:val="005059DA"/>
    <w:rsid w:val="00506349"/>
    <w:rsid w:val="005066C6"/>
    <w:rsid w:val="00506B7E"/>
    <w:rsid w:val="005072CC"/>
    <w:rsid w:val="005074E3"/>
    <w:rsid w:val="00507A1F"/>
    <w:rsid w:val="00507B0D"/>
    <w:rsid w:val="00510C9D"/>
    <w:rsid w:val="0051101D"/>
    <w:rsid w:val="0051130E"/>
    <w:rsid w:val="00511536"/>
    <w:rsid w:val="005116DA"/>
    <w:rsid w:val="00511CED"/>
    <w:rsid w:val="00511D9D"/>
    <w:rsid w:val="00511EF6"/>
    <w:rsid w:val="00512DBE"/>
    <w:rsid w:val="00512FC9"/>
    <w:rsid w:val="00513535"/>
    <w:rsid w:val="0051362A"/>
    <w:rsid w:val="005137B0"/>
    <w:rsid w:val="00514A3C"/>
    <w:rsid w:val="005159E2"/>
    <w:rsid w:val="00515FD0"/>
    <w:rsid w:val="005161E0"/>
    <w:rsid w:val="00516359"/>
    <w:rsid w:val="005169B9"/>
    <w:rsid w:val="00517627"/>
    <w:rsid w:val="005178EC"/>
    <w:rsid w:val="00517A26"/>
    <w:rsid w:val="0052150B"/>
    <w:rsid w:val="00521CD9"/>
    <w:rsid w:val="00521D67"/>
    <w:rsid w:val="0052297C"/>
    <w:rsid w:val="00522D88"/>
    <w:rsid w:val="00523A8B"/>
    <w:rsid w:val="005244CA"/>
    <w:rsid w:val="005245AA"/>
    <w:rsid w:val="00524F08"/>
    <w:rsid w:val="0052503E"/>
    <w:rsid w:val="005250FC"/>
    <w:rsid w:val="005258D1"/>
    <w:rsid w:val="0052597B"/>
    <w:rsid w:val="00526ED6"/>
    <w:rsid w:val="0052755F"/>
    <w:rsid w:val="00527DDA"/>
    <w:rsid w:val="005301A5"/>
    <w:rsid w:val="0053096F"/>
    <w:rsid w:val="00530D54"/>
    <w:rsid w:val="005311C8"/>
    <w:rsid w:val="0053124B"/>
    <w:rsid w:val="00531474"/>
    <w:rsid w:val="00531713"/>
    <w:rsid w:val="00531C6F"/>
    <w:rsid w:val="00531F5D"/>
    <w:rsid w:val="00532291"/>
    <w:rsid w:val="005326F1"/>
    <w:rsid w:val="00532911"/>
    <w:rsid w:val="005329D3"/>
    <w:rsid w:val="00532A67"/>
    <w:rsid w:val="00532C21"/>
    <w:rsid w:val="00533351"/>
    <w:rsid w:val="005333E9"/>
    <w:rsid w:val="00533953"/>
    <w:rsid w:val="00533C67"/>
    <w:rsid w:val="00533D02"/>
    <w:rsid w:val="0053416F"/>
    <w:rsid w:val="00534D0B"/>
    <w:rsid w:val="00534D2B"/>
    <w:rsid w:val="005356B2"/>
    <w:rsid w:val="005370AE"/>
    <w:rsid w:val="005379F6"/>
    <w:rsid w:val="00540079"/>
    <w:rsid w:val="00540309"/>
    <w:rsid w:val="0054098E"/>
    <w:rsid w:val="005411BF"/>
    <w:rsid w:val="00541D8C"/>
    <w:rsid w:val="005425FD"/>
    <w:rsid w:val="00542E95"/>
    <w:rsid w:val="005435FD"/>
    <w:rsid w:val="00543D0C"/>
    <w:rsid w:val="00543ED8"/>
    <w:rsid w:val="00544109"/>
    <w:rsid w:val="00544B3B"/>
    <w:rsid w:val="00544B6A"/>
    <w:rsid w:val="00544C20"/>
    <w:rsid w:val="00545058"/>
    <w:rsid w:val="0054530A"/>
    <w:rsid w:val="005453A2"/>
    <w:rsid w:val="0054562D"/>
    <w:rsid w:val="00545BF3"/>
    <w:rsid w:val="00545C73"/>
    <w:rsid w:val="005460D7"/>
    <w:rsid w:val="00546375"/>
    <w:rsid w:val="005463F6"/>
    <w:rsid w:val="005466EF"/>
    <w:rsid w:val="0054716F"/>
    <w:rsid w:val="0054742B"/>
    <w:rsid w:val="005474CD"/>
    <w:rsid w:val="00547AD2"/>
    <w:rsid w:val="00550021"/>
    <w:rsid w:val="005502B1"/>
    <w:rsid w:val="005502DF"/>
    <w:rsid w:val="005512B2"/>
    <w:rsid w:val="0055142C"/>
    <w:rsid w:val="00551558"/>
    <w:rsid w:val="005515B5"/>
    <w:rsid w:val="00551B01"/>
    <w:rsid w:val="00551EDE"/>
    <w:rsid w:val="00552466"/>
    <w:rsid w:val="0055246F"/>
    <w:rsid w:val="005525F3"/>
    <w:rsid w:val="0055261F"/>
    <w:rsid w:val="0055288C"/>
    <w:rsid w:val="0055289E"/>
    <w:rsid w:val="00552F77"/>
    <w:rsid w:val="0055351E"/>
    <w:rsid w:val="00553AFD"/>
    <w:rsid w:val="00554002"/>
    <w:rsid w:val="005548A0"/>
    <w:rsid w:val="0055586D"/>
    <w:rsid w:val="00555AC6"/>
    <w:rsid w:val="00555BE0"/>
    <w:rsid w:val="00555F30"/>
    <w:rsid w:val="005562EF"/>
    <w:rsid w:val="0055630F"/>
    <w:rsid w:val="00556655"/>
    <w:rsid w:val="00556A0F"/>
    <w:rsid w:val="00556F62"/>
    <w:rsid w:val="00557897"/>
    <w:rsid w:val="005579CF"/>
    <w:rsid w:val="00557B2D"/>
    <w:rsid w:val="0056054A"/>
    <w:rsid w:val="00561314"/>
    <w:rsid w:val="00561435"/>
    <w:rsid w:val="0056143A"/>
    <w:rsid w:val="00562670"/>
    <w:rsid w:val="0056278B"/>
    <w:rsid w:val="00562984"/>
    <w:rsid w:val="00562D59"/>
    <w:rsid w:val="00563394"/>
    <w:rsid w:val="0056345D"/>
    <w:rsid w:val="005636BF"/>
    <w:rsid w:val="00563A10"/>
    <w:rsid w:val="00564410"/>
    <w:rsid w:val="00564A07"/>
    <w:rsid w:val="0056537F"/>
    <w:rsid w:val="00565541"/>
    <w:rsid w:val="005658B1"/>
    <w:rsid w:val="0056598C"/>
    <w:rsid w:val="00565B5F"/>
    <w:rsid w:val="00565F1E"/>
    <w:rsid w:val="005665EE"/>
    <w:rsid w:val="005669AA"/>
    <w:rsid w:val="00566AB6"/>
    <w:rsid w:val="00566F26"/>
    <w:rsid w:val="0056705F"/>
    <w:rsid w:val="005674D3"/>
    <w:rsid w:val="00567840"/>
    <w:rsid w:val="00567BE6"/>
    <w:rsid w:val="00567F7B"/>
    <w:rsid w:val="00570374"/>
    <w:rsid w:val="00570B55"/>
    <w:rsid w:val="00571053"/>
    <w:rsid w:val="005710F9"/>
    <w:rsid w:val="00571107"/>
    <w:rsid w:val="00571CC6"/>
    <w:rsid w:val="00572192"/>
    <w:rsid w:val="005723D0"/>
    <w:rsid w:val="00572DB3"/>
    <w:rsid w:val="00572E93"/>
    <w:rsid w:val="005739FB"/>
    <w:rsid w:val="00573A23"/>
    <w:rsid w:val="00573DA1"/>
    <w:rsid w:val="00573F11"/>
    <w:rsid w:val="005740CF"/>
    <w:rsid w:val="005745B2"/>
    <w:rsid w:val="00574603"/>
    <w:rsid w:val="005747BF"/>
    <w:rsid w:val="005748F3"/>
    <w:rsid w:val="00575E87"/>
    <w:rsid w:val="00575F87"/>
    <w:rsid w:val="0057614F"/>
    <w:rsid w:val="00576588"/>
    <w:rsid w:val="00576F90"/>
    <w:rsid w:val="00577672"/>
    <w:rsid w:val="005776CA"/>
    <w:rsid w:val="005776E8"/>
    <w:rsid w:val="005802CF"/>
    <w:rsid w:val="005812FC"/>
    <w:rsid w:val="00581317"/>
    <w:rsid w:val="005820C9"/>
    <w:rsid w:val="00582249"/>
    <w:rsid w:val="00582DDB"/>
    <w:rsid w:val="00583410"/>
    <w:rsid w:val="00583A4A"/>
    <w:rsid w:val="0058441C"/>
    <w:rsid w:val="005851C1"/>
    <w:rsid w:val="005853A2"/>
    <w:rsid w:val="00585429"/>
    <w:rsid w:val="00585927"/>
    <w:rsid w:val="005863AA"/>
    <w:rsid w:val="00586624"/>
    <w:rsid w:val="00586681"/>
    <w:rsid w:val="005875AB"/>
    <w:rsid w:val="00587709"/>
    <w:rsid w:val="00590114"/>
    <w:rsid w:val="0059045D"/>
    <w:rsid w:val="0059049C"/>
    <w:rsid w:val="00590816"/>
    <w:rsid w:val="00590901"/>
    <w:rsid w:val="005909BA"/>
    <w:rsid w:val="00590BB9"/>
    <w:rsid w:val="0059118F"/>
    <w:rsid w:val="005914DB"/>
    <w:rsid w:val="00591857"/>
    <w:rsid w:val="00591B98"/>
    <w:rsid w:val="00592682"/>
    <w:rsid w:val="00592E14"/>
    <w:rsid w:val="005942E8"/>
    <w:rsid w:val="00594A0D"/>
    <w:rsid w:val="00595568"/>
    <w:rsid w:val="0059699C"/>
    <w:rsid w:val="005971A1"/>
    <w:rsid w:val="005975F0"/>
    <w:rsid w:val="005977F5"/>
    <w:rsid w:val="00597ACA"/>
    <w:rsid w:val="005A03DF"/>
    <w:rsid w:val="005A08EF"/>
    <w:rsid w:val="005A0A56"/>
    <w:rsid w:val="005A1557"/>
    <w:rsid w:val="005A165C"/>
    <w:rsid w:val="005A19C0"/>
    <w:rsid w:val="005A2EBE"/>
    <w:rsid w:val="005A36BA"/>
    <w:rsid w:val="005A3BA2"/>
    <w:rsid w:val="005A4151"/>
    <w:rsid w:val="005A494E"/>
    <w:rsid w:val="005A4AA2"/>
    <w:rsid w:val="005A4CF9"/>
    <w:rsid w:val="005A4EBA"/>
    <w:rsid w:val="005A526A"/>
    <w:rsid w:val="005A56F5"/>
    <w:rsid w:val="005A5783"/>
    <w:rsid w:val="005A61B7"/>
    <w:rsid w:val="005A61CF"/>
    <w:rsid w:val="005A635F"/>
    <w:rsid w:val="005A6BF1"/>
    <w:rsid w:val="005A6DBE"/>
    <w:rsid w:val="005A6E26"/>
    <w:rsid w:val="005A7446"/>
    <w:rsid w:val="005A7973"/>
    <w:rsid w:val="005A7B9E"/>
    <w:rsid w:val="005A7CC2"/>
    <w:rsid w:val="005B0926"/>
    <w:rsid w:val="005B11BA"/>
    <w:rsid w:val="005B17A4"/>
    <w:rsid w:val="005B230F"/>
    <w:rsid w:val="005B27D1"/>
    <w:rsid w:val="005B28F6"/>
    <w:rsid w:val="005B2BEA"/>
    <w:rsid w:val="005B2E7C"/>
    <w:rsid w:val="005B3052"/>
    <w:rsid w:val="005B34F0"/>
    <w:rsid w:val="005B3A48"/>
    <w:rsid w:val="005B448D"/>
    <w:rsid w:val="005B4999"/>
    <w:rsid w:val="005B4A52"/>
    <w:rsid w:val="005B52BC"/>
    <w:rsid w:val="005B5711"/>
    <w:rsid w:val="005B5C87"/>
    <w:rsid w:val="005B61B8"/>
    <w:rsid w:val="005B61D2"/>
    <w:rsid w:val="005B6615"/>
    <w:rsid w:val="005B6E42"/>
    <w:rsid w:val="005B78F7"/>
    <w:rsid w:val="005B7900"/>
    <w:rsid w:val="005C0207"/>
    <w:rsid w:val="005C0776"/>
    <w:rsid w:val="005C095C"/>
    <w:rsid w:val="005C0A78"/>
    <w:rsid w:val="005C0F72"/>
    <w:rsid w:val="005C1412"/>
    <w:rsid w:val="005C151B"/>
    <w:rsid w:val="005C1AB9"/>
    <w:rsid w:val="005C1BAE"/>
    <w:rsid w:val="005C2415"/>
    <w:rsid w:val="005C2BF6"/>
    <w:rsid w:val="005C3005"/>
    <w:rsid w:val="005C343C"/>
    <w:rsid w:val="005C3878"/>
    <w:rsid w:val="005C3B70"/>
    <w:rsid w:val="005C4548"/>
    <w:rsid w:val="005C47D1"/>
    <w:rsid w:val="005C4925"/>
    <w:rsid w:val="005C5AE2"/>
    <w:rsid w:val="005C6105"/>
    <w:rsid w:val="005C67A2"/>
    <w:rsid w:val="005C6C7F"/>
    <w:rsid w:val="005C7046"/>
    <w:rsid w:val="005C7339"/>
    <w:rsid w:val="005C7B9D"/>
    <w:rsid w:val="005C7CEF"/>
    <w:rsid w:val="005D0023"/>
    <w:rsid w:val="005D0594"/>
    <w:rsid w:val="005D107C"/>
    <w:rsid w:val="005D1510"/>
    <w:rsid w:val="005D1A26"/>
    <w:rsid w:val="005D1FC9"/>
    <w:rsid w:val="005D2373"/>
    <w:rsid w:val="005D25BE"/>
    <w:rsid w:val="005D2FFC"/>
    <w:rsid w:val="005D33F0"/>
    <w:rsid w:val="005D373D"/>
    <w:rsid w:val="005D3B9E"/>
    <w:rsid w:val="005D3F19"/>
    <w:rsid w:val="005D467C"/>
    <w:rsid w:val="005D5169"/>
    <w:rsid w:val="005D5279"/>
    <w:rsid w:val="005D53C6"/>
    <w:rsid w:val="005D582C"/>
    <w:rsid w:val="005D5D61"/>
    <w:rsid w:val="005D5D83"/>
    <w:rsid w:val="005D619C"/>
    <w:rsid w:val="005D66EE"/>
    <w:rsid w:val="005D6A2F"/>
    <w:rsid w:val="005D6B01"/>
    <w:rsid w:val="005D744E"/>
    <w:rsid w:val="005D7604"/>
    <w:rsid w:val="005E0417"/>
    <w:rsid w:val="005E042B"/>
    <w:rsid w:val="005E0528"/>
    <w:rsid w:val="005E1133"/>
    <w:rsid w:val="005E120B"/>
    <w:rsid w:val="005E141B"/>
    <w:rsid w:val="005E219F"/>
    <w:rsid w:val="005E3E7D"/>
    <w:rsid w:val="005E4143"/>
    <w:rsid w:val="005E434D"/>
    <w:rsid w:val="005E4C00"/>
    <w:rsid w:val="005E4E8F"/>
    <w:rsid w:val="005E4ED7"/>
    <w:rsid w:val="005E540D"/>
    <w:rsid w:val="005E5491"/>
    <w:rsid w:val="005E59DF"/>
    <w:rsid w:val="005E6137"/>
    <w:rsid w:val="005E6262"/>
    <w:rsid w:val="005E6764"/>
    <w:rsid w:val="005E6CA8"/>
    <w:rsid w:val="005E72F5"/>
    <w:rsid w:val="005E750A"/>
    <w:rsid w:val="005F0085"/>
    <w:rsid w:val="005F00A1"/>
    <w:rsid w:val="005F018A"/>
    <w:rsid w:val="005F0446"/>
    <w:rsid w:val="005F0E41"/>
    <w:rsid w:val="005F0FDF"/>
    <w:rsid w:val="005F111F"/>
    <w:rsid w:val="005F161C"/>
    <w:rsid w:val="005F1727"/>
    <w:rsid w:val="005F17B2"/>
    <w:rsid w:val="005F19F5"/>
    <w:rsid w:val="005F1B9A"/>
    <w:rsid w:val="005F209A"/>
    <w:rsid w:val="005F21D9"/>
    <w:rsid w:val="005F32BA"/>
    <w:rsid w:val="005F3699"/>
    <w:rsid w:val="005F376B"/>
    <w:rsid w:val="005F3CEC"/>
    <w:rsid w:val="005F3F68"/>
    <w:rsid w:val="005F4240"/>
    <w:rsid w:val="005F46C9"/>
    <w:rsid w:val="005F47E9"/>
    <w:rsid w:val="005F49B6"/>
    <w:rsid w:val="005F4AC1"/>
    <w:rsid w:val="005F4FE7"/>
    <w:rsid w:val="005F5CD4"/>
    <w:rsid w:val="005F62B6"/>
    <w:rsid w:val="005F75D6"/>
    <w:rsid w:val="005F78E9"/>
    <w:rsid w:val="005F7EA8"/>
    <w:rsid w:val="00600274"/>
    <w:rsid w:val="0060032A"/>
    <w:rsid w:val="006003CE"/>
    <w:rsid w:val="006003E7"/>
    <w:rsid w:val="0060175C"/>
    <w:rsid w:val="00601802"/>
    <w:rsid w:val="00602673"/>
    <w:rsid w:val="0060269C"/>
    <w:rsid w:val="00603395"/>
    <w:rsid w:val="006056FB"/>
    <w:rsid w:val="00605714"/>
    <w:rsid w:val="00605B42"/>
    <w:rsid w:val="006060EF"/>
    <w:rsid w:val="0060651B"/>
    <w:rsid w:val="00606D0A"/>
    <w:rsid w:val="0060704E"/>
    <w:rsid w:val="00607081"/>
    <w:rsid w:val="006070C4"/>
    <w:rsid w:val="00607651"/>
    <w:rsid w:val="006078CD"/>
    <w:rsid w:val="00607904"/>
    <w:rsid w:val="00607A92"/>
    <w:rsid w:val="00610547"/>
    <w:rsid w:val="00610C89"/>
    <w:rsid w:val="00611248"/>
    <w:rsid w:val="006113B2"/>
    <w:rsid w:val="006118D3"/>
    <w:rsid w:val="00611A0E"/>
    <w:rsid w:val="00611CB6"/>
    <w:rsid w:val="00611F6C"/>
    <w:rsid w:val="0061244C"/>
    <w:rsid w:val="0061257B"/>
    <w:rsid w:val="006125AE"/>
    <w:rsid w:val="0061345B"/>
    <w:rsid w:val="006141F0"/>
    <w:rsid w:val="006144C2"/>
    <w:rsid w:val="00614648"/>
    <w:rsid w:val="00614AB9"/>
    <w:rsid w:val="006154F5"/>
    <w:rsid w:val="00616405"/>
    <w:rsid w:val="00616413"/>
    <w:rsid w:val="0061671F"/>
    <w:rsid w:val="00616BE6"/>
    <w:rsid w:val="006175B3"/>
    <w:rsid w:val="006176DB"/>
    <w:rsid w:val="0062028C"/>
    <w:rsid w:val="00620D3E"/>
    <w:rsid w:val="00620D6A"/>
    <w:rsid w:val="0062150E"/>
    <w:rsid w:val="0062174F"/>
    <w:rsid w:val="00621B47"/>
    <w:rsid w:val="00622112"/>
    <w:rsid w:val="0062234D"/>
    <w:rsid w:val="0062254C"/>
    <w:rsid w:val="0062286E"/>
    <w:rsid w:val="0062288E"/>
    <w:rsid w:val="00623615"/>
    <w:rsid w:val="006238CD"/>
    <w:rsid w:val="00623B98"/>
    <w:rsid w:val="006244E2"/>
    <w:rsid w:val="006249E6"/>
    <w:rsid w:val="00625996"/>
    <w:rsid w:val="006259DB"/>
    <w:rsid w:val="00625A41"/>
    <w:rsid w:val="00625D0A"/>
    <w:rsid w:val="00625E90"/>
    <w:rsid w:val="0062664A"/>
    <w:rsid w:val="00626967"/>
    <w:rsid w:val="00626CE5"/>
    <w:rsid w:val="00626E46"/>
    <w:rsid w:val="00627320"/>
    <w:rsid w:val="006277A4"/>
    <w:rsid w:val="00627B60"/>
    <w:rsid w:val="00627B8A"/>
    <w:rsid w:val="00630065"/>
    <w:rsid w:val="006302A9"/>
    <w:rsid w:val="006309B1"/>
    <w:rsid w:val="006315DC"/>
    <w:rsid w:val="00631843"/>
    <w:rsid w:val="00631849"/>
    <w:rsid w:val="00631A38"/>
    <w:rsid w:val="00631B33"/>
    <w:rsid w:val="006320B8"/>
    <w:rsid w:val="00632A04"/>
    <w:rsid w:val="00633013"/>
    <w:rsid w:val="00633133"/>
    <w:rsid w:val="006332E3"/>
    <w:rsid w:val="00634B36"/>
    <w:rsid w:val="00634BC5"/>
    <w:rsid w:val="00634EC2"/>
    <w:rsid w:val="006358C3"/>
    <w:rsid w:val="00635FD1"/>
    <w:rsid w:val="00636009"/>
    <w:rsid w:val="00636443"/>
    <w:rsid w:val="00636547"/>
    <w:rsid w:val="006365A0"/>
    <w:rsid w:val="00636765"/>
    <w:rsid w:val="00637253"/>
    <w:rsid w:val="0063744B"/>
    <w:rsid w:val="00637998"/>
    <w:rsid w:val="00637F59"/>
    <w:rsid w:val="0064014C"/>
    <w:rsid w:val="0064016D"/>
    <w:rsid w:val="006401EC"/>
    <w:rsid w:val="00640244"/>
    <w:rsid w:val="0064049E"/>
    <w:rsid w:val="00640504"/>
    <w:rsid w:val="006414E5"/>
    <w:rsid w:val="00641B3E"/>
    <w:rsid w:val="00641CBA"/>
    <w:rsid w:val="00641ED2"/>
    <w:rsid w:val="00641FBD"/>
    <w:rsid w:val="006427DF"/>
    <w:rsid w:val="00642FB2"/>
    <w:rsid w:val="006430EB"/>
    <w:rsid w:val="006436BD"/>
    <w:rsid w:val="00643806"/>
    <w:rsid w:val="00643871"/>
    <w:rsid w:val="00643F5E"/>
    <w:rsid w:val="00644047"/>
    <w:rsid w:val="0064465F"/>
    <w:rsid w:val="0064484C"/>
    <w:rsid w:val="00644907"/>
    <w:rsid w:val="00644BC0"/>
    <w:rsid w:val="00644BF8"/>
    <w:rsid w:val="006451B2"/>
    <w:rsid w:val="0064609D"/>
    <w:rsid w:val="006461B2"/>
    <w:rsid w:val="006462B2"/>
    <w:rsid w:val="00646418"/>
    <w:rsid w:val="006464EF"/>
    <w:rsid w:val="006466A5"/>
    <w:rsid w:val="00646A69"/>
    <w:rsid w:val="00646DA4"/>
    <w:rsid w:val="00647656"/>
    <w:rsid w:val="00647CCE"/>
    <w:rsid w:val="006502F2"/>
    <w:rsid w:val="00650B9F"/>
    <w:rsid w:val="00650BBC"/>
    <w:rsid w:val="0065104E"/>
    <w:rsid w:val="00651932"/>
    <w:rsid w:val="00651AA7"/>
    <w:rsid w:val="006520D7"/>
    <w:rsid w:val="006520FB"/>
    <w:rsid w:val="006526A7"/>
    <w:rsid w:val="00652801"/>
    <w:rsid w:val="006544AA"/>
    <w:rsid w:val="00654EDA"/>
    <w:rsid w:val="006562C2"/>
    <w:rsid w:val="00656B67"/>
    <w:rsid w:val="00656CB5"/>
    <w:rsid w:val="00656F11"/>
    <w:rsid w:val="00657FA5"/>
    <w:rsid w:val="006602E7"/>
    <w:rsid w:val="006603C4"/>
    <w:rsid w:val="00660736"/>
    <w:rsid w:val="0066214E"/>
    <w:rsid w:val="00662720"/>
    <w:rsid w:val="006628A5"/>
    <w:rsid w:val="00662F19"/>
    <w:rsid w:val="006632AB"/>
    <w:rsid w:val="006637E9"/>
    <w:rsid w:val="00663E9B"/>
    <w:rsid w:val="00664293"/>
    <w:rsid w:val="00664370"/>
    <w:rsid w:val="0066498B"/>
    <w:rsid w:val="00664F80"/>
    <w:rsid w:val="0066537F"/>
    <w:rsid w:val="0066559E"/>
    <w:rsid w:val="00665957"/>
    <w:rsid w:val="00665E9B"/>
    <w:rsid w:val="00666908"/>
    <w:rsid w:val="00667450"/>
    <w:rsid w:val="006676B0"/>
    <w:rsid w:val="00667966"/>
    <w:rsid w:val="00670111"/>
    <w:rsid w:val="00670E7C"/>
    <w:rsid w:val="006711CB"/>
    <w:rsid w:val="006713D2"/>
    <w:rsid w:val="006713E0"/>
    <w:rsid w:val="006718A9"/>
    <w:rsid w:val="00673441"/>
    <w:rsid w:val="0067351F"/>
    <w:rsid w:val="006735B8"/>
    <w:rsid w:val="00673E5D"/>
    <w:rsid w:val="00673F32"/>
    <w:rsid w:val="0067428C"/>
    <w:rsid w:val="0067446F"/>
    <w:rsid w:val="00674AA6"/>
    <w:rsid w:val="00675F08"/>
    <w:rsid w:val="00675F1A"/>
    <w:rsid w:val="006766BE"/>
    <w:rsid w:val="0067686E"/>
    <w:rsid w:val="00676CB5"/>
    <w:rsid w:val="0067755A"/>
    <w:rsid w:val="006775F6"/>
    <w:rsid w:val="00677A11"/>
    <w:rsid w:val="00680D6C"/>
    <w:rsid w:val="00680DB1"/>
    <w:rsid w:val="00680EF3"/>
    <w:rsid w:val="006815C4"/>
    <w:rsid w:val="00681ADE"/>
    <w:rsid w:val="00681E9E"/>
    <w:rsid w:val="006828FA"/>
    <w:rsid w:val="006832C3"/>
    <w:rsid w:val="00683EE5"/>
    <w:rsid w:val="00683F8D"/>
    <w:rsid w:val="00684A20"/>
    <w:rsid w:val="00685117"/>
    <w:rsid w:val="00685964"/>
    <w:rsid w:val="00686046"/>
    <w:rsid w:val="006868AE"/>
    <w:rsid w:val="006869EE"/>
    <w:rsid w:val="00686FDA"/>
    <w:rsid w:val="006874A3"/>
    <w:rsid w:val="006874CA"/>
    <w:rsid w:val="0069096B"/>
    <w:rsid w:val="0069166A"/>
    <w:rsid w:val="00691ECB"/>
    <w:rsid w:val="0069214E"/>
    <w:rsid w:val="00693E32"/>
    <w:rsid w:val="00693E43"/>
    <w:rsid w:val="006943D4"/>
    <w:rsid w:val="006945BE"/>
    <w:rsid w:val="0069473C"/>
    <w:rsid w:val="00694758"/>
    <w:rsid w:val="00694999"/>
    <w:rsid w:val="00695084"/>
    <w:rsid w:val="006951F6"/>
    <w:rsid w:val="00695262"/>
    <w:rsid w:val="006955CB"/>
    <w:rsid w:val="00695E18"/>
    <w:rsid w:val="0069601A"/>
    <w:rsid w:val="0069656E"/>
    <w:rsid w:val="00696FDA"/>
    <w:rsid w:val="00697158"/>
    <w:rsid w:val="006A0688"/>
    <w:rsid w:val="006A0929"/>
    <w:rsid w:val="006A0CFA"/>
    <w:rsid w:val="006A17D8"/>
    <w:rsid w:val="006A1F2F"/>
    <w:rsid w:val="006A2046"/>
    <w:rsid w:val="006A2BE5"/>
    <w:rsid w:val="006A2D56"/>
    <w:rsid w:val="006A2D6A"/>
    <w:rsid w:val="006A315C"/>
    <w:rsid w:val="006A326A"/>
    <w:rsid w:val="006A429A"/>
    <w:rsid w:val="006A432D"/>
    <w:rsid w:val="006A45E1"/>
    <w:rsid w:val="006A4CE2"/>
    <w:rsid w:val="006A4EDE"/>
    <w:rsid w:val="006A51E1"/>
    <w:rsid w:val="006A5440"/>
    <w:rsid w:val="006A554F"/>
    <w:rsid w:val="006A582A"/>
    <w:rsid w:val="006A5C48"/>
    <w:rsid w:val="006A6897"/>
    <w:rsid w:val="006A7526"/>
    <w:rsid w:val="006A758C"/>
    <w:rsid w:val="006B0387"/>
    <w:rsid w:val="006B0481"/>
    <w:rsid w:val="006B0A32"/>
    <w:rsid w:val="006B0C2A"/>
    <w:rsid w:val="006B1078"/>
    <w:rsid w:val="006B1468"/>
    <w:rsid w:val="006B2492"/>
    <w:rsid w:val="006B25F2"/>
    <w:rsid w:val="006B32C4"/>
    <w:rsid w:val="006B3B66"/>
    <w:rsid w:val="006B3C34"/>
    <w:rsid w:val="006B3E21"/>
    <w:rsid w:val="006B3F85"/>
    <w:rsid w:val="006B4067"/>
    <w:rsid w:val="006B4B21"/>
    <w:rsid w:val="006B5718"/>
    <w:rsid w:val="006B5CB5"/>
    <w:rsid w:val="006B6328"/>
    <w:rsid w:val="006B72DC"/>
    <w:rsid w:val="006B7358"/>
    <w:rsid w:val="006B7458"/>
    <w:rsid w:val="006B7534"/>
    <w:rsid w:val="006B7D07"/>
    <w:rsid w:val="006B7F87"/>
    <w:rsid w:val="006C0E97"/>
    <w:rsid w:val="006C1183"/>
    <w:rsid w:val="006C227E"/>
    <w:rsid w:val="006C29EE"/>
    <w:rsid w:val="006C366D"/>
    <w:rsid w:val="006C3ADB"/>
    <w:rsid w:val="006C3E15"/>
    <w:rsid w:val="006C4AC7"/>
    <w:rsid w:val="006C4DC3"/>
    <w:rsid w:val="006C4EE5"/>
    <w:rsid w:val="006C4EED"/>
    <w:rsid w:val="006C57D9"/>
    <w:rsid w:val="006C5CD4"/>
    <w:rsid w:val="006C5E05"/>
    <w:rsid w:val="006C5F93"/>
    <w:rsid w:val="006C6391"/>
    <w:rsid w:val="006C68E8"/>
    <w:rsid w:val="006C6E55"/>
    <w:rsid w:val="006C72D1"/>
    <w:rsid w:val="006D04C1"/>
    <w:rsid w:val="006D087F"/>
    <w:rsid w:val="006D17CC"/>
    <w:rsid w:val="006D1BC1"/>
    <w:rsid w:val="006D228C"/>
    <w:rsid w:val="006D2860"/>
    <w:rsid w:val="006D32ED"/>
    <w:rsid w:val="006D3EC7"/>
    <w:rsid w:val="006D454C"/>
    <w:rsid w:val="006D4B4C"/>
    <w:rsid w:val="006D5534"/>
    <w:rsid w:val="006D6664"/>
    <w:rsid w:val="006D6A6E"/>
    <w:rsid w:val="006D731D"/>
    <w:rsid w:val="006D7764"/>
    <w:rsid w:val="006D77E6"/>
    <w:rsid w:val="006D78AF"/>
    <w:rsid w:val="006D7D6F"/>
    <w:rsid w:val="006E006A"/>
    <w:rsid w:val="006E09A9"/>
    <w:rsid w:val="006E0AB9"/>
    <w:rsid w:val="006E1085"/>
    <w:rsid w:val="006E1446"/>
    <w:rsid w:val="006E160D"/>
    <w:rsid w:val="006E164A"/>
    <w:rsid w:val="006E17E3"/>
    <w:rsid w:val="006E1AB2"/>
    <w:rsid w:val="006E1CE0"/>
    <w:rsid w:val="006E212C"/>
    <w:rsid w:val="006E23D9"/>
    <w:rsid w:val="006E2693"/>
    <w:rsid w:val="006E280A"/>
    <w:rsid w:val="006E3386"/>
    <w:rsid w:val="006E441C"/>
    <w:rsid w:val="006E47D2"/>
    <w:rsid w:val="006E4C56"/>
    <w:rsid w:val="006E5164"/>
    <w:rsid w:val="006E5405"/>
    <w:rsid w:val="006E5BD2"/>
    <w:rsid w:val="006E5E03"/>
    <w:rsid w:val="006E6AF0"/>
    <w:rsid w:val="006E6F90"/>
    <w:rsid w:val="006F0EAE"/>
    <w:rsid w:val="006F1557"/>
    <w:rsid w:val="006F17D3"/>
    <w:rsid w:val="006F190F"/>
    <w:rsid w:val="006F1B5D"/>
    <w:rsid w:val="006F1FC6"/>
    <w:rsid w:val="006F2362"/>
    <w:rsid w:val="006F3335"/>
    <w:rsid w:val="006F3959"/>
    <w:rsid w:val="006F3B15"/>
    <w:rsid w:val="006F4301"/>
    <w:rsid w:val="006F480A"/>
    <w:rsid w:val="006F4830"/>
    <w:rsid w:val="006F4A88"/>
    <w:rsid w:val="006F53A5"/>
    <w:rsid w:val="006F53DC"/>
    <w:rsid w:val="006F5E05"/>
    <w:rsid w:val="006F6BB0"/>
    <w:rsid w:val="006F713F"/>
    <w:rsid w:val="006F73C8"/>
    <w:rsid w:val="006F74FD"/>
    <w:rsid w:val="006F759E"/>
    <w:rsid w:val="006F77F5"/>
    <w:rsid w:val="006F7F75"/>
    <w:rsid w:val="00700B2D"/>
    <w:rsid w:val="0070172F"/>
    <w:rsid w:val="0070216B"/>
    <w:rsid w:val="00702EF6"/>
    <w:rsid w:val="0070366C"/>
    <w:rsid w:val="00703919"/>
    <w:rsid w:val="00703AA4"/>
    <w:rsid w:val="007042EC"/>
    <w:rsid w:val="00704F81"/>
    <w:rsid w:val="00705040"/>
    <w:rsid w:val="0070516B"/>
    <w:rsid w:val="00705CB4"/>
    <w:rsid w:val="00705D27"/>
    <w:rsid w:val="0070624E"/>
    <w:rsid w:val="00706AA7"/>
    <w:rsid w:val="007101A2"/>
    <w:rsid w:val="00711E60"/>
    <w:rsid w:val="00712092"/>
    <w:rsid w:val="00712623"/>
    <w:rsid w:val="00712816"/>
    <w:rsid w:val="00712BD9"/>
    <w:rsid w:val="007134C5"/>
    <w:rsid w:val="00713870"/>
    <w:rsid w:val="00713DB4"/>
    <w:rsid w:val="00713DE8"/>
    <w:rsid w:val="007144F9"/>
    <w:rsid w:val="00714540"/>
    <w:rsid w:val="00714635"/>
    <w:rsid w:val="00715227"/>
    <w:rsid w:val="007159F3"/>
    <w:rsid w:val="00715C75"/>
    <w:rsid w:val="00716025"/>
    <w:rsid w:val="00716090"/>
    <w:rsid w:val="0071657C"/>
    <w:rsid w:val="00716715"/>
    <w:rsid w:val="00716B12"/>
    <w:rsid w:val="00716C3D"/>
    <w:rsid w:val="00716FF1"/>
    <w:rsid w:val="0071710F"/>
    <w:rsid w:val="00717B99"/>
    <w:rsid w:val="00717E8F"/>
    <w:rsid w:val="00717F99"/>
    <w:rsid w:val="00720D2A"/>
    <w:rsid w:val="00720E49"/>
    <w:rsid w:val="00721539"/>
    <w:rsid w:val="007217A9"/>
    <w:rsid w:val="00721BB9"/>
    <w:rsid w:val="007226BE"/>
    <w:rsid w:val="00722AE6"/>
    <w:rsid w:val="00723125"/>
    <w:rsid w:val="0072328D"/>
    <w:rsid w:val="00724951"/>
    <w:rsid w:val="00724F7C"/>
    <w:rsid w:val="007254C6"/>
    <w:rsid w:val="00725C63"/>
    <w:rsid w:val="0072623F"/>
    <w:rsid w:val="00726C3F"/>
    <w:rsid w:val="007270B6"/>
    <w:rsid w:val="007270B9"/>
    <w:rsid w:val="00727846"/>
    <w:rsid w:val="00727E46"/>
    <w:rsid w:val="00731B16"/>
    <w:rsid w:val="00731CA9"/>
    <w:rsid w:val="00731F65"/>
    <w:rsid w:val="007331E7"/>
    <w:rsid w:val="007335D2"/>
    <w:rsid w:val="007335DB"/>
    <w:rsid w:val="007338BC"/>
    <w:rsid w:val="00733C6E"/>
    <w:rsid w:val="007340A2"/>
    <w:rsid w:val="0073419B"/>
    <w:rsid w:val="0073468D"/>
    <w:rsid w:val="00734790"/>
    <w:rsid w:val="00734A10"/>
    <w:rsid w:val="00735148"/>
    <w:rsid w:val="00735501"/>
    <w:rsid w:val="00735DD1"/>
    <w:rsid w:val="007365E9"/>
    <w:rsid w:val="00736F52"/>
    <w:rsid w:val="0073714B"/>
    <w:rsid w:val="00737513"/>
    <w:rsid w:val="007376B9"/>
    <w:rsid w:val="007376CC"/>
    <w:rsid w:val="0073796C"/>
    <w:rsid w:val="007405F1"/>
    <w:rsid w:val="00740A4F"/>
    <w:rsid w:val="00741AFD"/>
    <w:rsid w:val="007427D3"/>
    <w:rsid w:val="00743BBB"/>
    <w:rsid w:val="00743F56"/>
    <w:rsid w:val="007440AF"/>
    <w:rsid w:val="007446B5"/>
    <w:rsid w:val="007450B1"/>
    <w:rsid w:val="00745A72"/>
    <w:rsid w:val="00745ED4"/>
    <w:rsid w:val="00745FA9"/>
    <w:rsid w:val="007460B9"/>
    <w:rsid w:val="0074657E"/>
    <w:rsid w:val="00746654"/>
    <w:rsid w:val="00746C6B"/>
    <w:rsid w:val="00746ED8"/>
    <w:rsid w:val="00747848"/>
    <w:rsid w:val="007507DE"/>
    <w:rsid w:val="00751481"/>
    <w:rsid w:val="00751633"/>
    <w:rsid w:val="00751C32"/>
    <w:rsid w:val="00752A5B"/>
    <w:rsid w:val="00753D25"/>
    <w:rsid w:val="007540CB"/>
    <w:rsid w:val="00754D5C"/>
    <w:rsid w:val="00754DF0"/>
    <w:rsid w:val="00754F8A"/>
    <w:rsid w:val="00755723"/>
    <w:rsid w:val="00755829"/>
    <w:rsid w:val="007558A3"/>
    <w:rsid w:val="00755F38"/>
    <w:rsid w:val="007562F2"/>
    <w:rsid w:val="007573B8"/>
    <w:rsid w:val="00757582"/>
    <w:rsid w:val="007577B9"/>
    <w:rsid w:val="00757833"/>
    <w:rsid w:val="00757C67"/>
    <w:rsid w:val="007606B7"/>
    <w:rsid w:val="0076163B"/>
    <w:rsid w:val="00761B9F"/>
    <w:rsid w:val="00761EB8"/>
    <w:rsid w:val="00762517"/>
    <w:rsid w:val="00762549"/>
    <w:rsid w:val="00762A8A"/>
    <w:rsid w:val="00762DAB"/>
    <w:rsid w:val="007631A9"/>
    <w:rsid w:val="00763507"/>
    <w:rsid w:val="00763C67"/>
    <w:rsid w:val="00763D8D"/>
    <w:rsid w:val="00764134"/>
    <w:rsid w:val="00764350"/>
    <w:rsid w:val="00764575"/>
    <w:rsid w:val="0076545C"/>
    <w:rsid w:val="00765688"/>
    <w:rsid w:val="00765DAB"/>
    <w:rsid w:val="00765E91"/>
    <w:rsid w:val="00766010"/>
    <w:rsid w:val="0076626B"/>
    <w:rsid w:val="00766A52"/>
    <w:rsid w:val="00766FB5"/>
    <w:rsid w:val="00767537"/>
    <w:rsid w:val="007679FA"/>
    <w:rsid w:val="007702A9"/>
    <w:rsid w:val="0077195B"/>
    <w:rsid w:val="00771F46"/>
    <w:rsid w:val="00772383"/>
    <w:rsid w:val="00773003"/>
    <w:rsid w:val="00773009"/>
    <w:rsid w:val="00773ACA"/>
    <w:rsid w:val="00773E71"/>
    <w:rsid w:val="00774B4F"/>
    <w:rsid w:val="00774C87"/>
    <w:rsid w:val="00774E56"/>
    <w:rsid w:val="00775295"/>
    <w:rsid w:val="00775AD4"/>
    <w:rsid w:val="0077632C"/>
    <w:rsid w:val="00776F53"/>
    <w:rsid w:val="00780248"/>
    <w:rsid w:val="00780596"/>
    <w:rsid w:val="00780702"/>
    <w:rsid w:val="00780C2D"/>
    <w:rsid w:val="0078108E"/>
    <w:rsid w:val="007813FD"/>
    <w:rsid w:val="00781748"/>
    <w:rsid w:val="007818F6"/>
    <w:rsid w:val="007819CE"/>
    <w:rsid w:val="0078210F"/>
    <w:rsid w:val="007823A5"/>
    <w:rsid w:val="00783036"/>
    <w:rsid w:val="00783520"/>
    <w:rsid w:val="00783A43"/>
    <w:rsid w:val="00783DEE"/>
    <w:rsid w:val="00784359"/>
    <w:rsid w:val="00784395"/>
    <w:rsid w:val="007843D0"/>
    <w:rsid w:val="0078490D"/>
    <w:rsid w:val="00784B61"/>
    <w:rsid w:val="007852EF"/>
    <w:rsid w:val="00785496"/>
    <w:rsid w:val="00785F44"/>
    <w:rsid w:val="0078793E"/>
    <w:rsid w:val="00787D35"/>
    <w:rsid w:val="0079000C"/>
    <w:rsid w:val="00790DEB"/>
    <w:rsid w:val="0079135D"/>
    <w:rsid w:val="0079159F"/>
    <w:rsid w:val="007916B5"/>
    <w:rsid w:val="00791D0B"/>
    <w:rsid w:val="007921DD"/>
    <w:rsid w:val="00792C26"/>
    <w:rsid w:val="00793499"/>
    <w:rsid w:val="00793FF5"/>
    <w:rsid w:val="007942D5"/>
    <w:rsid w:val="00794606"/>
    <w:rsid w:val="00794B3A"/>
    <w:rsid w:val="00794D98"/>
    <w:rsid w:val="007963DC"/>
    <w:rsid w:val="00796BA7"/>
    <w:rsid w:val="007970A5"/>
    <w:rsid w:val="0079740A"/>
    <w:rsid w:val="0079768B"/>
    <w:rsid w:val="0079771F"/>
    <w:rsid w:val="00797D78"/>
    <w:rsid w:val="00797E72"/>
    <w:rsid w:val="007A03BD"/>
    <w:rsid w:val="007A127A"/>
    <w:rsid w:val="007A137A"/>
    <w:rsid w:val="007A15F5"/>
    <w:rsid w:val="007A1801"/>
    <w:rsid w:val="007A1A5D"/>
    <w:rsid w:val="007A2292"/>
    <w:rsid w:val="007A23A2"/>
    <w:rsid w:val="007A2786"/>
    <w:rsid w:val="007A2C76"/>
    <w:rsid w:val="007A314A"/>
    <w:rsid w:val="007A335A"/>
    <w:rsid w:val="007A347F"/>
    <w:rsid w:val="007A36BE"/>
    <w:rsid w:val="007A374C"/>
    <w:rsid w:val="007A3AEC"/>
    <w:rsid w:val="007A3B6C"/>
    <w:rsid w:val="007A401C"/>
    <w:rsid w:val="007A51D7"/>
    <w:rsid w:val="007A683C"/>
    <w:rsid w:val="007A6D9B"/>
    <w:rsid w:val="007A708A"/>
    <w:rsid w:val="007A71A9"/>
    <w:rsid w:val="007A746F"/>
    <w:rsid w:val="007A7D52"/>
    <w:rsid w:val="007B06F5"/>
    <w:rsid w:val="007B0E61"/>
    <w:rsid w:val="007B0EF4"/>
    <w:rsid w:val="007B1195"/>
    <w:rsid w:val="007B1345"/>
    <w:rsid w:val="007B2722"/>
    <w:rsid w:val="007B27F2"/>
    <w:rsid w:val="007B2C9A"/>
    <w:rsid w:val="007B2F75"/>
    <w:rsid w:val="007B328B"/>
    <w:rsid w:val="007B330A"/>
    <w:rsid w:val="007B3406"/>
    <w:rsid w:val="007B35F3"/>
    <w:rsid w:val="007B4382"/>
    <w:rsid w:val="007B44AD"/>
    <w:rsid w:val="007B48CE"/>
    <w:rsid w:val="007B4CC7"/>
    <w:rsid w:val="007B5EDC"/>
    <w:rsid w:val="007B62E1"/>
    <w:rsid w:val="007B6571"/>
    <w:rsid w:val="007B73CF"/>
    <w:rsid w:val="007B7512"/>
    <w:rsid w:val="007B76AE"/>
    <w:rsid w:val="007C05BA"/>
    <w:rsid w:val="007C071D"/>
    <w:rsid w:val="007C0E4D"/>
    <w:rsid w:val="007C15BC"/>
    <w:rsid w:val="007C15ED"/>
    <w:rsid w:val="007C1860"/>
    <w:rsid w:val="007C1A5F"/>
    <w:rsid w:val="007C2322"/>
    <w:rsid w:val="007C26D7"/>
    <w:rsid w:val="007C2D0F"/>
    <w:rsid w:val="007C2EBF"/>
    <w:rsid w:val="007C3528"/>
    <w:rsid w:val="007C3DD6"/>
    <w:rsid w:val="007C3F53"/>
    <w:rsid w:val="007C3FC4"/>
    <w:rsid w:val="007C41BA"/>
    <w:rsid w:val="007C45E5"/>
    <w:rsid w:val="007C5991"/>
    <w:rsid w:val="007C5CCA"/>
    <w:rsid w:val="007C6A32"/>
    <w:rsid w:val="007C75D8"/>
    <w:rsid w:val="007D0583"/>
    <w:rsid w:val="007D1C5A"/>
    <w:rsid w:val="007D1DE7"/>
    <w:rsid w:val="007D1DE9"/>
    <w:rsid w:val="007D222D"/>
    <w:rsid w:val="007D22A2"/>
    <w:rsid w:val="007D2B76"/>
    <w:rsid w:val="007D32AA"/>
    <w:rsid w:val="007D33E8"/>
    <w:rsid w:val="007D347F"/>
    <w:rsid w:val="007D3A5E"/>
    <w:rsid w:val="007D3EB8"/>
    <w:rsid w:val="007D3F3D"/>
    <w:rsid w:val="007D3F72"/>
    <w:rsid w:val="007D41C5"/>
    <w:rsid w:val="007D42A9"/>
    <w:rsid w:val="007D5519"/>
    <w:rsid w:val="007D5F90"/>
    <w:rsid w:val="007D7030"/>
    <w:rsid w:val="007D77D6"/>
    <w:rsid w:val="007D784A"/>
    <w:rsid w:val="007D7BCD"/>
    <w:rsid w:val="007E038D"/>
    <w:rsid w:val="007E0853"/>
    <w:rsid w:val="007E16B1"/>
    <w:rsid w:val="007E19D5"/>
    <w:rsid w:val="007E1A63"/>
    <w:rsid w:val="007E1BD2"/>
    <w:rsid w:val="007E2027"/>
    <w:rsid w:val="007E2183"/>
    <w:rsid w:val="007E2E80"/>
    <w:rsid w:val="007E2EEF"/>
    <w:rsid w:val="007E30C7"/>
    <w:rsid w:val="007E3216"/>
    <w:rsid w:val="007E373F"/>
    <w:rsid w:val="007E3B24"/>
    <w:rsid w:val="007E43FC"/>
    <w:rsid w:val="007E45C1"/>
    <w:rsid w:val="007E4BA3"/>
    <w:rsid w:val="007E4C64"/>
    <w:rsid w:val="007E5834"/>
    <w:rsid w:val="007E5BCB"/>
    <w:rsid w:val="007E5ECB"/>
    <w:rsid w:val="007E6225"/>
    <w:rsid w:val="007E648C"/>
    <w:rsid w:val="007E6531"/>
    <w:rsid w:val="007E6765"/>
    <w:rsid w:val="007E69EB"/>
    <w:rsid w:val="007E70FD"/>
    <w:rsid w:val="007E7805"/>
    <w:rsid w:val="007E7EA2"/>
    <w:rsid w:val="007F0C46"/>
    <w:rsid w:val="007F1222"/>
    <w:rsid w:val="007F1714"/>
    <w:rsid w:val="007F1CD9"/>
    <w:rsid w:val="007F2EBF"/>
    <w:rsid w:val="007F398D"/>
    <w:rsid w:val="007F3B91"/>
    <w:rsid w:val="007F41EB"/>
    <w:rsid w:val="007F46E9"/>
    <w:rsid w:val="007F4737"/>
    <w:rsid w:val="007F49F6"/>
    <w:rsid w:val="007F522C"/>
    <w:rsid w:val="007F5378"/>
    <w:rsid w:val="007F587F"/>
    <w:rsid w:val="007F61FB"/>
    <w:rsid w:val="007F63AC"/>
    <w:rsid w:val="007F71C3"/>
    <w:rsid w:val="007F71EA"/>
    <w:rsid w:val="008003E0"/>
    <w:rsid w:val="00801427"/>
    <w:rsid w:val="00801D2B"/>
    <w:rsid w:val="00801E32"/>
    <w:rsid w:val="00801F60"/>
    <w:rsid w:val="008020B2"/>
    <w:rsid w:val="008021CE"/>
    <w:rsid w:val="0080243E"/>
    <w:rsid w:val="00802B7C"/>
    <w:rsid w:val="0080328F"/>
    <w:rsid w:val="00803E8D"/>
    <w:rsid w:val="00804282"/>
    <w:rsid w:val="008051B3"/>
    <w:rsid w:val="00805562"/>
    <w:rsid w:val="008062BD"/>
    <w:rsid w:val="008066E1"/>
    <w:rsid w:val="00806BCC"/>
    <w:rsid w:val="00806E21"/>
    <w:rsid w:val="00806F31"/>
    <w:rsid w:val="00810353"/>
    <w:rsid w:val="00810AF7"/>
    <w:rsid w:val="00810FE3"/>
    <w:rsid w:val="00811437"/>
    <w:rsid w:val="008114C6"/>
    <w:rsid w:val="00811DA6"/>
    <w:rsid w:val="008121CC"/>
    <w:rsid w:val="008123FA"/>
    <w:rsid w:val="00812B57"/>
    <w:rsid w:val="008146CC"/>
    <w:rsid w:val="00814AB7"/>
    <w:rsid w:val="00814D91"/>
    <w:rsid w:val="00815131"/>
    <w:rsid w:val="00815760"/>
    <w:rsid w:val="008166C3"/>
    <w:rsid w:val="0081691A"/>
    <w:rsid w:val="00816C04"/>
    <w:rsid w:val="00817056"/>
    <w:rsid w:val="008178D7"/>
    <w:rsid w:val="00817CBB"/>
    <w:rsid w:val="00820640"/>
    <w:rsid w:val="008217BC"/>
    <w:rsid w:val="00821928"/>
    <w:rsid w:val="00821B06"/>
    <w:rsid w:val="00822163"/>
    <w:rsid w:val="008223AF"/>
    <w:rsid w:val="0082267F"/>
    <w:rsid w:val="008226E6"/>
    <w:rsid w:val="00822BC8"/>
    <w:rsid w:val="00822E47"/>
    <w:rsid w:val="00822FDF"/>
    <w:rsid w:val="00823014"/>
    <w:rsid w:val="008232D9"/>
    <w:rsid w:val="00823F30"/>
    <w:rsid w:val="0082473E"/>
    <w:rsid w:val="008251A5"/>
    <w:rsid w:val="0082640B"/>
    <w:rsid w:val="0082668C"/>
    <w:rsid w:val="008266BE"/>
    <w:rsid w:val="00826891"/>
    <w:rsid w:val="00826A3E"/>
    <w:rsid w:val="00826FA3"/>
    <w:rsid w:val="00827132"/>
    <w:rsid w:val="00827456"/>
    <w:rsid w:val="00827861"/>
    <w:rsid w:val="00827AD0"/>
    <w:rsid w:val="00827F75"/>
    <w:rsid w:val="008303B4"/>
    <w:rsid w:val="00830433"/>
    <w:rsid w:val="008312AE"/>
    <w:rsid w:val="00831B8C"/>
    <w:rsid w:val="00832064"/>
    <w:rsid w:val="008321A2"/>
    <w:rsid w:val="008321A3"/>
    <w:rsid w:val="00832A9A"/>
    <w:rsid w:val="00832C5A"/>
    <w:rsid w:val="00832F71"/>
    <w:rsid w:val="0083396D"/>
    <w:rsid w:val="00834A13"/>
    <w:rsid w:val="00835126"/>
    <w:rsid w:val="00835A0E"/>
    <w:rsid w:val="008361D2"/>
    <w:rsid w:val="008369CE"/>
    <w:rsid w:val="00836E18"/>
    <w:rsid w:val="00836FAB"/>
    <w:rsid w:val="00837008"/>
    <w:rsid w:val="0084017C"/>
    <w:rsid w:val="00840BCF"/>
    <w:rsid w:val="00841BC1"/>
    <w:rsid w:val="00842675"/>
    <w:rsid w:val="00842BE5"/>
    <w:rsid w:val="00842F09"/>
    <w:rsid w:val="0084310E"/>
    <w:rsid w:val="0084361B"/>
    <w:rsid w:val="00843AD2"/>
    <w:rsid w:val="00843B60"/>
    <w:rsid w:val="00843CF3"/>
    <w:rsid w:val="008441F0"/>
    <w:rsid w:val="00844685"/>
    <w:rsid w:val="00844FC9"/>
    <w:rsid w:val="008450D2"/>
    <w:rsid w:val="00845263"/>
    <w:rsid w:val="00845CD4"/>
    <w:rsid w:val="00845EAC"/>
    <w:rsid w:val="0084683F"/>
    <w:rsid w:val="00846BD3"/>
    <w:rsid w:val="00846FFD"/>
    <w:rsid w:val="00847792"/>
    <w:rsid w:val="00847A88"/>
    <w:rsid w:val="00847B90"/>
    <w:rsid w:val="0085076A"/>
    <w:rsid w:val="00850B05"/>
    <w:rsid w:val="00850BA9"/>
    <w:rsid w:val="00850FCF"/>
    <w:rsid w:val="00851072"/>
    <w:rsid w:val="00851898"/>
    <w:rsid w:val="00851F77"/>
    <w:rsid w:val="008522F0"/>
    <w:rsid w:val="00853115"/>
    <w:rsid w:val="00853E10"/>
    <w:rsid w:val="00853EDC"/>
    <w:rsid w:val="00854050"/>
    <w:rsid w:val="0085490A"/>
    <w:rsid w:val="0085497C"/>
    <w:rsid w:val="00854A12"/>
    <w:rsid w:val="008551D6"/>
    <w:rsid w:val="00855FF0"/>
    <w:rsid w:val="0085687C"/>
    <w:rsid w:val="00856B0E"/>
    <w:rsid w:val="008577E0"/>
    <w:rsid w:val="00857CC7"/>
    <w:rsid w:val="00857D56"/>
    <w:rsid w:val="008605F8"/>
    <w:rsid w:val="008609C6"/>
    <w:rsid w:val="0086106B"/>
    <w:rsid w:val="00861AF4"/>
    <w:rsid w:val="00861F36"/>
    <w:rsid w:val="00862768"/>
    <w:rsid w:val="008631B7"/>
    <w:rsid w:val="00864041"/>
    <w:rsid w:val="008640A6"/>
    <w:rsid w:val="00864204"/>
    <w:rsid w:val="008643BB"/>
    <w:rsid w:val="0086457C"/>
    <w:rsid w:val="008647C2"/>
    <w:rsid w:val="008650A2"/>
    <w:rsid w:val="0086548F"/>
    <w:rsid w:val="0086562A"/>
    <w:rsid w:val="008658C9"/>
    <w:rsid w:val="00865F69"/>
    <w:rsid w:val="00866A20"/>
    <w:rsid w:val="00866BAD"/>
    <w:rsid w:val="00866E6D"/>
    <w:rsid w:val="00866F53"/>
    <w:rsid w:val="008671A3"/>
    <w:rsid w:val="008673B5"/>
    <w:rsid w:val="008674E5"/>
    <w:rsid w:val="0086789E"/>
    <w:rsid w:val="00867AAA"/>
    <w:rsid w:val="008705F1"/>
    <w:rsid w:val="00870ED7"/>
    <w:rsid w:val="0087111D"/>
    <w:rsid w:val="008712B9"/>
    <w:rsid w:val="00871DFE"/>
    <w:rsid w:val="00872762"/>
    <w:rsid w:val="00872941"/>
    <w:rsid w:val="00872CF6"/>
    <w:rsid w:val="008734AA"/>
    <w:rsid w:val="0087462E"/>
    <w:rsid w:val="00874721"/>
    <w:rsid w:val="00874D44"/>
    <w:rsid w:val="00874E11"/>
    <w:rsid w:val="008756C4"/>
    <w:rsid w:val="00875864"/>
    <w:rsid w:val="00875F23"/>
    <w:rsid w:val="0087636B"/>
    <w:rsid w:val="00876AA4"/>
    <w:rsid w:val="00876F63"/>
    <w:rsid w:val="00877952"/>
    <w:rsid w:val="00880D8F"/>
    <w:rsid w:val="00881514"/>
    <w:rsid w:val="00881A6E"/>
    <w:rsid w:val="008827C4"/>
    <w:rsid w:val="00882C36"/>
    <w:rsid w:val="00882CB9"/>
    <w:rsid w:val="00882CBA"/>
    <w:rsid w:val="00883007"/>
    <w:rsid w:val="00883726"/>
    <w:rsid w:val="0088414C"/>
    <w:rsid w:val="008842FD"/>
    <w:rsid w:val="008845DF"/>
    <w:rsid w:val="008846A6"/>
    <w:rsid w:val="00884D66"/>
    <w:rsid w:val="0088548E"/>
    <w:rsid w:val="00885563"/>
    <w:rsid w:val="008856EA"/>
    <w:rsid w:val="00885E33"/>
    <w:rsid w:val="0088600E"/>
    <w:rsid w:val="008907DF"/>
    <w:rsid w:val="00891A58"/>
    <w:rsid w:val="00891CA2"/>
    <w:rsid w:val="00892041"/>
    <w:rsid w:val="008926A8"/>
    <w:rsid w:val="00892B49"/>
    <w:rsid w:val="008940B2"/>
    <w:rsid w:val="00894667"/>
    <w:rsid w:val="00894A20"/>
    <w:rsid w:val="00894B02"/>
    <w:rsid w:val="0089554E"/>
    <w:rsid w:val="00895600"/>
    <w:rsid w:val="00895AE9"/>
    <w:rsid w:val="00895AF4"/>
    <w:rsid w:val="00896BD3"/>
    <w:rsid w:val="00897986"/>
    <w:rsid w:val="008A01DE"/>
    <w:rsid w:val="008A1898"/>
    <w:rsid w:val="008A1A4B"/>
    <w:rsid w:val="008A2603"/>
    <w:rsid w:val="008A2621"/>
    <w:rsid w:val="008A27A5"/>
    <w:rsid w:val="008A30B0"/>
    <w:rsid w:val="008A3251"/>
    <w:rsid w:val="008A34BE"/>
    <w:rsid w:val="008A36D6"/>
    <w:rsid w:val="008A3A6D"/>
    <w:rsid w:val="008A3E89"/>
    <w:rsid w:val="008A4070"/>
    <w:rsid w:val="008A46AA"/>
    <w:rsid w:val="008A4AD8"/>
    <w:rsid w:val="008A5DF6"/>
    <w:rsid w:val="008A6399"/>
    <w:rsid w:val="008A6B76"/>
    <w:rsid w:val="008A7178"/>
    <w:rsid w:val="008A750D"/>
    <w:rsid w:val="008A7578"/>
    <w:rsid w:val="008A7697"/>
    <w:rsid w:val="008A7AC1"/>
    <w:rsid w:val="008A7C31"/>
    <w:rsid w:val="008B05C6"/>
    <w:rsid w:val="008B0997"/>
    <w:rsid w:val="008B151F"/>
    <w:rsid w:val="008B15B0"/>
    <w:rsid w:val="008B19E2"/>
    <w:rsid w:val="008B1F16"/>
    <w:rsid w:val="008B290C"/>
    <w:rsid w:val="008B2B2C"/>
    <w:rsid w:val="008B3248"/>
    <w:rsid w:val="008B4A9D"/>
    <w:rsid w:val="008B4C98"/>
    <w:rsid w:val="008B5276"/>
    <w:rsid w:val="008B5926"/>
    <w:rsid w:val="008B59E2"/>
    <w:rsid w:val="008B5BD4"/>
    <w:rsid w:val="008B5F04"/>
    <w:rsid w:val="008B6484"/>
    <w:rsid w:val="008B6584"/>
    <w:rsid w:val="008B6B2B"/>
    <w:rsid w:val="008B7C87"/>
    <w:rsid w:val="008C05F9"/>
    <w:rsid w:val="008C0606"/>
    <w:rsid w:val="008C0EFB"/>
    <w:rsid w:val="008C0FFB"/>
    <w:rsid w:val="008C1FA1"/>
    <w:rsid w:val="008C2923"/>
    <w:rsid w:val="008C2CC1"/>
    <w:rsid w:val="008C2EB9"/>
    <w:rsid w:val="008C2F0B"/>
    <w:rsid w:val="008C2FB9"/>
    <w:rsid w:val="008C4D3A"/>
    <w:rsid w:val="008C5EBF"/>
    <w:rsid w:val="008C6157"/>
    <w:rsid w:val="008C6938"/>
    <w:rsid w:val="008C6B9B"/>
    <w:rsid w:val="008C6EF6"/>
    <w:rsid w:val="008C79D8"/>
    <w:rsid w:val="008C7A9C"/>
    <w:rsid w:val="008D121E"/>
    <w:rsid w:val="008D1332"/>
    <w:rsid w:val="008D144A"/>
    <w:rsid w:val="008D1575"/>
    <w:rsid w:val="008D2438"/>
    <w:rsid w:val="008D24B3"/>
    <w:rsid w:val="008D25D3"/>
    <w:rsid w:val="008D25E3"/>
    <w:rsid w:val="008D2B5D"/>
    <w:rsid w:val="008D2BD2"/>
    <w:rsid w:val="008D2D5F"/>
    <w:rsid w:val="008D36B7"/>
    <w:rsid w:val="008D37CE"/>
    <w:rsid w:val="008D3F80"/>
    <w:rsid w:val="008D4090"/>
    <w:rsid w:val="008D425F"/>
    <w:rsid w:val="008D4445"/>
    <w:rsid w:val="008D5A60"/>
    <w:rsid w:val="008D5B45"/>
    <w:rsid w:val="008D5FE4"/>
    <w:rsid w:val="008D6382"/>
    <w:rsid w:val="008D6B05"/>
    <w:rsid w:val="008D7061"/>
    <w:rsid w:val="008D737A"/>
    <w:rsid w:val="008D743C"/>
    <w:rsid w:val="008D7469"/>
    <w:rsid w:val="008D7891"/>
    <w:rsid w:val="008D7C45"/>
    <w:rsid w:val="008D7CB8"/>
    <w:rsid w:val="008E0B6F"/>
    <w:rsid w:val="008E1032"/>
    <w:rsid w:val="008E142B"/>
    <w:rsid w:val="008E1486"/>
    <w:rsid w:val="008E199B"/>
    <w:rsid w:val="008E2285"/>
    <w:rsid w:val="008E2B3A"/>
    <w:rsid w:val="008E2C7B"/>
    <w:rsid w:val="008E311F"/>
    <w:rsid w:val="008E3AAD"/>
    <w:rsid w:val="008E4196"/>
    <w:rsid w:val="008E43C7"/>
    <w:rsid w:val="008E476F"/>
    <w:rsid w:val="008E48C3"/>
    <w:rsid w:val="008E4A3B"/>
    <w:rsid w:val="008E5A28"/>
    <w:rsid w:val="008E5B3D"/>
    <w:rsid w:val="008E643D"/>
    <w:rsid w:val="008E66C7"/>
    <w:rsid w:val="008E66E2"/>
    <w:rsid w:val="008E6BBB"/>
    <w:rsid w:val="008E6E93"/>
    <w:rsid w:val="008E6EF6"/>
    <w:rsid w:val="008E7167"/>
    <w:rsid w:val="008E7452"/>
    <w:rsid w:val="008E77E0"/>
    <w:rsid w:val="008E7F06"/>
    <w:rsid w:val="008F0210"/>
    <w:rsid w:val="008F0410"/>
    <w:rsid w:val="008F0B85"/>
    <w:rsid w:val="008F11FF"/>
    <w:rsid w:val="008F1E1F"/>
    <w:rsid w:val="008F1EE5"/>
    <w:rsid w:val="008F1F86"/>
    <w:rsid w:val="008F22E5"/>
    <w:rsid w:val="008F3C45"/>
    <w:rsid w:val="008F3F83"/>
    <w:rsid w:val="008F4047"/>
    <w:rsid w:val="008F47A7"/>
    <w:rsid w:val="008F4DD7"/>
    <w:rsid w:val="008F513A"/>
    <w:rsid w:val="008F55DF"/>
    <w:rsid w:val="008F607A"/>
    <w:rsid w:val="008F624E"/>
    <w:rsid w:val="008F67BF"/>
    <w:rsid w:val="008F6C15"/>
    <w:rsid w:val="008F74C5"/>
    <w:rsid w:val="008F7575"/>
    <w:rsid w:val="008F7B80"/>
    <w:rsid w:val="008F7F23"/>
    <w:rsid w:val="00900391"/>
    <w:rsid w:val="009004F2"/>
    <w:rsid w:val="009005B6"/>
    <w:rsid w:val="00900FE7"/>
    <w:rsid w:val="00900FEE"/>
    <w:rsid w:val="009016D7"/>
    <w:rsid w:val="00901F23"/>
    <w:rsid w:val="00901FC6"/>
    <w:rsid w:val="00902C84"/>
    <w:rsid w:val="00902FCA"/>
    <w:rsid w:val="00903059"/>
    <w:rsid w:val="0090324C"/>
    <w:rsid w:val="009035DB"/>
    <w:rsid w:val="0090399C"/>
    <w:rsid w:val="00903DB9"/>
    <w:rsid w:val="00904086"/>
    <w:rsid w:val="009043CB"/>
    <w:rsid w:val="00904750"/>
    <w:rsid w:val="0090538B"/>
    <w:rsid w:val="009055E7"/>
    <w:rsid w:val="00905A68"/>
    <w:rsid w:val="009067C8"/>
    <w:rsid w:val="00907823"/>
    <w:rsid w:val="0090793A"/>
    <w:rsid w:val="00910217"/>
    <w:rsid w:val="00911482"/>
    <w:rsid w:val="009116CF"/>
    <w:rsid w:val="009116D1"/>
    <w:rsid w:val="009118FC"/>
    <w:rsid w:val="00912051"/>
    <w:rsid w:val="009129A7"/>
    <w:rsid w:val="00912B53"/>
    <w:rsid w:val="00914F12"/>
    <w:rsid w:val="00915D1B"/>
    <w:rsid w:val="00916701"/>
    <w:rsid w:val="009169DD"/>
    <w:rsid w:val="00917272"/>
    <w:rsid w:val="009206E8"/>
    <w:rsid w:val="009207DE"/>
    <w:rsid w:val="00920FA2"/>
    <w:rsid w:val="00921613"/>
    <w:rsid w:val="00921B90"/>
    <w:rsid w:val="00921EF8"/>
    <w:rsid w:val="009222E9"/>
    <w:rsid w:val="00922678"/>
    <w:rsid w:val="00922881"/>
    <w:rsid w:val="009238B4"/>
    <w:rsid w:val="00923C20"/>
    <w:rsid w:val="00923F46"/>
    <w:rsid w:val="0092432B"/>
    <w:rsid w:val="00924F49"/>
    <w:rsid w:val="0092504C"/>
    <w:rsid w:val="009253CF"/>
    <w:rsid w:val="009258E0"/>
    <w:rsid w:val="00925B85"/>
    <w:rsid w:val="00926286"/>
    <w:rsid w:val="009268EE"/>
    <w:rsid w:val="00927150"/>
    <w:rsid w:val="0092743A"/>
    <w:rsid w:val="00927ABB"/>
    <w:rsid w:val="00927E37"/>
    <w:rsid w:val="00927F02"/>
    <w:rsid w:val="009300D5"/>
    <w:rsid w:val="009304D9"/>
    <w:rsid w:val="009313D4"/>
    <w:rsid w:val="00931733"/>
    <w:rsid w:val="00931B3B"/>
    <w:rsid w:val="00931EAC"/>
    <w:rsid w:val="009322DE"/>
    <w:rsid w:val="0093239A"/>
    <w:rsid w:val="00932417"/>
    <w:rsid w:val="00932573"/>
    <w:rsid w:val="00933249"/>
    <w:rsid w:val="009334A3"/>
    <w:rsid w:val="0093373D"/>
    <w:rsid w:val="00934304"/>
    <w:rsid w:val="00934B2D"/>
    <w:rsid w:val="00934BA7"/>
    <w:rsid w:val="00934D90"/>
    <w:rsid w:val="00934E85"/>
    <w:rsid w:val="0093506E"/>
    <w:rsid w:val="009357AA"/>
    <w:rsid w:val="00936D24"/>
    <w:rsid w:val="009375B0"/>
    <w:rsid w:val="00937B71"/>
    <w:rsid w:val="009403B3"/>
    <w:rsid w:val="009403C7"/>
    <w:rsid w:val="00940778"/>
    <w:rsid w:val="00940A5B"/>
    <w:rsid w:val="00940A77"/>
    <w:rsid w:val="00940AA6"/>
    <w:rsid w:val="00940FA1"/>
    <w:rsid w:val="009412A1"/>
    <w:rsid w:val="00941666"/>
    <w:rsid w:val="00941809"/>
    <w:rsid w:val="00941C2F"/>
    <w:rsid w:val="00941F45"/>
    <w:rsid w:val="009425D9"/>
    <w:rsid w:val="009426AB"/>
    <w:rsid w:val="009428CB"/>
    <w:rsid w:val="0094335C"/>
    <w:rsid w:val="009435CD"/>
    <w:rsid w:val="00943928"/>
    <w:rsid w:val="00943BF4"/>
    <w:rsid w:val="00944832"/>
    <w:rsid w:val="00944AA1"/>
    <w:rsid w:val="00945E3D"/>
    <w:rsid w:val="009462B2"/>
    <w:rsid w:val="00946691"/>
    <w:rsid w:val="00947374"/>
    <w:rsid w:val="009473BD"/>
    <w:rsid w:val="0094777E"/>
    <w:rsid w:val="00947CFD"/>
    <w:rsid w:val="00947D1D"/>
    <w:rsid w:val="009503C0"/>
    <w:rsid w:val="00950610"/>
    <w:rsid w:val="00950877"/>
    <w:rsid w:val="00950928"/>
    <w:rsid w:val="00951264"/>
    <w:rsid w:val="00951817"/>
    <w:rsid w:val="00951E79"/>
    <w:rsid w:val="00951E7E"/>
    <w:rsid w:val="009520CD"/>
    <w:rsid w:val="00952187"/>
    <w:rsid w:val="009525BB"/>
    <w:rsid w:val="00952C54"/>
    <w:rsid w:val="00953165"/>
    <w:rsid w:val="009531D7"/>
    <w:rsid w:val="00953888"/>
    <w:rsid w:val="00953BCB"/>
    <w:rsid w:val="009541B2"/>
    <w:rsid w:val="009544E2"/>
    <w:rsid w:val="00954581"/>
    <w:rsid w:val="00954965"/>
    <w:rsid w:val="00954D93"/>
    <w:rsid w:val="00954F28"/>
    <w:rsid w:val="00954F30"/>
    <w:rsid w:val="00955497"/>
    <w:rsid w:val="00955EDA"/>
    <w:rsid w:val="00956B8A"/>
    <w:rsid w:val="009571FC"/>
    <w:rsid w:val="00957781"/>
    <w:rsid w:val="0095799D"/>
    <w:rsid w:val="00957BDC"/>
    <w:rsid w:val="00957E6C"/>
    <w:rsid w:val="009602A7"/>
    <w:rsid w:val="009602B9"/>
    <w:rsid w:val="009607AF"/>
    <w:rsid w:val="009608C6"/>
    <w:rsid w:val="00960B20"/>
    <w:rsid w:val="009612B7"/>
    <w:rsid w:val="009613CD"/>
    <w:rsid w:val="00961C0D"/>
    <w:rsid w:val="00961D85"/>
    <w:rsid w:val="00961EFB"/>
    <w:rsid w:val="00961F78"/>
    <w:rsid w:val="00962B14"/>
    <w:rsid w:val="00962E39"/>
    <w:rsid w:val="0096346E"/>
    <w:rsid w:val="009636F1"/>
    <w:rsid w:val="00963D46"/>
    <w:rsid w:val="0096453F"/>
    <w:rsid w:val="0096548B"/>
    <w:rsid w:val="00965BC4"/>
    <w:rsid w:val="00965D9C"/>
    <w:rsid w:val="00966D39"/>
    <w:rsid w:val="00966E9F"/>
    <w:rsid w:val="00966F30"/>
    <w:rsid w:val="00967247"/>
    <w:rsid w:val="0097046A"/>
    <w:rsid w:val="00970517"/>
    <w:rsid w:val="00971172"/>
    <w:rsid w:val="0097122C"/>
    <w:rsid w:val="00971556"/>
    <w:rsid w:val="009718CA"/>
    <w:rsid w:val="00971DC5"/>
    <w:rsid w:val="009720CD"/>
    <w:rsid w:val="009725B2"/>
    <w:rsid w:val="00972B47"/>
    <w:rsid w:val="00973761"/>
    <w:rsid w:val="00973ECD"/>
    <w:rsid w:val="0097490C"/>
    <w:rsid w:val="00975BFB"/>
    <w:rsid w:val="0097619F"/>
    <w:rsid w:val="009762E6"/>
    <w:rsid w:val="009767AC"/>
    <w:rsid w:val="0097694D"/>
    <w:rsid w:val="009769CD"/>
    <w:rsid w:val="009769FC"/>
    <w:rsid w:val="00976AD4"/>
    <w:rsid w:val="0097749F"/>
    <w:rsid w:val="0097773D"/>
    <w:rsid w:val="00977857"/>
    <w:rsid w:val="009806B7"/>
    <w:rsid w:val="0098090B"/>
    <w:rsid w:val="00981A98"/>
    <w:rsid w:val="00981C00"/>
    <w:rsid w:val="00982509"/>
    <w:rsid w:val="009826EE"/>
    <w:rsid w:val="00982B1E"/>
    <w:rsid w:val="00982B8D"/>
    <w:rsid w:val="00982E38"/>
    <w:rsid w:val="00984224"/>
    <w:rsid w:val="00984BB8"/>
    <w:rsid w:val="00984D82"/>
    <w:rsid w:val="00984E80"/>
    <w:rsid w:val="00985AE4"/>
    <w:rsid w:val="00985B40"/>
    <w:rsid w:val="00986019"/>
    <w:rsid w:val="00986EF8"/>
    <w:rsid w:val="0098771B"/>
    <w:rsid w:val="00987D14"/>
    <w:rsid w:val="00990413"/>
    <w:rsid w:val="00990E6B"/>
    <w:rsid w:val="009910D2"/>
    <w:rsid w:val="0099138F"/>
    <w:rsid w:val="00991D73"/>
    <w:rsid w:val="00992197"/>
    <w:rsid w:val="00992B3E"/>
    <w:rsid w:val="00992D44"/>
    <w:rsid w:val="00992E7B"/>
    <w:rsid w:val="00993BF6"/>
    <w:rsid w:val="00993E27"/>
    <w:rsid w:val="00993EC0"/>
    <w:rsid w:val="0099485A"/>
    <w:rsid w:val="00994B8D"/>
    <w:rsid w:val="00995C07"/>
    <w:rsid w:val="00995C74"/>
    <w:rsid w:val="00995CED"/>
    <w:rsid w:val="009960E5"/>
    <w:rsid w:val="009962C4"/>
    <w:rsid w:val="009966EB"/>
    <w:rsid w:val="00996D46"/>
    <w:rsid w:val="00996ECD"/>
    <w:rsid w:val="00997A15"/>
    <w:rsid w:val="009A0A73"/>
    <w:rsid w:val="009A1120"/>
    <w:rsid w:val="009A16CA"/>
    <w:rsid w:val="009A1F48"/>
    <w:rsid w:val="009A3132"/>
    <w:rsid w:val="009A32F0"/>
    <w:rsid w:val="009A3B7B"/>
    <w:rsid w:val="009A3E56"/>
    <w:rsid w:val="009A3F21"/>
    <w:rsid w:val="009A3FD8"/>
    <w:rsid w:val="009A4168"/>
    <w:rsid w:val="009A49A4"/>
    <w:rsid w:val="009A4C12"/>
    <w:rsid w:val="009A5368"/>
    <w:rsid w:val="009A5C95"/>
    <w:rsid w:val="009A601E"/>
    <w:rsid w:val="009A6A98"/>
    <w:rsid w:val="009A7121"/>
    <w:rsid w:val="009A7546"/>
    <w:rsid w:val="009A760A"/>
    <w:rsid w:val="009B0A2D"/>
    <w:rsid w:val="009B0E87"/>
    <w:rsid w:val="009B117D"/>
    <w:rsid w:val="009B18F2"/>
    <w:rsid w:val="009B1E40"/>
    <w:rsid w:val="009B2364"/>
    <w:rsid w:val="009B26C5"/>
    <w:rsid w:val="009B2AE1"/>
    <w:rsid w:val="009B2B4F"/>
    <w:rsid w:val="009B3132"/>
    <w:rsid w:val="009B391B"/>
    <w:rsid w:val="009B3B4A"/>
    <w:rsid w:val="009B3FEF"/>
    <w:rsid w:val="009B4178"/>
    <w:rsid w:val="009B44B9"/>
    <w:rsid w:val="009B47E0"/>
    <w:rsid w:val="009B4A55"/>
    <w:rsid w:val="009B4B37"/>
    <w:rsid w:val="009B543A"/>
    <w:rsid w:val="009B58E0"/>
    <w:rsid w:val="009B5E02"/>
    <w:rsid w:val="009B5F4D"/>
    <w:rsid w:val="009B6424"/>
    <w:rsid w:val="009B64E8"/>
    <w:rsid w:val="009B73C3"/>
    <w:rsid w:val="009B7907"/>
    <w:rsid w:val="009B7FD3"/>
    <w:rsid w:val="009C0DC6"/>
    <w:rsid w:val="009C0DF0"/>
    <w:rsid w:val="009C114D"/>
    <w:rsid w:val="009C148C"/>
    <w:rsid w:val="009C16DE"/>
    <w:rsid w:val="009C194E"/>
    <w:rsid w:val="009C1B0D"/>
    <w:rsid w:val="009C1BB9"/>
    <w:rsid w:val="009C2B4B"/>
    <w:rsid w:val="009C2F3C"/>
    <w:rsid w:val="009C32A6"/>
    <w:rsid w:val="009C330B"/>
    <w:rsid w:val="009C392F"/>
    <w:rsid w:val="009C3DFB"/>
    <w:rsid w:val="009C42C8"/>
    <w:rsid w:val="009C459E"/>
    <w:rsid w:val="009C46CB"/>
    <w:rsid w:val="009C474A"/>
    <w:rsid w:val="009C586E"/>
    <w:rsid w:val="009C5DA0"/>
    <w:rsid w:val="009C6725"/>
    <w:rsid w:val="009C7884"/>
    <w:rsid w:val="009C7F52"/>
    <w:rsid w:val="009D01C3"/>
    <w:rsid w:val="009D03F7"/>
    <w:rsid w:val="009D057E"/>
    <w:rsid w:val="009D0941"/>
    <w:rsid w:val="009D09C8"/>
    <w:rsid w:val="009D1C0A"/>
    <w:rsid w:val="009D262C"/>
    <w:rsid w:val="009D2D8F"/>
    <w:rsid w:val="009D2F0D"/>
    <w:rsid w:val="009D2F21"/>
    <w:rsid w:val="009D3227"/>
    <w:rsid w:val="009D33A7"/>
    <w:rsid w:val="009D3707"/>
    <w:rsid w:val="009D4679"/>
    <w:rsid w:val="009D4750"/>
    <w:rsid w:val="009D4875"/>
    <w:rsid w:val="009D49A3"/>
    <w:rsid w:val="009D4C8D"/>
    <w:rsid w:val="009D5C06"/>
    <w:rsid w:val="009D5D76"/>
    <w:rsid w:val="009D627D"/>
    <w:rsid w:val="009D729B"/>
    <w:rsid w:val="009D7D16"/>
    <w:rsid w:val="009D7E26"/>
    <w:rsid w:val="009E0147"/>
    <w:rsid w:val="009E0309"/>
    <w:rsid w:val="009E09D9"/>
    <w:rsid w:val="009E1DE2"/>
    <w:rsid w:val="009E2D33"/>
    <w:rsid w:val="009E2DC8"/>
    <w:rsid w:val="009E3075"/>
    <w:rsid w:val="009E31D5"/>
    <w:rsid w:val="009E4BB4"/>
    <w:rsid w:val="009E4C51"/>
    <w:rsid w:val="009E513B"/>
    <w:rsid w:val="009E5A6E"/>
    <w:rsid w:val="009E5BEB"/>
    <w:rsid w:val="009E5CB3"/>
    <w:rsid w:val="009E65B7"/>
    <w:rsid w:val="009E7466"/>
    <w:rsid w:val="009E76EA"/>
    <w:rsid w:val="009E7819"/>
    <w:rsid w:val="009E7AAE"/>
    <w:rsid w:val="009F0035"/>
    <w:rsid w:val="009F08A2"/>
    <w:rsid w:val="009F0F24"/>
    <w:rsid w:val="009F1C92"/>
    <w:rsid w:val="009F236B"/>
    <w:rsid w:val="009F292B"/>
    <w:rsid w:val="009F2F55"/>
    <w:rsid w:val="009F2F90"/>
    <w:rsid w:val="009F317F"/>
    <w:rsid w:val="009F31EE"/>
    <w:rsid w:val="009F35C2"/>
    <w:rsid w:val="009F4750"/>
    <w:rsid w:val="009F4AC7"/>
    <w:rsid w:val="009F4E38"/>
    <w:rsid w:val="009F5321"/>
    <w:rsid w:val="009F58A3"/>
    <w:rsid w:val="009F5BBD"/>
    <w:rsid w:val="009F6716"/>
    <w:rsid w:val="009F682D"/>
    <w:rsid w:val="009F6946"/>
    <w:rsid w:val="009F69FD"/>
    <w:rsid w:val="009F6AB6"/>
    <w:rsid w:val="009F7541"/>
    <w:rsid w:val="009F7AD8"/>
    <w:rsid w:val="00A001D5"/>
    <w:rsid w:val="00A0049E"/>
    <w:rsid w:val="00A007D5"/>
    <w:rsid w:val="00A00A66"/>
    <w:rsid w:val="00A0197F"/>
    <w:rsid w:val="00A01A52"/>
    <w:rsid w:val="00A02914"/>
    <w:rsid w:val="00A02D57"/>
    <w:rsid w:val="00A02FBE"/>
    <w:rsid w:val="00A02FF1"/>
    <w:rsid w:val="00A0323D"/>
    <w:rsid w:val="00A0334E"/>
    <w:rsid w:val="00A03F7A"/>
    <w:rsid w:val="00A04D98"/>
    <w:rsid w:val="00A051A7"/>
    <w:rsid w:val="00A05C9B"/>
    <w:rsid w:val="00A05D0A"/>
    <w:rsid w:val="00A05FBC"/>
    <w:rsid w:val="00A0614F"/>
    <w:rsid w:val="00A063B0"/>
    <w:rsid w:val="00A0698B"/>
    <w:rsid w:val="00A06B5E"/>
    <w:rsid w:val="00A06BF8"/>
    <w:rsid w:val="00A07791"/>
    <w:rsid w:val="00A07B5C"/>
    <w:rsid w:val="00A07D74"/>
    <w:rsid w:val="00A10005"/>
    <w:rsid w:val="00A108DF"/>
    <w:rsid w:val="00A10E92"/>
    <w:rsid w:val="00A1300A"/>
    <w:rsid w:val="00A13DDD"/>
    <w:rsid w:val="00A14017"/>
    <w:rsid w:val="00A151C5"/>
    <w:rsid w:val="00A152D7"/>
    <w:rsid w:val="00A15392"/>
    <w:rsid w:val="00A15A47"/>
    <w:rsid w:val="00A15C3E"/>
    <w:rsid w:val="00A15C5A"/>
    <w:rsid w:val="00A1613B"/>
    <w:rsid w:val="00A16168"/>
    <w:rsid w:val="00A16379"/>
    <w:rsid w:val="00A163CC"/>
    <w:rsid w:val="00A17318"/>
    <w:rsid w:val="00A1738C"/>
    <w:rsid w:val="00A1785D"/>
    <w:rsid w:val="00A17D0A"/>
    <w:rsid w:val="00A17E15"/>
    <w:rsid w:val="00A206D5"/>
    <w:rsid w:val="00A20E43"/>
    <w:rsid w:val="00A21B57"/>
    <w:rsid w:val="00A2276D"/>
    <w:rsid w:val="00A227E5"/>
    <w:rsid w:val="00A22D1A"/>
    <w:rsid w:val="00A23392"/>
    <w:rsid w:val="00A236D8"/>
    <w:rsid w:val="00A23960"/>
    <w:rsid w:val="00A23C8D"/>
    <w:rsid w:val="00A23FFC"/>
    <w:rsid w:val="00A243FE"/>
    <w:rsid w:val="00A24946"/>
    <w:rsid w:val="00A24BF7"/>
    <w:rsid w:val="00A24EAB"/>
    <w:rsid w:val="00A25EB7"/>
    <w:rsid w:val="00A25EE5"/>
    <w:rsid w:val="00A25FA4"/>
    <w:rsid w:val="00A261AF"/>
    <w:rsid w:val="00A26A74"/>
    <w:rsid w:val="00A27055"/>
    <w:rsid w:val="00A27083"/>
    <w:rsid w:val="00A274DB"/>
    <w:rsid w:val="00A27FAE"/>
    <w:rsid w:val="00A303EA"/>
    <w:rsid w:val="00A3091E"/>
    <w:rsid w:val="00A30B9A"/>
    <w:rsid w:val="00A30D74"/>
    <w:rsid w:val="00A3103F"/>
    <w:rsid w:val="00A311CB"/>
    <w:rsid w:val="00A32906"/>
    <w:rsid w:val="00A33395"/>
    <w:rsid w:val="00A33499"/>
    <w:rsid w:val="00A335C0"/>
    <w:rsid w:val="00A33A92"/>
    <w:rsid w:val="00A33B8D"/>
    <w:rsid w:val="00A33DF7"/>
    <w:rsid w:val="00A34948"/>
    <w:rsid w:val="00A34B43"/>
    <w:rsid w:val="00A35100"/>
    <w:rsid w:val="00A3565E"/>
    <w:rsid w:val="00A35CE7"/>
    <w:rsid w:val="00A3629A"/>
    <w:rsid w:val="00A37252"/>
    <w:rsid w:val="00A376FD"/>
    <w:rsid w:val="00A377CF"/>
    <w:rsid w:val="00A37AE0"/>
    <w:rsid w:val="00A4042C"/>
    <w:rsid w:val="00A40A83"/>
    <w:rsid w:val="00A411D3"/>
    <w:rsid w:val="00A418BE"/>
    <w:rsid w:val="00A41C82"/>
    <w:rsid w:val="00A4371E"/>
    <w:rsid w:val="00A4393F"/>
    <w:rsid w:val="00A43B66"/>
    <w:rsid w:val="00A45410"/>
    <w:rsid w:val="00A45A7C"/>
    <w:rsid w:val="00A45BF4"/>
    <w:rsid w:val="00A45E77"/>
    <w:rsid w:val="00A4606F"/>
    <w:rsid w:val="00A46106"/>
    <w:rsid w:val="00A46217"/>
    <w:rsid w:val="00A466D5"/>
    <w:rsid w:val="00A4697D"/>
    <w:rsid w:val="00A46A55"/>
    <w:rsid w:val="00A46AB7"/>
    <w:rsid w:val="00A46C40"/>
    <w:rsid w:val="00A47114"/>
    <w:rsid w:val="00A47B50"/>
    <w:rsid w:val="00A47FA8"/>
    <w:rsid w:val="00A47FEF"/>
    <w:rsid w:val="00A50014"/>
    <w:rsid w:val="00A5057A"/>
    <w:rsid w:val="00A50758"/>
    <w:rsid w:val="00A5187A"/>
    <w:rsid w:val="00A5252E"/>
    <w:rsid w:val="00A52750"/>
    <w:rsid w:val="00A531B0"/>
    <w:rsid w:val="00A53247"/>
    <w:rsid w:val="00A53A53"/>
    <w:rsid w:val="00A5407D"/>
    <w:rsid w:val="00A54831"/>
    <w:rsid w:val="00A54B16"/>
    <w:rsid w:val="00A54F4D"/>
    <w:rsid w:val="00A54F79"/>
    <w:rsid w:val="00A55ADF"/>
    <w:rsid w:val="00A55E51"/>
    <w:rsid w:val="00A564BF"/>
    <w:rsid w:val="00A56F36"/>
    <w:rsid w:val="00A56FDA"/>
    <w:rsid w:val="00A570F5"/>
    <w:rsid w:val="00A5710B"/>
    <w:rsid w:val="00A57416"/>
    <w:rsid w:val="00A57731"/>
    <w:rsid w:val="00A57924"/>
    <w:rsid w:val="00A57AA5"/>
    <w:rsid w:val="00A57B5B"/>
    <w:rsid w:val="00A57BA5"/>
    <w:rsid w:val="00A601A2"/>
    <w:rsid w:val="00A60F33"/>
    <w:rsid w:val="00A60F6A"/>
    <w:rsid w:val="00A61599"/>
    <w:rsid w:val="00A615DC"/>
    <w:rsid w:val="00A617BC"/>
    <w:rsid w:val="00A62190"/>
    <w:rsid w:val="00A62542"/>
    <w:rsid w:val="00A62898"/>
    <w:rsid w:val="00A629D8"/>
    <w:rsid w:val="00A62AB9"/>
    <w:rsid w:val="00A62FD1"/>
    <w:rsid w:val="00A635F4"/>
    <w:rsid w:val="00A63CED"/>
    <w:rsid w:val="00A6498A"/>
    <w:rsid w:val="00A64CDE"/>
    <w:rsid w:val="00A6511E"/>
    <w:rsid w:val="00A655EA"/>
    <w:rsid w:val="00A65B1C"/>
    <w:rsid w:val="00A65C08"/>
    <w:rsid w:val="00A65C0E"/>
    <w:rsid w:val="00A66000"/>
    <w:rsid w:val="00A66E90"/>
    <w:rsid w:val="00A6743E"/>
    <w:rsid w:val="00A679C9"/>
    <w:rsid w:val="00A67EB2"/>
    <w:rsid w:val="00A67FC6"/>
    <w:rsid w:val="00A700CB"/>
    <w:rsid w:val="00A70598"/>
    <w:rsid w:val="00A7067F"/>
    <w:rsid w:val="00A70D27"/>
    <w:rsid w:val="00A722ED"/>
    <w:rsid w:val="00A72764"/>
    <w:rsid w:val="00A7276F"/>
    <w:rsid w:val="00A72C06"/>
    <w:rsid w:val="00A72CE4"/>
    <w:rsid w:val="00A73172"/>
    <w:rsid w:val="00A7318B"/>
    <w:rsid w:val="00A73330"/>
    <w:rsid w:val="00A734BA"/>
    <w:rsid w:val="00A7385B"/>
    <w:rsid w:val="00A73F3D"/>
    <w:rsid w:val="00A7419E"/>
    <w:rsid w:val="00A747E3"/>
    <w:rsid w:val="00A75314"/>
    <w:rsid w:val="00A7562E"/>
    <w:rsid w:val="00A76E08"/>
    <w:rsid w:val="00A771BA"/>
    <w:rsid w:val="00A803E2"/>
    <w:rsid w:val="00A80CB8"/>
    <w:rsid w:val="00A8103C"/>
    <w:rsid w:val="00A8149E"/>
    <w:rsid w:val="00A8256B"/>
    <w:rsid w:val="00A82A06"/>
    <w:rsid w:val="00A82CF7"/>
    <w:rsid w:val="00A830AB"/>
    <w:rsid w:val="00A83404"/>
    <w:rsid w:val="00A836FE"/>
    <w:rsid w:val="00A83D11"/>
    <w:rsid w:val="00A83EE7"/>
    <w:rsid w:val="00A8478A"/>
    <w:rsid w:val="00A849B4"/>
    <w:rsid w:val="00A84DC4"/>
    <w:rsid w:val="00A850A3"/>
    <w:rsid w:val="00A853D2"/>
    <w:rsid w:val="00A85CC2"/>
    <w:rsid w:val="00A85D36"/>
    <w:rsid w:val="00A85F1D"/>
    <w:rsid w:val="00A86A8A"/>
    <w:rsid w:val="00A86F8D"/>
    <w:rsid w:val="00A87324"/>
    <w:rsid w:val="00A87377"/>
    <w:rsid w:val="00A874F7"/>
    <w:rsid w:val="00A87DAE"/>
    <w:rsid w:val="00A87F84"/>
    <w:rsid w:val="00A90209"/>
    <w:rsid w:val="00A90220"/>
    <w:rsid w:val="00A908B9"/>
    <w:rsid w:val="00A90928"/>
    <w:rsid w:val="00A90A8C"/>
    <w:rsid w:val="00A90EF4"/>
    <w:rsid w:val="00A911F4"/>
    <w:rsid w:val="00A91210"/>
    <w:rsid w:val="00A91463"/>
    <w:rsid w:val="00A9157A"/>
    <w:rsid w:val="00A9192A"/>
    <w:rsid w:val="00A91B95"/>
    <w:rsid w:val="00A92361"/>
    <w:rsid w:val="00A92816"/>
    <w:rsid w:val="00A92E6D"/>
    <w:rsid w:val="00A92E80"/>
    <w:rsid w:val="00A9321A"/>
    <w:rsid w:val="00A94436"/>
    <w:rsid w:val="00A94968"/>
    <w:rsid w:val="00A94C8C"/>
    <w:rsid w:val="00A94E54"/>
    <w:rsid w:val="00A95162"/>
    <w:rsid w:val="00A95205"/>
    <w:rsid w:val="00A959DF"/>
    <w:rsid w:val="00A96625"/>
    <w:rsid w:val="00A96674"/>
    <w:rsid w:val="00A96C91"/>
    <w:rsid w:val="00A9719E"/>
    <w:rsid w:val="00A97715"/>
    <w:rsid w:val="00A979A5"/>
    <w:rsid w:val="00AA0687"/>
    <w:rsid w:val="00AA0E4E"/>
    <w:rsid w:val="00AA128D"/>
    <w:rsid w:val="00AA147E"/>
    <w:rsid w:val="00AA21C7"/>
    <w:rsid w:val="00AA22D8"/>
    <w:rsid w:val="00AA2386"/>
    <w:rsid w:val="00AA2538"/>
    <w:rsid w:val="00AA2D2E"/>
    <w:rsid w:val="00AA331C"/>
    <w:rsid w:val="00AA343B"/>
    <w:rsid w:val="00AA34CD"/>
    <w:rsid w:val="00AA34D1"/>
    <w:rsid w:val="00AA467D"/>
    <w:rsid w:val="00AA4703"/>
    <w:rsid w:val="00AA4C99"/>
    <w:rsid w:val="00AA5B9F"/>
    <w:rsid w:val="00AA60BC"/>
    <w:rsid w:val="00AA706A"/>
    <w:rsid w:val="00AA757F"/>
    <w:rsid w:val="00AA787B"/>
    <w:rsid w:val="00AA7BA9"/>
    <w:rsid w:val="00AA7DCD"/>
    <w:rsid w:val="00AB04C4"/>
    <w:rsid w:val="00AB06B4"/>
    <w:rsid w:val="00AB0C43"/>
    <w:rsid w:val="00AB178C"/>
    <w:rsid w:val="00AB1BFD"/>
    <w:rsid w:val="00AB1F3E"/>
    <w:rsid w:val="00AB20F9"/>
    <w:rsid w:val="00AB3DE0"/>
    <w:rsid w:val="00AB47BA"/>
    <w:rsid w:val="00AB5FAF"/>
    <w:rsid w:val="00AB70E1"/>
    <w:rsid w:val="00AB7AFD"/>
    <w:rsid w:val="00AB7BF3"/>
    <w:rsid w:val="00AB7EAF"/>
    <w:rsid w:val="00AC0055"/>
    <w:rsid w:val="00AC0720"/>
    <w:rsid w:val="00AC13FB"/>
    <w:rsid w:val="00AC1D6A"/>
    <w:rsid w:val="00AC2414"/>
    <w:rsid w:val="00AC24D2"/>
    <w:rsid w:val="00AC25DF"/>
    <w:rsid w:val="00AC2683"/>
    <w:rsid w:val="00AC2A74"/>
    <w:rsid w:val="00AC384F"/>
    <w:rsid w:val="00AC4090"/>
    <w:rsid w:val="00AC40B2"/>
    <w:rsid w:val="00AC426C"/>
    <w:rsid w:val="00AC489A"/>
    <w:rsid w:val="00AC4F4B"/>
    <w:rsid w:val="00AC4F74"/>
    <w:rsid w:val="00AC5B2E"/>
    <w:rsid w:val="00AC5DA9"/>
    <w:rsid w:val="00AC5F8D"/>
    <w:rsid w:val="00AC6BA3"/>
    <w:rsid w:val="00AC6D6F"/>
    <w:rsid w:val="00AC74BA"/>
    <w:rsid w:val="00AC7587"/>
    <w:rsid w:val="00AC7BDD"/>
    <w:rsid w:val="00AD05C2"/>
    <w:rsid w:val="00AD09CA"/>
    <w:rsid w:val="00AD0CBB"/>
    <w:rsid w:val="00AD201F"/>
    <w:rsid w:val="00AD21BF"/>
    <w:rsid w:val="00AD26C5"/>
    <w:rsid w:val="00AD2A03"/>
    <w:rsid w:val="00AD2E36"/>
    <w:rsid w:val="00AD37FD"/>
    <w:rsid w:val="00AD39DA"/>
    <w:rsid w:val="00AD4491"/>
    <w:rsid w:val="00AD4BC0"/>
    <w:rsid w:val="00AD5451"/>
    <w:rsid w:val="00AD57C8"/>
    <w:rsid w:val="00AD60E1"/>
    <w:rsid w:val="00AD61E2"/>
    <w:rsid w:val="00AD63F4"/>
    <w:rsid w:val="00AD6B9B"/>
    <w:rsid w:val="00AD772A"/>
    <w:rsid w:val="00AD7CA1"/>
    <w:rsid w:val="00AD7FB6"/>
    <w:rsid w:val="00AE0024"/>
    <w:rsid w:val="00AE0DB2"/>
    <w:rsid w:val="00AE0DF9"/>
    <w:rsid w:val="00AE1875"/>
    <w:rsid w:val="00AE19A4"/>
    <w:rsid w:val="00AE1DFF"/>
    <w:rsid w:val="00AE2AF5"/>
    <w:rsid w:val="00AE2E08"/>
    <w:rsid w:val="00AE357A"/>
    <w:rsid w:val="00AE4A4D"/>
    <w:rsid w:val="00AE4F59"/>
    <w:rsid w:val="00AE5015"/>
    <w:rsid w:val="00AE5603"/>
    <w:rsid w:val="00AE62D8"/>
    <w:rsid w:val="00AE6493"/>
    <w:rsid w:val="00AE649A"/>
    <w:rsid w:val="00AE669F"/>
    <w:rsid w:val="00AE70D0"/>
    <w:rsid w:val="00AE78B4"/>
    <w:rsid w:val="00AE7FE6"/>
    <w:rsid w:val="00AF129B"/>
    <w:rsid w:val="00AF12AA"/>
    <w:rsid w:val="00AF1773"/>
    <w:rsid w:val="00AF1D3B"/>
    <w:rsid w:val="00AF21A7"/>
    <w:rsid w:val="00AF41D1"/>
    <w:rsid w:val="00AF4387"/>
    <w:rsid w:val="00AF4F8D"/>
    <w:rsid w:val="00AF5A57"/>
    <w:rsid w:val="00AF5CCB"/>
    <w:rsid w:val="00AF6339"/>
    <w:rsid w:val="00AF6B65"/>
    <w:rsid w:val="00AF6C71"/>
    <w:rsid w:val="00AF6F24"/>
    <w:rsid w:val="00AF755C"/>
    <w:rsid w:val="00B00896"/>
    <w:rsid w:val="00B00B01"/>
    <w:rsid w:val="00B00CDE"/>
    <w:rsid w:val="00B015F5"/>
    <w:rsid w:val="00B01C34"/>
    <w:rsid w:val="00B01C98"/>
    <w:rsid w:val="00B021E3"/>
    <w:rsid w:val="00B02794"/>
    <w:rsid w:val="00B02BF2"/>
    <w:rsid w:val="00B02EE3"/>
    <w:rsid w:val="00B0306C"/>
    <w:rsid w:val="00B033D1"/>
    <w:rsid w:val="00B038B9"/>
    <w:rsid w:val="00B04C76"/>
    <w:rsid w:val="00B04EC8"/>
    <w:rsid w:val="00B05592"/>
    <w:rsid w:val="00B059E8"/>
    <w:rsid w:val="00B05CC4"/>
    <w:rsid w:val="00B06062"/>
    <w:rsid w:val="00B068B7"/>
    <w:rsid w:val="00B06B04"/>
    <w:rsid w:val="00B06B63"/>
    <w:rsid w:val="00B07290"/>
    <w:rsid w:val="00B07EBD"/>
    <w:rsid w:val="00B07ECB"/>
    <w:rsid w:val="00B10097"/>
    <w:rsid w:val="00B10192"/>
    <w:rsid w:val="00B10935"/>
    <w:rsid w:val="00B11CA4"/>
    <w:rsid w:val="00B1218A"/>
    <w:rsid w:val="00B1234B"/>
    <w:rsid w:val="00B12502"/>
    <w:rsid w:val="00B12722"/>
    <w:rsid w:val="00B1273C"/>
    <w:rsid w:val="00B1296D"/>
    <w:rsid w:val="00B12BBC"/>
    <w:rsid w:val="00B13A1A"/>
    <w:rsid w:val="00B146A7"/>
    <w:rsid w:val="00B15705"/>
    <w:rsid w:val="00B161E0"/>
    <w:rsid w:val="00B16790"/>
    <w:rsid w:val="00B16947"/>
    <w:rsid w:val="00B16CAB"/>
    <w:rsid w:val="00B1748B"/>
    <w:rsid w:val="00B17545"/>
    <w:rsid w:val="00B17A32"/>
    <w:rsid w:val="00B20343"/>
    <w:rsid w:val="00B20BDD"/>
    <w:rsid w:val="00B21122"/>
    <w:rsid w:val="00B211AC"/>
    <w:rsid w:val="00B2120A"/>
    <w:rsid w:val="00B21716"/>
    <w:rsid w:val="00B219BE"/>
    <w:rsid w:val="00B219C4"/>
    <w:rsid w:val="00B21F98"/>
    <w:rsid w:val="00B22293"/>
    <w:rsid w:val="00B232F8"/>
    <w:rsid w:val="00B23442"/>
    <w:rsid w:val="00B2373E"/>
    <w:rsid w:val="00B24515"/>
    <w:rsid w:val="00B24A65"/>
    <w:rsid w:val="00B24C49"/>
    <w:rsid w:val="00B25D56"/>
    <w:rsid w:val="00B25DF3"/>
    <w:rsid w:val="00B25FE7"/>
    <w:rsid w:val="00B2672A"/>
    <w:rsid w:val="00B27019"/>
    <w:rsid w:val="00B27039"/>
    <w:rsid w:val="00B27C58"/>
    <w:rsid w:val="00B27EEE"/>
    <w:rsid w:val="00B300CE"/>
    <w:rsid w:val="00B30744"/>
    <w:rsid w:val="00B30B79"/>
    <w:rsid w:val="00B30E44"/>
    <w:rsid w:val="00B323B4"/>
    <w:rsid w:val="00B32DF8"/>
    <w:rsid w:val="00B336A9"/>
    <w:rsid w:val="00B33E50"/>
    <w:rsid w:val="00B34739"/>
    <w:rsid w:val="00B34EF2"/>
    <w:rsid w:val="00B34F07"/>
    <w:rsid w:val="00B3505A"/>
    <w:rsid w:val="00B35751"/>
    <w:rsid w:val="00B35D9C"/>
    <w:rsid w:val="00B35EAE"/>
    <w:rsid w:val="00B37151"/>
    <w:rsid w:val="00B37198"/>
    <w:rsid w:val="00B37416"/>
    <w:rsid w:val="00B37B1F"/>
    <w:rsid w:val="00B40295"/>
    <w:rsid w:val="00B40806"/>
    <w:rsid w:val="00B40A43"/>
    <w:rsid w:val="00B414FD"/>
    <w:rsid w:val="00B41502"/>
    <w:rsid w:val="00B41F01"/>
    <w:rsid w:val="00B42714"/>
    <w:rsid w:val="00B42AB8"/>
    <w:rsid w:val="00B42BE8"/>
    <w:rsid w:val="00B4357D"/>
    <w:rsid w:val="00B43ADA"/>
    <w:rsid w:val="00B44138"/>
    <w:rsid w:val="00B4424B"/>
    <w:rsid w:val="00B44796"/>
    <w:rsid w:val="00B451BB"/>
    <w:rsid w:val="00B452FE"/>
    <w:rsid w:val="00B458ED"/>
    <w:rsid w:val="00B45B96"/>
    <w:rsid w:val="00B4638A"/>
    <w:rsid w:val="00B4648A"/>
    <w:rsid w:val="00B4687E"/>
    <w:rsid w:val="00B468C6"/>
    <w:rsid w:val="00B46A09"/>
    <w:rsid w:val="00B478EF"/>
    <w:rsid w:val="00B47C95"/>
    <w:rsid w:val="00B47ED6"/>
    <w:rsid w:val="00B47F62"/>
    <w:rsid w:val="00B5042D"/>
    <w:rsid w:val="00B5176A"/>
    <w:rsid w:val="00B527EA"/>
    <w:rsid w:val="00B53018"/>
    <w:rsid w:val="00B532E5"/>
    <w:rsid w:val="00B54B2B"/>
    <w:rsid w:val="00B54BC8"/>
    <w:rsid w:val="00B54D21"/>
    <w:rsid w:val="00B55FFB"/>
    <w:rsid w:val="00B56042"/>
    <w:rsid w:val="00B560A1"/>
    <w:rsid w:val="00B56384"/>
    <w:rsid w:val="00B56838"/>
    <w:rsid w:val="00B569CF"/>
    <w:rsid w:val="00B57D4F"/>
    <w:rsid w:val="00B601DD"/>
    <w:rsid w:val="00B601DF"/>
    <w:rsid w:val="00B60602"/>
    <w:rsid w:val="00B6138E"/>
    <w:rsid w:val="00B61BE0"/>
    <w:rsid w:val="00B6266D"/>
    <w:rsid w:val="00B62931"/>
    <w:rsid w:val="00B62C31"/>
    <w:rsid w:val="00B62D3C"/>
    <w:rsid w:val="00B633E7"/>
    <w:rsid w:val="00B64507"/>
    <w:rsid w:val="00B646FC"/>
    <w:rsid w:val="00B6475C"/>
    <w:rsid w:val="00B64FC2"/>
    <w:rsid w:val="00B653F4"/>
    <w:rsid w:val="00B66280"/>
    <w:rsid w:val="00B665E9"/>
    <w:rsid w:val="00B66A47"/>
    <w:rsid w:val="00B66E13"/>
    <w:rsid w:val="00B672F0"/>
    <w:rsid w:val="00B67CC2"/>
    <w:rsid w:val="00B703F2"/>
    <w:rsid w:val="00B704C8"/>
    <w:rsid w:val="00B70A92"/>
    <w:rsid w:val="00B71AE5"/>
    <w:rsid w:val="00B721BE"/>
    <w:rsid w:val="00B72636"/>
    <w:rsid w:val="00B72EF6"/>
    <w:rsid w:val="00B734C1"/>
    <w:rsid w:val="00B735BE"/>
    <w:rsid w:val="00B735DC"/>
    <w:rsid w:val="00B737B9"/>
    <w:rsid w:val="00B73AB7"/>
    <w:rsid w:val="00B7465A"/>
    <w:rsid w:val="00B7475C"/>
    <w:rsid w:val="00B75258"/>
    <w:rsid w:val="00B75672"/>
    <w:rsid w:val="00B75B74"/>
    <w:rsid w:val="00B7655D"/>
    <w:rsid w:val="00B76604"/>
    <w:rsid w:val="00B76686"/>
    <w:rsid w:val="00B76A51"/>
    <w:rsid w:val="00B77F48"/>
    <w:rsid w:val="00B804E6"/>
    <w:rsid w:val="00B80A46"/>
    <w:rsid w:val="00B80D57"/>
    <w:rsid w:val="00B81A16"/>
    <w:rsid w:val="00B824C8"/>
    <w:rsid w:val="00B825DC"/>
    <w:rsid w:val="00B827A3"/>
    <w:rsid w:val="00B82CB3"/>
    <w:rsid w:val="00B82D8E"/>
    <w:rsid w:val="00B8318E"/>
    <w:rsid w:val="00B83774"/>
    <w:rsid w:val="00B83C67"/>
    <w:rsid w:val="00B83EFC"/>
    <w:rsid w:val="00B841E5"/>
    <w:rsid w:val="00B8482C"/>
    <w:rsid w:val="00B85256"/>
    <w:rsid w:val="00B85DBD"/>
    <w:rsid w:val="00B85DDB"/>
    <w:rsid w:val="00B8691F"/>
    <w:rsid w:val="00B86F18"/>
    <w:rsid w:val="00B87D75"/>
    <w:rsid w:val="00B90166"/>
    <w:rsid w:val="00B902D4"/>
    <w:rsid w:val="00B905EE"/>
    <w:rsid w:val="00B90796"/>
    <w:rsid w:val="00B91359"/>
    <w:rsid w:val="00B9171F"/>
    <w:rsid w:val="00B9188F"/>
    <w:rsid w:val="00B91FAD"/>
    <w:rsid w:val="00B9237D"/>
    <w:rsid w:val="00B93DB1"/>
    <w:rsid w:val="00B93F25"/>
    <w:rsid w:val="00B94312"/>
    <w:rsid w:val="00B9461D"/>
    <w:rsid w:val="00B94C40"/>
    <w:rsid w:val="00B955B0"/>
    <w:rsid w:val="00B9563D"/>
    <w:rsid w:val="00B95FC6"/>
    <w:rsid w:val="00B97226"/>
    <w:rsid w:val="00B9749A"/>
    <w:rsid w:val="00B97D6D"/>
    <w:rsid w:val="00BA0000"/>
    <w:rsid w:val="00BA0101"/>
    <w:rsid w:val="00BA0218"/>
    <w:rsid w:val="00BA0376"/>
    <w:rsid w:val="00BA04BD"/>
    <w:rsid w:val="00BA09F5"/>
    <w:rsid w:val="00BA0A76"/>
    <w:rsid w:val="00BA13A6"/>
    <w:rsid w:val="00BA1896"/>
    <w:rsid w:val="00BA1A25"/>
    <w:rsid w:val="00BA1CDD"/>
    <w:rsid w:val="00BA1E04"/>
    <w:rsid w:val="00BA1E55"/>
    <w:rsid w:val="00BA1E5F"/>
    <w:rsid w:val="00BA2233"/>
    <w:rsid w:val="00BA2578"/>
    <w:rsid w:val="00BA2759"/>
    <w:rsid w:val="00BA3179"/>
    <w:rsid w:val="00BA3203"/>
    <w:rsid w:val="00BA345C"/>
    <w:rsid w:val="00BA4A37"/>
    <w:rsid w:val="00BA62E6"/>
    <w:rsid w:val="00BA73B2"/>
    <w:rsid w:val="00BB0455"/>
    <w:rsid w:val="00BB084A"/>
    <w:rsid w:val="00BB0987"/>
    <w:rsid w:val="00BB14AD"/>
    <w:rsid w:val="00BB1726"/>
    <w:rsid w:val="00BB1B99"/>
    <w:rsid w:val="00BB2B44"/>
    <w:rsid w:val="00BB30DB"/>
    <w:rsid w:val="00BB34C4"/>
    <w:rsid w:val="00BB3794"/>
    <w:rsid w:val="00BB3CDC"/>
    <w:rsid w:val="00BB41F7"/>
    <w:rsid w:val="00BB4640"/>
    <w:rsid w:val="00BB4C26"/>
    <w:rsid w:val="00BB58C9"/>
    <w:rsid w:val="00BB6123"/>
    <w:rsid w:val="00BB6D91"/>
    <w:rsid w:val="00BB7408"/>
    <w:rsid w:val="00BB7EB8"/>
    <w:rsid w:val="00BC0428"/>
    <w:rsid w:val="00BC04E0"/>
    <w:rsid w:val="00BC07E2"/>
    <w:rsid w:val="00BC10CA"/>
    <w:rsid w:val="00BC19CF"/>
    <w:rsid w:val="00BC217F"/>
    <w:rsid w:val="00BC2374"/>
    <w:rsid w:val="00BC26A0"/>
    <w:rsid w:val="00BC281B"/>
    <w:rsid w:val="00BC28F1"/>
    <w:rsid w:val="00BC2921"/>
    <w:rsid w:val="00BC300D"/>
    <w:rsid w:val="00BC3A83"/>
    <w:rsid w:val="00BC3B37"/>
    <w:rsid w:val="00BC3CE2"/>
    <w:rsid w:val="00BC4235"/>
    <w:rsid w:val="00BC4880"/>
    <w:rsid w:val="00BC4A6C"/>
    <w:rsid w:val="00BC506F"/>
    <w:rsid w:val="00BC53D3"/>
    <w:rsid w:val="00BC56BB"/>
    <w:rsid w:val="00BC5B20"/>
    <w:rsid w:val="00BC5E23"/>
    <w:rsid w:val="00BC6564"/>
    <w:rsid w:val="00BC6569"/>
    <w:rsid w:val="00BC6B3B"/>
    <w:rsid w:val="00BC6BC1"/>
    <w:rsid w:val="00BC75F4"/>
    <w:rsid w:val="00BC78E3"/>
    <w:rsid w:val="00BC7A97"/>
    <w:rsid w:val="00BC7AF1"/>
    <w:rsid w:val="00BC7DD6"/>
    <w:rsid w:val="00BC7E0B"/>
    <w:rsid w:val="00BD01A1"/>
    <w:rsid w:val="00BD0A3F"/>
    <w:rsid w:val="00BD0CAC"/>
    <w:rsid w:val="00BD0D65"/>
    <w:rsid w:val="00BD1059"/>
    <w:rsid w:val="00BD130C"/>
    <w:rsid w:val="00BD165F"/>
    <w:rsid w:val="00BD250E"/>
    <w:rsid w:val="00BD275E"/>
    <w:rsid w:val="00BD2D6C"/>
    <w:rsid w:val="00BD2DFE"/>
    <w:rsid w:val="00BD32AD"/>
    <w:rsid w:val="00BD32C0"/>
    <w:rsid w:val="00BD3626"/>
    <w:rsid w:val="00BD3AD9"/>
    <w:rsid w:val="00BD4124"/>
    <w:rsid w:val="00BD4810"/>
    <w:rsid w:val="00BD4B36"/>
    <w:rsid w:val="00BD5C14"/>
    <w:rsid w:val="00BD71AA"/>
    <w:rsid w:val="00BD7447"/>
    <w:rsid w:val="00BD7E11"/>
    <w:rsid w:val="00BD7F4D"/>
    <w:rsid w:val="00BE028B"/>
    <w:rsid w:val="00BE0325"/>
    <w:rsid w:val="00BE09ED"/>
    <w:rsid w:val="00BE184C"/>
    <w:rsid w:val="00BE1979"/>
    <w:rsid w:val="00BE21B0"/>
    <w:rsid w:val="00BE28A5"/>
    <w:rsid w:val="00BE32D6"/>
    <w:rsid w:val="00BE359F"/>
    <w:rsid w:val="00BE3BCF"/>
    <w:rsid w:val="00BE4002"/>
    <w:rsid w:val="00BE44A2"/>
    <w:rsid w:val="00BE4598"/>
    <w:rsid w:val="00BE478F"/>
    <w:rsid w:val="00BE4802"/>
    <w:rsid w:val="00BE4C0B"/>
    <w:rsid w:val="00BE500F"/>
    <w:rsid w:val="00BE5187"/>
    <w:rsid w:val="00BE5325"/>
    <w:rsid w:val="00BE64F2"/>
    <w:rsid w:val="00BE653E"/>
    <w:rsid w:val="00BE65BC"/>
    <w:rsid w:val="00BE6BFB"/>
    <w:rsid w:val="00BE7919"/>
    <w:rsid w:val="00BF0B19"/>
    <w:rsid w:val="00BF1517"/>
    <w:rsid w:val="00BF174C"/>
    <w:rsid w:val="00BF1D60"/>
    <w:rsid w:val="00BF2AC8"/>
    <w:rsid w:val="00BF3BF8"/>
    <w:rsid w:val="00BF3EC9"/>
    <w:rsid w:val="00BF5911"/>
    <w:rsid w:val="00BF5B7A"/>
    <w:rsid w:val="00BF632B"/>
    <w:rsid w:val="00BF6427"/>
    <w:rsid w:val="00BF65EA"/>
    <w:rsid w:val="00BF678A"/>
    <w:rsid w:val="00BF79EA"/>
    <w:rsid w:val="00C003C5"/>
    <w:rsid w:val="00C0050E"/>
    <w:rsid w:val="00C00F8B"/>
    <w:rsid w:val="00C01417"/>
    <w:rsid w:val="00C01EBD"/>
    <w:rsid w:val="00C020DE"/>
    <w:rsid w:val="00C02328"/>
    <w:rsid w:val="00C02523"/>
    <w:rsid w:val="00C031F9"/>
    <w:rsid w:val="00C03265"/>
    <w:rsid w:val="00C033FC"/>
    <w:rsid w:val="00C03CF7"/>
    <w:rsid w:val="00C03D0D"/>
    <w:rsid w:val="00C03DB9"/>
    <w:rsid w:val="00C045D0"/>
    <w:rsid w:val="00C04CD6"/>
    <w:rsid w:val="00C04D89"/>
    <w:rsid w:val="00C050C4"/>
    <w:rsid w:val="00C051E1"/>
    <w:rsid w:val="00C05388"/>
    <w:rsid w:val="00C05BCF"/>
    <w:rsid w:val="00C0724A"/>
    <w:rsid w:val="00C07907"/>
    <w:rsid w:val="00C108A3"/>
    <w:rsid w:val="00C10A80"/>
    <w:rsid w:val="00C10FAC"/>
    <w:rsid w:val="00C11843"/>
    <w:rsid w:val="00C11DCA"/>
    <w:rsid w:val="00C11FF6"/>
    <w:rsid w:val="00C1249D"/>
    <w:rsid w:val="00C12D37"/>
    <w:rsid w:val="00C12FFC"/>
    <w:rsid w:val="00C13715"/>
    <w:rsid w:val="00C145EF"/>
    <w:rsid w:val="00C1482F"/>
    <w:rsid w:val="00C14CBA"/>
    <w:rsid w:val="00C150E4"/>
    <w:rsid w:val="00C1511B"/>
    <w:rsid w:val="00C1609F"/>
    <w:rsid w:val="00C16226"/>
    <w:rsid w:val="00C162A4"/>
    <w:rsid w:val="00C16476"/>
    <w:rsid w:val="00C17687"/>
    <w:rsid w:val="00C179EE"/>
    <w:rsid w:val="00C17E57"/>
    <w:rsid w:val="00C20153"/>
    <w:rsid w:val="00C204D4"/>
    <w:rsid w:val="00C20E08"/>
    <w:rsid w:val="00C21EB8"/>
    <w:rsid w:val="00C231E4"/>
    <w:rsid w:val="00C23792"/>
    <w:rsid w:val="00C2478E"/>
    <w:rsid w:val="00C249CC"/>
    <w:rsid w:val="00C24A39"/>
    <w:rsid w:val="00C250E9"/>
    <w:rsid w:val="00C25AF4"/>
    <w:rsid w:val="00C25B54"/>
    <w:rsid w:val="00C25C34"/>
    <w:rsid w:val="00C267C5"/>
    <w:rsid w:val="00C269E8"/>
    <w:rsid w:val="00C307EF"/>
    <w:rsid w:val="00C30895"/>
    <w:rsid w:val="00C30DEC"/>
    <w:rsid w:val="00C31198"/>
    <w:rsid w:val="00C31E05"/>
    <w:rsid w:val="00C31E80"/>
    <w:rsid w:val="00C31F76"/>
    <w:rsid w:val="00C32164"/>
    <w:rsid w:val="00C3373B"/>
    <w:rsid w:val="00C33CB8"/>
    <w:rsid w:val="00C346E2"/>
    <w:rsid w:val="00C34CAB"/>
    <w:rsid w:val="00C352F9"/>
    <w:rsid w:val="00C355FC"/>
    <w:rsid w:val="00C35721"/>
    <w:rsid w:val="00C35EEC"/>
    <w:rsid w:val="00C364A2"/>
    <w:rsid w:val="00C36B61"/>
    <w:rsid w:val="00C374F5"/>
    <w:rsid w:val="00C375DC"/>
    <w:rsid w:val="00C379FB"/>
    <w:rsid w:val="00C37BC5"/>
    <w:rsid w:val="00C37EB4"/>
    <w:rsid w:val="00C40384"/>
    <w:rsid w:val="00C404FA"/>
    <w:rsid w:val="00C40616"/>
    <w:rsid w:val="00C40999"/>
    <w:rsid w:val="00C4102F"/>
    <w:rsid w:val="00C41545"/>
    <w:rsid w:val="00C41A2C"/>
    <w:rsid w:val="00C41D6A"/>
    <w:rsid w:val="00C41F97"/>
    <w:rsid w:val="00C42112"/>
    <w:rsid w:val="00C423DF"/>
    <w:rsid w:val="00C428B8"/>
    <w:rsid w:val="00C4295D"/>
    <w:rsid w:val="00C43828"/>
    <w:rsid w:val="00C43D1D"/>
    <w:rsid w:val="00C4566A"/>
    <w:rsid w:val="00C4579A"/>
    <w:rsid w:val="00C45A0A"/>
    <w:rsid w:val="00C46056"/>
    <w:rsid w:val="00C46386"/>
    <w:rsid w:val="00C46909"/>
    <w:rsid w:val="00C47425"/>
    <w:rsid w:val="00C47955"/>
    <w:rsid w:val="00C50522"/>
    <w:rsid w:val="00C5072C"/>
    <w:rsid w:val="00C5137C"/>
    <w:rsid w:val="00C518B9"/>
    <w:rsid w:val="00C51CB3"/>
    <w:rsid w:val="00C520F6"/>
    <w:rsid w:val="00C52159"/>
    <w:rsid w:val="00C525B3"/>
    <w:rsid w:val="00C5358D"/>
    <w:rsid w:val="00C5382E"/>
    <w:rsid w:val="00C53A2A"/>
    <w:rsid w:val="00C55470"/>
    <w:rsid w:val="00C55AD6"/>
    <w:rsid w:val="00C55BBA"/>
    <w:rsid w:val="00C55CA6"/>
    <w:rsid w:val="00C55F1D"/>
    <w:rsid w:val="00C55FF8"/>
    <w:rsid w:val="00C560EA"/>
    <w:rsid w:val="00C5630E"/>
    <w:rsid w:val="00C572FB"/>
    <w:rsid w:val="00C57774"/>
    <w:rsid w:val="00C57BB4"/>
    <w:rsid w:val="00C60C29"/>
    <w:rsid w:val="00C60EA1"/>
    <w:rsid w:val="00C61006"/>
    <w:rsid w:val="00C6194B"/>
    <w:rsid w:val="00C61D6F"/>
    <w:rsid w:val="00C61EF2"/>
    <w:rsid w:val="00C62942"/>
    <w:rsid w:val="00C62B5D"/>
    <w:rsid w:val="00C62F06"/>
    <w:rsid w:val="00C63505"/>
    <w:rsid w:val="00C635E2"/>
    <w:rsid w:val="00C63817"/>
    <w:rsid w:val="00C63C98"/>
    <w:rsid w:val="00C63FC6"/>
    <w:rsid w:val="00C6406D"/>
    <w:rsid w:val="00C6486D"/>
    <w:rsid w:val="00C64975"/>
    <w:rsid w:val="00C65B4D"/>
    <w:rsid w:val="00C65CDE"/>
    <w:rsid w:val="00C65DD3"/>
    <w:rsid w:val="00C65EDF"/>
    <w:rsid w:val="00C66338"/>
    <w:rsid w:val="00C66541"/>
    <w:rsid w:val="00C67063"/>
    <w:rsid w:val="00C67126"/>
    <w:rsid w:val="00C6734D"/>
    <w:rsid w:val="00C67DCF"/>
    <w:rsid w:val="00C67FD9"/>
    <w:rsid w:val="00C70004"/>
    <w:rsid w:val="00C70C22"/>
    <w:rsid w:val="00C7122F"/>
    <w:rsid w:val="00C71E4A"/>
    <w:rsid w:val="00C726E5"/>
    <w:rsid w:val="00C7283E"/>
    <w:rsid w:val="00C72D26"/>
    <w:rsid w:val="00C72FBD"/>
    <w:rsid w:val="00C738A1"/>
    <w:rsid w:val="00C73902"/>
    <w:rsid w:val="00C744A8"/>
    <w:rsid w:val="00C74569"/>
    <w:rsid w:val="00C74722"/>
    <w:rsid w:val="00C74846"/>
    <w:rsid w:val="00C75A04"/>
    <w:rsid w:val="00C7614E"/>
    <w:rsid w:val="00C76300"/>
    <w:rsid w:val="00C7641B"/>
    <w:rsid w:val="00C76F33"/>
    <w:rsid w:val="00C773F6"/>
    <w:rsid w:val="00C77705"/>
    <w:rsid w:val="00C77810"/>
    <w:rsid w:val="00C77BCA"/>
    <w:rsid w:val="00C80342"/>
    <w:rsid w:val="00C8037A"/>
    <w:rsid w:val="00C81289"/>
    <w:rsid w:val="00C81B65"/>
    <w:rsid w:val="00C82D47"/>
    <w:rsid w:val="00C82DF7"/>
    <w:rsid w:val="00C8339E"/>
    <w:rsid w:val="00C8350C"/>
    <w:rsid w:val="00C836A1"/>
    <w:rsid w:val="00C839A2"/>
    <w:rsid w:val="00C83A6B"/>
    <w:rsid w:val="00C84791"/>
    <w:rsid w:val="00C85074"/>
    <w:rsid w:val="00C85183"/>
    <w:rsid w:val="00C85782"/>
    <w:rsid w:val="00C85971"/>
    <w:rsid w:val="00C85CC0"/>
    <w:rsid w:val="00C85EFE"/>
    <w:rsid w:val="00C85F2D"/>
    <w:rsid w:val="00C8627A"/>
    <w:rsid w:val="00C877B8"/>
    <w:rsid w:val="00C878F1"/>
    <w:rsid w:val="00C90340"/>
    <w:rsid w:val="00C90353"/>
    <w:rsid w:val="00C90D85"/>
    <w:rsid w:val="00C916AF"/>
    <w:rsid w:val="00C918CD"/>
    <w:rsid w:val="00C92053"/>
    <w:rsid w:val="00C92A03"/>
    <w:rsid w:val="00C93172"/>
    <w:rsid w:val="00C93178"/>
    <w:rsid w:val="00C93F2B"/>
    <w:rsid w:val="00C94692"/>
    <w:rsid w:val="00C9471A"/>
    <w:rsid w:val="00C94C9C"/>
    <w:rsid w:val="00C94DC4"/>
    <w:rsid w:val="00C94F24"/>
    <w:rsid w:val="00C953B5"/>
    <w:rsid w:val="00C95682"/>
    <w:rsid w:val="00C959B7"/>
    <w:rsid w:val="00C95AF4"/>
    <w:rsid w:val="00C95B4C"/>
    <w:rsid w:val="00C95EEA"/>
    <w:rsid w:val="00C97847"/>
    <w:rsid w:val="00C97878"/>
    <w:rsid w:val="00C9791A"/>
    <w:rsid w:val="00C9793B"/>
    <w:rsid w:val="00CA0404"/>
    <w:rsid w:val="00CA0732"/>
    <w:rsid w:val="00CA0BF5"/>
    <w:rsid w:val="00CA1453"/>
    <w:rsid w:val="00CA1E45"/>
    <w:rsid w:val="00CA23E5"/>
    <w:rsid w:val="00CA440B"/>
    <w:rsid w:val="00CA4EEF"/>
    <w:rsid w:val="00CA5572"/>
    <w:rsid w:val="00CA566D"/>
    <w:rsid w:val="00CA59BD"/>
    <w:rsid w:val="00CA5BE2"/>
    <w:rsid w:val="00CA5E5B"/>
    <w:rsid w:val="00CA6581"/>
    <w:rsid w:val="00CA66B9"/>
    <w:rsid w:val="00CA67B7"/>
    <w:rsid w:val="00CA6CD9"/>
    <w:rsid w:val="00CA7BCC"/>
    <w:rsid w:val="00CA7C4E"/>
    <w:rsid w:val="00CB0706"/>
    <w:rsid w:val="00CB08E4"/>
    <w:rsid w:val="00CB0C6B"/>
    <w:rsid w:val="00CB0CDB"/>
    <w:rsid w:val="00CB0FFB"/>
    <w:rsid w:val="00CB14BB"/>
    <w:rsid w:val="00CB1869"/>
    <w:rsid w:val="00CB1A12"/>
    <w:rsid w:val="00CB1F0E"/>
    <w:rsid w:val="00CB1F71"/>
    <w:rsid w:val="00CB2E32"/>
    <w:rsid w:val="00CB32FA"/>
    <w:rsid w:val="00CB343F"/>
    <w:rsid w:val="00CB3712"/>
    <w:rsid w:val="00CB37C2"/>
    <w:rsid w:val="00CB3C6C"/>
    <w:rsid w:val="00CB3F04"/>
    <w:rsid w:val="00CB47CB"/>
    <w:rsid w:val="00CB4F92"/>
    <w:rsid w:val="00CB5318"/>
    <w:rsid w:val="00CB5361"/>
    <w:rsid w:val="00CB60A5"/>
    <w:rsid w:val="00CB63A0"/>
    <w:rsid w:val="00CC0C75"/>
    <w:rsid w:val="00CC0F53"/>
    <w:rsid w:val="00CC109D"/>
    <w:rsid w:val="00CC1794"/>
    <w:rsid w:val="00CC1E15"/>
    <w:rsid w:val="00CC1F94"/>
    <w:rsid w:val="00CC212B"/>
    <w:rsid w:val="00CC24E5"/>
    <w:rsid w:val="00CC25F5"/>
    <w:rsid w:val="00CC266E"/>
    <w:rsid w:val="00CC31FB"/>
    <w:rsid w:val="00CC32C1"/>
    <w:rsid w:val="00CC430A"/>
    <w:rsid w:val="00CC4A9B"/>
    <w:rsid w:val="00CC53E1"/>
    <w:rsid w:val="00CC597D"/>
    <w:rsid w:val="00CC5A2F"/>
    <w:rsid w:val="00CC5E63"/>
    <w:rsid w:val="00CC61BF"/>
    <w:rsid w:val="00CC64EB"/>
    <w:rsid w:val="00CC66D9"/>
    <w:rsid w:val="00CC6718"/>
    <w:rsid w:val="00CC676A"/>
    <w:rsid w:val="00CC6B09"/>
    <w:rsid w:val="00CC6C0B"/>
    <w:rsid w:val="00CC70A7"/>
    <w:rsid w:val="00CC7F5C"/>
    <w:rsid w:val="00CD187A"/>
    <w:rsid w:val="00CD18D1"/>
    <w:rsid w:val="00CD1B8C"/>
    <w:rsid w:val="00CD1CD6"/>
    <w:rsid w:val="00CD1D3A"/>
    <w:rsid w:val="00CD1DC9"/>
    <w:rsid w:val="00CD1F77"/>
    <w:rsid w:val="00CD249A"/>
    <w:rsid w:val="00CD26F6"/>
    <w:rsid w:val="00CD2A57"/>
    <w:rsid w:val="00CD368F"/>
    <w:rsid w:val="00CD3A9B"/>
    <w:rsid w:val="00CD4235"/>
    <w:rsid w:val="00CD4B38"/>
    <w:rsid w:val="00CD5053"/>
    <w:rsid w:val="00CD57AF"/>
    <w:rsid w:val="00CD5CAD"/>
    <w:rsid w:val="00CD6057"/>
    <w:rsid w:val="00CD6DF7"/>
    <w:rsid w:val="00CD727B"/>
    <w:rsid w:val="00CD7BDF"/>
    <w:rsid w:val="00CE0A91"/>
    <w:rsid w:val="00CE151C"/>
    <w:rsid w:val="00CE15B0"/>
    <w:rsid w:val="00CE1838"/>
    <w:rsid w:val="00CE1A6E"/>
    <w:rsid w:val="00CE1A92"/>
    <w:rsid w:val="00CE1DA4"/>
    <w:rsid w:val="00CE1EDD"/>
    <w:rsid w:val="00CE2076"/>
    <w:rsid w:val="00CE2F90"/>
    <w:rsid w:val="00CE4758"/>
    <w:rsid w:val="00CE4A17"/>
    <w:rsid w:val="00CE51B6"/>
    <w:rsid w:val="00CE5929"/>
    <w:rsid w:val="00CE5D9F"/>
    <w:rsid w:val="00CE5E65"/>
    <w:rsid w:val="00CE66E9"/>
    <w:rsid w:val="00CE6A52"/>
    <w:rsid w:val="00CE6D54"/>
    <w:rsid w:val="00CE6D5D"/>
    <w:rsid w:val="00CE6E50"/>
    <w:rsid w:val="00CE705F"/>
    <w:rsid w:val="00CE777D"/>
    <w:rsid w:val="00CE77AD"/>
    <w:rsid w:val="00CF005E"/>
    <w:rsid w:val="00CF0074"/>
    <w:rsid w:val="00CF0AEC"/>
    <w:rsid w:val="00CF0D26"/>
    <w:rsid w:val="00CF12F5"/>
    <w:rsid w:val="00CF14D3"/>
    <w:rsid w:val="00CF157A"/>
    <w:rsid w:val="00CF1CA1"/>
    <w:rsid w:val="00CF2280"/>
    <w:rsid w:val="00CF2B54"/>
    <w:rsid w:val="00CF2E5A"/>
    <w:rsid w:val="00CF3005"/>
    <w:rsid w:val="00CF32AA"/>
    <w:rsid w:val="00CF3BEB"/>
    <w:rsid w:val="00CF3F47"/>
    <w:rsid w:val="00CF3FB5"/>
    <w:rsid w:val="00CF4655"/>
    <w:rsid w:val="00CF46F5"/>
    <w:rsid w:val="00CF4FD9"/>
    <w:rsid w:val="00CF5986"/>
    <w:rsid w:val="00CF6A9D"/>
    <w:rsid w:val="00CF6D58"/>
    <w:rsid w:val="00CF792B"/>
    <w:rsid w:val="00D00304"/>
    <w:rsid w:val="00D00713"/>
    <w:rsid w:val="00D00BA8"/>
    <w:rsid w:val="00D01537"/>
    <w:rsid w:val="00D01802"/>
    <w:rsid w:val="00D018B3"/>
    <w:rsid w:val="00D02C58"/>
    <w:rsid w:val="00D02D59"/>
    <w:rsid w:val="00D030E9"/>
    <w:rsid w:val="00D03A70"/>
    <w:rsid w:val="00D03BD4"/>
    <w:rsid w:val="00D03CA0"/>
    <w:rsid w:val="00D048CA"/>
    <w:rsid w:val="00D0493E"/>
    <w:rsid w:val="00D04B0F"/>
    <w:rsid w:val="00D050E8"/>
    <w:rsid w:val="00D05508"/>
    <w:rsid w:val="00D057FB"/>
    <w:rsid w:val="00D05FC4"/>
    <w:rsid w:val="00D0605C"/>
    <w:rsid w:val="00D06A9A"/>
    <w:rsid w:val="00D06CAE"/>
    <w:rsid w:val="00D06DAD"/>
    <w:rsid w:val="00D103EC"/>
    <w:rsid w:val="00D11757"/>
    <w:rsid w:val="00D123E0"/>
    <w:rsid w:val="00D126F3"/>
    <w:rsid w:val="00D12A43"/>
    <w:rsid w:val="00D12DE7"/>
    <w:rsid w:val="00D13278"/>
    <w:rsid w:val="00D1358B"/>
    <w:rsid w:val="00D1397F"/>
    <w:rsid w:val="00D13B74"/>
    <w:rsid w:val="00D14538"/>
    <w:rsid w:val="00D14A3C"/>
    <w:rsid w:val="00D15037"/>
    <w:rsid w:val="00D1555E"/>
    <w:rsid w:val="00D15A2B"/>
    <w:rsid w:val="00D1631E"/>
    <w:rsid w:val="00D17330"/>
    <w:rsid w:val="00D20801"/>
    <w:rsid w:val="00D21134"/>
    <w:rsid w:val="00D22412"/>
    <w:rsid w:val="00D224BC"/>
    <w:rsid w:val="00D23491"/>
    <w:rsid w:val="00D23B4F"/>
    <w:rsid w:val="00D23D84"/>
    <w:rsid w:val="00D24051"/>
    <w:rsid w:val="00D2416B"/>
    <w:rsid w:val="00D2441C"/>
    <w:rsid w:val="00D2450C"/>
    <w:rsid w:val="00D248EE"/>
    <w:rsid w:val="00D24AE2"/>
    <w:rsid w:val="00D24EDE"/>
    <w:rsid w:val="00D25287"/>
    <w:rsid w:val="00D25AEA"/>
    <w:rsid w:val="00D25AF2"/>
    <w:rsid w:val="00D25E37"/>
    <w:rsid w:val="00D25F2A"/>
    <w:rsid w:val="00D2654B"/>
    <w:rsid w:val="00D26A9B"/>
    <w:rsid w:val="00D26AF7"/>
    <w:rsid w:val="00D26E43"/>
    <w:rsid w:val="00D26F2F"/>
    <w:rsid w:val="00D26F6A"/>
    <w:rsid w:val="00D26FF6"/>
    <w:rsid w:val="00D271BD"/>
    <w:rsid w:val="00D2722B"/>
    <w:rsid w:val="00D30CE9"/>
    <w:rsid w:val="00D31521"/>
    <w:rsid w:val="00D317C9"/>
    <w:rsid w:val="00D31E7F"/>
    <w:rsid w:val="00D320BE"/>
    <w:rsid w:val="00D32129"/>
    <w:rsid w:val="00D321A4"/>
    <w:rsid w:val="00D3432A"/>
    <w:rsid w:val="00D34785"/>
    <w:rsid w:val="00D34E37"/>
    <w:rsid w:val="00D354D3"/>
    <w:rsid w:val="00D35F32"/>
    <w:rsid w:val="00D3622F"/>
    <w:rsid w:val="00D3645D"/>
    <w:rsid w:val="00D368DF"/>
    <w:rsid w:val="00D36906"/>
    <w:rsid w:val="00D36EC9"/>
    <w:rsid w:val="00D375A3"/>
    <w:rsid w:val="00D37791"/>
    <w:rsid w:val="00D412AB"/>
    <w:rsid w:val="00D416D1"/>
    <w:rsid w:val="00D41823"/>
    <w:rsid w:val="00D4260C"/>
    <w:rsid w:val="00D44CA7"/>
    <w:rsid w:val="00D44D8B"/>
    <w:rsid w:val="00D44EA0"/>
    <w:rsid w:val="00D453C4"/>
    <w:rsid w:val="00D4605C"/>
    <w:rsid w:val="00D46E5A"/>
    <w:rsid w:val="00D46EC0"/>
    <w:rsid w:val="00D46FAE"/>
    <w:rsid w:val="00D50370"/>
    <w:rsid w:val="00D51051"/>
    <w:rsid w:val="00D512D1"/>
    <w:rsid w:val="00D51923"/>
    <w:rsid w:val="00D51F2C"/>
    <w:rsid w:val="00D5296D"/>
    <w:rsid w:val="00D52A93"/>
    <w:rsid w:val="00D52AFB"/>
    <w:rsid w:val="00D52B33"/>
    <w:rsid w:val="00D52C29"/>
    <w:rsid w:val="00D52F6F"/>
    <w:rsid w:val="00D53353"/>
    <w:rsid w:val="00D537BD"/>
    <w:rsid w:val="00D53A41"/>
    <w:rsid w:val="00D5424E"/>
    <w:rsid w:val="00D54487"/>
    <w:rsid w:val="00D54EA1"/>
    <w:rsid w:val="00D55712"/>
    <w:rsid w:val="00D5580C"/>
    <w:rsid w:val="00D55A12"/>
    <w:rsid w:val="00D55AD3"/>
    <w:rsid w:val="00D55CAE"/>
    <w:rsid w:val="00D56569"/>
    <w:rsid w:val="00D568B6"/>
    <w:rsid w:val="00D56C5E"/>
    <w:rsid w:val="00D56C6F"/>
    <w:rsid w:val="00D56C76"/>
    <w:rsid w:val="00D57299"/>
    <w:rsid w:val="00D573AC"/>
    <w:rsid w:val="00D577B2"/>
    <w:rsid w:val="00D57AB6"/>
    <w:rsid w:val="00D604BF"/>
    <w:rsid w:val="00D60B0A"/>
    <w:rsid w:val="00D61106"/>
    <w:rsid w:val="00D61443"/>
    <w:rsid w:val="00D6296A"/>
    <w:rsid w:val="00D62FB4"/>
    <w:rsid w:val="00D6329D"/>
    <w:rsid w:val="00D64278"/>
    <w:rsid w:val="00D646BD"/>
    <w:rsid w:val="00D65367"/>
    <w:rsid w:val="00D6596B"/>
    <w:rsid w:val="00D65A49"/>
    <w:rsid w:val="00D65B1B"/>
    <w:rsid w:val="00D66395"/>
    <w:rsid w:val="00D66FE1"/>
    <w:rsid w:val="00D67323"/>
    <w:rsid w:val="00D67637"/>
    <w:rsid w:val="00D67B06"/>
    <w:rsid w:val="00D67E3B"/>
    <w:rsid w:val="00D70076"/>
    <w:rsid w:val="00D70231"/>
    <w:rsid w:val="00D706BC"/>
    <w:rsid w:val="00D7076C"/>
    <w:rsid w:val="00D7152A"/>
    <w:rsid w:val="00D717EC"/>
    <w:rsid w:val="00D719D1"/>
    <w:rsid w:val="00D71C93"/>
    <w:rsid w:val="00D71CA1"/>
    <w:rsid w:val="00D720B3"/>
    <w:rsid w:val="00D72C52"/>
    <w:rsid w:val="00D7303F"/>
    <w:rsid w:val="00D733E8"/>
    <w:rsid w:val="00D739DC"/>
    <w:rsid w:val="00D73B45"/>
    <w:rsid w:val="00D74089"/>
    <w:rsid w:val="00D740BB"/>
    <w:rsid w:val="00D74A7A"/>
    <w:rsid w:val="00D75036"/>
    <w:rsid w:val="00D755E6"/>
    <w:rsid w:val="00D756A1"/>
    <w:rsid w:val="00D759E9"/>
    <w:rsid w:val="00D75B77"/>
    <w:rsid w:val="00D75DAF"/>
    <w:rsid w:val="00D76260"/>
    <w:rsid w:val="00D76A9C"/>
    <w:rsid w:val="00D76B6A"/>
    <w:rsid w:val="00D76B90"/>
    <w:rsid w:val="00D76D5E"/>
    <w:rsid w:val="00D77C34"/>
    <w:rsid w:val="00D77F2A"/>
    <w:rsid w:val="00D77F34"/>
    <w:rsid w:val="00D8008C"/>
    <w:rsid w:val="00D80882"/>
    <w:rsid w:val="00D80AE6"/>
    <w:rsid w:val="00D80C04"/>
    <w:rsid w:val="00D80C80"/>
    <w:rsid w:val="00D8171D"/>
    <w:rsid w:val="00D81AC5"/>
    <w:rsid w:val="00D81E01"/>
    <w:rsid w:val="00D82021"/>
    <w:rsid w:val="00D82332"/>
    <w:rsid w:val="00D83A6A"/>
    <w:rsid w:val="00D83AC3"/>
    <w:rsid w:val="00D83B6B"/>
    <w:rsid w:val="00D84363"/>
    <w:rsid w:val="00D844E1"/>
    <w:rsid w:val="00D8471D"/>
    <w:rsid w:val="00D84784"/>
    <w:rsid w:val="00D8483A"/>
    <w:rsid w:val="00D84EBB"/>
    <w:rsid w:val="00D850DF"/>
    <w:rsid w:val="00D85734"/>
    <w:rsid w:val="00D859EE"/>
    <w:rsid w:val="00D860B7"/>
    <w:rsid w:val="00D86B4E"/>
    <w:rsid w:val="00D86C1C"/>
    <w:rsid w:val="00D87309"/>
    <w:rsid w:val="00D87899"/>
    <w:rsid w:val="00D878F5"/>
    <w:rsid w:val="00D87DAE"/>
    <w:rsid w:val="00D90C7E"/>
    <w:rsid w:val="00D90D98"/>
    <w:rsid w:val="00D90E0E"/>
    <w:rsid w:val="00D915D3"/>
    <w:rsid w:val="00D918D2"/>
    <w:rsid w:val="00D91C4A"/>
    <w:rsid w:val="00D91DD9"/>
    <w:rsid w:val="00D92040"/>
    <w:rsid w:val="00D92731"/>
    <w:rsid w:val="00D92CCE"/>
    <w:rsid w:val="00D932EB"/>
    <w:rsid w:val="00D938AA"/>
    <w:rsid w:val="00D940D3"/>
    <w:rsid w:val="00D94634"/>
    <w:rsid w:val="00D94E02"/>
    <w:rsid w:val="00D952F2"/>
    <w:rsid w:val="00D95D6C"/>
    <w:rsid w:val="00D95F43"/>
    <w:rsid w:val="00D967E8"/>
    <w:rsid w:val="00D96DD9"/>
    <w:rsid w:val="00D96E46"/>
    <w:rsid w:val="00DA0165"/>
    <w:rsid w:val="00DA0CAD"/>
    <w:rsid w:val="00DA1269"/>
    <w:rsid w:val="00DA16B8"/>
    <w:rsid w:val="00DA16C4"/>
    <w:rsid w:val="00DA16CD"/>
    <w:rsid w:val="00DA1C42"/>
    <w:rsid w:val="00DA1E11"/>
    <w:rsid w:val="00DA2318"/>
    <w:rsid w:val="00DA24BA"/>
    <w:rsid w:val="00DA27B4"/>
    <w:rsid w:val="00DA2A0F"/>
    <w:rsid w:val="00DA3497"/>
    <w:rsid w:val="00DA49C2"/>
    <w:rsid w:val="00DA4E14"/>
    <w:rsid w:val="00DA5045"/>
    <w:rsid w:val="00DA504C"/>
    <w:rsid w:val="00DA5361"/>
    <w:rsid w:val="00DA56DC"/>
    <w:rsid w:val="00DA5738"/>
    <w:rsid w:val="00DA58EC"/>
    <w:rsid w:val="00DA5972"/>
    <w:rsid w:val="00DA5C24"/>
    <w:rsid w:val="00DA5C56"/>
    <w:rsid w:val="00DA61E0"/>
    <w:rsid w:val="00DA64F1"/>
    <w:rsid w:val="00DA6D6E"/>
    <w:rsid w:val="00DA7126"/>
    <w:rsid w:val="00DA79E8"/>
    <w:rsid w:val="00DA7A36"/>
    <w:rsid w:val="00DA7AC4"/>
    <w:rsid w:val="00DB008C"/>
    <w:rsid w:val="00DB08C8"/>
    <w:rsid w:val="00DB0D73"/>
    <w:rsid w:val="00DB0E08"/>
    <w:rsid w:val="00DB18AA"/>
    <w:rsid w:val="00DB2490"/>
    <w:rsid w:val="00DB28B9"/>
    <w:rsid w:val="00DB387B"/>
    <w:rsid w:val="00DB3B4C"/>
    <w:rsid w:val="00DB41C7"/>
    <w:rsid w:val="00DB4E41"/>
    <w:rsid w:val="00DB52B0"/>
    <w:rsid w:val="00DB54FC"/>
    <w:rsid w:val="00DB5DBB"/>
    <w:rsid w:val="00DB6A56"/>
    <w:rsid w:val="00DB6E73"/>
    <w:rsid w:val="00DB739D"/>
    <w:rsid w:val="00DB791E"/>
    <w:rsid w:val="00DC055F"/>
    <w:rsid w:val="00DC0581"/>
    <w:rsid w:val="00DC0BEE"/>
    <w:rsid w:val="00DC0C69"/>
    <w:rsid w:val="00DC0DFF"/>
    <w:rsid w:val="00DC0E51"/>
    <w:rsid w:val="00DC10E0"/>
    <w:rsid w:val="00DC1AE3"/>
    <w:rsid w:val="00DC1E71"/>
    <w:rsid w:val="00DC1F84"/>
    <w:rsid w:val="00DC235E"/>
    <w:rsid w:val="00DC23AC"/>
    <w:rsid w:val="00DC2ACF"/>
    <w:rsid w:val="00DC2EBB"/>
    <w:rsid w:val="00DC34EE"/>
    <w:rsid w:val="00DC36D7"/>
    <w:rsid w:val="00DC3E66"/>
    <w:rsid w:val="00DC4333"/>
    <w:rsid w:val="00DC484E"/>
    <w:rsid w:val="00DC48BA"/>
    <w:rsid w:val="00DC4A0D"/>
    <w:rsid w:val="00DC4CCC"/>
    <w:rsid w:val="00DC4DA9"/>
    <w:rsid w:val="00DC5817"/>
    <w:rsid w:val="00DC6169"/>
    <w:rsid w:val="00DC6790"/>
    <w:rsid w:val="00DC716D"/>
    <w:rsid w:val="00DC758F"/>
    <w:rsid w:val="00DC7810"/>
    <w:rsid w:val="00DC7DCD"/>
    <w:rsid w:val="00DC7ECA"/>
    <w:rsid w:val="00DC7F65"/>
    <w:rsid w:val="00DD073F"/>
    <w:rsid w:val="00DD0FC1"/>
    <w:rsid w:val="00DD103D"/>
    <w:rsid w:val="00DD190F"/>
    <w:rsid w:val="00DD1920"/>
    <w:rsid w:val="00DD1D2F"/>
    <w:rsid w:val="00DD1D58"/>
    <w:rsid w:val="00DD249B"/>
    <w:rsid w:val="00DD24E0"/>
    <w:rsid w:val="00DD3691"/>
    <w:rsid w:val="00DD3899"/>
    <w:rsid w:val="00DD4596"/>
    <w:rsid w:val="00DD4B32"/>
    <w:rsid w:val="00DD4E63"/>
    <w:rsid w:val="00DD6137"/>
    <w:rsid w:val="00DD73C1"/>
    <w:rsid w:val="00DD7701"/>
    <w:rsid w:val="00DE0DBB"/>
    <w:rsid w:val="00DE0EC6"/>
    <w:rsid w:val="00DE105D"/>
    <w:rsid w:val="00DE1B49"/>
    <w:rsid w:val="00DE1CB5"/>
    <w:rsid w:val="00DE1D5E"/>
    <w:rsid w:val="00DE2272"/>
    <w:rsid w:val="00DE2CDB"/>
    <w:rsid w:val="00DE2EC6"/>
    <w:rsid w:val="00DE328B"/>
    <w:rsid w:val="00DE4191"/>
    <w:rsid w:val="00DE43FB"/>
    <w:rsid w:val="00DE4444"/>
    <w:rsid w:val="00DE4643"/>
    <w:rsid w:val="00DE465B"/>
    <w:rsid w:val="00DE4BDC"/>
    <w:rsid w:val="00DE4F90"/>
    <w:rsid w:val="00DE5602"/>
    <w:rsid w:val="00DE58C7"/>
    <w:rsid w:val="00DE6B2D"/>
    <w:rsid w:val="00DE76C8"/>
    <w:rsid w:val="00DF0A50"/>
    <w:rsid w:val="00DF0E19"/>
    <w:rsid w:val="00DF1292"/>
    <w:rsid w:val="00DF1296"/>
    <w:rsid w:val="00DF19DF"/>
    <w:rsid w:val="00DF1D39"/>
    <w:rsid w:val="00DF1E2E"/>
    <w:rsid w:val="00DF1EF7"/>
    <w:rsid w:val="00DF2073"/>
    <w:rsid w:val="00DF2250"/>
    <w:rsid w:val="00DF274E"/>
    <w:rsid w:val="00DF2A69"/>
    <w:rsid w:val="00DF499F"/>
    <w:rsid w:val="00DF4AE9"/>
    <w:rsid w:val="00DF5BB5"/>
    <w:rsid w:val="00DF637E"/>
    <w:rsid w:val="00DF6A9A"/>
    <w:rsid w:val="00DF6FB5"/>
    <w:rsid w:val="00DF78BE"/>
    <w:rsid w:val="00DF78DB"/>
    <w:rsid w:val="00E00B5B"/>
    <w:rsid w:val="00E00D8C"/>
    <w:rsid w:val="00E00E74"/>
    <w:rsid w:val="00E012C9"/>
    <w:rsid w:val="00E0144D"/>
    <w:rsid w:val="00E0197E"/>
    <w:rsid w:val="00E01BF1"/>
    <w:rsid w:val="00E021B7"/>
    <w:rsid w:val="00E024BF"/>
    <w:rsid w:val="00E024E2"/>
    <w:rsid w:val="00E0274D"/>
    <w:rsid w:val="00E02F25"/>
    <w:rsid w:val="00E03BFB"/>
    <w:rsid w:val="00E03D82"/>
    <w:rsid w:val="00E03E75"/>
    <w:rsid w:val="00E04031"/>
    <w:rsid w:val="00E04F3C"/>
    <w:rsid w:val="00E05641"/>
    <w:rsid w:val="00E057AC"/>
    <w:rsid w:val="00E058C1"/>
    <w:rsid w:val="00E05DB4"/>
    <w:rsid w:val="00E05E6E"/>
    <w:rsid w:val="00E06144"/>
    <w:rsid w:val="00E063D5"/>
    <w:rsid w:val="00E065C9"/>
    <w:rsid w:val="00E06BEF"/>
    <w:rsid w:val="00E06BF9"/>
    <w:rsid w:val="00E071C9"/>
    <w:rsid w:val="00E07357"/>
    <w:rsid w:val="00E07748"/>
    <w:rsid w:val="00E078D4"/>
    <w:rsid w:val="00E07CF3"/>
    <w:rsid w:val="00E10D24"/>
    <w:rsid w:val="00E11D23"/>
    <w:rsid w:val="00E12075"/>
    <w:rsid w:val="00E12605"/>
    <w:rsid w:val="00E127DE"/>
    <w:rsid w:val="00E1321C"/>
    <w:rsid w:val="00E13549"/>
    <w:rsid w:val="00E13554"/>
    <w:rsid w:val="00E13598"/>
    <w:rsid w:val="00E141EA"/>
    <w:rsid w:val="00E143CF"/>
    <w:rsid w:val="00E14BCB"/>
    <w:rsid w:val="00E15143"/>
    <w:rsid w:val="00E15238"/>
    <w:rsid w:val="00E1547C"/>
    <w:rsid w:val="00E156CD"/>
    <w:rsid w:val="00E1585F"/>
    <w:rsid w:val="00E167F9"/>
    <w:rsid w:val="00E169FB"/>
    <w:rsid w:val="00E17960"/>
    <w:rsid w:val="00E20017"/>
    <w:rsid w:val="00E20E4F"/>
    <w:rsid w:val="00E218AB"/>
    <w:rsid w:val="00E21A20"/>
    <w:rsid w:val="00E21FFC"/>
    <w:rsid w:val="00E22306"/>
    <w:rsid w:val="00E22713"/>
    <w:rsid w:val="00E227E7"/>
    <w:rsid w:val="00E22DB5"/>
    <w:rsid w:val="00E23D1D"/>
    <w:rsid w:val="00E23DA0"/>
    <w:rsid w:val="00E23E1D"/>
    <w:rsid w:val="00E24829"/>
    <w:rsid w:val="00E24C47"/>
    <w:rsid w:val="00E24E2C"/>
    <w:rsid w:val="00E25066"/>
    <w:rsid w:val="00E255EE"/>
    <w:rsid w:val="00E25C36"/>
    <w:rsid w:val="00E261E1"/>
    <w:rsid w:val="00E26840"/>
    <w:rsid w:val="00E26D78"/>
    <w:rsid w:val="00E26EB1"/>
    <w:rsid w:val="00E272CC"/>
    <w:rsid w:val="00E27A7B"/>
    <w:rsid w:val="00E27AC3"/>
    <w:rsid w:val="00E27CF1"/>
    <w:rsid w:val="00E27DC4"/>
    <w:rsid w:val="00E27E25"/>
    <w:rsid w:val="00E27EA9"/>
    <w:rsid w:val="00E303DC"/>
    <w:rsid w:val="00E304B8"/>
    <w:rsid w:val="00E308AC"/>
    <w:rsid w:val="00E30D90"/>
    <w:rsid w:val="00E319D8"/>
    <w:rsid w:val="00E31FC4"/>
    <w:rsid w:val="00E321BF"/>
    <w:rsid w:val="00E32EF4"/>
    <w:rsid w:val="00E32F27"/>
    <w:rsid w:val="00E33089"/>
    <w:rsid w:val="00E33200"/>
    <w:rsid w:val="00E33361"/>
    <w:rsid w:val="00E33C14"/>
    <w:rsid w:val="00E33CF1"/>
    <w:rsid w:val="00E33F09"/>
    <w:rsid w:val="00E3430C"/>
    <w:rsid w:val="00E3493A"/>
    <w:rsid w:val="00E34DBB"/>
    <w:rsid w:val="00E3554D"/>
    <w:rsid w:val="00E35899"/>
    <w:rsid w:val="00E369D9"/>
    <w:rsid w:val="00E370F5"/>
    <w:rsid w:val="00E374AD"/>
    <w:rsid w:val="00E37B0C"/>
    <w:rsid w:val="00E37EC5"/>
    <w:rsid w:val="00E40885"/>
    <w:rsid w:val="00E41274"/>
    <w:rsid w:val="00E4150E"/>
    <w:rsid w:val="00E418A3"/>
    <w:rsid w:val="00E41D3B"/>
    <w:rsid w:val="00E42E62"/>
    <w:rsid w:val="00E432E8"/>
    <w:rsid w:val="00E4333C"/>
    <w:rsid w:val="00E43400"/>
    <w:rsid w:val="00E43551"/>
    <w:rsid w:val="00E43C86"/>
    <w:rsid w:val="00E43D05"/>
    <w:rsid w:val="00E440D1"/>
    <w:rsid w:val="00E44104"/>
    <w:rsid w:val="00E448F2"/>
    <w:rsid w:val="00E44AC5"/>
    <w:rsid w:val="00E4516D"/>
    <w:rsid w:val="00E45475"/>
    <w:rsid w:val="00E4585E"/>
    <w:rsid w:val="00E45877"/>
    <w:rsid w:val="00E45BE6"/>
    <w:rsid w:val="00E46456"/>
    <w:rsid w:val="00E46528"/>
    <w:rsid w:val="00E46CA6"/>
    <w:rsid w:val="00E4746B"/>
    <w:rsid w:val="00E4751B"/>
    <w:rsid w:val="00E47E8B"/>
    <w:rsid w:val="00E501E8"/>
    <w:rsid w:val="00E50C58"/>
    <w:rsid w:val="00E51B23"/>
    <w:rsid w:val="00E51F2F"/>
    <w:rsid w:val="00E52917"/>
    <w:rsid w:val="00E52B80"/>
    <w:rsid w:val="00E5333F"/>
    <w:rsid w:val="00E5349A"/>
    <w:rsid w:val="00E53867"/>
    <w:rsid w:val="00E539ED"/>
    <w:rsid w:val="00E53F47"/>
    <w:rsid w:val="00E54067"/>
    <w:rsid w:val="00E545B2"/>
    <w:rsid w:val="00E54983"/>
    <w:rsid w:val="00E54DCF"/>
    <w:rsid w:val="00E55563"/>
    <w:rsid w:val="00E555A3"/>
    <w:rsid w:val="00E56650"/>
    <w:rsid w:val="00E5665C"/>
    <w:rsid w:val="00E568AE"/>
    <w:rsid w:val="00E57BE3"/>
    <w:rsid w:val="00E604E5"/>
    <w:rsid w:val="00E60E5B"/>
    <w:rsid w:val="00E611AE"/>
    <w:rsid w:val="00E612AF"/>
    <w:rsid w:val="00E61F9D"/>
    <w:rsid w:val="00E61FE4"/>
    <w:rsid w:val="00E62137"/>
    <w:rsid w:val="00E62634"/>
    <w:rsid w:val="00E62705"/>
    <w:rsid w:val="00E62F1E"/>
    <w:rsid w:val="00E632B6"/>
    <w:rsid w:val="00E64136"/>
    <w:rsid w:val="00E644B7"/>
    <w:rsid w:val="00E6473A"/>
    <w:rsid w:val="00E64F35"/>
    <w:rsid w:val="00E666AC"/>
    <w:rsid w:val="00E66958"/>
    <w:rsid w:val="00E66EB3"/>
    <w:rsid w:val="00E6706B"/>
    <w:rsid w:val="00E671DA"/>
    <w:rsid w:val="00E71361"/>
    <w:rsid w:val="00E71CD7"/>
    <w:rsid w:val="00E71F2B"/>
    <w:rsid w:val="00E72271"/>
    <w:rsid w:val="00E724A3"/>
    <w:rsid w:val="00E72739"/>
    <w:rsid w:val="00E72ADC"/>
    <w:rsid w:val="00E7323B"/>
    <w:rsid w:val="00E7371C"/>
    <w:rsid w:val="00E74560"/>
    <w:rsid w:val="00E74726"/>
    <w:rsid w:val="00E7494F"/>
    <w:rsid w:val="00E74A30"/>
    <w:rsid w:val="00E751F4"/>
    <w:rsid w:val="00E753A8"/>
    <w:rsid w:val="00E7555E"/>
    <w:rsid w:val="00E757CF"/>
    <w:rsid w:val="00E75938"/>
    <w:rsid w:val="00E76152"/>
    <w:rsid w:val="00E76605"/>
    <w:rsid w:val="00E76CB2"/>
    <w:rsid w:val="00E77126"/>
    <w:rsid w:val="00E77168"/>
    <w:rsid w:val="00E77EB0"/>
    <w:rsid w:val="00E77F03"/>
    <w:rsid w:val="00E77F0E"/>
    <w:rsid w:val="00E802CA"/>
    <w:rsid w:val="00E80316"/>
    <w:rsid w:val="00E805A9"/>
    <w:rsid w:val="00E813C9"/>
    <w:rsid w:val="00E81C80"/>
    <w:rsid w:val="00E81DCE"/>
    <w:rsid w:val="00E821F6"/>
    <w:rsid w:val="00E826CD"/>
    <w:rsid w:val="00E826E1"/>
    <w:rsid w:val="00E828CA"/>
    <w:rsid w:val="00E83697"/>
    <w:rsid w:val="00E84568"/>
    <w:rsid w:val="00E84C7C"/>
    <w:rsid w:val="00E85260"/>
    <w:rsid w:val="00E852CE"/>
    <w:rsid w:val="00E858DC"/>
    <w:rsid w:val="00E85CF7"/>
    <w:rsid w:val="00E866DB"/>
    <w:rsid w:val="00E876FE"/>
    <w:rsid w:val="00E87852"/>
    <w:rsid w:val="00E87A4D"/>
    <w:rsid w:val="00E87AFD"/>
    <w:rsid w:val="00E87B0A"/>
    <w:rsid w:val="00E87D40"/>
    <w:rsid w:val="00E901F2"/>
    <w:rsid w:val="00E90327"/>
    <w:rsid w:val="00E90473"/>
    <w:rsid w:val="00E91A52"/>
    <w:rsid w:val="00E92D30"/>
    <w:rsid w:val="00E92ED7"/>
    <w:rsid w:val="00E93012"/>
    <w:rsid w:val="00E93A71"/>
    <w:rsid w:val="00E93FDC"/>
    <w:rsid w:val="00E94304"/>
    <w:rsid w:val="00E94500"/>
    <w:rsid w:val="00E94592"/>
    <w:rsid w:val="00E94A33"/>
    <w:rsid w:val="00E94A66"/>
    <w:rsid w:val="00E94D78"/>
    <w:rsid w:val="00E953D3"/>
    <w:rsid w:val="00E9618F"/>
    <w:rsid w:val="00E9619F"/>
    <w:rsid w:val="00E9632B"/>
    <w:rsid w:val="00E96482"/>
    <w:rsid w:val="00E9659C"/>
    <w:rsid w:val="00E9668A"/>
    <w:rsid w:val="00E96959"/>
    <w:rsid w:val="00E969D0"/>
    <w:rsid w:val="00E96E61"/>
    <w:rsid w:val="00E96F3C"/>
    <w:rsid w:val="00E97971"/>
    <w:rsid w:val="00EA0E1B"/>
    <w:rsid w:val="00EA1360"/>
    <w:rsid w:val="00EA160C"/>
    <w:rsid w:val="00EA1A13"/>
    <w:rsid w:val="00EA213D"/>
    <w:rsid w:val="00EA2193"/>
    <w:rsid w:val="00EA26FC"/>
    <w:rsid w:val="00EA28A0"/>
    <w:rsid w:val="00EA2AD9"/>
    <w:rsid w:val="00EA3283"/>
    <w:rsid w:val="00EA3ABF"/>
    <w:rsid w:val="00EA3B65"/>
    <w:rsid w:val="00EA41EB"/>
    <w:rsid w:val="00EA44B6"/>
    <w:rsid w:val="00EA49CE"/>
    <w:rsid w:val="00EA519F"/>
    <w:rsid w:val="00EA794E"/>
    <w:rsid w:val="00EA79B1"/>
    <w:rsid w:val="00EA7E51"/>
    <w:rsid w:val="00EA7E6D"/>
    <w:rsid w:val="00EA7E90"/>
    <w:rsid w:val="00EA7F00"/>
    <w:rsid w:val="00EB01AD"/>
    <w:rsid w:val="00EB132D"/>
    <w:rsid w:val="00EB1CF1"/>
    <w:rsid w:val="00EB231B"/>
    <w:rsid w:val="00EB29FC"/>
    <w:rsid w:val="00EB2C27"/>
    <w:rsid w:val="00EB2DFE"/>
    <w:rsid w:val="00EB2EB1"/>
    <w:rsid w:val="00EB3383"/>
    <w:rsid w:val="00EB3D65"/>
    <w:rsid w:val="00EB3EB4"/>
    <w:rsid w:val="00EB41AE"/>
    <w:rsid w:val="00EB489B"/>
    <w:rsid w:val="00EB5475"/>
    <w:rsid w:val="00EB55C0"/>
    <w:rsid w:val="00EB586E"/>
    <w:rsid w:val="00EB5D2A"/>
    <w:rsid w:val="00EB6668"/>
    <w:rsid w:val="00EB69A5"/>
    <w:rsid w:val="00EB70E7"/>
    <w:rsid w:val="00EB7255"/>
    <w:rsid w:val="00EB73F9"/>
    <w:rsid w:val="00EB7CA6"/>
    <w:rsid w:val="00EC0186"/>
    <w:rsid w:val="00EC0AF2"/>
    <w:rsid w:val="00EC0BB2"/>
    <w:rsid w:val="00EC12C5"/>
    <w:rsid w:val="00EC1529"/>
    <w:rsid w:val="00EC1897"/>
    <w:rsid w:val="00EC1BE0"/>
    <w:rsid w:val="00EC1F03"/>
    <w:rsid w:val="00EC2011"/>
    <w:rsid w:val="00EC254C"/>
    <w:rsid w:val="00EC2A00"/>
    <w:rsid w:val="00EC2E2D"/>
    <w:rsid w:val="00EC3DE2"/>
    <w:rsid w:val="00EC3F1A"/>
    <w:rsid w:val="00EC41C1"/>
    <w:rsid w:val="00EC46B3"/>
    <w:rsid w:val="00EC4F73"/>
    <w:rsid w:val="00EC50DC"/>
    <w:rsid w:val="00EC5A31"/>
    <w:rsid w:val="00EC5D67"/>
    <w:rsid w:val="00EC6A5E"/>
    <w:rsid w:val="00EC6A6D"/>
    <w:rsid w:val="00EC6DD4"/>
    <w:rsid w:val="00EC6E24"/>
    <w:rsid w:val="00EC7051"/>
    <w:rsid w:val="00EC748F"/>
    <w:rsid w:val="00EC7497"/>
    <w:rsid w:val="00EC77D6"/>
    <w:rsid w:val="00ED0162"/>
    <w:rsid w:val="00ED0BD7"/>
    <w:rsid w:val="00ED1100"/>
    <w:rsid w:val="00ED210A"/>
    <w:rsid w:val="00ED2BD9"/>
    <w:rsid w:val="00ED34C2"/>
    <w:rsid w:val="00ED3864"/>
    <w:rsid w:val="00ED3BAF"/>
    <w:rsid w:val="00ED423C"/>
    <w:rsid w:val="00ED464C"/>
    <w:rsid w:val="00ED482C"/>
    <w:rsid w:val="00ED5C06"/>
    <w:rsid w:val="00ED5CD9"/>
    <w:rsid w:val="00ED61D6"/>
    <w:rsid w:val="00ED6800"/>
    <w:rsid w:val="00ED7068"/>
    <w:rsid w:val="00ED73C3"/>
    <w:rsid w:val="00ED7C54"/>
    <w:rsid w:val="00ED7C74"/>
    <w:rsid w:val="00EE0111"/>
    <w:rsid w:val="00EE066E"/>
    <w:rsid w:val="00EE0ACB"/>
    <w:rsid w:val="00EE0C86"/>
    <w:rsid w:val="00EE135B"/>
    <w:rsid w:val="00EE1BA1"/>
    <w:rsid w:val="00EE1E91"/>
    <w:rsid w:val="00EE1F01"/>
    <w:rsid w:val="00EE2549"/>
    <w:rsid w:val="00EE2D15"/>
    <w:rsid w:val="00EE3066"/>
    <w:rsid w:val="00EE35BC"/>
    <w:rsid w:val="00EE38A8"/>
    <w:rsid w:val="00EE3B20"/>
    <w:rsid w:val="00EE4053"/>
    <w:rsid w:val="00EE45EE"/>
    <w:rsid w:val="00EE4663"/>
    <w:rsid w:val="00EE57B9"/>
    <w:rsid w:val="00EE5983"/>
    <w:rsid w:val="00EE5A90"/>
    <w:rsid w:val="00EE6743"/>
    <w:rsid w:val="00EE6ECE"/>
    <w:rsid w:val="00EE6ED9"/>
    <w:rsid w:val="00EE7273"/>
    <w:rsid w:val="00EF01BB"/>
    <w:rsid w:val="00EF0538"/>
    <w:rsid w:val="00EF11FB"/>
    <w:rsid w:val="00EF17E3"/>
    <w:rsid w:val="00EF1C1A"/>
    <w:rsid w:val="00EF1E7F"/>
    <w:rsid w:val="00EF1FC6"/>
    <w:rsid w:val="00EF36DD"/>
    <w:rsid w:val="00EF3867"/>
    <w:rsid w:val="00EF3C82"/>
    <w:rsid w:val="00EF4145"/>
    <w:rsid w:val="00EF4534"/>
    <w:rsid w:val="00EF5DB5"/>
    <w:rsid w:val="00EF5F9E"/>
    <w:rsid w:val="00EF6591"/>
    <w:rsid w:val="00EF664B"/>
    <w:rsid w:val="00EF6689"/>
    <w:rsid w:val="00EF69CE"/>
    <w:rsid w:val="00EF6B3B"/>
    <w:rsid w:val="00EF6FA7"/>
    <w:rsid w:val="00EF728A"/>
    <w:rsid w:val="00EF7519"/>
    <w:rsid w:val="00EF78E6"/>
    <w:rsid w:val="00EF7941"/>
    <w:rsid w:val="00F006DC"/>
    <w:rsid w:val="00F00996"/>
    <w:rsid w:val="00F01628"/>
    <w:rsid w:val="00F01E88"/>
    <w:rsid w:val="00F01F11"/>
    <w:rsid w:val="00F0242C"/>
    <w:rsid w:val="00F02874"/>
    <w:rsid w:val="00F0349E"/>
    <w:rsid w:val="00F03577"/>
    <w:rsid w:val="00F039F9"/>
    <w:rsid w:val="00F041DE"/>
    <w:rsid w:val="00F04485"/>
    <w:rsid w:val="00F048F3"/>
    <w:rsid w:val="00F04E44"/>
    <w:rsid w:val="00F058D2"/>
    <w:rsid w:val="00F058EF"/>
    <w:rsid w:val="00F0595A"/>
    <w:rsid w:val="00F05AAE"/>
    <w:rsid w:val="00F06057"/>
    <w:rsid w:val="00F068F8"/>
    <w:rsid w:val="00F072C9"/>
    <w:rsid w:val="00F076FA"/>
    <w:rsid w:val="00F079F5"/>
    <w:rsid w:val="00F07DA3"/>
    <w:rsid w:val="00F10327"/>
    <w:rsid w:val="00F10398"/>
    <w:rsid w:val="00F10CBB"/>
    <w:rsid w:val="00F11B07"/>
    <w:rsid w:val="00F11DC9"/>
    <w:rsid w:val="00F126AF"/>
    <w:rsid w:val="00F12A1E"/>
    <w:rsid w:val="00F1301F"/>
    <w:rsid w:val="00F131D5"/>
    <w:rsid w:val="00F133FA"/>
    <w:rsid w:val="00F13A1B"/>
    <w:rsid w:val="00F144B2"/>
    <w:rsid w:val="00F1470F"/>
    <w:rsid w:val="00F15940"/>
    <w:rsid w:val="00F1685C"/>
    <w:rsid w:val="00F16AA8"/>
    <w:rsid w:val="00F16C90"/>
    <w:rsid w:val="00F17824"/>
    <w:rsid w:val="00F17FCB"/>
    <w:rsid w:val="00F201B8"/>
    <w:rsid w:val="00F202F0"/>
    <w:rsid w:val="00F20969"/>
    <w:rsid w:val="00F20C62"/>
    <w:rsid w:val="00F20CA2"/>
    <w:rsid w:val="00F215BB"/>
    <w:rsid w:val="00F216A3"/>
    <w:rsid w:val="00F21737"/>
    <w:rsid w:val="00F21C85"/>
    <w:rsid w:val="00F220A1"/>
    <w:rsid w:val="00F222CB"/>
    <w:rsid w:val="00F22357"/>
    <w:rsid w:val="00F22499"/>
    <w:rsid w:val="00F22784"/>
    <w:rsid w:val="00F22972"/>
    <w:rsid w:val="00F22B6E"/>
    <w:rsid w:val="00F239C8"/>
    <w:rsid w:val="00F23DF9"/>
    <w:rsid w:val="00F23F78"/>
    <w:rsid w:val="00F24238"/>
    <w:rsid w:val="00F242ED"/>
    <w:rsid w:val="00F2469D"/>
    <w:rsid w:val="00F24926"/>
    <w:rsid w:val="00F24A54"/>
    <w:rsid w:val="00F24C4E"/>
    <w:rsid w:val="00F24DCB"/>
    <w:rsid w:val="00F24FF9"/>
    <w:rsid w:val="00F25352"/>
    <w:rsid w:val="00F253B5"/>
    <w:rsid w:val="00F2586B"/>
    <w:rsid w:val="00F2657D"/>
    <w:rsid w:val="00F26851"/>
    <w:rsid w:val="00F26CA7"/>
    <w:rsid w:val="00F270E3"/>
    <w:rsid w:val="00F272F9"/>
    <w:rsid w:val="00F27FD3"/>
    <w:rsid w:val="00F3000D"/>
    <w:rsid w:val="00F303FE"/>
    <w:rsid w:val="00F306FD"/>
    <w:rsid w:val="00F306FE"/>
    <w:rsid w:val="00F30D5D"/>
    <w:rsid w:val="00F30D91"/>
    <w:rsid w:val="00F30DCD"/>
    <w:rsid w:val="00F30FAA"/>
    <w:rsid w:val="00F310AB"/>
    <w:rsid w:val="00F32A47"/>
    <w:rsid w:val="00F32C68"/>
    <w:rsid w:val="00F33122"/>
    <w:rsid w:val="00F3438F"/>
    <w:rsid w:val="00F34687"/>
    <w:rsid w:val="00F34B06"/>
    <w:rsid w:val="00F34E69"/>
    <w:rsid w:val="00F35BEB"/>
    <w:rsid w:val="00F368A6"/>
    <w:rsid w:val="00F40188"/>
    <w:rsid w:val="00F4037B"/>
    <w:rsid w:val="00F4089C"/>
    <w:rsid w:val="00F41599"/>
    <w:rsid w:val="00F417F2"/>
    <w:rsid w:val="00F41D65"/>
    <w:rsid w:val="00F422F5"/>
    <w:rsid w:val="00F42618"/>
    <w:rsid w:val="00F42F13"/>
    <w:rsid w:val="00F43278"/>
    <w:rsid w:val="00F441CA"/>
    <w:rsid w:val="00F44E16"/>
    <w:rsid w:val="00F44FF8"/>
    <w:rsid w:val="00F45160"/>
    <w:rsid w:val="00F45377"/>
    <w:rsid w:val="00F456E4"/>
    <w:rsid w:val="00F45790"/>
    <w:rsid w:val="00F45810"/>
    <w:rsid w:val="00F458DB"/>
    <w:rsid w:val="00F45927"/>
    <w:rsid w:val="00F45BDB"/>
    <w:rsid w:val="00F4614D"/>
    <w:rsid w:val="00F46275"/>
    <w:rsid w:val="00F468AA"/>
    <w:rsid w:val="00F47103"/>
    <w:rsid w:val="00F47719"/>
    <w:rsid w:val="00F47E24"/>
    <w:rsid w:val="00F50BBE"/>
    <w:rsid w:val="00F51201"/>
    <w:rsid w:val="00F514DD"/>
    <w:rsid w:val="00F5167A"/>
    <w:rsid w:val="00F51A3F"/>
    <w:rsid w:val="00F51BDF"/>
    <w:rsid w:val="00F51FD8"/>
    <w:rsid w:val="00F52485"/>
    <w:rsid w:val="00F52841"/>
    <w:rsid w:val="00F529A1"/>
    <w:rsid w:val="00F531B0"/>
    <w:rsid w:val="00F53A7C"/>
    <w:rsid w:val="00F53AC7"/>
    <w:rsid w:val="00F53D16"/>
    <w:rsid w:val="00F547F9"/>
    <w:rsid w:val="00F55307"/>
    <w:rsid w:val="00F55C6F"/>
    <w:rsid w:val="00F562FF"/>
    <w:rsid w:val="00F563F4"/>
    <w:rsid w:val="00F56693"/>
    <w:rsid w:val="00F567F3"/>
    <w:rsid w:val="00F568A9"/>
    <w:rsid w:val="00F60487"/>
    <w:rsid w:val="00F60574"/>
    <w:rsid w:val="00F607D9"/>
    <w:rsid w:val="00F60986"/>
    <w:rsid w:val="00F60AF3"/>
    <w:rsid w:val="00F61AC4"/>
    <w:rsid w:val="00F61EC2"/>
    <w:rsid w:val="00F62A14"/>
    <w:rsid w:val="00F62C46"/>
    <w:rsid w:val="00F63091"/>
    <w:rsid w:val="00F630B3"/>
    <w:rsid w:val="00F63D31"/>
    <w:rsid w:val="00F648C7"/>
    <w:rsid w:val="00F64BEF"/>
    <w:rsid w:val="00F654B3"/>
    <w:rsid w:val="00F65E30"/>
    <w:rsid w:val="00F66BEC"/>
    <w:rsid w:val="00F66C28"/>
    <w:rsid w:val="00F670F8"/>
    <w:rsid w:val="00F67DF4"/>
    <w:rsid w:val="00F67E11"/>
    <w:rsid w:val="00F67F2A"/>
    <w:rsid w:val="00F70104"/>
    <w:rsid w:val="00F70494"/>
    <w:rsid w:val="00F705D0"/>
    <w:rsid w:val="00F70C54"/>
    <w:rsid w:val="00F71E6D"/>
    <w:rsid w:val="00F72074"/>
    <w:rsid w:val="00F725DC"/>
    <w:rsid w:val="00F72D10"/>
    <w:rsid w:val="00F72F28"/>
    <w:rsid w:val="00F739EB"/>
    <w:rsid w:val="00F74257"/>
    <w:rsid w:val="00F74C68"/>
    <w:rsid w:val="00F750E1"/>
    <w:rsid w:val="00F7562B"/>
    <w:rsid w:val="00F7589B"/>
    <w:rsid w:val="00F75F13"/>
    <w:rsid w:val="00F76051"/>
    <w:rsid w:val="00F76277"/>
    <w:rsid w:val="00F76936"/>
    <w:rsid w:val="00F7734B"/>
    <w:rsid w:val="00F77457"/>
    <w:rsid w:val="00F7745E"/>
    <w:rsid w:val="00F776AF"/>
    <w:rsid w:val="00F776EE"/>
    <w:rsid w:val="00F7773E"/>
    <w:rsid w:val="00F77938"/>
    <w:rsid w:val="00F77C21"/>
    <w:rsid w:val="00F77E36"/>
    <w:rsid w:val="00F801F0"/>
    <w:rsid w:val="00F80FCD"/>
    <w:rsid w:val="00F80FE6"/>
    <w:rsid w:val="00F8153F"/>
    <w:rsid w:val="00F81720"/>
    <w:rsid w:val="00F81B0F"/>
    <w:rsid w:val="00F835E8"/>
    <w:rsid w:val="00F8363B"/>
    <w:rsid w:val="00F8385C"/>
    <w:rsid w:val="00F83B3C"/>
    <w:rsid w:val="00F84053"/>
    <w:rsid w:val="00F8405D"/>
    <w:rsid w:val="00F84D5B"/>
    <w:rsid w:val="00F85117"/>
    <w:rsid w:val="00F8572F"/>
    <w:rsid w:val="00F86263"/>
    <w:rsid w:val="00F86AF6"/>
    <w:rsid w:val="00F879AF"/>
    <w:rsid w:val="00F879D9"/>
    <w:rsid w:val="00F90D2E"/>
    <w:rsid w:val="00F90DEE"/>
    <w:rsid w:val="00F910A7"/>
    <w:rsid w:val="00F91795"/>
    <w:rsid w:val="00F91B17"/>
    <w:rsid w:val="00F92024"/>
    <w:rsid w:val="00F92221"/>
    <w:rsid w:val="00F9347D"/>
    <w:rsid w:val="00F93690"/>
    <w:rsid w:val="00F94042"/>
    <w:rsid w:val="00F940FA"/>
    <w:rsid w:val="00F944D5"/>
    <w:rsid w:val="00F94E2B"/>
    <w:rsid w:val="00F955B6"/>
    <w:rsid w:val="00F96056"/>
    <w:rsid w:val="00F96818"/>
    <w:rsid w:val="00F96DF4"/>
    <w:rsid w:val="00F97024"/>
    <w:rsid w:val="00FA0137"/>
    <w:rsid w:val="00FA02CA"/>
    <w:rsid w:val="00FA0528"/>
    <w:rsid w:val="00FA12A4"/>
    <w:rsid w:val="00FA140F"/>
    <w:rsid w:val="00FA15BC"/>
    <w:rsid w:val="00FA17CF"/>
    <w:rsid w:val="00FA228D"/>
    <w:rsid w:val="00FA37AF"/>
    <w:rsid w:val="00FA37B7"/>
    <w:rsid w:val="00FA3E02"/>
    <w:rsid w:val="00FA42FC"/>
    <w:rsid w:val="00FA4308"/>
    <w:rsid w:val="00FA46FB"/>
    <w:rsid w:val="00FA4BE1"/>
    <w:rsid w:val="00FA4EDD"/>
    <w:rsid w:val="00FA4F0C"/>
    <w:rsid w:val="00FA4F5E"/>
    <w:rsid w:val="00FA531E"/>
    <w:rsid w:val="00FA5B8E"/>
    <w:rsid w:val="00FA5BBA"/>
    <w:rsid w:val="00FA6277"/>
    <w:rsid w:val="00FA62F0"/>
    <w:rsid w:val="00FA6345"/>
    <w:rsid w:val="00FA67F1"/>
    <w:rsid w:val="00FA69C9"/>
    <w:rsid w:val="00FA795D"/>
    <w:rsid w:val="00FB0A4E"/>
    <w:rsid w:val="00FB0AFC"/>
    <w:rsid w:val="00FB0B97"/>
    <w:rsid w:val="00FB13B6"/>
    <w:rsid w:val="00FB1764"/>
    <w:rsid w:val="00FB2870"/>
    <w:rsid w:val="00FB2A34"/>
    <w:rsid w:val="00FB31C6"/>
    <w:rsid w:val="00FB321B"/>
    <w:rsid w:val="00FB3619"/>
    <w:rsid w:val="00FB49C1"/>
    <w:rsid w:val="00FB4E8E"/>
    <w:rsid w:val="00FB4F20"/>
    <w:rsid w:val="00FB508C"/>
    <w:rsid w:val="00FB525E"/>
    <w:rsid w:val="00FB5852"/>
    <w:rsid w:val="00FB5A4C"/>
    <w:rsid w:val="00FB6699"/>
    <w:rsid w:val="00FB6AD6"/>
    <w:rsid w:val="00FB7227"/>
    <w:rsid w:val="00FB760B"/>
    <w:rsid w:val="00FB7B6D"/>
    <w:rsid w:val="00FC13FA"/>
    <w:rsid w:val="00FC192B"/>
    <w:rsid w:val="00FC1976"/>
    <w:rsid w:val="00FC1CF4"/>
    <w:rsid w:val="00FC1D8A"/>
    <w:rsid w:val="00FC2423"/>
    <w:rsid w:val="00FC2C1F"/>
    <w:rsid w:val="00FC2DEB"/>
    <w:rsid w:val="00FC31B7"/>
    <w:rsid w:val="00FC384B"/>
    <w:rsid w:val="00FC3ADF"/>
    <w:rsid w:val="00FC454F"/>
    <w:rsid w:val="00FC457C"/>
    <w:rsid w:val="00FC474A"/>
    <w:rsid w:val="00FC4FAB"/>
    <w:rsid w:val="00FC51A4"/>
    <w:rsid w:val="00FC564A"/>
    <w:rsid w:val="00FC5A34"/>
    <w:rsid w:val="00FC5B36"/>
    <w:rsid w:val="00FC6181"/>
    <w:rsid w:val="00FC79DC"/>
    <w:rsid w:val="00FD042F"/>
    <w:rsid w:val="00FD0A18"/>
    <w:rsid w:val="00FD2800"/>
    <w:rsid w:val="00FD28A9"/>
    <w:rsid w:val="00FD29F9"/>
    <w:rsid w:val="00FD2B90"/>
    <w:rsid w:val="00FD302E"/>
    <w:rsid w:val="00FD33E9"/>
    <w:rsid w:val="00FD4A2F"/>
    <w:rsid w:val="00FD4D1E"/>
    <w:rsid w:val="00FD5459"/>
    <w:rsid w:val="00FD6523"/>
    <w:rsid w:val="00FD66A0"/>
    <w:rsid w:val="00FD674A"/>
    <w:rsid w:val="00FD6AC3"/>
    <w:rsid w:val="00FD6C12"/>
    <w:rsid w:val="00FD75CA"/>
    <w:rsid w:val="00FD767A"/>
    <w:rsid w:val="00FD78F6"/>
    <w:rsid w:val="00FE06B3"/>
    <w:rsid w:val="00FE0726"/>
    <w:rsid w:val="00FE099C"/>
    <w:rsid w:val="00FE0DE6"/>
    <w:rsid w:val="00FE255F"/>
    <w:rsid w:val="00FE2819"/>
    <w:rsid w:val="00FE2A79"/>
    <w:rsid w:val="00FE3398"/>
    <w:rsid w:val="00FE3DD6"/>
    <w:rsid w:val="00FE40A8"/>
    <w:rsid w:val="00FE50A5"/>
    <w:rsid w:val="00FE570C"/>
    <w:rsid w:val="00FE62C1"/>
    <w:rsid w:val="00FE62D4"/>
    <w:rsid w:val="00FE69E7"/>
    <w:rsid w:val="00FE6A75"/>
    <w:rsid w:val="00FE70A8"/>
    <w:rsid w:val="00FE7274"/>
    <w:rsid w:val="00FF00A1"/>
    <w:rsid w:val="00FF0930"/>
    <w:rsid w:val="00FF098B"/>
    <w:rsid w:val="00FF0AF6"/>
    <w:rsid w:val="00FF0C80"/>
    <w:rsid w:val="00FF14AA"/>
    <w:rsid w:val="00FF14D5"/>
    <w:rsid w:val="00FF14D8"/>
    <w:rsid w:val="00FF2ABA"/>
    <w:rsid w:val="00FF336B"/>
    <w:rsid w:val="00FF375D"/>
    <w:rsid w:val="00FF3C98"/>
    <w:rsid w:val="00FF43AC"/>
    <w:rsid w:val="00FF4455"/>
    <w:rsid w:val="00FF4475"/>
    <w:rsid w:val="00FF47DA"/>
    <w:rsid w:val="00FF5FDB"/>
    <w:rsid w:val="00FF61AD"/>
    <w:rsid w:val="00FF646F"/>
    <w:rsid w:val="00FF64B3"/>
    <w:rsid w:val="00FF6CA7"/>
    <w:rsid w:val="00FF74F8"/>
    <w:rsid w:val="00FF75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E8B2D"/>
  <w15:docId w15:val="{12F5278D-57B9-4ACF-8A0C-63B5AE1F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668"/>
    <w:pPr>
      <w:spacing w:after="200" w:line="480" w:lineRule="auto"/>
      <w:jc w:val="both"/>
    </w:pPr>
    <w:rPr>
      <w:rFonts w:ascii="Times New Roman" w:hAnsi="Times New Roman"/>
      <w:sz w:val="24"/>
      <w:szCs w:val="22"/>
    </w:rPr>
  </w:style>
  <w:style w:type="paragraph" w:styleId="Heading1">
    <w:name w:val="heading 1"/>
    <w:basedOn w:val="Normal"/>
    <w:link w:val="Heading1Char"/>
    <w:autoRedefine/>
    <w:uiPriority w:val="9"/>
    <w:qFormat/>
    <w:rsid w:val="007F522C"/>
    <w:pPr>
      <w:spacing w:before="100" w:beforeAutospacing="1" w:after="100" w:afterAutospacing="1"/>
      <w:outlineLvl w:val="0"/>
    </w:pPr>
    <w:rPr>
      <w:b/>
      <w:bCs/>
      <w:kern w:val="36"/>
      <w:sz w:val="22"/>
    </w:rPr>
  </w:style>
  <w:style w:type="paragraph" w:styleId="Heading2">
    <w:name w:val="heading 2"/>
    <w:basedOn w:val="Normal"/>
    <w:link w:val="Heading2Char"/>
    <w:uiPriority w:val="9"/>
    <w:qFormat/>
    <w:rsid w:val="004E0C6C"/>
    <w:pPr>
      <w:numPr>
        <w:ilvl w:val="1"/>
        <w:numId w:val="2"/>
      </w:numPr>
      <w:spacing w:before="100" w:beforeAutospacing="1" w:after="100" w:afterAutospacing="1" w:line="240" w:lineRule="auto"/>
      <w:ind w:left="720"/>
      <w:outlineLvl w:val="1"/>
    </w:pPr>
    <w:rPr>
      <w:rFonts w:eastAsia="Times New Roman"/>
      <w:b/>
      <w:bCs/>
      <w:szCs w:val="36"/>
    </w:rPr>
  </w:style>
  <w:style w:type="paragraph" w:styleId="Heading3">
    <w:name w:val="heading 3"/>
    <w:basedOn w:val="Heading2"/>
    <w:link w:val="Heading3Char"/>
    <w:uiPriority w:val="9"/>
    <w:qFormat/>
    <w:rsid w:val="00110FED"/>
    <w:pPr>
      <w:numPr>
        <w:ilvl w:val="2"/>
      </w:numPr>
      <w:outlineLvl w:val="2"/>
    </w:pPr>
    <w:rPr>
      <w:bCs w:val="0"/>
      <w:szCs w:val="27"/>
    </w:rPr>
  </w:style>
  <w:style w:type="paragraph" w:styleId="Heading4">
    <w:name w:val="heading 4"/>
    <w:basedOn w:val="Heading3"/>
    <w:next w:val="Normal"/>
    <w:link w:val="Heading4Char"/>
    <w:uiPriority w:val="9"/>
    <w:unhideWhenUsed/>
    <w:qFormat/>
    <w:rsid w:val="00324C84"/>
    <w:pPr>
      <w:keepNext/>
      <w:numPr>
        <w:ilvl w:val="0"/>
        <w:numId w:val="4"/>
      </w:numPr>
      <w:spacing w:before="240" w:after="60"/>
      <w:outlineLvl w:val="3"/>
    </w:pPr>
    <w:rPr>
      <w:bCs/>
      <w:szCs w:val="28"/>
    </w:rPr>
  </w:style>
  <w:style w:type="paragraph" w:styleId="Heading6">
    <w:name w:val="heading 6"/>
    <w:basedOn w:val="Normal"/>
    <w:next w:val="Normal"/>
    <w:link w:val="Heading6Char"/>
    <w:uiPriority w:val="9"/>
    <w:semiHidden/>
    <w:unhideWhenUsed/>
    <w:qFormat/>
    <w:rsid w:val="00FE62D4"/>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22C"/>
    <w:rPr>
      <w:rFonts w:ascii="Times New Roman" w:hAnsi="Times New Roman"/>
      <w:b/>
      <w:bCs/>
      <w:kern w:val="36"/>
      <w:sz w:val="22"/>
      <w:szCs w:val="22"/>
    </w:rPr>
  </w:style>
  <w:style w:type="character" w:customStyle="1" w:styleId="Heading2Char">
    <w:name w:val="Heading 2 Char"/>
    <w:basedOn w:val="DefaultParagraphFont"/>
    <w:link w:val="Heading2"/>
    <w:uiPriority w:val="9"/>
    <w:rsid w:val="004E0C6C"/>
    <w:rPr>
      <w:rFonts w:ascii="Times New Roman" w:eastAsia="Times New Roman" w:hAnsi="Times New Roman"/>
      <w:b/>
      <w:bCs/>
      <w:sz w:val="24"/>
      <w:szCs w:val="36"/>
    </w:rPr>
  </w:style>
  <w:style w:type="character" w:customStyle="1" w:styleId="Heading3Char">
    <w:name w:val="Heading 3 Char"/>
    <w:basedOn w:val="DefaultParagraphFont"/>
    <w:link w:val="Heading3"/>
    <w:uiPriority w:val="9"/>
    <w:rsid w:val="00110FED"/>
    <w:rPr>
      <w:rFonts w:ascii="Times New Roman" w:eastAsia="Times New Roman" w:hAnsi="Times New Roman"/>
      <w:b/>
      <w:sz w:val="24"/>
      <w:szCs w:val="27"/>
    </w:rPr>
  </w:style>
  <w:style w:type="character" w:customStyle="1" w:styleId="Heading4Char">
    <w:name w:val="Heading 4 Char"/>
    <w:basedOn w:val="DefaultParagraphFont"/>
    <w:link w:val="Heading4"/>
    <w:uiPriority w:val="9"/>
    <w:rsid w:val="00324C84"/>
    <w:rPr>
      <w:rFonts w:ascii="Times New Roman" w:eastAsia="Times New Roman" w:hAnsi="Times New Roman"/>
      <w:b/>
      <w:bCs/>
      <w:sz w:val="24"/>
      <w:szCs w:val="28"/>
    </w:rPr>
  </w:style>
  <w:style w:type="character" w:customStyle="1" w:styleId="Heading6Char">
    <w:name w:val="Heading 6 Char"/>
    <w:basedOn w:val="DefaultParagraphFont"/>
    <w:link w:val="Heading6"/>
    <w:uiPriority w:val="9"/>
    <w:semiHidden/>
    <w:rsid w:val="00FE62D4"/>
    <w:rPr>
      <w:rFonts w:eastAsia="Times New Roman"/>
      <w:b/>
      <w:bCs/>
      <w:sz w:val="22"/>
      <w:szCs w:val="22"/>
    </w:rPr>
  </w:style>
  <w:style w:type="paragraph" w:styleId="ListParagraph">
    <w:name w:val="List Paragraph"/>
    <w:basedOn w:val="Normal"/>
    <w:uiPriority w:val="34"/>
    <w:qFormat/>
    <w:rsid w:val="00992B3E"/>
    <w:pPr>
      <w:ind w:left="720"/>
      <w:contextualSpacing/>
    </w:pPr>
  </w:style>
  <w:style w:type="character" w:styleId="Strong">
    <w:name w:val="Strong"/>
    <w:basedOn w:val="DefaultParagraphFont"/>
    <w:uiPriority w:val="22"/>
    <w:qFormat/>
    <w:rsid w:val="006775F6"/>
    <w:rPr>
      <w:b/>
      <w:bCs/>
    </w:rPr>
  </w:style>
  <w:style w:type="character" w:styleId="Hyperlink">
    <w:name w:val="Hyperlink"/>
    <w:basedOn w:val="DefaultParagraphFont"/>
    <w:uiPriority w:val="99"/>
    <w:unhideWhenUsed/>
    <w:rsid w:val="00B05CC4"/>
    <w:rPr>
      <w:color w:val="0000FF"/>
      <w:u w:val="single"/>
    </w:rPr>
  </w:style>
  <w:style w:type="character" w:styleId="FollowedHyperlink">
    <w:name w:val="FollowedHyperlink"/>
    <w:basedOn w:val="DefaultParagraphFont"/>
    <w:uiPriority w:val="99"/>
    <w:semiHidden/>
    <w:unhideWhenUsed/>
    <w:rsid w:val="0056054A"/>
    <w:rPr>
      <w:color w:val="800080"/>
      <w:u w:val="single"/>
    </w:rPr>
  </w:style>
  <w:style w:type="paragraph" w:styleId="HTMLPreformatted">
    <w:name w:val="HTML Preformatted"/>
    <w:basedOn w:val="Normal"/>
    <w:link w:val="HTMLPreformattedChar"/>
    <w:uiPriority w:val="99"/>
    <w:semiHidden/>
    <w:unhideWhenUsed/>
    <w:rsid w:val="0056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054A"/>
    <w:rPr>
      <w:rFonts w:ascii="Courier New" w:eastAsia="Times New Roman" w:hAnsi="Courier New" w:cs="Courier New"/>
    </w:rPr>
  </w:style>
  <w:style w:type="paragraph" w:styleId="NormalWeb">
    <w:name w:val="Normal (Web)"/>
    <w:basedOn w:val="Normal"/>
    <w:uiPriority w:val="99"/>
    <w:unhideWhenUsed/>
    <w:rsid w:val="0056054A"/>
    <w:pPr>
      <w:spacing w:before="100" w:beforeAutospacing="1" w:after="100" w:afterAutospacing="1" w:line="240" w:lineRule="auto"/>
    </w:pPr>
    <w:rPr>
      <w:rFonts w:eastAsia="Times New Roman"/>
      <w:szCs w:val="24"/>
    </w:rPr>
  </w:style>
  <w:style w:type="paragraph" w:customStyle="1" w:styleId="nocolbreak">
    <w:name w:val="nocolbreak"/>
    <w:basedOn w:val="Normal"/>
    <w:rsid w:val="0056054A"/>
    <w:pPr>
      <w:spacing w:before="100" w:beforeAutospacing="1" w:after="100" w:afterAutospacing="1" w:line="240" w:lineRule="auto"/>
    </w:pPr>
    <w:rPr>
      <w:rFonts w:eastAsia="Times New Roman"/>
      <w:szCs w:val="24"/>
    </w:rPr>
  </w:style>
  <w:style w:type="paragraph" w:customStyle="1" w:styleId="navbox">
    <w:name w:val="navbox"/>
    <w:basedOn w:val="Normal"/>
    <w:rsid w:val="0056054A"/>
    <w:pPr>
      <w:pBdr>
        <w:top w:val="single" w:sz="6" w:space="1" w:color="A2A9B1"/>
        <w:left w:val="single" w:sz="6" w:space="1" w:color="A2A9B1"/>
        <w:bottom w:val="single" w:sz="6" w:space="1" w:color="A2A9B1"/>
        <w:right w:val="single" w:sz="6" w:space="1" w:color="A2A9B1"/>
      </w:pBdr>
      <w:shd w:val="clear" w:color="auto" w:fill="FDFDFD"/>
      <w:spacing w:before="240" w:after="0" w:line="240" w:lineRule="auto"/>
      <w:jc w:val="center"/>
    </w:pPr>
    <w:rPr>
      <w:rFonts w:eastAsia="Times New Roman"/>
      <w:sz w:val="21"/>
      <w:szCs w:val="21"/>
    </w:rPr>
  </w:style>
  <w:style w:type="paragraph" w:customStyle="1" w:styleId="navbox-inner">
    <w:name w:val="navbox-inner"/>
    <w:basedOn w:val="Normal"/>
    <w:rsid w:val="0056054A"/>
    <w:pPr>
      <w:spacing w:before="100" w:beforeAutospacing="1" w:after="100" w:afterAutospacing="1" w:line="240" w:lineRule="auto"/>
    </w:pPr>
    <w:rPr>
      <w:rFonts w:eastAsia="Times New Roman"/>
      <w:szCs w:val="24"/>
    </w:rPr>
  </w:style>
  <w:style w:type="paragraph" w:customStyle="1" w:styleId="navbox-subgroup">
    <w:name w:val="navbox-subgroup"/>
    <w:basedOn w:val="Normal"/>
    <w:rsid w:val="0056054A"/>
    <w:pPr>
      <w:shd w:val="clear" w:color="auto" w:fill="FDFDFD"/>
      <w:spacing w:before="100" w:beforeAutospacing="1" w:after="100" w:afterAutospacing="1" w:line="240" w:lineRule="auto"/>
    </w:pPr>
    <w:rPr>
      <w:rFonts w:eastAsia="Times New Roman"/>
      <w:szCs w:val="24"/>
    </w:rPr>
  </w:style>
  <w:style w:type="paragraph" w:customStyle="1" w:styleId="navbox-group">
    <w:name w:val="navbox-group"/>
    <w:basedOn w:val="Normal"/>
    <w:rsid w:val="0056054A"/>
    <w:pPr>
      <w:spacing w:before="100" w:beforeAutospacing="1" w:after="100" w:afterAutospacing="1" w:line="360" w:lineRule="atLeast"/>
      <w:jc w:val="center"/>
    </w:pPr>
    <w:rPr>
      <w:rFonts w:eastAsia="Times New Roman"/>
      <w:szCs w:val="24"/>
    </w:rPr>
  </w:style>
  <w:style w:type="paragraph" w:customStyle="1" w:styleId="navbox-title">
    <w:name w:val="navbox-title"/>
    <w:basedOn w:val="Normal"/>
    <w:rsid w:val="0056054A"/>
    <w:pPr>
      <w:shd w:val="clear" w:color="auto" w:fill="CCCCFF"/>
      <w:spacing w:before="100" w:beforeAutospacing="1" w:after="100" w:afterAutospacing="1" w:line="360" w:lineRule="atLeast"/>
      <w:jc w:val="center"/>
    </w:pPr>
    <w:rPr>
      <w:rFonts w:eastAsia="Times New Roman"/>
      <w:szCs w:val="24"/>
    </w:rPr>
  </w:style>
  <w:style w:type="paragraph" w:customStyle="1" w:styleId="navbox-abovebelow">
    <w:name w:val="navbox-abovebelow"/>
    <w:basedOn w:val="Normal"/>
    <w:rsid w:val="0056054A"/>
    <w:pPr>
      <w:shd w:val="clear" w:color="auto" w:fill="DDDDFF"/>
      <w:spacing w:before="100" w:beforeAutospacing="1" w:after="100" w:afterAutospacing="1" w:line="360" w:lineRule="atLeast"/>
      <w:jc w:val="center"/>
    </w:pPr>
    <w:rPr>
      <w:rFonts w:eastAsia="Times New Roman"/>
      <w:szCs w:val="24"/>
    </w:rPr>
  </w:style>
  <w:style w:type="paragraph" w:customStyle="1" w:styleId="navbox-list">
    <w:name w:val="navbox-list"/>
    <w:basedOn w:val="Normal"/>
    <w:rsid w:val="0056054A"/>
    <w:pPr>
      <w:spacing w:before="100" w:beforeAutospacing="1" w:after="100" w:afterAutospacing="1" w:line="360" w:lineRule="atLeast"/>
    </w:pPr>
    <w:rPr>
      <w:rFonts w:eastAsia="Times New Roman"/>
      <w:szCs w:val="24"/>
    </w:rPr>
  </w:style>
  <w:style w:type="paragraph" w:customStyle="1" w:styleId="navbox-even">
    <w:name w:val="navbox-even"/>
    <w:basedOn w:val="Normal"/>
    <w:rsid w:val="0056054A"/>
    <w:pPr>
      <w:shd w:val="clear" w:color="auto" w:fill="F7F7F7"/>
      <w:spacing w:before="100" w:beforeAutospacing="1" w:after="100" w:afterAutospacing="1" w:line="240" w:lineRule="auto"/>
    </w:pPr>
    <w:rPr>
      <w:rFonts w:eastAsia="Times New Roman"/>
      <w:szCs w:val="24"/>
    </w:rPr>
  </w:style>
  <w:style w:type="paragraph" w:customStyle="1" w:styleId="navbox-odd">
    <w:name w:val="navbox-odd"/>
    <w:basedOn w:val="Normal"/>
    <w:rsid w:val="0056054A"/>
    <w:pPr>
      <w:spacing w:before="100" w:beforeAutospacing="1" w:after="100" w:afterAutospacing="1" w:line="240" w:lineRule="auto"/>
    </w:pPr>
    <w:rPr>
      <w:rFonts w:eastAsia="Times New Roman"/>
      <w:szCs w:val="24"/>
    </w:rPr>
  </w:style>
  <w:style w:type="paragraph" w:customStyle="1" w:styleId="navbar">
    <w:name w:val="navbar"/>
    <w:basedOn w:val="Normal"/>
    <w:rsid w:val="0056054A"/>
    <w:pPr>
      <w:spacing w:before="100" w:beforeAutospacing="1" w:after="100" w:afterAutospacing="1" w:line="240" w:lineRule="auto"/>
    </w:pPr>
    <w:rPr>
      <w:rFonts w:eastAsia="Times New Roman"/>
      <w:sz w:val="21"/>
      <w:szCs w:val="21"/>
    </w:rPr>
  </w:style>
  <w:style w:type="paragraph" w:customStyle="1" w:styleId="collapsebutton">
    <w:name w:val="collapsebutton"/>
    <w:basedOn w:val="Normal"/>
    <w:rsid w:val="0056054A"/>
    <w:pPr>
      <w:spacing w:before="100" w:beforeAutospacing="1" w:after="100" w:afterAutospacing="1" w:line="240" w:lineRule="auto"/>
      <w:ind w:left="120"/>
      <w:jc w:val="right"/>
    </w:pPr>
    <w:rPr>
      <w:rFonts w:eastAsia="Times New Roman"/>
      <w:szCs w:val="24"/>
    </w:rPr>
  </w:style>
  <w:style w:type="paragraph" w:customStyle="1" w:styleId="infobox">
    <w:name w:val="infobox"/>
    <w:basedOn w:val="Normal"/>
    <w:rsid w:val="0056054A"/>
    <w:pPr>
      <w:pBdr>
        <w:top w:val="single" w:sz="6" w:space="2" w:color="A2A9B1"/>
        <w:left w:val="single" w:sz="6" w:space="2" w:color="A2A9B1"/>
        <w:bottom w:val="single" w:sz="6" w:space="2" w:color="A2A9B1"/>
        <w:right w:val="single" w:sz="6" w:space="2" w:color="A2A9B1"/>
      </w:pBdr>
      <w:shd w:val="clear" w:color="auto" w:fill="F8F9FA"/>
      <w:spacing w:before="120" w:after="120" w:line="360" w:lineRule="atLeast"/>
      <w:ind w:left="240"/>
    </w:pPr>
    <w:rPr>
      <w:rFonts w:eastAsia="Times New Roman"/>
      <w:color w:val="000000"/>
      <w:sz w:val="21"/>
      <w:szCs w:val="21"/>
    </w:rPr>
  </w:style>
  <w:style w:type="paragraph" w:customStyle="1" w:styleId="messagebox">
    <w:name w:val="messagebox"/>
    <w:basedOn w:val="Normal"/>
    <w:rsid w:val="0056054A"/>
    <w:pPr>
      <w:pBdr>
        <w:top w:val="single" w:sz="6" w:space="2" w:color="A2A9B1"/>
        <w:left w:val="single" w:sz="6" w:space="2" w:color="A2A9B1"/>
        <w:bottom w:val="single" w:sz="6" w:space="2" w:color="A2A9B1"/>
        <w:right w:val="single" w:sz="6" w:space="2" w:color="A2A9B1"/>
      </w:pBdr>
      <w:shd w:val="clear" w:color="auto" w:fill="F8F9FA"/>
      <w:spacing w:after="240" w:line="240" w:lineRule="auto"/>
    </w:pPr>
    <w:rPr>
      <w:rFonts w:eastAsia="Times New Roman"/>
      <w:szCs w:val="24"/>
    </w:rPr>
  </w:style>
  <w:style w:type="paragraph" w:customStyle="1" w:styleId="visualhide">
    <w:name w:val="visualhide"/>
    <w:basedOn w:val="Normal"/>
    <w:rsid w:val="0056054A"/>
    <w:pPr>
      <w:spacing w:before="100" w:beforeAutospacing="1" w:after="100" w:afterAutospacing="1" w:line="240" w:lineRule="auto"/>
    </w:pPr>
    <w:rPr>
      <w:rFonts w:eastAsia="Times New Roman"/>
      <w:szCs w:val="24"/>
    </w:rPr>
  </w:style>
  <w:style w:type="paragraph" w:customStyle="1" w:styleId="hatnote">
    <w:name w:val="hatnote"/>
    <w:basedOn w:val="Normal"/>
    <w:rsid w:val="0056054A"/>
    <w:pPr>
      <w:spacing w:before="100" w:beforeAutospacing="1" w:after="100" w:afterAutospacing="1" w:line="240" w:lineRule="auto"/>
    </w:pPr>
    <w:rPr>
      <w:rFonts w:eastAsia="Times New Roman"/>
      <w:i/>
      <w:iCs/>
      <w:szCs w:val="24"/>
    </w:rPr>
  </w:style>
  <w:style w:type="paragraph" w:customStyle="1" w:styleId="geo-default">
    <w:name w:val="geo-default"/>
    <w:basedOn w:val="Normal"/>
    <w:rsid w:val="0056054A"/>
    <w:pPr>
      <w:spacing w:before="100" w:beforeAutospacing="1" w:after="100" w:afterAutospacing="1" w:line="240" w:lineRule="auto"/>
    </w:pPr>
    <w:rPr>
      <w:rFonts w:eastAsia="Times New Roman"/>
      <w:szCs w:val="24"/>
    </w:rPr>
  </w:style>
  <w:style w:type="paragraph" w:customStyle="1" w:styleId="geo-dms">
    <w:name w:val="geo-dms"/>
    <w:basedOn w:val="Normal"/>
    <w:rsid w:val="0056054A"/>
    <w:pPr>
      <w:spacing w:before="100" w:beforeAutospacing="1" w:after="100" w:afterAutospacing="1" w:line="240" w:lineRule="auto"/>
    </w:pPr>
    <w:rPr>
      <w:rFonts w:eastAsia="Times New Roman"/>
      <w:szCs w:val="24"/>
    </w:rPr>
  </w:style>
  <w:style w:type="paragraph" w:customStyle="1" w:styleId="geo-dec">
    <w:name w:val="geo-dec"/>
    <w:basedOn w:val="Normal"/>
    <w:rsid w:val="0056054A"/>
    <w:pPr>
      <w:spacing w:before="100" w:beforeAutospacing="1" w:after="100" w:afterAutospacing="1" w:line="240" w:lineRule="auto"/>
    </w:pPr>
    <w:rPr>
      <w:rFonts w:eastAsia="Times New Roman"/>
      <w:szCs w:val="24"/>
    </w:rPr>
  </w:style>
  <w:style w:type="paragraph" w:customStyle="1" w:styleId="geo-nondefault">
    <w:name w:val="geo-nondefault"/>
    <w:basedOn w:val="Normal"/>
    <w:rsid w:val="0056054A"/>
    <w:pPr>
      <w:spacing w:before="100" w:beforeAutospacing="1" w:after="100" w:afterAutospacing="1" w:line="240" w:lineRule="auto"/>
    </w:pPr>
    <w:rPr>
      <w:rFonts w:eastAsia="Times New Roman"/>
      <w:vanish/>
      <w:szCs w:val="24"/>
    </w:rPr>
  </w:style>
  <w:style w:type="paragraph" w:customStyle="1" w:styleId="geo-multi-punct">
    <w:name w:val="geo-multi-punct"/>
    <w:basedOn w:val="Normal"/>
    <w:rsid w:val="0056054A"/>
    <w:pPr>
      <w:spacing w:before="100" w:beforeAutospacing="1" w:after="100" w:afterAutospacing="1" w:line="240" w:lineRule="auto"/>
    </w:pPr>
    <w:rPr>
      <w:rFonts w:eastAsia="Times New Roman"/>
      <w:vanish/>
      <w:szCs w:val="24"/>
    </w:rPr>
  </w:style>
  <w:style w:type="paragraph" w:customStyle="1" w:styleId="longitude">
    <w:name w:val="longitude"/>
    <w:basedOn w:val="Normal"/>
    <w:rsid w:val="0056054A"/>
    <w:pPr>
      <w:spacing w:before="100" w:beforeAutospacing="1" w:after="100" w:afterAutospacing="1" w:line="240" w:lineRule="auto"/>
    </w:pPr>
    <w:rPr>
      <w:rFonts w:eastAsia="Times New Roman"/>
      <w:szCs w:val="24"/>
    </w:rPr>
  </w:style>
  <w:style w:type="paragraph" w:customStyle="1" w:styleId="latitude">
    <w:name w:val="latitude"/>
    <w:basedOn w:val="Normal"/>
    <w:rsid w:val="0056054A"/>
    <w:pPr>
      <w:spacing w:before="100" w:beforeAutospacing="1" w:after="100" w:afterAutospacing="1" w:line="240" w:lineRule="auto"/>
    </w:pPr>
    <w:rPr>
      <w:rFonts w:eastAsia="Times New Roman"/>
      <w:szCs w:val="24"/>
    </w:rPr>
  </w:style>
  <w:style w:type="paragraph" w:customStyle="1" w:styleId="nowrap">
    <w:name w:val="nowrap"/>
    <w:basedOn w:val="Normal"/>
    <w:rsid w:val="0056054A"/>
    <w:pPr>
      <w:spacing w:before="100" w:beforeAutospacing="1" w:after="100" w:afterAutospacing="1" w:line="240" w:lineRule="auto"/>
    </w:pPr>
    <w:rPr>
      <w:rFonts w:eastAsia="Times New Roman"/>
      <w:szCs w:val="24"/>
    </w:rPr>
  </w:style>
  <w:style w:type="paragraph" w:customStyle="1" w:styleId="wrap">
    <w:name w:val="wrap"/>
    <w:basedOn w:val="Normal"/>
    <w:rsid w:val="0056054A"/>
    <w:pPr>
      <w:spacing w:before="100" w:beforeAutospacing="1" w:after="100" w:afterAutospacing="1" w:line="240" w:lineRule="auto"/>
    </w:pPr>
    <w:rPr>
      <w:rFonts w:eastAsia="Times New Roman"/>
      <w:szCs w:val="24"/>
    </w:rPr>
  </w:style>
  <w:style w:type="paragraph" w:customStyle="1" w:styleId="template-documentation">
    <w:name w:val="template-documentation"/>
    <w:basedOn w:val="Normal"/>
    <w:rsid w:val="0056054A"/>
    <w:pPr>
      <w:pBdr>
        <w:top w:val="single" w:sz="6" w:space="12" w:color="A2A9B1"/>
        <w:left w:val="single" w:sz="6" w:space="12" w:color="A2A9B1"/>
        <w:bottom w:val="single" w:sz="6" w:space="12" w:color="A2A9B1"/>
        <w:right w:val="single" w:sz="6" w:space="12" w:color="A2A9B1"/>
      </w:pBdr>
      <w:shd w:val="clear" w:color="auto" w:fill="ECFCF4"/>
      <w:spacing w:before="240" w:after="0" w:line="240" w:lineRule="auto"/>
    </w:pPr>
    <w:rPr>
      <w:rFonts w:eastAsia="Times New Roman"/>
      <w:szCs w:val="24"/>
    </w:rPr>
  </w:style>
  <w:style w:type="paragraph" w:customStyle="1" w:styleId="mw-tag-markers">
    <w:name w:val="mw-tag-markers"/>
    <w:basedOn w:val="Normal"/>
    <w:rsid w:val="0056054A"/>
    <w:pPr>
      <w:spacing w:before="100" w:beforeAutospacing="1" w:after="100" w:afterAutospacing="1" w:line="240" w:lineRule="auto"/>
    </w:pPr>
    <w:rPr>
      <w:rFonts w:eastAsia="Times New Roman"/>
      <w:i/>
      <w:iCs/>
    </w:rPr>
  </w:style>
  <w:style w:type="paragraph" w:customStyle="1" w:styleId="sysop-show">
    <w:name w:val="sysop-show"/>
    <w:basedOn w:val="Normal"/>
    <w:rsid w:val="0056054A"/>
    <w:pPr>
      <w:spacing w:before="100" w:beforeAutospacing="1" w:after="100" w:afterAutospacing="1" w:line="240" w:lineRule="auto"/>
    </w:pPr>
    <w:rPr>
      <w:rFonts w:eastAsia="Times New Roman"/>
      <w:vanish/>
      <w:szCs w:val="24"/>
    </w:rPr>
  </w:style>
  <w:style w:type="paragraph" w:customStyle="1" w:styleId="templateeditor-show">
    <w:name w:val="templateeditor-show"/>
    <w:basedOn w:val="Normal"/>
    <w:rsid w:val="0056054A"/>
    <w:pPr>
      <w:spacing w:before="100" w:beforeAutospacing="1" w:after="100" w:afterAutospacing="1" w:line="240" w:lineRule="auto"/>
    </w:pPr>
    <w:rPr>
      <w:rFonts w:eastAsia="Times New Roman"/>
      <w:vanish/>
      <w:szCs w:val="24"/>
    </w:rPr>
  </w:style>
  <w:style w:type="paragraph" w:customStyle="1" w:styleId="extendedmover-show">
    <w:name w:val="extendedmover-show"/>
    <w:basedOn w:val="Normal"/>
    <w:rsid w:val="0056054A"/>
    <w:pPr>
      <w:spacing w:before="100" w:beforeAutospacing="1" w:after="100" w:afterAutospacing="1" w:line="240" w:lineRule="auto"/>
    </w:pPr>
    <w:rPr>
      <w:rFonts w:eastAsia="Times New Roman"/>
      <w:vanish/>
      <w:szCs w:val="24"/>
    </w:rPr>
  </w:style>
  <w:style w:type="paragraph" w:customStyle="1" w:styleId="patroller-show">
    <w:name w:val="patroller-show"/>
    <w:basedOn w:val="Normal"/>
    <w:rsid w:val="0056054A"/>
    <w:pPr>
      <w:spacing w:before="100" w:beforeAutospacing="1" w:after="100" w:afterAutospacing="1" w:line="240" w:lineRule="auto"/>
    </w:pPr>
    <w:rPr>
      <w:rFonts w:eastAsia="Times New Roman"/>
      <w:vanish/>
      <w:szCs w:val="24"/>
    </w:rPr>
  </w:style>
  <w:style w:type="paragraph" w:customStyle="1" w:styleId="autoconfirmed-show">
    <w:name w:val="autoconfirmed-show"/>
    <w:basedOn w:val="Normal"/>
    <w:rsid w:val="0056054A"/>
    <w:pPr>
      <w:spacing w:before="100" w:beforeAutospacing="1" w:after="100" w:afterAutospacing="1" w:line="240" w:lineRule="auto"/>
    </w:pPr>
    <w:rPr>
      <w:rFonts w:eastAsia="Times New Roman"/>
      <w:vanish/>
      <w:szCs w:val="24"/>
    </w:rPr>
  </w:style>
  <w:style w:type="paragraph" w:customStyle="1" w:styleId="user-show">
    <w:name w:val="user-show"/>
    <w:basedOn w:val="Normal"/>
    <w:rsid w:val="0056054A"/>
    <w:pPr>
      <w:spacing w:before="100" w:beforeAutospacing="1" w:after="100" w:afterAutospacing="1" w:line="240" w:lineRule="auto"/>
    </w:pPr>
    <w:rPr>
      <w:rFonts w:eastAsia="Times New Roman"/>
      <w:vanish/>
      <w:szCs w:val="24"/>
    </w:rPr>
  </w:style>
  <w:style w:type="paragraph" w:customStyle="1" w:styleId="times-serif">
    <w:name w:val="times-serif"/>
    <w:basedOn w:val="Normal"/>
    <w:rsid w:val="0056054A"/>
    <w:pPr>
      <w:spacing w:before="100" w:beforeAutospacing="1" w:after="100" w:afterAutospacing="1" w:line="240" w:lineRule="auto"/>
    </w:pPr>
    <w:rPr>
      <w:rFonts w:eastAsia="Times New Roman"/>
      <w:sz w:val="28"/>
      <w:szCs w:val="28"/>
    </w:rPr>
  </w:style>
  <w:style w:type="paragraph" w:customStyle="1" w:styleId="mwe-math-fallback-image-display">
    <w:name w:val="mwe-math-fallback-image-display"/>
    <w:basedOn w:val="Normal"/>
    <w:rsid w:val="0056054A"/>
    <w:pPr>
      <w:spacing w:before="144" w:after="144" w:line="240" w:lineRule="auto"/>
      <w:ind w:left="384"/>
    </w:pPr>
    <w:rPr>
      <w:rFonts w:eastAsia="Times New Roman"/>
      <w:szCs w:val="24"/>
    </w:rPr>
  </w:style>
  <w:style w:type="paragraph" w:customStyle="1" w:styleId="mwe-math-mathml-display">
    <w:name w:val="mwe-math-mathml-display"/>
    <w:basedOn w:val="Normal"/>
    <w:rsid w:val="0056054A"/>
    <w:pPr>
      <w:spacing w:before="144" w:after="144" w:line="240" w:lineRule="auto"/>
      <w:ind w:left="384"/>
    </w:pPr>
    <w:rPr>
      <w:rFonts w:eastAsia="Times New Roman"/>
      <w:szCs w:val="24"/>
    </w:rPr>
  </w:style>
  <w:style w:type="paragraph" w:customStyle="1" w:styleId="portal-column-left">
    <w:name w:val="portal-column-left"/>
    <w:basedOn w:val="Normal"/>
    <w:rsid w:val="0056054A"/>
    <w:pPr>
      <w:spacing w:before="100" w:beforeAutospacing="1" w:after="100" w:afterAutospacing="1" w:line="240" w:lineRule="auto"/>
    </w:pPr>
    <w:rPr>
      <w:rFonts w:eastAsia="Times New Roman"/>
      <w:szCs w:val="24"/>
    </w:rPr>
  </w:style>
  <w:style w:type="paragraph" w:customStyle="1" w:styleId="portal-column-right">
    <w:name w:val="portal-column-right"/>
    <w:basedOn w:val="Normal"/>
    <w:rsid w:val="0056054A"/>
    <w:pPr>
      <w:spacing w:before="100" w:beforeAutospacing="1" w:after="100" w:afterAutospacing="1" w:line="240" w:lineRule="auto"/>
    </w:pPr>
    <w:rPr>
      <w:rFonts w:eastAsia="Times New Roman"/>
      <w:szCs w:val="24"/>
    </w:rPr>
  </w:style>
  <w:style w:type="paragraph" w:customStyle="1" w:styleId="portal-column-left-wide">
    <w:name w:val="portal-column-left-wide"/>
    <w:basedOn w:val="Normal"/>
    <w:rsid w:val="0056054A"/>
    <w:pPr>
      <w:spacing w:before="100" w:beforeAutospacing="1" w:after="100" w:afterAutospacing="1" w:line="240" w:lineRule="auto"/>
    </w:pPr>
    <w:rPr>
      <w:rFonts w:eastAsia="Times New Roman"/>
      <w:szCs w:val="24"/>
    </w:rPr>
  </w:style>
  <w:style w:type="paragraph" w:customStyle="1" w:styleId="portal-column-right-narrow">
    <w:name w:val="portal-column-right-narrow"/>
    <w:basedOn w:val="Normal"/>
    <w:rsid w:val="0056054A"/>
    <w:pPr>
      <w:spacing w:before="100" w:beforeAutospacing="1" w:after="100" w:afterAutospacing="1" w:line="240" w:lineRule="auto"/>
    </w:pPr>
    <w:rPr>
      <w:rFonts w:eastAsia="Times New Roman"/>
      <w:szCs w:val="24"/>
    </w:rPr>
  </w:style>
  <w:style w:type="paragraph" w:customStyle="1" w:styleId="portal-column-left-extra-wide">
    <w:name w:val="portal-column-left-extra-wide"/>
    <w:basedOn w:val="Normal"/>
    <w:rsid w:val="0056054A"/>
    <w:pPr>
      <w:spacing w:before="100" w:beforeAutospacing="1" w:after="100" w:afterAutospacing="1" w:line="240" w:lineRule="auto"/>
    </w:pPr>
    <w:rPr>
      <w:rFonts w:eastAsia="Times New Roman"/>
      <w:szCs w:val="24"/>
    </w:rPr>
  </w:style>
  <w:style w:type="paragraph" w:customStyle="1" w:styleId="portal-column-right-extra-narrow">
    <w:name w:val="portal-column-right-extra-narrow"/>
    <w:basedOn w:val="Normal"/>
    <w:rsid w:val="0056054A"/>
    <w:pPr>
      <w:spacing w:before="100" w:beforeAutospacing="1" w:after="100" w:afterAutospacing="1" w:line="240" w:lineRule="auto"/>
    </w:pPr>
    <w:rPr>
      <w:rFonts w:eastAsia="Times New Roman"/>
      <w:szCs w:val="24"/>
    </w:rPr>
  </w:style>
  <w:style w:type="paragraph" w:customStyle="1" w:styleId="flaggedrevsdraftsynced">
    <w:name w:val="flaggedrevs_draft_synced"/>
    <w:basedOn w:val="Normal"/>
    <w:rsid w:val="0056054A"/>
    <w:pPr>
      <w:spacing w:before="100" w:beforeAutospacing="1" w:after="100" w:afterAutospacing="1" w:line="240" w:lineRule="auto"/>
    </w:pPr>
    <w:rPr>
      <w:rFonts w:eastAsia="Times New Roman"/>
      <w:vanish/>
      <w:szCs w:val="24"/>
    </w:rPr>
  </w:style>
  <w:style w:type="paragraph" w:customStyle="1" w:styleId="flaggedrevsstablesynced">
    <w:name w:val="flaggedrevs_stable_synced"/>
    <w:basedOn w:val="Normal"/>
    <w:rsid w:val="0056054A"/>
    <w:pPr>
      <w:spacing w:before="100" w:beforeAutospacing="1" w:after="100" w:afterAutospacing="1" w:line="240" w:lineRule="auto"/>
    </w:pPr>
    <w:rPr>
      <w:rFonts w:eastAsia="Times New Roman"/>
      <w:vanish/>
      <w:szCs w:val="24"/>
    </w:rPr>
  </w:style>
  <w:style w:type="paragraph" w:customStyle="1" w:styleId="mw-editfont-monospace">
    <w:name w:val="mw-editfont-monospace"/>
    <w:basedOn w:val="Normal"/>
    <w:rsid w:val="0056054A"/>
    <w:pPr>
      <w:spacing w:before="100" w:beforeAutospacing="1" w:after="100" w:afterAutospacing="1" w:line="240" w:lineRule="auto"/>
    </w:pPr>
    <w:rPr>
      <w:rFonts w:ascii="Courier New" w:eastAsia="Times New Roman" w:hAnsi="Courier New" w:cs="Courier New"/>
      <w:sz w:val="20"/>
      <w:szCs w:val="20"/>
    </w:rPr>
  </w:style>
  <w:style w:type="paragraph" w:customStyle="1" w:styleId="mw-editfont-sans-serif">
    <w:name w:val="mw-editfont-sans-serif"/>
    <w:basedOn w:val="Normal"/>
    <w:rsid w:val="0056054A"/>
    <w:pPr>
      <w:spacing w:before="100" w:beforeAutospacing="1" w:after="100" w:afterAutospacing="1" w:line="240" w:lineRule="auto"/>
    </w:pPr>
    <w:rPr>
      <w:rFonts w:ascii="Arial" w:eastAsia="Times New Roman" w:hAnsi="Arial" w:cs="Arial"/>
      <w:sz w:val="20"/>
      <w:szCs w:val="20"/>
    </w:rPr>
  </w:style>
  <w:style w:type="paragraph" w:customStyle="1" w:styleId="mw-editfont-serif">
    <w:name w:val="mw-editfont-serif"/>
    <w:basedOn w:val="Normal"/>
    <w:rsid w:val="0056054A"/>
    <w:pPr>
      <w:spacing w:before="100" w:beforeAutospacing="1" w:after="100" w:afterAutospacing="1" w:line="240" w:lineRule="auto"/>
    </w:pPr>
    <w:rPr>
      <w:rFonts w:eastAsia="Times New Roman"/>
      <w:sz w:val="20"/>
      <w:szCs w:val="20"/>
    </w:rPr>
  </w:style>
  <w:style w:type="paragraph" w:customStyle="1" w:styleId="mw-ui-button">
    <w:name w:val="mw-ui-button"/>
    <w:basedOn w:val="Normal"/>
    <w:rsid w:val="0056054A"/>
    <w:pPr>
      <w:pBdr>
        <w:top w:val="single" w:sz="6" w:space="7" w:color="A2A9B1"/>
        <w:left w:val="single" w:sz="6" w:space="12" w:color="A2A9B1"/>
        <w:bottom w:val="single" w:sz="6" w:space="7" w:color="A2A9B1"/>
        <w:right w:val="single" w:sz="6" w:space="12" w:color="A2A9B1"/>
      </w:pBdr>
      <w:shd w:val="clear" w:color="auto" w:fill="F8F9FA"/>
      <w:spacing w:after="0" w:line="240" w:lineRule="auto"/>
      <w:jc w:val="center"/>
      <w:textAlignment w:val="center"/>
    </w:pPr>
    <w:rPr>
      <w:rFonts w:ascii="inherit" w:eastAsia="Times New Roman" w:hAnsi="inherit"/>
      <w:b/>
      <w:bCs/>
      <w:color w:val="222222"/>
      <w:szCs w:val="24"/>
    </w:rPr>
  </w:style>
  <w:style w:type="paragraph" w:customStyle="1" w:styleId="mw-ui-icon">
    <w:name w:val="mw-ui-icon"/>
    <w:basedOn w:val="Normal"/>
    <w:rsid w:val="0056054A"/>
    <w:pPr>
      <w:spacing w:before="100" w:beforeAutospacing="1" w:after="100" w:afterAutospacing="1" w:line="360" w:lineRule="atLeast"/>
    </w:pPr>
    <w:rPr>
      <w:rFonts w:eastAsia="Times New Roman"/>
      <w:szCs w:val="24"/>
    </w:rPr>
  </w:style>
  <w:style w:type="paragraph" w:customStyle="1" w:styleId="wp-teahouse-question-form">
    <w:name w:val="wp-teahouse-question-form"/>
    <w:basedOn w:val="Normal"/>
    <w:rsid w:val="0056054A"/>
    <w:pPr>
      <w:pBdr>
        <w:top w:val="single" w:sz="6" w:space="12" w:color="A7D7F9"/>
        <w:left w:val="single" w:sz="6" w:space="12" w:color="A7D7F9"/>
        <w:bottom w:val="single" w:sz="6" w:space="12" w:color="A7D7F9"/>
        <w:right w:val="single" w:sz="6" w:space="12" w:color="A7D7F9"/>
      </w:pBdr>
      <w:shd w:val="clear" w:color="auto" w:fill="F4F3F0"/>
      <w:spacing w:before="100" w:beforeAutospacing="1" w:after="100" w:afterAutospacing="1" w:line="240" w:lineRule="auto"/>
    </w:pPr>
    <w:rPr>
      <w:rFonts w:eastAsia="Times New Roman"/>
      <w:szCs w:val="24"/>
    </w:rPr>
  </w:style>
  <w:style w:type="paragraph" w:customStyle="1" w:styleId="wp-teahouse-respond-form">
    <w:name w:val="wp-teahouse-respond-form"/>
    <w:basedOn w:val="Normal"/>
    <w:rsid w:val="0056054A"/>
    <w:pPr>
      <w:pBdr>
        <w:top w:val="single" w:sz="6" w:space="12" w:color="A7D7F9"/>
        <w:left w:val="single" w:sz="6" w:space="12" w:color="A7D7F9"/>
        <w:bottom w:val="single" w:sz="6" w:space="12" w:color="A7D7F9"/>
        <w:right w:val="single" w:sz="6" w:space="12" w:color="A7D7F9"/>
      </w:pBdr>
      <w:shd w:val="clear" w:color="auto" w:fill="F4F3F0"/>
      <w:spacing w:before="100" w:beforeAutospacing="1" w:after="100" w:afterAutospacing="1" w:line="240" w:lineRule="auto"/>
    </w:pPr>
    <w:rPr>
      <w:rFonts w:eastAsia="Times New Roman"/>
      <w:szCs w:val="24"/>
    </w:rPr>
  </w:style>
  <w:style w:type="paragraph" w:customStyle="1" w:styleId="referencetooltip">
    <w:name w:val="referencetooltip"/>
    <w:basedOn w:val="Normal"/>
    <w:rsid w:val="0056054A"/>
    <w:pPr>
      <w:spacing w:after="0" w:line="240" w:lineRule="auto"/>
    </w:pPr>
    <w:rPr>
      <w:rFonts w:eastAsia="Times New Roman"/>
      <w:sz w:val="18"/>
      <w:szCs w:val="18"/>
    </w:rPr>
  </w:style>
  <w:style w:type="paragraph" w:customStyle="1" w:styleId="rtflipped">
    <w:name w:val="rtflipped"/>
    <w:basedOn w:val="Normal"/>
    <w:rsid w:val="0056054A"/>
    <w:pPr>
      <w:spacing w:before="100" w:beforeAutospacing="1" w:after="100" w:afterAutospacing="1" w:line="240" w:lineRule="auto"/>
    </w:pPr>
    <w:rPr>
      <w:rFonts w:eastAsia="Times New Roman"/>
      <w:szCs w:val="24"/>
    </w:rPr>
  </w:style>
  <w:style w:type="paragraph" w:customStyle="1" w:styleId="rtsettings">
    <w:name w:val="rtsettings"/>
    <w:basedOn w:val="Normal"/>
    <w:rsid w:val="0056054A"/>
    <w:pPr>
      <w:spacing w:after="0" w:line="240" w:lineRule="auto"/>
      <w:ind w:left="120"/>
    </w:pPr>
    <w:rPr>
      <w:rFonts w:eastAsia="Times New Roman"/>
      <w:szCs w:val="24"/>
    </w:rPr>
  </w:style>
  <w:style w:type="paragraph" w:customStyle="1" w:styleId="rttarget">
    <w:name w:val="rttarget"/>
    <w:basedOn w:val="Normal"/>
    <w:rsid w:val="0056054A"/>
    <w:pPr>
      <w:shd w:val="clear" w:color="auto" w:fill="DDEEFF"/>
      <w:spacing w:before="100" w:beforeAutospacing="1" w:after="100" w:afterAutospacing="1" w:line="240" w:lineRule="auto"/>
    </w:pPr>
    <w:rPr>
      <w:rFonts w:eastAsia="Times New Roman"/>
      <w:szCs w:val="24"/>
    </w:rPr>
  </w:style>
  <w:style w:type="paragraph" w:customStyle="1" w:styleId="suggestions">
    <w:name w:val="suggestions"/>
    <w:basedOn w:val="Normal"/>
    <w:rsid w:val="0056054A"/>
    <w:pPr>
      <w:spacing w:after="0" w:line="240" w:lineRule="auto"/>
    </w:pPr>
    <w:rPr>
      <w:rFonts w:eastAsia="Times New Roman"/>
      <w:szCs w:val="24"/>
    </w:rPr>
  </w:style>
  <w:style w:type="paragraph" w:customStyle="1" w:styleId="suggestions-special">
    <w:name w:val="suggestions-special"/>
    <w:basedOn w:val="Normal"/>
    <w:rsid w:val="0056054A"/>
    <w:pPr>
      <w:pBdr>
        <w:top w:val="single" w:sz="6" w:space="3" w:color="A2A9B1"/>
        <w:left w:val="single" w:sz="6" w:space="3" w:color="A2A9B1"/>
        <w:bottom w:val="single" w:sz="6" w:space="3" w:color="A2A9B1"/>
        <w:right w:val="single" w:sz="6" w:space="3" w:color="A2A9B1"/>
      </w:pBdr>
      <w:shd w:val="clear" w:color="auto" w:fill="FFFFFF"/>
      <w:spacing w:after="0" w:line="300" w:lineRule="atLeast"/>
    </w:pPr>
    <w:rPr>
      <w:rFonts w:eastAsia="Times New Roman"/>
      <w:vanish/>
      <w:szCs w:val="24"/>
    </w:rPr>
  </w:style>
  <w:style w:type="paragraph" w:customStyle="1" w:styleId="suggestions-results">
    <w:name w:val="suggestions-results"/>
    <w:basedOn w:val="Normal"/>
    <w:rsid w:val="0056054A"/>
    <w:pPr>
      <w:pBdr>
        <w:top w:val="single" w:sz="6" w:space="0" w:color="A2A9B1"/>
        <w:left w:val="single" w:sz="6" w:space="0" w:color="A2A9B1"/>
        <w:bottom w:val="single" w:sz="6" w:space="0" w:color="A2A9B1"/>
        <w:right w:val="single" w:sz="6" w:space="0" w:color="A2A9B1"/>
      </w:pBdr>
      <w:shd w:val="clear" w:color="auto" w:fill="FFFFFF"/>
      <w:spacing w:after="0" w:line="240" w:lineRule="auto"/>
    </w:pPr>
    <w:rPr>
      <w:rFonts w:eastAsia="Times New Roman"/>
      <w:szCs w:val="24"/>
    </w:rPr>
  </w:style>
  <w:style w:type="paragraph" w:customStyle="1" w:styleId="suggestions-result">
    <w:name w:val="suggestions-result"/>
    <w:basedOn w:val="Normal"/>
    <w:rsid w:val="0056054A"/>
    <w:pPr>
      <w:spacing w:after="0" w:line="360" w:lineRule="atLeast"/>
    </w:pPr>
    <w:rPr>
      <w:rFonts w:eastAsia="Times New Roman"/>
      <w:color w:val="000000"/>
      <w:szCs w:val="24"/>
    </w:rPr>
  </w:style>
  <w:style w:type="paragraph" w:customStyle="1" w:styleId="suggestions-result-current">
    <w:name w:val="suggestions-result-current"/>
    <w:basedOn w:val="Normal"/>
    <w:rsid w:val="0056054A"/>
    <w:pPr>
      <w:shd w:val="clear" w:color="auto" w:fill="2A4B8D"/>
      <w:spacing w:before="100" w:beforeAutospacing="1" w:after="100" w:afterAutospacing="1" w:line="240" w:lineRule="auto"/>
    </w:pPr>
    <w:rPr>
      <w:rFonts w:eastAsia="Times New Roman"/>
      <w:color w:val="FFFFFF"/>
      <w:szCs w:val="24"/>
    </w:rPr>
  </w:style>
  <w:style w:type="paragraph" w:customStyle="1" w:styleId="highlight">
    <w:name w:val="highlight"/>
    <w:basedOn w:val="Normal"/>
    <w:rsid w:val="0056054A"/>
    <w:pPr>
      <w:spacing w:before="100" w:beforeAutospacing="1" w:after="100" w:afterAutospacing="1" w:line="240" w:lineRule="auto"/>
    </w:pPr>
    <w:rPr>
      <w:rFonts w:eastAsia="Times New Roman"/>
      <w:b/>
      <w:bCs/>
      <w:szCs w:val="24"/>
    </w:rPr>
  </w:style>
  <w:style w:type="paragraph" w:customStyle="1" w:styleId="cn-closebutton">
    <w:name w:val="cn-closebutton"/>
    <w:basedOn w:val="Normal"/>
    <w:rsid w:val="0056054A"/>
    <w:pPr>
      <w:spacing w:before="100" w:beforeAutospacing="1" w:after="100" w:afterAutospacing="1" w:line="240" w:lineRule="auto"/>
      <w:ind w:firstLine="300"/>
    </w:pPr>
    <w:rPr>
      <w:rFonts w:eastAsia="Times New Roman"/>
      <w:szCs w:val="24"/>
    </w:rPr>
  </w:style>
  <w:style w:type="paragraph" w:customStyle="1" w:styleId="uls-menu">
    <w:name w:val="uls-menu"/>
    <w:basedOn w:val="Normal"/>
    <w:rsid w:val="0056054A"/>
    <w:pPr>
      <w:spacing w:before="100" w:beforeAutospacing="1" w:after="100" w:afterAutospacing="1" w:line="240" w:lineRule="auto"/>
    </w:pPr>
    <w:rPr>
      <w:rFonts w:eastAsia="Times New Roman"/>
      <w:sz w:val="27"/>
      <w:szCs w:val="27"/>
    </w:rPr>
  </w:style>
  <w:style w:type="paragraph" w:customStyle="1" w:styleId="uls-search-wrapper-wrapper">
    <w:name w:val="uls-search-wrapper-wrapper"/>
    <w:basedOn w:val="Normal"/>
    <w:rsid w:val="0056054A"/>
    <w:pPr>
      <w:spacing w:before="75" w:after="75" w:line="240" w:lineRule="auto"/>
    </w:pPr>
    <w:rPr>
      <w:rFonts w:eastAsia="Times New Roman"/>
      <w:szCs w:val="24"/>
    </w:rPr>
  </w:style>
  <w:style w:type="paragraph" w:customStyle="1" w:styleId="uls-icon-back">
    <w:name w:val="uls-icon-back"/>
    <w:basedOn w:val="Normal"/>
    <w:rsid w:val="0056054A"/>
    <w:pPr>
      <w:pBdr>
        <w:right w:val="single" w:sz="6" w:space="0" w:color="C8CCD1"/>
      </w:pBdr>
      <w:spacing w:before="100" w:beforeAutospacing="1" w:after="100" w:afterAutospacing="1" w:line="240" w:lineRule="auto"/>
    </w:pPr>
    <w:rPr>
      <w:rFonts w:eastAsia="Times New Roman"/>
      <w:szCs w:val="24"/>
    </w:rPr>
  </w:style>
  <w:style w:type="paragraph" w:customStyle="1" w:styleId="mw-mmv-overlay">
    <w:name w:val="mw-mmv-overlay"/>
    <w:basedOn w:val="Normal"/>
    <w:rsid w:val="0056054A"/>
    <w:pPr>
      <w:shd w:val="clear" w:color="auto" w:fill="000000"/>
      <w:spacing w:before="100" w:beforeAutospacing="1" w:after="100" w:afterAutospacing="1" w:line="240" w:lineRule="auto"/>
    </w:pPr>
    <w:rPr>
      <w:rFonts w:eastAsia="Times New Roman"/>
      <w:szCs w:val="24"/>
    </w:rPr>
  </w:style>
  <w:style w:type="paragraph" w:customStyle="1" w:styleId="mw-mmv-filepage-buttons">
    <w:name w:val="mw-mmv-filepage-buttons"/>
    <w:basedOn w:val="Normal"/>
    <w:rsid w:val="0056054A"/>
    <w:pPr>
      <w:spacing w:before="75" w:after="100" w:afterAutospacing="1" w:line="240" w:lineRule="auto"/>
    </w:pPr>
    <w:rPr>
      <w:rFonts w:eastAsia="Times New Roman"/>
      <w:szCs w:val="24"/>
    </w:rPr>
  </w:style>
  <w:style w:type="paragraph" w:customStyle="1" w:styleId="mw-mmv-button">
    <w:name w:val="mw-mmv-button"/>
    <w:basedOn w:val="Normal"/>
    <w:rsid w:val="0056054A"/>
    <w:pPr>
      <w:spacing w:before="100" w:beforeAutospacing="1" w:after="100" w:afterAutospacing="1" w:line="240" w:lineRule="auto"/>
      <w:ind w:firstLine="25072"/>
    </w:pPr>
    <w:rPr>
      <w:rFonts w:eastAsia="Times New Roman"/>
      <w:szCs w:val="24"/>
    </w:rPr>
  </w:style>
  <w:style w:type="paragraph" w:customStyle="1" w:styleId="ve-init-mw-tempwikitexteditorwidget">
    <w:name w:val="ve-init-mw-tempwikitexteditorwidget"/>
    <w:basedOn w:val="Normal"/>
    <w:rsid w:val="0056054A"/>
    <w:pPr>
      <w:spacing w:before="100" w:beforeAutospacing="1" w:after="100" w:afterAutospacing="1" w:line="360" w:lineRule="atLeast"/>
    </w:pPr>
    <w:rPr>
      <w:rFonts w:eastAsia="Times New Roman"/>
      <w:szCs w:val="24"/>
    </w:rPr>
  </w:style>
  <w:style w:type="paragraph" w:customStyle="1" w:styleId="ve-init-mw-desktoparticletarget-loading-overlay">
    <w:name w:val="ve-init-mw-desktoparticletarget-loading-overlay"/>
    <w:basedOn w:val="Normal"/>
    <w:rsid w:val="0056054A"/>
    <w:pPr>
      <w:spacing w:after="100" w:afterAutospacing="1" w:line="240" w:lineRule="auto"/>
    </w:pPr>
    <w:rPr>
      <w:rFonts w:eastAsia="Times New Roman"/>
      <w:szCs w:val="24"/>
    </w:rPr>
  </w:style>
  <w:style w:type="paragraph" w:customStyle="1" w:styleId="ve-init-mw-desktoparticletarget-progress">
    <w:name w:val="ve-init-mw-desktoparticletarget-progress"/>
    <w:basedOn w:val="Normal"/>
    <w:rsid w:val="0056054A"/>
    <w:pPr>
      <w:pBdr>
        <w:top w:val="single" w:sz="6" w:space="0" w:color="3366CC"/>
        <w:left w:val="single" w:sz="6" w:space="0" w:color="3366CC"/>
        <w:bottom w:val="single" w:sz="6" w:space="0" w:color="3366CC"/>
        <w:right w:val="single" w:sz="6" w:space="0" w:color="3366CC"/>
      </w:pBdr>
      <w:shd w:val="clear" w:color="auto" w:fill="FFFFFF"/>
      <w:spacing w:after="0" w:line="240" w:lineRule="auto"/>
      <w:ind w:left="3060" w:right="3060"/>
    </w:pPr>
    <w:rPr>
      <w:rFonts w:eastAsia="Times New Roman"/>
      <w:szCs w:val="24"/>
    </w:rPr>
  </w:style>
  <w:style w:type="paragraph" w:customStyle="1" w:styleId="ve-init-mw-desktoparticletarget-progress-bar">
    <w:name w:val="ve-init-mw-desktoparticletarget-progress-bar"/>
    <w:basedOn w:val="Normal"/>
    <w:rsid w:val="0056054A"/>
    <w:pPr>
      <w:shd w:val="clear" w:color="auto" w:fill="3366CC"/>
      <w:spacing w:before="100" w:beforeAutospacing="1" w:after="100" w:afterAutospacing="1" w:line="240" w:lineRule="auto"/>
    </w:pPr>
    <w:rPr>
      <w:rFonts w:eastAsia="Times New Roman"/>
      <w:szCs w:val="24"/>
    </w:rPr>
  </w:style>
  <w:style w:type="paragraph" w:customStyle="1" w:styleId="ve-init-mw-desktoparticletarget-toolbarplaceholder">
    <w:name w:val="ve-init-mw-desktoparticletarget-toolbarplaceholder"/>
    <w:basedOn w:val="Normal"/>
    <w:rsid w:val="0056054A"/>
    <w:pPr>
      <w:pBdr>
        <w:bottom w:val="single" w:sz="6" w:space="0" w:color="C8CCD1"/>
      </w:pBdr>
      <w:spacing w:before="100" w:beforeAutospacing="1" w:after="100" w:afterAutospacing="1" w:line="240" w:lineRule="auto"/>
    </w:pPr>
    <w:rPr>
      <w:rFonts w:eastAsia="Times New Roman"/>
      <w:szCs w:val="24"/>
    </w:rPr>
  </w:style>
  <w:style w:type="paragraph" w:customStyle="1" w:styleId="mw-editsection">
    <w:name w:val="mw-editsection"/>
    <w:basedOn w:val="Normal"/>
    <w:rsid w:val="0056054A"/>
    <w:pPr>
      <w:spacing w:before="100" w:beforeAutospacing="1" w:after="100" w:afterAutospacing="1" w:line="240" w:lineRule="auto"/>
    </w:pPr>
    <w:rPr>
      <w:rFonts w:eastAsia="Times New Roman"/>
      <w:szCs w:val="24"/>
    </w:rPr>
  </w:style>
  <w:style w:type="paragraph" w:customStyle="1" w:styleId="mw-editsection-divider">
    <w:name w:val="mw-editsection-divider"/>
    <w:basedOn w:val="Normal"/>
    <w:rsid w:val="0056054A"/>
    <w:pPr>
      <w:spacing w:before="100" w:beforeAutospacing="1" w:after="100" w:afterAutospacing="1" w:line="240" w:lineRule="auto"/>
    </w:pPr>
    <w:rPr>
      <w:rFonts w:eastAsia="Times New Roman"/>
      <w:color w:val="54595D"/>
      <w:szCs w:val="24"/>
    </w:rPr>
  </w:style>
  <w:style w:type="paragraph" w:customStyle="1" w:styleId="ve-init-mw-desktoparticletarget-toolbarplaceholder-open">
    <w:name w:val="ve-init-mw-desktoparticletarget-toolbarplaceholder-open"/>
    <w:basedOn w:val="Normal"/>
    <w:rsid w:val="0056054A"/>
    <w:pPr>
      <w:spacing w:before="100" w:beforeAutospacing="1" w:after="100" w:afterAutospacing="1" w:line="240" w:lineRule="auto"/>
    </w:pPr>
    <w:rPr>
      <w:rFonts w:eastAsia="Times New Roman"/>
      <w:szCs w:val="24"/>
    </w:rPr>
  </w:style>
  <w:style w:type="paragraph" w:customStyle="1" w:styleId="mwe-popups-settings-help">
    <w:name w:val="mwe-popups-settings-help"/>
    <w:basedOn w:val="Normal"/>
    <w:rsid w:val="0056054A"/>
    <w:pPr>
      <w:spacing w:before="600" w:after="600" w:line="240" w:lineRule="auto"/>
      <w:ind w:left="600" w:right="600"/>
    </w:pPr>
    <w:rPr>
      <w:rFonts w:eastAsia="Times New Roman"/>
      <w:b/>
      <w:bCs/>
      <w:sz w:val="20"/>
      <w:szCs w:val="20"/>
    </w:rPr>
  </w:style>
  <w:style w:type="paragraph" w:customStyle="1" w:styleId="mwe-popups">
    <w:name w:val="mwe-popups"/>
    <w:basedOn w:val="Normal"/>
    <w:rsid w:val="0056054A"/>
    <w:pPr>
      <w:shd w:val="clear" w:color="auto" w:fill="FFFFFF"/>
      <w:spacing w:before="100" w:beforeAutospacing="1" w:after="100" w:afterAutospacing="1" w:line="300" w:lineRule="atLeast"/>
    </w:pPr>
    <w:rPr>
      <w:rFonts w:eastAsia="Times New Roman"/>
      <w:vanish/>
      <w:sz w:val="21"/>
      <w:szCs w:val="21"/>
    </w:rPr>
  </w:style>
  <w:style w:type="paragraph" w:customStyle="1" w:styleId="mwe-popups-settings-icon">
    <w:name w:val="mwe-popups-settings-icon"/>
    <w:basedOn w:val="Normal"/>
    <w:rsid w:val="0056054A"/>
    <w:pPr>
      <w:spacing w:before="60" w:after="30" w:line="240" w:lineRule="auto"/>
      <w:ind w:left="60" w:right="60" w:hanging="240"/>
    </w:pPr>
    <w:rPr>
      <w:rFonts w:eastAsia="Times New Roman"/>
      <w:szCs w:val="24"/>
    </w:rPr>
  </w:style>
  <w:style w:type="paragraph" w:customStyle="1" w:styleId="mwe-popups-overlay">
    <w:name w:val="mwe-popups-overlay"/>
    <w:basedOn w:val="Normal"/>
    <w:rsid w:val="0056054A"/>
    <w:pPr>
      <w:spacing w:before="100" w:beforeAutospacing="1" w:after="100" w:afterAutospacing="1" w:line="240" w:lineRule="auto"/>
    </w:pPr>
    <w:rPr>
      <w:rFonts w:eastAsia="Times New Roman"/>
      <w:szCs w:val="24"/>
    </w:rPr>
  </w:style>
  <w:style w:type="paragraph" w:customStyle="1" w:styleId="sortkey">
    <w:name w:val="sortkey"/>
    <w:basedOn w:val="Normal"/>
    <w:rsid w:val="0056054A"/>
    <w:pPr>
      <w:spacing w:before="100" w:beforeAutospacing="1" w:after="100" w:afterAutospacing="1" w:line="240" w:lineRule="auto"/>
    </w:pPr>
    <w:rPr>
      <w:rFonts w:eastAsia="Times New Roman"/>
      <w:szCs w:val="24"/>
    </w:rPr>
  </w:style>
  <w:style w:type="paragraph" w:customStyle="1" w:styleId="mw-specialpage-summary">
    <w:name w:val="mw-specialpage-summary"/>
    <w:basedOn w:val="Normal"/>
    <w:rsid w:val="0056054A"/>
    <w:pPr>
      <w:spacing w:before="100" w:beforeAutospacing="1" w:after="100" w:afterAutospacing="1" w:line="240" w:lineRule="auto"/>
    </w:pPr>
    <w:rPr>
      <w:rFonts w:eastAsia="Times New Roman"/>
      <w:szCs w:val="24"/>
    </w:rPr>
  </w:style>
  <w:style w:type="paragraph" w:customStyle="1" w:styleId="mw-empty-li">
    <w:name w:val="mw-empty-li"/>
    <w:basedOn w:val="Normal"/>
    <w:rsid w:val="0056054A"/>
    <w:pPr>
      <w:spacing w:before="100" w:beforeAutospacing="1" w:after="100" w:afterAutospacing="1" w:line="240" w:lineRule="auto"/>
    </w:pPr>
    <w:rPr>
      <w:rFonts w:eastAsia="Times New Roman"/>
      <w:szCs w:val="24"/>
    </w:rPr>
  </w:style>
  <w:style w:type="paragraph" w:customStyle="1" w:styleId="mw-collapsible-toggle">
    <w:name w:val="mw-collapsible-toggle"/>
    <w:basedOn w:val="Normal"/>
    <w:rsid w:val="0056054A"/>
    <w:pPr>
      <w:spacing w:before="100" w:beforeAutospacing="1" w:after="100" w:afterAutospacing="1" w:line="240" w:lineRule="auto"/>
    </w:pPr>
    <w:rPr>
      <w:rFonts w:eastAsia="Times New Roman"/>
      <w:szCs w:val="24"/>
    </w:rPr>
  </w:style>
  <w:style w:type="paragraph" w:customStyle="1" w:styleId="imbox">
    <w:name w:val="imbox"/>
    <w:basedOn w:val="Normal"/>
    <w:rsid w:val="0056054A"/>
    <w:pPr>
      <w:spacing w:before="100" w:beforeAutospacing="1" w:after="100" w:afterAutospacing="1" w:line="240" w:lineRule="auto"/>
    </w:pPr>
    <w:rPr>
      <w:rFonts w:eastAsia="Times New Roman"/>
      <w:szCs w:val="24"/>
    </w:rPr>
  </w:style>
  <w:style w:type="paragraph" w:customStyle="1" w:styleId="hide-when-compact">
    <w:name w:val="hide-when-compact"/>
    <w:basedOn w:val="Normal"/>
    <w:rsid w:val="0056054A"/>
    <w:pPr>
      <w:spacing w:before="100" w:beforeAutospacing="1" w:after="100" w:afterAutospacing="1" w:line="240" w:lineRule="auto"/>
    </w:pPr>
    <w:rPr>
      <w:rFonts w:eastAsia="Times New Roman"/>
      <w:szCs w:val="24"/>
    </w:rPr>
  </w:style>
  <w:style w:type="paragraph" w:customStyle="1" w:styleId="selflink">
    <w:name w:val="selflink"/>
    <w:basedOn w:val="Normal"/>
    <w:rsid w:val="0056054A"/>
    <w:pPr>
      <w:spacing w:before="100" w:beforeAutospacing="1" w:after="100" w:afterAutospacing="1" w:line="240" w:lineRule="auto"/>
    </w:pPr>
    <w:rPr>
      <w:rFonts w:eastAsia="Times New Roman"/>
      <w:szCs w:val="24"/>
    </w:rPr>
  </w:style>
  <w:style w:type="paragraph" w:customStyle="1" w:styleId="wpb-header">
    <w:name w:val="wpb-header"/>
    <w:basedOn w:val="Normal"/>
    <w:rsid w:val="0056054A"/>
    <w:pPr>
      <w:spacing w:before="100" w:beforeAutospacing="1" w:after="100" w:afterAutospacing="1" w:line="240" w:lineRule="auto"/>
    </w:pPr>
    <w:rPr>
      <w:rFonts w:eastAsia="Times New Roman"/>
      <w:szCs w:val="24"/>
    </w:rPr>
  </w:style>
  <w:style w:type="paragraph" w:customStyle="1" w:styleId="wpb-outside">
    <w:name w:val="wpb-outside"/>
    <w:basedOn w:val="Normal"/>
    <w:rsid w:val="0056054A"/>
    <w:pPr>
      <w:spacing w:before="100" w:beforeAutospacing="1" w:after="100" w:afterAutospacing="1" w:line="240" w:lineRule="auto"/>
    </w:pPr>
    <w:rPr>
      <w:rFonts w:eastAsia="Times New Roman"/>
      <w:szCs w:val="24"/>
    </w:rPr>
  </w:style>
  <w:style w:type="paragraph" w:customStyle="1" w:styleId="mw-indicators">
    <w:name w:val="mw-indicators"/>
    <w:basedOn w:val="Normal"/>
    <w:rsid w:val="0056054A"/>
    <w:pPr>
      <w:spacing w:before="100" w:beforeAutospacing="1" w:after="100" w:afterAutospacing="1" w:line="240" w:lineRule="auto"/>
    </w:pPr>
    <w:rPr>
      <w:rFonts w:eastAsia="Times New Roman"/>
      <w:szCs w:val="24"/>
    </w:rPr>
  </w:style>
  <w:style w:type="paragraph" w:customStyle="1" w:styleId="special-label">
    <w:name w:val="special-label"/>
    <w:basedOn w:val="Normal"/>
    <w:rsid w:val="0056054A"/>
    <w:pPr>
      <w:spacing w:before="100" w:beforeAutospacing="1" w:after="100" w:afterAutospacing="1" w:line="240" w:lineRule="auto"/>
    </w:pPr>
    <w:rPr>
      <w:rFonts w:eastAsia="Times New Roman"/>
      <w:szCs w:val="24"/>
    </w:rPr>
  </w:style>
  <w:style w:type="paragraph" w:customStyle="1" w:styleId="special-query">
    <w:name w:val="special-query"/>
    <w:basedOn w:val="Normal"/>
    <w:rsid w:val="0056054A"/>
    <w:pPr>
      <w:spacing w:before="100" w:beforeAutospacing="1" w:after="100" w:afterAutospacing="1" w:line="240" w:lineRule="auto"/>
    </w:pPr>
    <w:rPr>
      <w:rFonts w:eastAsia="Times New Roman"/>
      <w:szCs w:val="24"/>
    </w:rPr>
  </w:style>
  <w:style w:type="paragraph" w:customStyle="1" w:styleId="special-hover">
    <w:name w:val="special-hover"/>
    <w:basedOn w:val="Normal"/>
    <w:rsid w:val="0056054A"/>
    <w:pPr>
      <w:spacing w:before="100" w:beforeAutospacing="1" w:after="100" w:afterAutospacing="1" w:line="240" w:lineRule="auto"/>
    </w:pPr>
    <w:rPr>
      <w:rFonts w:eastAsia="Times New Roman"/>
      <w:szCs w:val="24"/>
    </w:rPr>
  </w:style>
  <w:style w:type="paragraph" w:customStyle="1" w:styleId="uls-search">
    <w:name w:val="uls-search"/>
    <w:basedOn w:val="Normal"/>
    <w:rsid w:val="0056054A"/>
    <w:pPr>
      <w:spacing w:before="100" w:beforeAutospacing="1" w:after="100" w:afterAutospacing="1" w:line="240" w:lineRule="auto"/>
    </w:pPr>
    <w:rPr>
      <w:rFonts w:eastAsia="Times New Roman"/>
      <w:szCs w:val="24"/>
    </w:rPr>
  </w:style>
  <w:style w:type="paragraph" w:customStyle="1" w:styleId="uls-filtersuggestion">
    <w:name w:val="uls-filtersuggestion"/>
    <w:basedOn w:val="Normal"/>
    <w:rsid w:val="0056054A"/>
    <w:pPr>
      <w:spacing w:before="100" w:beforeAutospacing="1" w:after="100" w:afterAutospacing="1" w:line="240" w:lineRule="auto"/>
    </w:pPr>
    <w:rPr>
      <w:rFonts w:eastAsia="Times New Roman"/>
      <w:szCs w:val="24"/>
    </w:rPr>
  </w:style>
  <w:style w:type="paragraph" w:customStyle="1" w:styleId="uls-lcd-region-title">
    <w:name w:val="uls-lcd-region-title"/>
    <w:basedOn w:val="Normal"/>
    <w:rsid w:val="0056054A"/>
    <w:pPr>
      <w:spacing w:before="100" w:beforeAutospacing="1" w:after="100" w:afterAutospacing="1" w:line="240" w:lineRule="auto"/>
    </w:pPr>
    <w:rPr>
      <w:rFonts w:eastAsia="Times New Roman"/>
      <w:szCs w:val="24"/>
    </w:rPr>
  </w:style>
  <w:style w:type="paragraph" w:customStyle="1" w:styleId="mw-mmv-view-expanded">
    <w:name w:val="mw-mmv-view-expanded"/>
    <w:basedOn w:val="Normal"/>
    <w:rsid w:val="0056054A"/>
    <w:pPr>
      <w:spacing w:before="100" w:beforeAutospacing="1" w:after="100" w:afterAutospacing="1" w:line="240" w:lineRule="auto"/>
    </w:pPr>
    <w:rPr>
      <w:rFonts w:eastAsia="Times New Roman"/>
      <w:szCs w:val="24"/>
    </w:rPr>
  </w:style>
  <w:style w:type="paragraph" w:customStyle="1" w:styleId="mw-mmv-view-config">
    <w:name w:val="mw-mmv-view-config"/>
    <w:basedOn w:val="Normal"/>
    <w:rsid w:val="0056054A"/>
    <w:pPr>
      <w:spacing w:before="100" w:beforeAutospacing="1" w:after="100" w:afterAutospacing="1" w:line="240" w:lineRule="auto"/>
    </w:pPr>
    <w:rPr>
      <w:rFonts w:eastAsia="Times New Roman"/>
      <w:szCs w:val="24"/>
    </w:rPr>
  </w:style>
  <w:style w:type="paragraph" w:customStyle="1" w:styleId="ve-ui-surface">
    <w:name w:val="ve-ui-surface"/>
    <w:basedOn w:val="Normal"/>
    <w:rsid w:val="0056054A"/>
    <w:pPr>
      <w:spacing w:before="100" w:beforeAutospacing="1" w:after="100" w:afterAutospacing="1" w:line="240" w:lineRule="auto"/>
    </w:pPr>
    <w:rPr>
      <w:rFonts w:eastAsia="Times New Roman"/>
      <w:szCs w:val="24"/>
    </w:rPr>
  </w:style>
  <w:style w:type="paragraph" w:customStyle="1" w:styleId="ve-init-mw-desktoparticletarget-editablecontent">
    <w:name w:val="ve-init-mw-desktoparticletarget-editablecontent"/>
    <w:basedOn w:val="Normal"/>
    <w:rsid w:val="0056054A"/>
    <w:pPr>
      <w:spacing w:before="100" w:beforeAutospacing="1" w:after="100" w:afterAutospacing="1" w:line="240" w:lineRule="auto"/>
    </w:pPr>
    <w:rPr>
      <w:rFonts w:eastAsia="Times New Roman"/>
      <w:szCs w:val="24"/>
    </w:rPr>
  </w:style>
  <w:style w:type="paragraph" w:customStyle="1" w:styleId="ve-init-mw-desktoparticletarget-toolbar">
    <w:name w:val="ve-init-mw-desktoparticletarget-toolbar"/>
    <w:basedOn w:val="Normal"/>
    <w:rsid w:val="0056054A"/>
    <w:pPr>
      <w:spacing w:before="100" w:beforeAutospacing="1" w:after="100" w:afterAutospacing="1" w:line="240" w:lineRule="auto"/>
    </w:pPr>
    <w:rPr>
      <w:rFonts w:eastAsia="Times New Roman"/>
      <w:szCs w:val="24"/>
    </w:rPr>
  </w:style>
  <w:style w:type="paragraph" w:customStyle="1" w:styleId="mw-ui-icon-preview-disambiguation">
    <w:name w:val="mw-ui-icon-preview-disambiguation"/>
    <w:basedOn w:val="Normal"/>
    <w:rsid w:val="0056054A"/>
    <w:pPr>
      <w:spacing w:before="100" w:beforeAutospacing="1" w:after="100" w:afterAutospacing="1" w:line="240" w:lineRule="auto"/>
    </w:pPr>
    <w:rPr>
      <w:rFonts w:eastAsia="Times New Roman"/>
      <w:szCs w:val="24"/>
    </w:rPr>
  </w:style>
  <w:style w:type="paragraph" w:customStyle="1" w:styleId="mw-ui-icon-preview-generic">
    <w:name w:val="mw-ui-icon-preview-generic"/>
    <w:basedOn w:val="Normal"/>
    <w:rsid w:val="0056054A"/>
    <w:pPr>
      <w:spacing w:before="100" w:beforeAutospacing="1" w:after="100" w:afterAutospacing="1" w:line="240" w:lineRule="auto"/>
    </w:pPr>
    <w:rPr>
      <w:rFonts w:eastAsia="Times New Roman"/>
      <w:szCs w:val="24"/>
    </w:rPr>
  </w:style>
  <w:style w:type="paragraph" w:customStyle="1" w:styleId="mwe-popups-container">
    <w:name w:val="mwe-popups-container"/>
    <w:basedOn w:val="Normal"/>
    <w:rsid w:val="0056054A"/>
    <w:pPr>
      <w:spacing w:before="100" w:beforeAutospacing="1" w:after="100" w:afterAutospacing="1" w:line="240" w:lineRule="auto"/>
    </w:pPr>
    <w:rPr>
      <w:rFonts w:eastAsia="Times New Roman"/>
      <w:szCs w:val="24"/>
    </w:rPr>
  </w:style>
  <w:style w:type="paragraph" w:customStyle="1" w:styleId="mwe-popups-extract">
    <w:name w:val="mwe-popups-extract"/>
    <w:basedOn w:val="Normal"/>
    <w:rsid w:val="0056054A"/>
    <w:pPr>
      <w:spacing w:before="100" w:beforeAutospacing="1" w:after="100" w:afterAutospacing="1" w:line="240" w:lineRule="auto"/>
    </w:pPr>
    <w:rPr>
      <w:rFonts w:eastAsia="Times New Roman"/>
      <w:szCs w:val="24"/>
    </w:rPr>
  </w:style>
  <w:style w:type="paragraph" w:customStyle="1" w:styleId="mwe-popups-title">
    <w:name w:val="mwe-popups-title"/>
    <w:basedOn w:val="Normal"/>
    <w:rsid w:val="0056054A"/>
    <w:pPr>
      <w:spacing w:before="100" w:beforeAutospacing="1" w:after="100" w:afterAutospacing="1" w:line="240" w:lineRule="auto"/>
    </w:pPr>
    <w:rPr>
      <w:rFonts w:eastAsia="Times New Roman"/>
      <w:szCs w:val="24"/>
    </w:rPr>
  </w:style>
  <w:style w:type="paragraph" w:customStyle="1" w:styleId="mbox-image">
    <w:name w:val="mbox-image"/>
    <w:basedOn w:val="Normal"/>
    <w:rsid w:val="0056054A"/>
    <w:pPr>
      <w:spacing w:before="100" w:beforeAutospacing="1" w:after="100" w:afterAutospacing="1" w:line="240" w:lineRule="auto"/>
    </w:pPr>
    <w:rPr>
      <w:rFonts w:eastAsia="Times New Roman"/>
      <w:szCs w:val="24"/>
    </w:rPr>
  </w:style>
  <w:style w:type="paragraph" w:customStyle="1" w:styleId="mbox-imageright">
    <w:name w:val="mbox-imageright"/>
    <w:basedOn w:val="Normal"/>
    <w:rsid w:val="0056054A"/>
    <w:pPr>
      <w:spacing w:before="100" w:beforeAutospacing="1" w:after="100" w:afterAutospacing="1" w:line="240" w:lineRule="auto"/>
    </w:pPr>
    <w:rPr>
      <w:rFonts w:eastAsia="Times New Roman"/>
      <w:szCs w:val="24"/>
    </w:rPr>
  </w:style>
  <w:style w:type="paragraph" w:customStyle="1" w:styleId="mbox-empty-cell">
    <w:name w:val="mbox-empty-cell"/>
    <w:basedOn w:val="Normal"/>
    <w:rsid w:val="0056054A"/>
    <w:pPr>
      <w:spacing w:before="100" w:beforeAutospacing="1" w:after="100" w:afterAutospacing="1" w:line="240" w:lineRule="auto"/>
    </w:pPr>
    <w:rPr>
      <w:rFonts w:eastAsia="Times New Roman"/>
      <w:szCs w:val="24"/>
    </w:rPr>
  </w:style>
  <w:style w:type="paragraph" w:customStyle="1" w:styleId="mbox-text-span">
    <w:name w:val="mbox-text-span"/>
    <w:basedOn w:val="Normal"/>
    <w:rsid w:val="0056054A"/>
    <w:pPr>
      <w:spacing w:before="100" w:beforeAutospacing="1" w:after="100" w:afterAutospacing="1" w:line="240" w:lineRule="auto"/>
    </w:pPr>
    <w:rPr>
      <w:rFonts w:eastAsia="Times New Roman"/>
      <w:szCs w:val="24"/>
    </w:rPr>
  </w:style>
  <w:style w:type="paragraph" w:customStyle="1" w:styleId="play-btn-large">
    <w:name w:val="play-btn-large"/>
    <w:basedOn w:val="Normal"/>
    <w:rsid w:val="0056054A"/>
    <w:pPr>
      <w:spacing w:before="100" w:beforeAutospacing="1" w:after="100" w:afterAutospacing="1" w:line="240" w:lineRule="auto"/>
    </w:pPr>
    <w:rPr>
      <w:rFonts w:eastAsia="Times New Roman"/>
      <w:szCs w:val="24"/>
    </w:rPr>
  </w:style>
  <w:style w:type="paragraph" w:customStyle="1" w:styleId="mbox-small">
    <w:name w:val="mbox-small"/>
    <w:basedOn w:val="Normal"/>
    <w:rsid w:val="0056054A"/>
    <w:pPr>
      <w:spacing w:before="100" w:beforeAutospacing="1" w:after="100" w:afterAutospacing="1" w:line="240" w:lineRule="auto"/>
    </w:pPr>
    <w:rPr>
      <w:rFonts w:eastAsia="Times New Roman"/>
      <w:szCs w:val="24"/>
    </w:rPr>
  </w:style>
  <w:style w:type="paragraph" w:customStyle="1" w:styleId="mbox-small-left">
    <w:name w:val="mbox-small-left"/>
    <w:basedOn w:val="Normal"/>
    <w:rsid w:val="0056054A"/>
    <w:pPr>
      <w:spacing w:before="100" w:beforeAutospacing="1" w:after="100" w:afterAutospacing="1" w:line="240" w:lineRule="auto"/>
    </w:pPr>
    <w:rPr>
      <w:rFonts w:eastAsia="Times New Roman"/>
      <w:szCs w:val="24"/>
    </w:rPr>
  </w:style>
  <w:style w:type="paragraph" w:customStyle="1" w:styleId="tmbox">
    <w:name w:val="tmbox"/>
    <w:basedOn w:val="Normal"/>
    <w:rsid w:val="0056054A"/>
    <w:pPr>
      <w:spacing w:before="100" w:beforeAutospacing="1" w:after="100" w:afterAutospacing="1" w:line="240" w:lineRule="auto"/>
    </w:pPr>
    <w:rPr>
      <w:rFonts w:eastAsia="Times New Roman"/>
      <w:szCs w:val="24"/>
    </w:rPr>
  </w:style>
  <w:style w:type="paragraph" w:customStyle="1" w:styleId="uls-no-found-more">
    <w:name w:val="uls-no-found-more"/>
    <w:basedOn w:val="Normal"/>
    <w:rsid w:val="0056054A"/>
    <w:pPr>
      <w:spacing w:before="100" w:beforeAutospacing="1" w:after="100" w:afterAutospacing="1" w:line="240" w:lineRule="auto"/>
    </w:pPr>
    <w:rPr>
      <w:rFonts w:eastAsia="Times New Roman"/>
      <w:szCs w:val="24"/>
    </w:rPr>
  </w:style>
  <w:style w:type="paragraph" w:customStyle="1" w:styleId="letterhead">
    <w:name w:val="letterhead"/>
    <w:basedOn w:val="Normal"/>
    <w:rsid w:val="0056054A"/>
    <w:pPr>
      <w:spacing w:before="100" w:beforeAutospacing="1" w:after="100" w:afterAutospacing="1" w:line="240" w:lineRule="auto"/>
    </w:pPr>
    <w:rPr>
      <w:rFonts w:eastAsia="Times New Roman"/>
      <w:szCs w:val="24"/>
    </w:rPr>
  </w:style>
  <w:style w:type="paragraph" w:customStyle="1" w:styleId="uls-trigger">
    <w:name w:val="uls-trigger"/>
    <w:basedOn w:val="Normal"/>
    <w:rsid w:val="0056054A"/>
    <w:pPr>
      <w:spacing w:before="100" w:beforeAutospacing="1" w:after="100" w:afterAutospacing="1" w:line="240" w:lineRule="auto"/>
    </w:pPr>
    <w:rPr>
      <w:rFonts w:eastAsia="Times New Roman"/>
      <w:szCs w:val="24"/>
    </w:rPr>
  </w:style>
  <w:style w:type="paragraph" w:customStyle="1" w:styleId="cite-accessibility-label">
    <w:name w:val="cite-accessibility-label"/>
    <w:basedOn w:val="Normal"/>
    <w:rsid w:val="0056054A"/>
    <w:pPr>
      <w:spacing w:before="100" w:beforeAutospacing="1" w:after="100" w:afterAutospacing="1" w:line="240" w:lineRule="auto"/>
    </w:pPr>
    <w:rPr>
      <w:rFonts w:eastAsia="Times New Roman"/>
      <w:szCs w:val="24"/>
    </w:rPr>
  </w:style>
  <w:style w:type="paragraph" w:customStyle="1" w:styleId="oo-ui-element-hidden">
    <w:name w:val="oo-ui-element-hidden"/>
    <w:basedOn w:val="Normal"/>
    <w:rsid w:val="0056054A"/>
    <w:pPr>
      <w:spacing w:before="100" w:beforeAutospacing="1" w:after="100" w:afterAutospacing="1" w:line="240" w:lineRule="auto"/>
    </w:pPr>
    <w:rPr>
      <w:rFonts w:eastAsia="Times New Roman"/>
      <w:vanish/>
      <w:szCs w:val="24"/>
    </w:rPr>
  </w:style>
  <w:style w:type="paragraph" w:customStyle="1" w:styleId="editnotice-redlink">
    <w:name w:val="editnotice-redlink"/>
    <w:basedOn w:val="Normal"/>
    <w:rsid w:val="0056054A"/>
    <w:pPr>
      <w:spacing w:before="100" w:beforeAutospacing="1" w:after="100" w:afterAutospacing="1" w:line="240" w:lineRule="auto"/>
    </w:pPr>
    <w:rPr>
      <w:rFonts w:eastAsia="Times New Roman"/>
      <w:szCs w:val="24"/>
    </w:rPr>
  </w:style>
  <w:style w:type="paragraph" w:customStyle="1" w:styleId="mw-ui-checkbox">
    <w:name w:val="mw-ui-checkbox"/>
    <w:basedOn w:val="Normal"/>
    <w:rsid w:val="0056054A"/>
    <w:pPr>
      <w:spacing w:before="100" w:beforeAutospacing="1" w:after="100" w:afterAutospacing="1" w:line="240" w:lineRule="auto"/>
    </w:pPr>
    <w:rPr>
      <w:rFonts w:eastAsia="Times New Roman"/>
      <w:szCs w:val="24"/>
    </w:rPr>
  </w:style>
  <w:style w:type="paragraph" w:customStyle="1" w:styleId="mbox-text">
    <w:name w:val="mbox-text"/>
    <w:basedOn w:val="Normal"/>
    <w:rsid w:val="0056054A"/>
    <w:pPr>
      <w:spacing w:before="100" w:beforeAutospacing="1" w:after="100" w:afterAutospacing="1" w:line="240" w:lineRule="auto"/>
    </w:pPr>
    <w:rPr>
      <w:rFonts w:eastAsia="Times New Roman"/>
      <w:szCs w:val="24"/>
    </w:rPr>
  </w:style>
  <w:style w:type="paragraph" w:customStyle="1" w:styleId="inputbox-element">
    <w:name w:val="inputbox-element"/>
    <w:basedOn w:val="Normal"/>
    <w:rsid w:val="0056054A"/>
    <w:pPr>
      <w:spacing w:before="100" w:beforeAutospacing="1" w:after="100" w:afterAutospacing="1" w:line="240" w:lineRule="auto"/>
    </w:pPr>
    <w:rPr>
      <w:rFonts w:eastAsia="Times New Roman"/>
      <w:szCs w:val="24"/>
    </w:rPr>
  </w:style>
  <w:style w:type="character" w:customStyle="1" w:styleId="reference">
    <w:name w:val="reference"/>
    <w:basedOn w:val="DefaultParagraphFont"/>
    <w:rsid w:val="0056054A"/>
    <w:rPr>
      <w:sz w:val="19"/>
      <w:szCs w:val="19"/>
    </w:rPr>
  </w:style>
  <w:style w:type="character" w:customStyle="1" w:styleId="brokenref">
    <w:name w:val="brokenref"/>
    <w:basedOn w:val="DefaultParagraphFont"/>
    <w:rsid w:val="0056054A"/>
    <w:rPr>
      <w:vanish/>
      <w:webHidden w:val="0"/>
      <w:specVanish w:val="0"/>
    </w:rPr>
  </w:style>
  <w:style w:type="character" w:customStyle="1" w:styleId="texhtml">
    <w:name w:val="texhtml"/>
    <w:basedOn w:val="DefaultParagraphFont"/>
    <w:rsid w:val="0056054A"/>
    <w:rPr>
      <w:rFonts w:ascii="Times New Roman" w:hAnsi="Times New Roman" w:cs="Times New Roman" w:hint="default"/>
      <w:sz w:val="28"/>
      <w:szCs w:val="28"/>
    </w:rPr>
  </w:style>
  <w:style w:type="character" w:customStyle="1" w:styleId="mwe-math-mathml-inline">
    <w:name w:val="mwe-math-mathml-inline"/>
    <w:basedOn w:val="DefaultParagraphFont"/>
    <w:rsid w:val="0056054A"/>
    <w:rPr>
      <w:sz w:val="28"/>
      <w:szCs w:val="28"/>
    </w:rPr>
  </w:style>
  <w:style w:type="paragraph" w:customStyle="1" w:styleId="mw-specialpage-summary1">
    <w:name w:val="mw-specialpage-summary1"/>
    <w:basedOn w:val="Normal"/>
    <w:rsid w:val="0056054A"/>
    <w:pPr>
      <w:spacing w:before="240" w:after="100" w:afterAutospacing="1" w:line="240" w:lineRule="auto"/>
    </w:pPr>
    <w:rPr>
      <w:rFonts w:eastAsia="Times New Roman"/>
      <w:szCs w:val="24"/>
    </w:rPr>
  </w:style>
  <w:style w:type="paragraph" w:customStyle="1" w:styleId="mw-empty-li1">
    <w:name w:val="mw-empty-li1"/>
    <w:basedOn w:val="Normal"/>
    <w:rsid w:val="0056054A"/>
    <w:pPr>
      <w:spacing w:before="100" w:beforeAutospacing="1" w:after="100" w:afterAutospacing="1" w:line="240" w:lineRule="auto"/>
    </w:pPr>
    <w:rPr>
      <w:rFonts w:eastAsia="Times New Roman"/>
      <w:vanish/>
      <w:szCs w:val="24"/>
    </w:rPr>
  </w:style>
  <w:style w:type="paragraph" w:customStyle="1" w:styleId="navbox1">
    <w:name w:val="navbox1"/>
    <w:basedOn w:val="Normal"/>
    <w:rsid w:val="0056054A"/>
    <w:pPr>
      <w:pBdr>
        <w:top w:val="single" w:sz="6" w:space="1" w:color="A2A9B1"/>
        <w:left w:val="single" w:sz="6" w:space="1" w:color="A2A9B1"/>
        <w:bottom w:val="single" w:sz="6" w:space="1" w:color="A2A9B1"/>
        <w:right w:val="single" w:sz="6" w:space="1" w:color="A2A9B1"/>
      </w:pBdr>
      <w:shd w:val="clear" w:color="auto" w:fill="FDFDFD"/>
      <w:spacing w:after="0" w:line="240" w:lineRule="auto"/>
      <w:jc w:val="center"/>
    </w:pPr>
    <w:rPr>
      <w:rFonts w:eastAsia="Times New Roman"/>
      <w:sz w:val="21"/>
      <w:szCs w:val="21"/>
    </w:rPr>
  </w:style>
  <w:style w:type="paragraph" w:customStyle="1" w:styleId="navbox-title1">
    <w:name w:val="navbox-title1"/>
    <w:basedOn w:val="Normal"/>
    <w:rsid w:val="0056054A"/>
    <w:pPr>
      <w:shd w:val="clear" w:color="auto" w:fill="DDDDFF"/>
      <w:spacing w:before="100" w:beforeAutospacing="1" w:after="100" w:afterAutospacing="1" w:line="360" w:lineRule="atLeast"/>
      <w:jc w:val="center"/>
    </w:pPr>
    <w:rPr>
      <w:rFonts w:eastAsia="Times New Roman"/>
      <w:szCs w:val="24"/>
    </w:rPr>
  </w:style>
  <w:style w:type="paragraph" w:customStyle="1" w:styleId="navbox-group1">
    <w:name w:val="navbox-group1"/>
    <w:basedOn w:val="Normal"/>
    <w:rsid w:val="0056054A"/>
    <w:pPr>
      <w:shd w:val="clear" w:color="auto" w:fill="E6E6FF"/>
      <w:spacing w:before="100" w:beforeAutospacing="1" w:after="100" w:afterAutospacing="1" w:line="360" w:lineRule="atLeast"/>
      <w:jc w:val="center"/>
    </w:pPr>
    <w:rPr>
      <w:rFonts w:eastAsia="Times New Roman"/>
      <w:szCs w:val="24"/>
    </w:rPr>
  </w:style>
  <w:style w:type="paragraph" w:customStyle="1" w:styleId="navbox-abovebelow1">
    <w:name w:val="navbox-abovebelow1"/>
    <w:basedOn w:val="Normal"/>
    <w:rsid w:val="0056054A"/>
    <w:pPr>
      <w:shd w:val="clear" w:color="auto" w:fill="E6E6FF"/>
      <w:spacing w:before="100" w:beforeAutospacing="1" w:after="100" w:afterAutospacing="1" w:line="360" w:lineRule="atLeast"/>
      <w:jc w:val="center"/>
    </w:pPr>
    <w:rPr>
      <w:rFonts w:eastAsia="Times New Roman"/>
      <w:szCs w:val="24"/>
    </w:rPr>
  </w:style>
  <w:style w:type="paragraph" w:customStyle="1" w:styleId="navbar1">
    <w:name w:val="navbar1"/>
    <w:basedOn w:val="Normal"/>
    <w:rsid w:val="0056054A"/>
    <w:pPr>
      <w:spacing w:before="100" w:beforeAutospacing="1" w:after="100" w:afterAutospacing="1" w:line="240" w:lineRule="auto"/>
    </w:pPr>
    <w:rPr>
      <w:rFonts w:eastAsia="Times New Roman"/>
      <w:szCs w:val="24"/>
    </w:rPr>
  </w:style>
  <w:style w:type="paragraph" w:customStyle="1" w:styleId="navbar2">
    <w:name w:val="navbar2"/>
    <w:basedOn w:val="Normal"/>
    <w:rsid w:val="0056054A"/>
    <w:pPr>
      <w:spacing w:before="100" w:beforeAutospacing="1" w:after="100" w:afterAutospacing="1" w:line="240" w:lineRule="auto"/>
    </w:pPr>
    <w:rPr>
      <w:rFonts w:eastAsia="Times New Roman"/>
      <w:szCs w:val="24"/>
    </w:rPr>
  </w:style>
  <w:style w:type="paragraph" w:customStyle="1" w:styleId="navbar3">
    <w:name w:val="navbar3"/>
    <w:basedOn w:val="Normal"/>
    <w:rsid w:val="0056054A"/>
    <w:pPr>
      <w:spacing w:before="100" w:beforeAutospacing="1" w:after="100" w:afterAutospacing="1" w:line="240" w:lineRule="auto"/>
      <w:ind w:right="120"/>
    </w:pPr>
    <w:rPr>
      <w:rFonts w:eastAsia="Times New Roman"/>
      <w:sz w:val="21"/>
      <w:szCs w:val="21"/>
    </w:rPr>
  </w:style>
  <w:style w:type="paragraph" w:customStyle="1" w:styleId="mw-collapsible-toggle1">
    <w:name w:val="mw-collapsible-toggle1"/>
    <w:basedOn w:val="Normal"/>
    <w:rsid w:val="0056054A"/>
    <w:pPr>
      <w:spacing w:before="100" w:beforeAutospacing="1" w:after="100" w:afterAutospacing="1" w:line="240" w:lineRule="auto"/>
      <w:jc w:val="right"/>
    </w:pPr>
    <w:rPr>
      <w:rFonts w:eastAsia="Times New Roman"/>
      <w:szCs w:val="24"/>
    </w:rPr>
  </w:style>
  <w:style w:type="paragraph" w:customStyle="1" w:styleId="mw-collapsible-toggle2">
    <w:name w:val="mw-collapsible-toggle2"/>
    <w:basedOn w:val="Normal"/>
    <w:rsid w:val="0056054A"/>
    <w:pPr>
      <w:spacing w:before="100" w:beforeAutospacing="1" w:after="100" w:afterAutospacing="1" w:line="240" w:lineRule="auto"/>
    </w:pPr>
    <w:rPr>
      <w:rFonts w:eastAsia="Times New Roman"/>
      <w:szCs w:val="24"/>
    </w:rPr>
  </w:style>
  <w:style w:type="paragraph" w:customStyle="1" w:styleId="imbox1">
    <w:name w:val="imbox1"/>
    <w:basedOn w:val="Normal"/>
    <w:rsid w:val="0056054A"/>
    <w:pPr>
      <w:spacing w:after="0" w:line="240" w:lineRule="auto"/>
      <w:ind w:left="-120" w:right="-120"/>
    </w:pPr>
    <w:rPr>
      <w:rFonts w:eastAsia="Times New Roman"/>
      <w:szCs w:val="24"/>
    </w:rPr>
  </w:style>
  <w:style w:type="paragraph" w:customStyle="1" w:styleId="imbox2">
    <w:name w:val="imbox2"/>
    <w:basedOn w:val="Normal"/>
    <w:rsid w:val="0056054A"/>
    <w:pPr>
      <w:spacing w:before="60" w:after="60" w:line="240" w:lineRule="auto"/>
      <w:ind w:left="60" w:right="60"/>
    </w:pPr>
    <w:rPr>
      <w:rFonts w:eastAsia="Times New Roman"/>
      <w:szCs w:val="24"/>
    </w:rPr>
  </w:style>
  <w:style w:type="paragraph" w:customStyle="1" w:styleId="tmbox1">
    <w:name w:val="tmbox1"/>
    <w:basedOn w:val="Normal"/>
    <w:rsid w:val="0056054A"/>
    <w:pPr>
      <w:spacing w:before="30" w:after="30" w:line="240" w:lineRule="auto"/>
    </w:pPr>
    <w:rPr>
      <w:rFonts w:eastAsia="Times New Roman"/>
      <w:szCs w:val="24"/>
    </w:rPr>
  </w:style>
  <w:style w:type="paragraph" w:customStyle="1" w:styleId="mbox-small1">
    <w:name w:val="mbox-small1"/>
    <w:basedOn w:val="Normal"/>
    <w:rsid w:val="0056054A"/>
    <w:pPr>
      <w:spacing w:before="60" w:after="60" w:line="300" w:lineRule="atLeast"/>
      <w:ind w:left="240"/>
    </w:pPr>
    <w:rPr>
      <w:rFonts w:eastAsia="Times New Roman"/>
      <w:sz w:val="21"/>
      <w:szCs w:val="21"/>
    </w:rPr>
  </w:style>
  <w:style w:type="paragraph" w:customStyle="1" w:styleId="mbox-small-left1">
    <w:name w:val="mbox-small-left1"/>
    <w:basedOn w:val="Normal"/>
    <w:rsid w:val="0056054A"/>
    <w:pPr>
      <w:spacing w:before="60" w:after="60" w:line="300" w:lineRule="atLeast"/>
      <w:ind w:right="240"/>
    </w:pPr>
    <w:rPr>
      <w:rFonts w:eastAsia="Times New Roman"/>
      <w:sz w:val="21"/>
      <w:szCs w:val="21"/>
    </w:rPr>
  </w:style>
  <w:style w:type="paragraph" w:customStyle="1" w:styleId="mbox-image1">
    <w:name w:val="mbox-image1"/>
    <w:basedOn w:val="Normal"/>
    <w:rsid w:val="0056054A"/>
    <w:pPr>
      <w:spacing w:before="100" w:beforeAutospacing="1" w:after="100" w:afterAutospacing="1" w:line="240" w:lineRule="auto"/>
    </w:pPr>
    <w:rPr>
      <w:rFonts w:eastAsia="Times New Roman"/>
      <w:vanish/>
      <w:szCs w:val="24"/>
    </w:rPr>
  </w:style>
  <w:style w:type="paragraph" w:customStyle="1" w:styleId="mbox-imageright1">
    <w:name w:val="mbox-imageright1"/>
    <w:basedOn w:val="Normal"/>
    <w:rsid w:val="0056054A"/>
    <w:pPr>
      <w:spacing w:before="100" w:beforeAutospacing="1" w:after="100" w:afterAutospacing="1" w:line="240" w:lineRule="auto"/>
    </w:pPr>
    <w:rPr>
      <w:rFonts w:eastAsia="Times New Roman"/>
      <w:vanish/>
      <w:szCs w:val="24"/>
    </w:rPr>
  </w:style>
  <w:style w:type="paragraph" w:customStyle="1" w:styleId="mbox-empty-cell1">
    <w:name w:val="mbox-empty-cell1"/>
    <w:basedOn w:val="Normal"/>
    <w:rsid w:val="0056054A"/>
    <w:pPr>
      <w:spacing w:before="100" w:beforeAutospacing="1" w:after="100" w:afterAutospacing="1" w:line="240" w:lineRule="auto"/>
    </w:pPr>
    <w:rPr>
      <w:rFonts w:eastAsia="Times New Roman"/>
      <w:vanish/>
      <w:szCs w:val="24"/>
    </w:rPr>
  </w:style>
  <w:style w:type="paragraph" w:customStyle="1" w:styleId="mbox-text1">
    <w:name w:val="mbox-text1"/>
    <w:basedOn w:val="Normal"/>
    <w:rsid w:val="0056054A"/>
    <w:pPr>
      <w:spacing w:after="0" w:line="240" w:lineRule="auto"/>
    </w:pPr>
    <w:rPr>
      <w:rFonts w:eastAsia="Times New Roman"/>
      <w:szCs w:val="24"/>
    </w:rPr>
  </w:style>
  <w:style w:type="paragraph" w:customStyle="1" w:styleId="mbox-text-span1">
    <w:name w:val="mbox-text-span1"/>
    <w:basedOn w:val="Normal"/>
    <w:rsid w:val="0056054A"/>
    <w:pPr>
      <w:spacing w:before="100" w:beforeAutospacing="1" w:after="100" w:afterAutospacing="1" w:line="360" w:lineRule="atLeast"/>
    </w:pPr>
    <w:rPr>
      <w:rFonts w:eastAsia="Times New Roman"/>
      <w:szCs w:val="24"/>
    </w:rPr>
  </w:style>
  <w:style w:type="paragraph" w:customStyle="1" w:styleId="mbox-text-span2">
    <w:name w:val="mbox-text-span2"/>
    <w:basedOn w:val="Normal"/>
    <w:rsid w:val="0056054A"/>
    <w:pPr>
      <w:spacing w:before="100" w:beforeAutospacing="1" w:after="100" w:afterAutospacing="1" w:line="360" w:lineRule="atLeast"/>
    </w:pPr>
    <w:rPr>
      <w:rFonts w:eastAsia="Times New Roman"/>
      <w:szCs w:val="24"/>
    </w:rPr>
  </w:style>
  <w:style w:type="paragraph" w:customStyle="1" w:styleId="hide-when-compact1">
    <w:name w:val="hide-when-compact1"/>
    <w:basedOn w:val="Normal"/>
    <w:rsid w:val="0056054A"/>
    <w:pPr>
      <w:spacing w:before="100" w:beforeAutospacing="1" w:after="100" w:afterAutospacing="1" w:line="240" w:lineRule="auto"/>
    </w:pPr>
    <w:rPr>
      <w:rFonts w:eastAsia="Times New Roman"/>
      <w:vanish/>
      <w:szCs w:val="24"/>
    </w:rPr>
  </w:style>
  <w:style w:type="paragraph" w:customStyle="1" w:styleId="selflink1">
    <w:name w:val="selflink1"/>
    <w:basedOn w:val="Normal"/>
    <w:rsid w:val="0056054A"/>
    <w:pPr>
      <w:spacing w:before="100" w:beforeAutospacing="1" w:after="100" w:afterAutospacing="1" w:line="240" w:lineRule="auto"/>
    </w:pPr>
    <w:rPr>
      <w:rFonts w:eastAsia="Times New Roman"/>
      <w:szCs w:val="24"/>
    </w:rPr>
  </w:style>
  <w:style w:type="paragraph" w:customStyle="1" w:styleId="wpb-header1">
    <w:name w:val="wpb-header1"/>
    <w:basedOn w:val="Normal"/>
    <w:rsid w:val="0056054A"/>
    <w:pPr>
      <w:spacing w:before="100" w:beforeAutospacing="1" w:after="100" w:afterAutospacing="1" w:line="240" w:lineRule="auto"/>
    </w:pPr>
    <w:rPr>
      <w:rFonts w:eastAsia="Times New Roman"/>
      <w:vanish/>
      <w:szCs w:val="24"/>
    </w:rPr>
  </w:style>
  <w:style w:type="paragraph" w:customStyle="1" w:styleId="wpb-header2">
    <w:name w:val="wpb-header2"/>
    <w:basedOn w:val="Normal"/>
    <w:rsid w:val="0056054A"/>
    <w:pPr>
      <w:spacing w:before="100" w:beforeAutospacing="1" w:after="100" w:afterAutospacing="1" w:line="240" w:lineRule="auto"/>
    </w:pPr>
    <w:rPr>
      <w:rFonts w:eastAsia="Times New Roman"/>
      <w:szCs w:val="24"/>
    </w:rPr>
  </w:style>
  <w:style w:type="paragraph" w:customStyle="1" w:styleId="wpb-outside1">
    <w:name w:val="wpb-outside1"/>
    <w:basedOn w:val="Normal"/>
    <w:rsid w:val="0056054A"/>
    <w:pPr>
      <w:spacing w:before="100" w:beforeAutospacing="1" w:after="100" w:afterAutospacing="1" w:line="240" w:lineRule="auto"/>
    </w:pPr>
    <w:rPr>
      <w:rFonts w:eastAsia="Times New Roman"/>
      <w:vanish/>
      <w:szCs w:val="24"/>
    </w:rPr>
  </w:style>
  <w:style w:type="paragraph" w:customStyle="1" w:styleId="editnotice-redlink1">
    <w:name w:val="editnotice-redlink1"/>
    <w:basedOn w:val="Normal"/>
    <w:rsid w:val="0056054A"/>
    <w:pPr>
      <w:spacing w:before="100" w:beforeAutospacing="1" w:after="100" w:afterAutospacing="1" w:line="240" w:lineRule="auto"/>
    </w:pPr>
    <w:rPr>
      <w:rFonts w:eastAsia="Times New Roman"/>
      <w:vanish/>
      <w:szCs w:val="24"/>
    </w:rPr>
  </w:style>
  <w:style w:type="paragraph" w:customStyle="1" w:styleId="mbox-image2">
    <w:name w:val="mbox-image2"/>
    <w:basedOn w:val="Normal"/>
    <w:rsid w:val="0056054A"/>
    <w:pPr>
      <w:spacing w:before="100" w:beforeAutospacing="1" w:after="100" w:afterAutospacing="1" w:line="240" w:lineRule="auto"/>
    </w:pPr>
    <w:rPr>
      <w:rFonts w:eastAsia="Times New Roman"/>
      <w:vanish/>
      <w:szCs w:val="24"/>
    </w:rPr>
  </w:style>
  <w:style w:type="paragraph" w:customStyle="1" w:styleId="mbox-imageright2">
    <w:name w:val="mbox-imageright2"/>
    <w:basedOn w:val="Normal"/>
    <w:rsid w:val="0056054A"/>
    <w:pPr>
      <w:spacing w:before="100" w:beforeAutospacing="1" w:after="100" w:afterAutospacing="1" w:line="240" w:lineRule="auto"/>
    </w:pPr>
    <w:rPr>
      <w:rFonts w:eastAsia="Times New Roman"/>
      <w:vanish/>
      <w:szCs w:val="24"/>
    </w:rPr>
  </w:style>
  <w:style w:type="character" w:customStyle="1" w:styleId="texhtml1">
    <w:name w:val="texhtml1"/>
    <w:basedOn w:val="DefaultParagraphFont"/>
    <w:rsid w:val="0056054A"/>
    <w:rPr>
      <w:rFonts w:ascii="Times New Roman" w:hAnsi="Times New Roman" w:cs="Times New Roman" w:hint="default"/>
      <w:sz w:val="24"/>
      <w:szCs w:val="24"/>
    </w:rPr>
  </w:style>
  <w:style w:type="paragraph" w:customStyle="1" w:styleId="letterhead1">
    <w:name w:val="letterhead1"/>
    <w:basedOn w:val="Normal"/>
    <w:rsid w:val="0056054A"/>
    <w:pPr>
      <w:shd w:val="clear" w:color="auto" w:fill="FAF9F2"/>
      <w:spacing w:before="100" w:beforeAutospacing="1" w:after="100" w:afterAutospacing="1" w:line="240" w:lineRule="auto"/>
    </w:pPr>
    <w:rPr>
      <w:rFonts w:eastAsia="Times New Roman"/>
      <w:szCs w:val="24"/>
    </w:rPr>
  </w:style>
  <w:style w:type="paragraph" w:customStyle="1" w:styleId="sortkey1">
    <w:name w:val="sortkey1"/>
    <w:basedOn w:val="Normal"/>
    <w:rsid w:val="0056054A"/>
    <w:pPr>
      <w:spacing w:before="100" w:beforeAutospacing="1" w:after="100" w:afterAutospacing="1" w:line="240" w:lineRule="auto"/>
    </w:pPr>
    <w:rPr>
      <w:rFonts w:eastAsia="Times New Roman"/>
      <w:vanish/>
      <w:szCs w:val="24"/>
    </w:rPr>
  </w:style>
  <w:style w:type="paragraph" w:customStyle="1" w:styleId="sortkey2">
    <w:name w:val="sortkey2"/>
    <w:basedOn w:val="Normal"/>
    <w:rsid w:val="0056054A"/>
    <w:pPr>
      <w:spacing w:before="100" w:beforeAutospacing="1" w:after="100" w:afterAutospacing="1" w:line="240" w:lineRule="auto"/>
    </w:pPr>
    <w:rPr>
      <w:rFonts w:eastAsia="Times New Roman"/>
      <w:vanish/>
      <w:szCs w:val="24"/>
    </w:rPr>
  </w:style>
  <w:style w:type="paragraph" w:customStyle="1" w:styleId="inputbox-element1">
    <w:name w:val="inputbox-element1"/>
    <w:basedOn w:val="Normal"/>
    <w:rsid w:val="0056054A"/>
    <w:pPr>
      <w:spacing w:before="100" w:beforeAutospacing="1" w:after="100" w:afterAutospacing="1" w:line="240" w:lineRule="auto"/>
    </w:pPr>
    <w:rPr>
      <w:rFonts w:eastAsia="Times New Roman"/>
      <w:vanish/>
      <w:szCs w:val="24"/>
    </w:rPr>
  </w:style>
  <w:style w:type="paragraph" w:customStyle="1" w:styleId="mw-ui-checkbox1">
    <w:name w:val="mw-ui-checkbox1"/>
    <w:basedOn w:val="Normal"/>
    <w:rsid w:val="0056054A"/>
    <w:pPr>
      <w:spacing w:before="100" w:beforeAutospacing="1" w:after="100" w:afterAutospacing="1" w:line="240" w:lineRule="auto"/>
    </w:pPr>
    <w:rPr>
      <w:rFonts w:eastAsia="Times New Roman"/>
      <w:vanish/>
      <w:szCs w:val="24"/>
    </w:rPr>
  </w:style>
  <w:style w:type="paragraph" w:customStyle="1" w:styleId="play-btn-large1">
    <w:name w:val="play-btn-large1"/>
    <w:basedOn w:val="Normal"/>
    <w:rsid w:val="0056054A"/>
    <w:pPr>
      <w:spacing w:after="0" w:line="240" w:lineRule="auto"/>
    </w:pPr>
    <w:rPr>
      <w:rFonts w:eastAsia="Times New Roman"/>
      <w:szCs w:val="24"/>
    </w:rPr>
  </w:style>
  <w:style w:type="paragraph" w:customStyle="1" w:styleId="mw-indicators1">
    <w:name w:val="mw-indicators1"/>
    <w:basedOn w:val="Normal"/>
    <w:rsid w:val="0056054A"/>
    <w:pPr>
      <w:spacing w:before="100" w:beforeAutospacing="1" w:after="100" w:afterAutospacing="1" w:line="240" w:lineRule="auto"/>
    </w:pPr>
    <w:rPr>
      <w:rFonts w:eastAsia="Times New Roman"/>
      <w:szCs w:val="24"/>
    </w:rPr>
  </w:style>
  <w:style w:type="paragraph" w:customStyle="1" w:styleId="special-label1">
    <w:name w:val="special-label1"/>
    <w:basedOn w:val="Normal"/>
    <w:rsid w:val="0056054A"/>
    <w:pPr>
      <w:spacing w:before="100" w:beforeAutospacing="1" w:after="100" w:afterAutospacing="1" w:line="240" w:lineRule="auto"/>
    </w:pPr>
    <w:rPr>
      <w:rFonts w:eastAsia="Times New Roman"/>
      <w:color w:val="72777D"/>
      <w:szCs w:val="24"/>
    </w:rPr>
  </w:style>
  <w:style w:type="paragraph" w:customStyle="1" w:styleId="special-query1">
    <w:name w:val="special-query1"/>
    <w:basedOn w:val="Normal"/>
    <w:rsid w:val="0056054A"/>
    <w:pPr>
      <w:spacing w:before="100" w:beforeAutospacing="1" w:after="100" w:afterAutospacing="1" w:line="240" w:lineRule="auto"/>
    </w:pPr>
    <w:rPr>
      <w:rFonts w:eastAsia="Times New Roman"/>
      <w:i/>
      <w:iCs/>
      <w:color w:val="000000"/>
      <w:szCs w:val="24"/>
    </w:rPr>
  </w:style>
  <w:style w:type="paragraph" w:customStyle="1" w:styleId="special-hover1">
    <w:name w:val="special-hover1"/>
    <w:basedOn w:val="Normal"/>
    <w:rsid w:val="0056054A"/>
    <w:pPr>
      <w:shd w:val="clear" w:color="auto" w:fill="C8CCD1"/>
      <w:spacing w:before="100" w:beforeAutospacing="1" w:after="100" w:afterAutospacing="1" w:line="240" w:lineRule="auto"/>
    </w:pPr>
    <w:rPr>
      <w:rFonts w:eastAsia="Times New Roman"/>
      <w:szCs w:val="24"/>
    </w:rPr>
  </w:style>
  <w:style w:type="paragraph" w:customStyle="1" w:styleId="special-label2">
    <w:name w:val="special-label2"/>
    <w:basedOn w:val="Normal"/>
    <w:rsid w:val="0056054A"/>
    <w:pPr>
      <w:spacing w:before="100" w:beforeAutospacing="1" w:after="100" w:afterAutospacing="1" w:line="240" w:lineRule="auto"/>
    </w:pPr>
    <w:rPr>
      <w:rFonts w:eastAsia="Times New Roman"/>
      <w:color w:val="FFFFFF"/>
      <w:szCs w:val="24"/>
    </w:rPr>
  </w:style>
  <w:style w:type="paragraph" w:customStyle="1" w:styleId="special-query2">
    <w:name w:val="special-query2"/>
    <w:basedOn w:val="Normal"/>
    <w:rsid w:val="0056054A"/>
    <w:pPr>
      <w:spacing w:before="100" w:beforeAutospacing="1" w:after="100" w:afterAutospacing="1" w:line="240" w:lineRule="auto"/>
    </w:pPr>
    <w:rPr>
      <w:rFonts w:eastAsia="Times New Roman"/>
      <w:color w:val="FFFFFF"/>
      <w:szCs w:val="24"/>
    </w:rPr>
  </w:style>
  <w:style w:type="paragraph" w:customStyle="1" w:styleId="uls-no-found-more1">
    <w:name w:val="uls-no-found-more1"/>
    <w:basedOn w:val="Normal"/>
    <w:rsid w:val="0056054A"/>
    <w:pPr>
      <w:shd w:val="clear" w:color="auto" w:fill="FFFFFF"/>
      <w:spacing w:before="100" w:beforeAutospacing="1" w:after="100" w:afterAutospacing="1" w:line="240" w:lineRule="auto"/>
    </w:pPr>
    <w:rPr>
      <w:rFonts w:eastAsia="Times New Roman"/>
      <w:szCs w:val="24"/>
    </w:rPr>
  </w:style>
  <w:style w:type="paragraph" w:customStyle="1" w:styleId="uls-menu1">
    <w:name w:val="uls-menu1"/>
    <w:basedOn w:val="Normal"/>
    <w:rsid w:val="0056054A"/>
    <w:pPr>
      <w:spacing w:before="100" w:beforeAutospacing="1" w:after="100" w:afterAutospacing="1" w:line="240" w:lineRule="auto"/>
    </w:pPr>
    <w:rPr>
      <w:rFonts w:eastAsia="Times New Roman"/>
      <w:sz w:val="21"/>
      <w:szCs w:val="21"/>
    </w:rPr>
  </w:style>
  <w:style w:type="paragraph" w:customStyle="1" w:styleId="uls-search1">
    <w:name w:val="uls-search1"/>
    <w:basedOn w:val="Normal"/>
    <w:rsid w:val="0056054A"/>
    <w:pPr>
      <w:spacing w:before="100" w:beforeAutospacing="1" w:after="100" w:afterAutospacing="1" w:line="240" w:lineRule="auto"/>
    </w:pPr>
    <w:rPr>
      <w:rFonts w:eastAsia="Times New Roman"/>
      <w:szCs w:val="24"/>
    </w:rPr>
  </w:style>
  <w:style w:type="paragraph" w:customStyle="1" w:styleId="uls-filtersuggestion1">
    <w:name w:val="uls-filtersuggestion1"/>
    <w:basedOn w:val="Normal"/>
    <w:rsid w:val="0056054A"/>
    <w:pPr>
      <w:spacing w:before="100" w:beforeAutospacing="1" w:after="100" w:afterAutospacing="1" w:line="240" w:lineRule="auto"/>
    </w:pPr>
    <w:rPr>
      <w:rFonts w:eastAsia="Times New Roman"/>
      <w:color w:val="72777D"/>
      <w:szCs w:val="24"/>
    </w:rPr>
  </w:style>
  <w:style w:type="paragraph" w:customStyle="1" w:styleId="uls-lcd-region-title1">
    <w:name w:val="uls-lcd-region-title1"/>
    <w:basedOn w:val="Normal"/>
    <w:rsid w:val="0056054A"/>
    <w:pPr>
      <w:spacing w:before="100" w:beforeAutospacing="1" w:after="100" w:afterAutospacing="1" w:line="240" w:lineRule="auto"/>
    </w:pPr>
    <w:rPr>
      <w:rFonts w:eastAsia="Times New Roman"/>
      <w:color w:val="54595D"/>
      <w:szCs w:val="24"/>
    </w:rPr>
  </w:style>
  <w:style w:type="paragraph" w:customStyle="1" w:styleId="special-query3">
    <w:name w:val="special-query3"/>
    <w:basedOn w:val="Normal"/>
    <w:rsid w:val="0056054A"/>
    <w:pPr>
      <w:spacing w:before="100" w:beforeAutospacing="1" w:after="100" w:afterAutospacing="1" w:line="240" w:lineRule="auto"/>
    </w:pPr>
    <w:rPr>
      <w:rFonts w:eastAsia="Times New Roman"/>
      <w:szCs w:val="24"/>
    </w:rPr>
  </w:style>
  <w:style w:type="paragraph" w:customStyle="1" w:styleId="mw-mmv-view-expanded1">
    <w:name w:val="mw-mmv-view-expanded1"/>
    <w:basedOn w:val="Normal"/>
    <w:rsid w:val="0056054A"/>
    <w:pPr>
      <w:spacing w:before="100" w:beforeAutospacing="1" w:after="100" w:afterAutospacing="1" w:line="240" w:lineRule="auto"/>
    </w:pPr>
    <w:rPr>
      <w:rFonts w:eastAsia="Times New Roman"/>
      <w:szCs w:val="24"/>
    </w:rPr>
  </w:style>
  <w:style w:type="paragraph" w:customStyle="1" w:styleId="mw-mmv-view-config1">
    <w:name w:val="mw-mmv-view-config1"/>
    <w:basedOn w:val="Normal"/>
    <w:rsid w:val="0056054A"/>
    <w:pPr>
      <w:spacing w:before="100" w:beforeAutospacing="1" w:after="100" w:afterAutospacing="1" w:line="240" w:lineRule="auto"/>
    </w:pPr>
    <w:rPr>
      <w:rFonts w:eastAsia="Times New Roman"/>
      <w:szCs w:val="24"/>
    </w:rPr>
  </w:style>
  <w:style w:type="paragraph" w:customStyle="1" w:styleId="uls-trigger1">
    <w:name w:val="uls-trigger1"/>
    <w:basedOn w:val="Normal"/>
    <w:rsid w:val="0056054A"/>
    <w:pPr>
      <w:spacing w:before="100" w:beforeAutospacing="1" w:after="100" w:afterAutospacing="1" w:line="240" w:lineRule="auto"/>
    </w:pPr>
    <w:rPr>
      <w:rFonts w:eastAsia="Times New Roman"/>
      <w:szCs w:val="24"/>
    </w:rPr>
  </w:style>
  <w:style w:type="paragraph" w:customStyle="1" w:styleId="uls-trigger2">
    <w:name w:val="uls-trigger2"/>
    <w:basedOn w:val="Normal"/>
    <w:rsid w:val="0056054A"/>
    <w:pPr>
      <w:spacing w:before="100" w:beforeAutospacing="1" w:after="100" w:afterAutospacing="1" w:line="240" w:lineRule="auto"/>
    </w:pPr>
    <w:rPr>
      <w:rFonts w:eastAsia="Times New Roman"/>
      <w:szCs w:val="24"/>
    </w:rPr>
  </w:style>
  <w:style w:type="paragraph" w:customStyle="1" w:styleId="mw-indicators2">
    <w:name w:val="mw-indicators2"/>
    <w:basedOn w:val="Normal"/>
    <w:rsid w:val="0056054A"/>
    <w:pPr>
      <w:spacing w:before="100" w:beforeAutospacing="1" w:after="100" w:afterAutospacing="1" w:line="240" w:lineRule="auto"/>
    </w:pPr>
    <w:rPr>
      <w:rFonts w:eastAsia="Times New Roman"/>
      <w:vanish/>
      <w:szCs w:val="24"/>
    </w:rPr>
  </w:style>
  <w:style w:type="paragraph" w:customStyle="1" w:styleId="ve-ui-surface1">
    <w:name w:val="ve-ui-surface1"/>
    <w:basedOn w:val="Normal"/>
    <w:rsid w:val="0056054A"/>
    <w:pPr>
      <w:spacing w:before="100" w:beforeAutospacing="1" w:after="100" w:afterAutospacing="1" w:line="240" w:lineRule="auto"/>
    </w:pPr>
    <w:rPr>
      <w:rFonts w:eastAsia="Times New Roman"/>
      <w:vanish/>
      <w:szCs w:val="24"/>
    </w:rPr>
  </w:style>
  <w:style w:type="paragraph" w:customStyle="1" w:styleId="ve-init-mw-desktoparticletarget-editablecontent1">
    <w:name w:val="ve-init-mw-desktoparticletarget-editablecontent1"/>
    <w:basedOn w:val="Normal"/>
    <w:rsid w:val="0056054A"/>
    <w:pPr>
      <w:spacing w:before="100" w:beforeAutospacing="1" w:after="100" w:afterAutospacing="1" w:line="240" w:lineRule="auto"/>
    </w:pPr>
    <w:rPr>
      <w:rFonts w:eastAsia="Times New Roman"/>
      <w:vanish/>
      <w:szCs w:val="24"/>
    </w:rPr>
  </w:style>
  <w:style w:type="paragraph" w:customStyle="1" w:styleId="ve-init-mw-tempwikitexteditorwidget1">
    <w:name w:val="ve-init-mw-tempwikitexteditorwidget1"/>
    <w:basedOn w:val="Normal"/>
    <w:rsid w:val="0056054A"/>
    <w:pPr>
      <w:spacing w:before="100" w:beforeAutospacing="1" w:after="100" w:afterAutospacing="1" w:line="360" w:lineRule="atLeast"/>
    </w:pPr>
    <w:rPr>
      <w:rFonts w:eastAsia="Times New Roman"/>
      <w:vanish/>
      <w:szCs w:val="24"/>
    </w:rPr>
  </w:style>
  <w:style w:type="paragraph" w:customStyle="1" w:styleId="ve-ui-surface2">
    <w:name w:val="ve-ui-surface2"/>
    <w:basedOn w:val="Normal"/>
    <w:rsid w:val="0056054A"/>
    <w:pPr>
      <w:spacing w:before="100" w:beforeAutospacing="1" w:after="100" w:afterAutospacing="1" w:line="240" w:lineRule="auto"/>
    </w:pPr>
    <w:rPr>
      <w:rFonts w:eastAsia="Times New Roman"/>
      <w:szCs w:val="24"/>
    </w:rPr>
  </w:style>
  <w:style w:type="paragraph" w:customStyle="1" w:styleId="ve-init-mw-desktoparticletarget-toolbar1">
    <w:name w:val="ve-init-mw-desktoparticletarget-toolbar1"/>
    <w:basedOn w:val="Normal"/>
    <w:rsid w:val="0056054A"/>
    <w:pPr>
      <w:spacing w:after="274" w:line="240" w:lineRule="auto"/>
      <w:ind w:left="-274" w:right="-274"/>
    </w:pPr>
    <w:rPr>
      <w:rFonts w:eastAsia="Times New Roman"/>
      <w:sz w:val="21"/>
      <w:szCs w:val="21"/>
    </w:rPr>
  </w:style>
  <w:style w:type="paragraph" w:customStyle="1" w:styleId="ve-init-mw-desktoparticletarget-toolbarplaceholder1">
    <w:name w:val="ve-init-mw-desktoparticletarget-toolbarplaceholder1"/>
    <w:basedOn w:val="Normal"/>
    <w:rsid w:val="0056054A"/>
    <w:pPr>
      <w:pBdr>
        <w:bottom w:val="single" w:sz="6" w:space="0" w:color="C8CCD1"/>
      </w:pBdr>
      <w:spacing w:after="274" w:line="240" w:lineRule="auto"/>
      <w:ind w:left="-274" w:right="-274"/>
    </w:pPr>
    <w:rPr>
      <w:rFonts w:eastAsia="Times New Roman"/>
      <w:sz w:val="21"/>
      <w:szCs w:val="21"/>
    </w:rPr>
  </w:style>
  <w:style w:type="paragraph" w:customStyle="1" w:styleId="mw-ui-icon1">
    <w:name w:val="mw-ui-icon1"/>
    <w:basedOn w:val="Normal"/>
    <w:rsid w:val="0056054A"/>
    <w:pPr>
      <w:spacing w:before="100" w:beforeAutospacing="1" w:after="100" w:afterAutospacing="1" w:line="360" w:lineRule="atLeast"/>
    </w:pPr>
    <w:rPr>
      <w:rFonts w:eastAsia="Times New Roman"/>
      <w:szCs w:val="24"/>
    </w:rPr>
  </w:style>
  <w:style w:type="paragraph" w:customStyle="1" w:styleId="mw-ui-icon-preview-disambiguation1">
    <w:name w:val="mw-ui-icon-preview-disambiguation1"/>
    <w:basedOn w:val="Normal"/>
    <w:rsid w:val="0056054A"/>
    <w:pPr>
      <w:spacing w:before="315" w:after="120" w:line="240" w:lineRule="auto"/>
    </w:pPr>
    <w:rPr>
      <w:rFonts w:eastAsia="Times New Roman"/>
      <w:szCs w:val="24"/>
    </w:rPr>
  </w:style>
  <w:style w:type="paragraph" w:customStyle="1" w:styleId="mw-ui-icon-preview-generic1">
    <w:name w:val="mw-ui-icon-preview-generic1"/>
    <w:basedOn w:val="Normal"/>
    <w:rsid w:val="0056054A"/>
    <w:pPr>
      <w:spacing w:before="315" w:after="120" w:line="240" w:lineRule="auto"/>
    </w:pPr>
    <w:rPr>
      <w:rFonts w:eastAsia="Times New Roman"/>
      <w:szCs w:val="24"/>
    </w:rPr>
  </w:style>
  <w:style w:type="paragraph" w:customStyle="1" w:styleId="mwe-popups-container1">
    <w:name w:val="mwe-popups-container1"/>
    <w:basedOn w:val="Normal"/>
    <w:rsid w:val="0056054A"/>
    <w:pPr>
      <w:spacing w:after="100" w:afterAutospacing="1" w:line="240" w:lineRule="auto"/>
    </w:pPr>
    <w:rPr>
      <w:rFonts w:eastAsia="Times New Roman"/>
      <w:color w:val="222222"/>
      <w:szCs w:val="24"/>
    </w:rPr>
  </w:style>
  <w:style w:type="paragraph" w:customStyle="1" w:styleId="mwe-popups-extract1">
    <w:name w:val="mwe-popups-extract1"/>
    <w:basedOn w:val="Normal"/>
    <w:rsid w:val="0056054A"/>
    <w:pPr>
      <w:spacing w:before="240" w:after="240" w:line="240" w:lineRule="auto"/>
      <w:ind w:left="240" w:right="240"/>
    </w:pPr>
    <w:rPr>
      <w:rFonts w:eastAsia="Times New Roman"/>
      <w:color w:val="222222"/>
      <w:szCs w:val="24"/>
    </w:rPr>
  </w:style>
  <w:style w:type="paragraph" w:customStyle="1" w:styleId="mwe-popups-extract2">
    <w:name w:val="mwe-popups-extract2"/>
    <w:basedOn w:val="Normal"/>
    <w:rsid w:val="0056054A"/>
    <w:pPr>
      <w:spacing w:before="240" w:after="240" w:line="240" w:lineRule="auto"/>
      <w:ind w:left="240" w:right="240"/>
    </w:pPr>
    <w:rPr>
      <w:rFonts w:eastAsia="Times New Roman"/>
      <w:color w:val="222222"/>
      <w:szCs w:val="24"/>
    </w:rPr>
  </w:style>
  <w:style w:type="paragraph" w:customStyle="1" w:styleId="mwe-popups-title1">
    <w:name w:val="mwe-popups-title1"/>
    <w:basedOn w:val="Normal"/>
    <w:rsid w:val="0056054A"/>
    <w:pPr>
      <w:spacing w:after="0" w:line="240" w:lineRule="auto"/>
      <w:ind w:left="240" w:right="240"/>
    </w:pPr>
    <w:rPr>
      <w:rFonts w:eastAsia="Times New Roman"/>
      <w:b/>
      <w:bCs/>
      <w:szCs w:val="24"/>
    </w:rPr>
  </w:style>
  <w:style w:type="character" w:customStyle="1" w:styleId="nowrap1">
    <w:name w:val="nowrap1"/>
    <w:basedOn w:val="DefaultParagraphFont"/>
    <w:rsid w:val="0056054A"/>
  </w:style>
  <w:style w:type="character" w:customStyle="1" w:styleId="toctogglespan">
    <w:name w:val="toctogglespan"/>
    <w:basedOn w:val="DefaultParagraphFont"/>
    <w:rsid w:val="0056054A"/>
  </w:style>
  <w:style w:type="character" w:customStyle="1" w:styleId="tocnumber">
    <w:name w:val="tocnumber"/>
    <w:basedOn w:val="DefaultParagraphFont"/>
    <w:rsid w:val="0056054A"/>
  </w:style>
  <w:style w:type="character" w:customStyle="1" w:styleId="toctext">
    <w:name w:val="toctext"/>
    <w:basedOn w:val="DefaultParagraphFont"/>
    <w:rsid w:val="0056054A"/>
  </w:style>
  <w:style w:type="paragraph" w:customStyle="1" w:styleId="Normal1">
    <w:name w:val="Normal1"/>
    <w:basedOn w:val="Normal"/>
    <w:rsid w:val="00BD7447"/>
    <w:pPr>
      <w:spacing w:before="100" w:beforeAutospacing="1" w:after="100" w:afterAutospacing="1" w:line="240" w:lineRule="auto"/>
    </w:pPr>
    <w:rPr>
      <w:rFonts w:eastAsia="Times New Roman"/>
      <w:szCs w:val="24"/>
    </w:rPr>
  </w:style>
  <w:style w:type="character" w:styleId="Emphasis">
    <w:name w:val="Emphasis"/>
    <w:basedOn w:val="DefaultParagraphFont"/>
    <w:uiPriority w:val="20"/>
    <w:qFormat/>
    <w:rsid w:val="0056537F"/>
    <w:rPr>
      <w:i/>
      <w:iCs/>
    </w:rPr>
  </w:style>
  <w:style w:type="character" w:customStyle="1" w:styleId="Subtitle1">
    <w:name w:val="Subtitle1"/>
    <w:basedOn w:val="DefaultParagraphFont"/>
    <w:rsid w:val="0056537F"/>
  </w:style>
  <w:style w:type="character" w:customStyle="1" w:styleId="index-xref">
    <w:name w:val="index-xref"/>
    <w:basedOn w:val="DefaultParagraphFont"/>
    <w:rsid w:val="0056537F"/>
  </w:style>
  <w:style w:type="character" w:customStyle="1" w:styleId="Title1">
    <w:name w:val="Title1"/>
    <w:basedOn w:val="DefaultParagraphFont"/>
    <w:rsid w:val="0056537F"/>
  </w:style>
  <w:style w:type="character" w:styleId="HTMLCite">
    <w:name w:val="HTML Cite"/>
    <w:basedOn w:val="DefaultParagraphFont"/>
    <w:uiPriority w:val="99"/>
    <w:semiHidden/>
    <w:unhideWhenUsed/>
    <w:rsid w:val="00AF5A57"/>
    <w:rPr>
      <w:i/>
      <w:iCs/>
    </w:rPr>
  </w:style>
  <w:style w:type="character" w:customStyle="1" w:styleId="text-smallcaps1">
    <w:name w:val="text-smallcaps1"/>
    <w:basedOn w:val="DefaultParagraphFont"/>
    <w:rsid w:val="00AF5A57"/>
    <w:rPr>
      <w:caps/>
      <w:sz w:val="19"/>
      <w:szCs w:val="19"/>
    </w:rPr>
  </w:style>
  <w:style w:type="character" w:customStyle="1" w:styleId="md-assembly-caption3">
    <w:name w:val="md-assembly-caption3"/>
    <w:basedOn w:val="DefaultParagraphFont"/>
    <w:rsid w:val="00AF5A57"/>
  </w:style>
  <w:style w:type="character" w:customStyle="1" w:styleId="md-signature2">
    <w:name w:val="md-signature2"/>
    <w:basedOn w:val="DefaultParagraphFont"/>
    <w:rsid w:val="00AF5A57"/>
  </w:style>
  <w:style w:type="character" w:customStyle="1" w:styleId="subtitle3">
    <w:name w:val="subtitle3"/>
    <w:basedOn w:val="DefaultParagraphFont"/>
    <w:rsid w:val="00AF5A57"/>
  </w:style>
  <w:style w:type="character" w:customStyle="1" w:styleId="index-xref2">
    <w:name w:val="index-xref2"/>
    <w:basedOn w:val="DefaultParagraphFont"/>
    <w:rsid w:val="00AF5A57"/>
  </w:style>
  <w:style w:type="character" w:customStyle="1" w:styleId="title14">
    <w:name w:val="title14"/>
    <w:basedOn w:val="DefaultParagraphFont"/>
    <w:rsid w:val="00AF5A57"/>
  </w:style>
  <w:style w:type="character" w:customStyle="1" w:styleId="capsule">
    <w:name w:val="capsule"/>
    <w:basedOn w:val="DefaultParagraphFont"/>
    <w:rsid w:val="00F0595A"/>
  </w:style>
  <w:style w:type="character" w:customStyle="1" w:styleId="addendum">
    <w:name w:val="addendum"/>
    <w:basedOn w:val="DefaultParagraphFont"/>
    <w:rsid w:val="00F0595A"/>
  </w:style>
  <w:style w:type="character" w:customStyle="1" w:styleId="mw-headline">
    <w:name w:val="mw-headline"/>
    <w:basedOn w:val="DefaultParagraphFont"/>
    <w:rsid w:val="00F0595A"/>
  </w:style>
  <w:style w:type="character" w:customStyle="1" w:styleId="mw-editsection-bracket">
    <w:name w:val="mw-editsection-bracket"/>
    <w:basedOn w:val="DefaultParagraphFont"/>
    <w:rsid w:val="00F0595A"/>
  </w:style>
  <w:style w:type="character" w:customStyle="1" w:styleId="gc">
    <w:name w:val="gc"/>
    <w:basedOn w:val="DefaultParagraphFont"/>
    <w:rsid w:val="009B0A2D"/>
  </w:style>
  <w:style w:type="paragraph" w:styleId="Header">
    <w:name w:val="header"/>
    <w:basedOn w:val="Normal"/>
    <w:link w:val="HeaderChar"/>
    <w:uiPriority w:val="99"/>
    <w:unhideWhenUsed/>
    <w:rsid w:val="00AC4F4B"/>
    <w:pPr>
      <w:tabs>
        <w:tab w:val="center" w:pos="4680"/>
        <w:tab w:val="right" w:pos="9360"/>
      </w:tabs>
    </w:pPr>
  </w:style>
  <w:style w:type="character" w:customStyle="1" w:styleId="HeaderChar">
    <w:name w:val="Header Char"/>
    <w:basedOn w:val="DefaultParagraphFont"/>
    <w:link w:val="Header"/>
    <w:uiPriority w:val="99"/>
    <w:rsid w:val="00AC4F4B"/>
    <w:rPr>
      <w:sz w:val="22"/>
      <w:szCs w:val="22"/>
    </w:rPr>
  </w:style>
  <w:style w:type="paragraph" w:styleId="Footer">
    <w:name w:val="footer"/>
    <w:basedOn w:val="Normal"/>
    <w:link w:val="FooterChar"/>
    <w:uiPriority w:val="99"/>
    <w:unhideWhenUsed/>
    <w:rsid w:val="00AC4F4B"/>
    <w:pPr>
      <w:tabs>
        <w:tab w:val="center" w:pos="4680"/>
        <w:tab w:val="right" w:pos="9360"/>
      </w:tabs>
    </w:pPr>
  </w:style>
  <w:style w:type="character" w:customStyle="1" w:styleId="FooterChar">
    <w:name w:val="Footer Char"/>
    <w:basedOn w:val="DefaultParagraphFont"/>
    <w:link w:val="Footer"/>
    <w:uiPriority w:val="99"/>
    <w:rsid w:val="00AC4F4B"/>
    <w:rPr>
      <w:sz w:val="22"/>
      <w:szCs w:val="22"/>
    </w:rPr>
  </w:style>
  <w:style w:type="table" w:styleId="TableGrid">
    <w:name w:val="Table Grid"/>
    <w:basedOn w:val="TableNormal"/>
    <w:uiPriority w:val="59"/>
    <w:rsid w:val="00FA69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07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E9E"/>
    <w:rPr>
      <w:rFonts w:ascii="Tahoma" w:hAnsi="Tahoma" w:cs="Tahoma"/>
      <w:sz w:val="16"/>
      <w:szCs w:val="16"/>
    </w:rPr>
  </w:style>
  <w:style w:type="paragraph" w:customStyle="1" w:styleId="p">
    <w:name w:val="p"/>
    <w:basedOn w:val="Normal"/>
    <w:rsid w:val="00E43551"/>
    <w:pPr>
      <w:spacing w:before="100" w:beforeAutospacing="1" w:after="100" w:afterAutospacing="1" w:line="240" w:lineRule="auto"/>
    </w:pPr>
    <w:rPr>
      <w:rFonts w:eastAsia="Times New Roman"/>
      <w:szCs w:val="24"/>
    </w:rPr>
  </w:style>
  <w:style w:type="character" w:customStyle="1" w:styleId="element-citation">
    <w:name w:val="element-citation"/>
    <w:basedOn w:val="DefaultParagraphFont"/>
    <w:rsid w:val="003D1B3A"/>
  </w:style>
  <w:style w:type="character" w:customStyle="1" w:styleId="ref-journal">
    <w:name w:val="ref-journal"/>
    <w:basedOn w:val="DefaultParagraphFont"/>
    <w:rsid w:val="003D1B3A"/>
  </w:style>
  <w:style w:type="character" w:customStyle="1" w:styleId="md-assembly-caption">
    <w:name w:val="md-assembly-caption"/>
    <w:basedOn w:val="DefaultParagraphFont"/>
    <w:rsid w:val="00986EF8"/>
  </w:style>
  <w:style w:type="paragraph" w:customStyle="1" w:styleId="mb15">
    <w:name w:val="mb15"/>
    <w:basedOn w:val="Normal"/>
    <w:rsid w:val="00DF1D39"/>
    <w:pPr>
      <w:spacing w:before="100" w:beforeAutospacing="1" w:after="100" w:afterAutospacing="1" w:line="240" w:lineRule="auto"/>
    </w:pPr>
    <w:rPr>
      <w:rFonts w:eastAsia="Times New Roman"/>
      <w:szCs w:val="24"/>
    </w:rPr>
  </w:style>
  <w:style w:type="paragraph" w:customStyle="1" w:styleId="mb0">
    <w:name w:val="mb0"/>
    <w:basedOn w:val="Normal"/>
    <w:rsid w:val="00DF1D39"/>
    <w:pPr>
      <w:spacing w:before="100" w:beforeAutospacing="1" w:after="100" w:afterAutospacing="1" w:line="240" w:lineRule="auto"/>
    </w:pPr>
    <w:rPr>
      <w:rFonts w:eastAsia="Times New Roman"/>
      <w:szCs w:val="24"/>
    </w:rPr>
  </w:style>
  <w:style w:type="character" w:customStyle="1" w:styleId="a">
    <w:name w:val="a"/>
    <w:basedOn w:val="DefaultParagraphFont"/>
    <w:rsid w:val="00784B61"/>
  </w:style>
  <w:style w:type="character" w:customStyle="1" w:styleId="l6">
    <w:name w:val="l6"/>
    <w:basedOn w:val="DefaultParagraphFont"/>
    <w:rsid w:val="00784B61"/>
  </w:style>
  <w:style w:type="character" w:customStyle="1" w:styleId="l7">
    <w:name w:val="l7"/>
    <w:basedOn w:val="DefaultParagraphFont"/>
    <w:rsid w:val="00784B61"/>
  </w:style>
  <w:style w:type="character" w:customStyle="1" w:styleId="l8">
    <w:name w:val="l8"/>
    <w:basedOn w:val="DefaultParagraphFont"/>
    <w:rsid w:val="00784B61"/>
  </w:style>
  <w:style w:type="paragraph" w:styleId="DocumentMap">
    <w:name w:val="Document Map"/>
    <w:basedOn w:val="Normal"/>
    <w:link w:val="DocumentMapChar"/>
    <w:uiPriority w:val="99"/>
    <w:semiHidden/>
    <w:unhideWhenUsed/>
    <w:rsid w:val="006637E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637E9"/>
    <w:rPr>
      <w:rFonts w:ascii="Tahoma" w:hAnsi="Tahoma" w:cs="Tahoma"/>
      <w:sz w:val="16"/>
      <w:szCs w:val="16"/>
    </w:rPr>
  </w:style>
  <w:style w:type="character" w:customStyle="1" w:styleId="ref-vol">
    <w:name w:val="ref-vol"/>
    <w:basedOn w:val="DefaultParagraphFont"/>
    <w:rsid w:val="00E545B2"/>
  </w:style>
  <w:style w:type="character" w:customStyle="1" w:styleId="mixed-citation">
    <w:name w:val="mixed-citation"/>
    <w:basedOn w:val="DefaultParagraphFont"/>
    <w:rsid w:val="00E545B2"/>
  </w:style>
  <w:style w:type="character" w:customStyle="1" w:styleId="e24kjd">
    <w:name w:val="e24kjd"/>
    <w:basedOn w:val="DefaultParagraphFont"/>
    <w:rsid w:val="00B532E5"/>
  </w:style>
  <w:style w:type="character" w:customStyle="1" w:styleId="kx21rb">
    <w:name w:val="kx21rb"/>
    <w:basedOn w:val="DefaultParagraphFont"/>
    <w:rsid w:val="00B532E5"/>
  </w:style>
  <w:style w:type="paragraph" w:styleId="TOCHeading">
    <w:name w:val="TOC Heading"/>
    <w:basedOn w:val="Heading1"/>
    <w:next w:val="Normal"/>
    <w:uiPriority w:val="39"/>
    <w:unhideWhenUsed/>
    <w:qFormat/>
    <w:rsid w:val="00412ABD"/>
    <w:pPr>
      <w:keepNext/>
      <w:keepLines/>
      <w:spacing w:before="240" w:beforeAutospacing="0" w:after="0" w:afterAutospacing="0" w:line="259" w:lineRule="auto"/>
      <w:jc w:val="left"/>
      <w:outlineLvl w:val="9"/>
    </w:pPr>
    <w:rPr>
      <w:rFonts w:asciiTheme="majorHAnsi" w:eastAsiaTheme="majorEastAsia" w:hAnsiTheme="majorHAnsi" w:cstheme="majorBidi"/>
      <w:bCs w:val="0"/>
      <w:color w:val="7C9163" w:themeColor="accent1" w:themeShade="BF"/>
      <w:kern w:val="0"/>
    </w:rPr>
  </w:style>
  <w:style w:type="paragraph" w:styleId="TOC1">
    <w:name w:val="toc 1"/>
    <w:basedOn w:val="Normal"/>
    <w:next w:val="Normal"/>
    <w:autoRedefine/>
    <w:uiPriority w:val="39"/>
    <w:unhideWhenUsed/>
    <w:rsid w:val="00EA2193"/>
    <w:pPr>
      <w:tabs>
        <w:tab w:val="right" w:leader="dot" w:pos="9350"/>
      </w:tabs>
      <w:spacing w:after="100"/>
    </w:pPr>
    <w:rPr>
      <w:noProof/>
    </w:rPr>
  </w:style>
  <w:style w:type="paragraph" w:styleId="TOC2">
    <w:name w:val="toc 2"/>
    <w:basedOn w:val="Normal"/>
    <w:next w:val="Normal"/>
    <w:autoRedefine/>
    <w:uiPriority w:val="39"/>
    <w:unhideWhenUsed/>
    <w:rsid w:val="00412ABD"/>
    <w:pPr>
      <w:spacing w:after="100"/>
      <w:ind w:left="220"/>
    </w:pPr>
  </w:style>
  <w:style w:type="paragraph" w:styleId="TOC3">
    <w:name w:val="toc 3"/>
    <w:basedOn w:val="Normal"/>
    <w:next w:val="Normal"/>
    <w:autoRedefine/>
    <w:uiPriority w:val="39"/>
    <w:unhideWhenUsed/>
    <w:rsid w:val="00211BBC"/>
    <w:pPr>
      <w:tabs>
        <w:tab w:val="right" w:leader="dot" w:pos="9350"/>
      </w:tabs>
      <w:spacing w:after="100"/>
      <w:ind w:left="440"/>
    </w:pPr>
  </w:style>
  <w:style w:type="paragraph" w:styleId="FootnoteText">
    <w:name w:val="footnote text"/>
    <w:basedOn w:val="Normal"/>
    <w:link w:val="FootnoteTextChar"/>
    <w:uiPriority w:val="99"/>
    <w:semiHidden/>
    <w:unhideWhenUsed/>
    <w:rsid w:val="008D7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743C"/>
    <w:rPr>
      <w:rFonts w:ascii="Times New Roman" w:hAnsi="Times New Roman"/>
    </w:rPr>
  </w:style>
  <w:style w:type="character" w:styleId="FootnoteReference">
    <w:name w:val="footnote reference"/>
    <w:basedOn w:val="DefaultParagraphFont"/>
    <w:uiPriority w:val="99"/>
    <w:semiHidden/>
    <w:unhideWhenUsed/>
    <w:rsid w:val="008D743C"/>
    <w:rPr>
      <w:vertAlign w:val="superscript"/>
    </w:rPr>
  </w:style>
  <w:style w:type="character" w:styleId="CommentReference">
    <w:name w:val="annotation reference"/>
    <w:basedOn w:val="DefaultParagraphFont"/>
    <w:uiPriority w:val="99"/>
    <w:semiHidden/>
    <w:unhideWhenUsed/>
    <w:rsid w:val="00E76CB2"/>
    <w:rPr>
      <w:sz w:val="16"/>
      <w:szCs w:val="16"/>
    </w:rPr>
  </w:style>
  <w:style w:type="paragraph" w:styleId="CommentText">
    <w:name w:val="annotation text"/>
    <w:basedOn w:val="Normal"/>
    <w:link w:val="CommentTextChar"/>
    <w:uiPriority w:val="99"/>
    <w:semiHidden/>
    <w:unhideWhenUsed/>
    <w:rsid w:val="00E76CB2"/>
    <w:pPr>
      <w:spacing w:line="240" w:lineRule="auto"/>
    </w:pPr>
    <w:rPr>
      <w:sz w:val="20"/>
      <w:szCs w:val="20"/>
    </w:rPr>
  </w:style>
  <w:style w:type="character" w:customStyle="1" w:styleId="CommentTextChar">
    <w:name w:val="Comment Text Char"/>
    <w:basedOn w:val="DefaultParagraphFont"/>
    <w:link w:val="CommentText"/>
    <w:uiPriority w:val="99"/>
    <w:semiHidden/>
    <w:rsid w:val="00E76CB2"/>
    <w:rPr>
      <w:rFonts w:ascii="Times New Roman" w:hAnsi="Times New Roman"/>
    </w:rPr>
  </w:style>
  <w:style w:type="paragraph" w:styleId="CommentSubject">
    <w:name w:val="annotation subject"/>
    <w:basedOn w:val="CommentText"/>
    <w:next w:val="CommentText"/>
    <w:link w:val="CommentSubjectChar"/>
    <w:uiPriority w:val="99"/>
    <w:semiHidden/>
    <w:unhideWhenUsed/>
    <w:rsid w:val="00E76CB2"/>
    <w:rPr>
      <w:b/>
      <w:bCs/>
    </w:rPr>
  </w:style>
  <w:style w:type="character" w:customStyle="1" w:styleId="CommentSubjectChar">
    <w:name w:val="Comment Subject Char"/>
    <w:basedOn w:val="CommentTextChar"/>
    <w:link w:val="CommentSubject"/>
    <w:uiPriority w:val="99"/>
    <w:semiHidden/>
    <w:rsid w:val="00E76CB2"/>
    <w:rPr>
      <w:rFonts w:ascii="Times New Roman" w:hAnsi="Times New Roman"/>
      <w:b/>
      <w:bCs/>
    </w:rPr>
  </w:style>
  <w:style w:type="paragraph" w:customStyle="1" w:styleId="Default">
    <w:name w:val="Default"/>
    <w:rsid w:val="00B75672"/>
    <w:pPr>
      <w:autoSpaceDE w:val="0"/>
      <w:autoSpaceDN w:val="0"/>
      <w:adjustRightInd w:val="0"/>
    </w:pPr>
    <w:rPr>
      <w:rFonts w:eastAsiaTheme="minorHAnsi" w:cs="Calibri"/>
      <w:color w:val="000000"/>
      <w:sz w:val="24"/>
      <w:szCs w:val="24"/>
    </w:rPr>
  </w:style>
  <w:style w:type="paragraph" w:styleId="TableofFigures">
    <w:name w:val="table of figures"/>
    <w:basedOn w:val="Normal"/>
    <w:next w:val="Normal"/>
    <w:uiPriority w:val="99"/>
    <w:unhideWhenUsed/>
    <w:rsid w:val="0054098E"/>
    <w:pPr>
      <w:spacing w:after="0"/>
    </w:pPr>
  </w:style>
  <w:style w:type="paragraph" w:styleId="Caption">
    <w:name w:val="caption"/>
    <w:basedOn w:val="Normal"/>
    <w:next w:val="Normal"/>
    <w:uiPriority w:val="35"/>
    <w:unhideWhenUsed/>
    <w:qFormat/>
    <w:rsid w:val="00027A07"/>
    <w:pPr>
      <w:spacing w:line="240" w:lineRule="auto"/>
    </w:pPr>
    <w:rPr>
      <w:b/>
      <w:bCs/>
      <w:color w:val="A5B592" w:themeColor="accent1"/>
      <w:sz w:val="18"/>
      <w:szCs w:val="18"/>
    </w:rPr>
  </w:style>
  <w:style w:type="character" w:customStyle="1" w:styleId="UnresolvedMention1">
    <w:name w:val="Unresolved Mention1"/>
    <w:basedOn w:val="DefaultParagraphFont"/>
    <w:uiPriority w:val="99"/>
    <w:semiHidden/>
    <w:unhideWhenUsed/>
    <w:rsid w:val="00DF274E"/>
    <w:rPr>
      <w:color w:val="605E5C"/>
      <w:shd w:val="clear" w:color="auto" w:fill="E1DFDD"/>
    </w:rPr>
  </w:style>
  <w:style w:type="paragraph" w:styleId="Revision">
    <w:name w:val="Revision"/>
    <w:hidden/>
    <w:uiPriority w:val="99"/>
    <w:semiHidden/>
    <w:rsid w:val="00A615DC"/>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69252">
      <w:bodyDiv w:val="1"/>
      <w:marLeft w:val="0"/>
      <w:marRight w:val="0"/>
      <w:marTop w:val="0"/>
      <w:marBottom w:val="0"/>
      <w:divBdr>
        <w:top w:val="none" w:sz="0" w:space="0" w:color="auto"/>
        <w:left w:val="none" w:sz="0" w:space="0" w:color="auto"/>
        <w:bottom w:val="none" w:sz="0" w:space="0" w:color="auto"/>
        <w:right w:val="none" w:sz="0" w:space="0" w:color="auto"/>
      </w:divBdr>
      <w:divsChild>
        <w:div w:id="132066298">
          <w:marLeft w:val="0"/>
          <w:marRight w:val="0"/>
          <w:marTop w:val="0"/>
          <w:marBottom w:val="0"/>
          <w:divBdr>
            <w:top w:val="none" w:sz="0" w:space="0" w:color="auto"/>
            <w:left w:val="none" w:sz="0" w:space="0" w:color="auto"/>
            <w:bottom w:val="single" w:sz="36" w:space="19" w:color="106596"/>
            <w:right w:val="none" w:sz="0" w:space="0" w:color="auto"/>
          </w:divBdr>
          <w:divsChild>
            <w:div w:id="57439323">
              <w:marLeft w:val="0"/>
              <w:marRight w:val="0"/>
              <w:marTop w:val="0"/>
              <w:marBottom w:val="0"/>
              <w:divBdr>
                <w:top w:val="none" w:sz="0" w:space="0" w:color="auto"/>
                <w:left w:val="none" w:sz="0" w:space="0" w:color="auto"/>
                <w:bottom w:val="none" w:sz="0" w:space="0" w:color="auto"/>
                <w:right w:val="none" w:sz="0" w:space="0" w:color="auto"/>
              </w:divBdr>
            </w:div>
            <w:div w:id="227880530">
              <w:marLeft w:val="0"/>
              <w:marRight w:val="0"/>
              <w:marTop w:val="150"/>
              <w:marBottom w:val="0"/>
              <w:divBdr>
                <w:top w:val="none" w:sz="0" w:space="0" w:color="auto"/>
                <w:left w:val="none" w:sz="0" w:space="0" w:color="auto"/>
                <w:bottom w:val="none" w:sz="0" w:space="0" w:color="auto"/>
                <w:right w:val="none" w:sz="0" w:space="0" w:color="auto"/>
              </w:divBdr>
            </w:div>
            <w:div w:id="531302810">
              <w:marLeft w:val="0"/>
              <w:marRight w:val="0"/>
              <w:marTop w:val="150"/>
              <w:marBottom w:val="0"/>
              <w:divBdr>
                <w:top w:val="none" w:sz="0" w:space="0" w:color="auto"/>
                <w:left w:val="none" w:sz="0" w:space="0" w:color="auto"/>
                <w:bottom w:val="none" w:sz="0" w:space="0" w:color="auto"/>
                <w:right w:val="none" w:sz="0" w:space="0" w:color="auto"/>
              </w:divBdr>
            </w:div>
            <w:div w:id="809128515">
              <w:marLeft w:val="0"/>
              <w:marRight w:val="0"/>
              <w:marTop w:val="150"/>
              <w:marBottom w:val="0"/>
              <w:divBdr>
                <w:top w:val="none" w:sz="0" w:space="0" w:color="auto"/>
                <w:left w:val="none" w:sz="0" w:space="0" w:color="auto"/>
                <w:bottom w:val="none" w:sz="0" w:space="0" w:color="auto"/>
                <w:right w:val="none" w:sz="0" w:space="0" w:color="auto"/>
              </w:divBdr>
            </w:div>
            <w:div w:id="987593615">
              <w:marLeft w:val="0"/>
              <w:marRight w:val="0"/>
              <w:marTop w:val="150"/>
              <w:marBottom w:val="0"/>
              <w:divBdr>
                <w:top w:val="none" w:sz="0" w:space="0" w:color="auto"/>
                <w:left w:val="none" w:sz="0" w:space="0" w:color="auto"/>
                <w:bottom w:val="none" w:sz="0" w:space="0" w:color="auto"/>
                <w:right w:val="none" w:sz="0" w:space="0" w:color="auto"/>
              </w:divBdr>
            </w:div>
            <w:div w:id="1256745850">
              <w:marLeft w:val="0"/>
              <w:marRight w:val="225"/>
              <w:marTop w:val="75"/>
              <w:marBottom w:val="225"/>
              <w:divBdr>
                <w:top w:val="single" w:sz="6" w:space="0" w:color="E6E6E6"/>
                <w:left w:val="single" w:sz="6" w:space="0" w:color="E6E6E6"/>
                <w:bottom w:val="single" w:sz="6" w:space="0" w:color="E6E6E6"/>
                <w:right w:val="single" w:sz="6" w:space="0" w:color="E6E6E6"/>
              </w:divBdr>
            </w:div>
            <w:div w:id="1288775147">
              <w:marLeft w:val="0"/>
              <w:marRight w:val="0"/>
              <w:marTop w:val="0"/>
              <w:marBottom w:val="0"/>
              <w:divBdr>
                <w:top w:val="none" w:sz="0" w:space="0" w:color="auto"/>
                <w:left w:val="none" w:sz="0" w:space="0" w:color="auto"/>
                <w:bottom w:val="none" w:sz="0" w:space="0" w:color="auto"/>
                <w:right w:val="none" w:sz="0" w:space="0" w:color="auto"/>
              </w:divBdr>
            </w:div>
            <w:div w:id="1414814949">
              <w:marLeft w:val="0"/>
              <w:marRight w:val="225"/>
              <w:marTop w:val="75"/>
              <w:marBottom w:val="225"/>
              <w:divBdr>
                <w:top w:val="single" w:sz="6" w:space="0" w:color="E6E6E6"/>
                <w:left w:val="single" w:sz="6" w:space="0" w:color="E6E6E6"/>
                <w:bottom w:val="single" w:sz="6" w:space="0" w:color="E6E6E6"/>
                <w:right w:val="single" w:sz="6" w:space="0" w:color="E6E6E6"/>
              </w:divBdr>
            </w:div>
            <w:div w:id="1423841658">
              <w:marLeft w:val="0"/>
              <w:marRight w:val="225"/>
              <w:marTop w:val="75"/>
              <w:marBottom w:val="225"/>
              <w:divBdr>
                <w:top w:val="single" w:sz="6" w:space="0" w:color="E6E6E6"/>
                <w:left w:val="single" w:sz="6" w:space="0" w:color="E6E6E6"/>
                <w:bottom w:val="single" w:sz="6" w:space="0" w:color="E6E6E6"/>
                <w:right w:val="single" w:sz="6" w:space="0" w:color="E6E6E6"/>
              </w:divBdr>
            </w:div>
            <w:div w:id="1513375152">
              <w:marLeft w:val="0"/>
              <w:marRight w:val="0"/>
              <w:marTop w:val="0"/>
              <w:marBottom w:val="0"/>
              <w:divBdr>
                <w:top w:val="none" w:sz="0" w:space="0" w:color="auto"/>
                <w:left w:val="none" w:sz="0" w:space="0" w:color="auto"/>
                <w:bottom w:val="none" w:sz="0" w:space="0" w:color="auto"/>
                <w:right w:val="none" w:sz="0" w:space="0" w:color="auto"/>
              </w:divBdr>
            </w:div>
            <w:div w:id="1713655311">
              <w:marLeft w:val="0"/>
              <w:marRight w:val="0"/>
              <w:marTop w:val="0"/>
              <w:marBottom w:val="0"/>
              <w:divBdr>
                <w:top w:val="none" w:sz="0" w:space="0" w:color="auto"/>
                <w:left w:val="none" w:sz="0" w:space="0" w:color="auto"/>
                <w:bottom w:val="none" w:sz="0" w:space="0" w:color="auto"/>
                <w:right w:val="none" w:sz="0" w:space="0" w:color="auto"/>
              </w:divBdr>
            </w:div>
            <w:div w:id="1728921008">
              <w:marLeft w:val="0"/>
              <w:marRight w:val="0"/>
              <w:marTop w:val="0"/>
              <w:marBottom w:val="0"/>
              <w:divBdr>
                <w:top w:val="none" w:sz="0" w:space="0" w:color="auto"/>
                <w:left w:val="none" w:sz="0" w:space="0" w:color="auto"/>
                <w:bottom w:val="none" w:sz="0" w:space="0" w:color="auto"/>
                <w:right w:val="none" w:sz="0" w:space="0" w:color="auto"/>
              </w:divBdr>
            </w:div>
            <w:div w:id="1933508645">
              <w:marLeft w:val="0"/>
              <w:marRight w:val="225"/>
              <w:marTop w:val="75"/>
              <w:marBottom w:val="225"/>
              <w:divBdr>
                <w:top w:val="single" w:sz="6" w:space="0" w:color="E6E6E6"/>
                <w:left w:val="single" w:sz="6" w:space="0" w:color="E6E6E6"/>
                <w:bottom w:val="single" w:sz="6" w:space="0" w:color="E6E6E6"/>
                <w:right w:val="single" w:sz="6" w:space="0" w:color="E6E6E6"/>
              </w:divBdr>
            </w:div>
            <w:div w:id="1961767408">
              <w:marLeft w:val="0"/>
              <w:marRight w:val="0"/>
              <w:marTop w:val="150"/>
              <w:marBottom w:val="0"/>
              <w:divBdr>
                <w:top w:val="none" w:sz="0" w:space="0" w:color="auto"/>
                <w:left w:val="none" w:sz="0" w:space="0" w:color="auto"/>
                <w:bottom w:val="none" w:sz="0" w:space="0" w:color="auto"/>
                <w:right w:val="none" w:sz="0" w:space="0" w:color="auto"/>
              </w:divBdr>
            </w:div>
          </w:divsChild>
        </w:div>
        <w:div w:id="212499902">
          <w:marLeft w:val="0"/>
          <w:marRight w:val="0"/>
          <w:marTop w:val="0"/>
          <w:marBottom w:val="3000"/>
          <w:divBdr>
            <w:top w:val="none" w:sz="0" w:space="0" w:color="auto"/>
            <w:left w:val="none" w:sz="0" w:space="0" w:color="auto"/>
            <w:bottom w:val="none" w:sz="0" w:space="0" w:color="auto"/>
            <w:right w:val="none" w:sz="0" w:space="0" w:color="auto"/>
          </w:divBdr>
          <w:divsChild>
            <w:div w:id="364524441">
              <w:marLeft w:val="0"/>
              <w:marRight w:val="0"/>
              <w:marTop w:val="0"/>
              <w:marBottom w:val="0"/>
              <w:divBdr>
                <w:top w:val="none" w:sz="0" w:space="0" w:color="auto"/>
                <w:left w:val="none" w:sz="0" w:space="0" w:color="auto"/>
                <w:bottom w:val="none" w:sz="0" w:space="0" w:color="auto"/>
                <w:right w:val="none" w:sz="0" w:space="0" w:color="auto"/>
              </w:divBdr>
              <w:divsChild>
                <w:div w:id="1669869192">
                  <w:marLeft w:val="0"/>
                  <w:marRight w:val="0"/>
                  <w:marTop w:val="0"/>
                  <w:marBottom w:val="0"/>
                  <w:divBdr>
                    <w:top w:val="single" w:sz="48" w:space="11" w:color="FAC553"/>
                    <w:left w:val="none" w:sz="0" w:space="0" w:color="auto"/>
                    <w:bottom w:val="none" w:sz="0" w:space="0" w:color="auto"/>
                    <w:right w:val="none" w:sz="0" w:space="0" w:color="auto"/>
                  </w:divBdr>
                </w:div>
              </w:divsChild>
            </w:div>
          </w:divsChild>
        </w:div>
        <w:div w:id="464084604">
          <w:marLeft w:val="0"/>
          <w:marRight w:val="0"/>
          <w:marTop w:val="0"/>
          <w:marBottom w:val="3000"/>
          <w:divBdr>
            <w:top w:val="none" w:sz="0" w:space="0" w:color="auto"/>
            <w:left w:val="none" w:sz="0" w:space="0" w:color="auto"/>
            <w:bottom w:val="none" w:sz="0" w:space="0" w:color="auto"/>
            <w:right w:val="none" w:sz="0" w:space="0" w:color="auto"/>
          </w:divBdr>
          <w:divsChild>
            <w:div w:id="182284224">
              <w:marLeft w:val="0"/>
              <w:marRight w:val="0"/>
              <w:marTop w:val="0"/>
              <w:marBottom w:val="0"/>
              <w:divBdr>
                <w:top w:val="single" w:sz="48" w:space="8" w:color="084466"/>
                <w:left w:val="single" w:sz="6" w:space="8" w:color="B3B3B3"/>
                <w:bottom w:val="single" w:sz="6" w:space="8" w:color="B3B3B3"/>
                <w:right w:val="single" w:sz="6" w:space="8" w:color="B3B3B3"/>
              </w:divBdr>
              <w:divsChild>
                <w:div w:id="1190752386">
                  <w:marLeft w:val="0"/>
                  <w:marRight w:val="0"/>
                  <w:marTop w:val="0"/>
                  <w:marBottom w:val="0"/>
                  <w:divBdr>
                    <w:top w:val="none" w:sz="0" w:space="0" w:color="auto"/>
                    <w:left w:val="none" w:sz="0" w:space="0" w:color="auto"/>
                    <w:bottom w:val="none" w:sz="0" w:space="0" w:color="auto"/>
                    <w:right w:val="none" w:sz="0" w:space="0" w:color="auto"/>
                  </w:divBdr>
                </w:div>
                <w:div w:id="1274365522">
                  <w:marLeft w:val="0"/>
                  <w:marRight w:val="0"/>
                  <w:marTop w:val="0"/>
                  <w:marBottom w:val="0"/>
                  <w:divBdr>
                    <w:top w:val="none" w:sz="0" w:space="0" w:color="auto"/>
                    <w:left w:val="none" w:sz="0" w:space="0" w:color="auto"/>
                    <w:bottom w:val="none" w:sz="0" w:space="0" w:color="auto"/>
                    <w:right w:val="none" w:sz="0" w:space="0" w:color="auto"/>
                  </w:divBdr>
                </w:div>
                <w:div w:id="1658411348">
                  <w:marLeft w:val="0"/>
                  <w:marRight w:val="0"/>
                  <w:marTop w:val="225"/>
                  <w:marBottom w:val="0"/>
                  <w:divBdr>
                    <w:top w:val="single" w:sz="6" w:space="11" w:color="DBDBDB"/>
                    <w:left w:val="none" w:sz="0" w:space="0" w:color="auto"/>
                    <w:bottom w:val="none" w:sz="0" w:space="0" w:color="auto"/>
                    <w:right w:val="none" w:sz="0" w:space="0" w:color="auto"/>
                  </w:divBdr>
                </w:div>
              </w:divsChild>
            </w:div>
            <w:div w:id="1058748878">
              <w:marLeft w:val="0"/>
              <w:marRight w:val="0"/>
              <w:marTop w:val="0"/>
              <w:marBottom w:val="0"/>
              <w:divBdr>
                <w:top w:val="single" w:sz="48" w:space="8" w:color="084466"/>
                <w:left w:val="single" w:sz="6" w:space="8" w:color="B3B3B3"/>
                <w:bottom w:val="single" w:sz="6" w:space="8" w:color="B3B3B3"/>
                <w:right w:val="single" w:sz="6" w:space="8" w:color="B3B3B3"/>
              </w:divBdr>
            </w:div>
          </w:divsChild>
        </w:div>
        <w:div w:id="664938130">
          <w:marLeft w:val="0"/>
          <w:marRight w:val="0"/>
          <w:marTop w:val="0"/>
          <w:marBottom w:val="0"/>
          <w:divBdr>
            <w:top w:val="none" w:sz="0" w:space="0" w:color="auto"/>
            <w:left w:val="none" w:sz="0" w:space="0" w:color="auto"/>
            <w:bottom w:val="none" w:sz="0" w:space="0" w:color="auto"/>
            <w:right w:val="none" w:sz="0" w:space="0" w:color="auto"/>
          </w:divBdr>
          <w:divsChild>
            <w:div w:id="1455902997">
              <w:marLeft w:val="0"/>
              <w:marRight w:val="0"/>
              <w:marTop w:val="0"/>
              <w:marBottom w:val="0"/>
              <w:divBdr>
                <w:top w:val="none" w:sz="0" w:space="0" w:color="auto"/>
                <w:left w:val="none" w:sz="0" w:space="0" w:color="auto"/>
                <w:bottom w:val="none" w:sz="0" w:space="0" w:color="auto"/>
                <w:right w:val="none" w:sz="0" w:space="0" w:color="auto"/>
              </w:divBdr>
              <w:divsChild>
                <w:div w:id="223876126">
                  <w:marLeft w:val="0"/>
                  <w:marRight w:val="0"/>
                  <w:marTop w:val="480"/>
                  <w:marBottom w:val="480"/>
                  <w:divBdr>
                    <w:top w:val="none" w:sz="0" w:space="0" w:color="auto"/>
                    <w:left w:val="none" w:sz="0" w:space="0" w:color="auto"/>
                    <w:bottom w:val="none" w:sz="0" w:space="0" w:color="auto"/>
                    <w:right w:val="none" w:sz="0" w:space="0" w:color="auto"/>
                  </w:divBdr>
                  <w:divsChild>
                    <w:div w:id="485362062">
                      <w:marLeft w:val="0"/>
                      <w:marRight w:val="0"/>
                      <w:marTop w:val="0"/>
                      <w:marBottom w:val="0"/>
                      <w:divBdr>
                        <w:top w:val="single" w:sz="6" w:space="15" w:color="CCCCCC"/>
                        <w:left w:val="single" w:sz="6" w:space="15" w:color="CCCCCC"/>
                        <w:bottom w:val="single" w:sz="6" w:space="15" w:color="CCCCCC"/>
                        <w:right w:val="single" w:sz="6" w:space="15" w:color="CCCCCC"/>
                      </w:divBdr>
                    </w:div>
                    <w:div w:id="1858496937">
                      <w:marLeft w:val="0"/>
                      <w:marRight w:val="0"/>
                      <w:marTop w:val="0"/>
                      <w:marBottom w:val="0"/>
                      <w:divBdr>
                        <w:top w:val="none" w:sz="0" w:space="0" w:color="auto"/>
                        <w:left w:val="none" w:sz="0" w:space="0" w:color="auto"/>
                        <w:bottom w:val="none" w:sz="0" w:space="0" w:color="auto"/>
                        <w:right w:val="none" w:sz="0" w:space="0" w:color="auto"/>
                      </w:divBdr>
                      <w:divsChild>
                        <w:div w:id="55312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710636">
              <w:marLeft w:val="0"/>
              <w:marRight w:val="0"/>
              <w:marTop w:val="0"/>
              <w:marBottom w:val="0"/>
              <w:divBdr>
                <w:top w:val="none" w:sz="0" w:space="0" w:color="auto"/>
                <w:left w:val="none" w:sz="0" w:space="0" w:color="auto"/>
                <w:bottom w:val="single" w:sz="6" w:space="0" w:color="CCCCCC"/>
                <w:right w:val="none" w:sz="0" w:space="0" w:color="auto"/>
              </w:divBdr>
            </w:div>
          </w:divsChild>
        </w:div>
        <w:div w:id="2044745067">
          <w:marLeft w:val="0"/>
          <w:marRight w:val="0"/>
          <w:marTop w:val="0"/>
          <w:marBottom w:val="0"/>
          <w:divBdr>
            <w:top w:val="none" w:sz="0" w:space="0" w:color="auto"/>
            <w:left w:val="none" w:sz="0" w:space="0" w:color="auto"/>
            <w:bottom w:val="single" w:sz="36" w:space="19" w:color="106596"/>
            <w:right w:val="none" w:sz="0" w:space="0" w:color="auto"/>
          </w:divBdr>
          <w:divsChild>
            <w:div w:id="385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2515">
      <w:bodyDiv w:val="1"/>
      <w:marLeft w:val="0"/>
      <w:marRight w:val="0"/>
      <w:marTop w:val="0"/>
      <w:marBottom w:val="0"/>
      <w:divBdr>
        <w:top w:val="none" w:sz="0" w:space="0" w:color="auto"/>
        <w:left w:val="none" w:sz="0" w:space="0" w:color="auto"/>
        <w:bottom w:val="none" w:sz="0" w:space="0" w:color="auto"/>
        <w:right w:val="none" w:sz="0" w:space="0" w:color="auto"/>
      </w:divBdr>
    </w:div>
    <w:div w:id="282008460">
      <w:bodyDiv w:val="1"/>
      <w:marLeft w:val="0"/>
      <w:marRight w:val="0"/>
      <w:marTop w:val="0"/>
      <w:marBottom w:val="0"/>
      <w:divBdr>
        <w:top w:val="none" w:sz="0" w:space="0" w:color="auto"/>
        <w:left w:val="none" w:sz="0" w:space="0" w:color="auto"/>
        <w:bottom w:val="none" w:sz="0" w:space="0" w:color="auto"/>
        <w:right w:val="none" w:sz="0" w:space="0" w:color="auto"/>
      </w:divBdr>
      <w:divsChild>
        <w:div w:id="1284195780">
          <w:marLeft w:val="0"/>
          <w:marRight w:val="0"/>
          <w:marTop w:val="0"/>
          <w:marBottom w:val="0"/>
          <w:divBdr>
            <w:top w:val="none" w:sz="0" w:space="0" w:color="auto"/>
            <w:left w:val="none" w:sz="0" w:space="0" w:color="auto"/>
            <w:bottom w:val="none" w:sz="0" w:space="0" w:color="auto"/>
            <w:right w:val="none" w:sz="0" w:space="0" w:color="auto"/>
          </w:divBdr>
        </w:div>
      </w:divsChild>
    </w:div>
    <w:div w:id="282999460">
      <w:bodyDiv w:val="1"/>
      <w:marLeft w:val="0"/>
      <w:marRight w:val="0"/>
      <w:marTop w:val="0"/>
      <w:marBottom w:val="0"/>
      <w:divBdr>
        <w:top w:val="none" w:sz="0" w:space="0" w:color="auto"/>
        <w:left w:val="none" w:sz="0" w:space="0" w:color="auto"/>
        <w:bottom w:val="none" w:sz="0" w:space="0" w:color="auto"/>
        <w:right w:val="none" w:sz="0" w:space="0" w:color="auto"/>
      </w:divBdr>
    </w:div>
    <w:div w:id="308872111">
      <w:bodyDiv w:val="1"/>
      <w:marLeft w:val="0"/>
      <w:marRight w:val="0"/>
      <w:marTop w:val="0"/>
      <w:marBottom w:val="0"/>
      <w:divBdr>
        <w:top w:val="none" w:sz="0" w:space="0" w:color="auto"/>
        <w:left w:val="none" w:sz="0" w:space="0" w:color="auto"/>
        <w:bottom w:val="none" w:sz="0" w:space="0" w:color="auto"/>
        <w:right w:val="none" w:sz="0" w:space="0" w:color="auto"/>
      </w:divBdr>
      <w:divsChild>
        <w:div w:id="1767270184">
          <w:marLeft w:val="0"/>
          <w:marRight w:val="0"/>
          <w:marTop w:val="0"/>
          <w:marBottom w:val="0"/>
          <w:divBdr>
            <w:top w:val="none" w:sz="0" w:space="0" w:color="auto"/>
            <w:left w:val="none" w:sz="0" w:space="0" w:color="auto"/>
            <w:bottom w:val="none" w:sz="0" w:space="0" w:color="auto"/>
            <w:right w:val="none" w:sz="0" w:space="0" w:color="auto"/>
          </w:divBdr>
        </w:div>
        <w:div w:id="1853646865">
          <w:marLeft w:val="0"/>
          <w:marRight w:val="0"/>
          <w:marTop w:val="0"/>
          <w:marBottom w:val="0"/>
          <w:divBdr>
            <w:top w:val="none" w:sz="0" w:space="0" w:color="auto"/>
            <w:left w:val="none" w:sz="0" w:space="0" w:color="auto"/>
            <w:bottom w:val="none" w:sz="0" w:space="0" w:color="auto"/>
            <w:right w:val="none" w:sz="0" w:space="0" w:color="auto"/>
          </w:divBdr>
        </w:div>
      </w:divsChild>
    </w:div>
    <w:div w:id="418136015">
      <w:bodyDiv w:val="1"/>
      <w:marLeft w:val="0"/>
      <w:marRight w:val="0"/>
      <w:marTop w:val="0"/>
      <w:marBottom w:val="0"/>
      <w:divBdr>
        <w:top w:val="none" w:sz="0" w:space="0" w:color="auto"/>
        <w:left w:val="none" w:sz="0" w:space="0" w:color="auto"/>
        <w:bottom w:val="none" w:sz="0" w:space="0" w:color="auto"/>
        <w:right w:val="none" w:sz="0" w:space="0" w:color="auto"/>
      </w:divBdr>
    </w:div>
    <w:div w:id="477040946">
      <w:bodyDiv w:val="1"/>
      <w:marLeft w:val="0"/>
      <w:marRight w:val="0"/>
      <w:marTop w:val="0"/>
      <w:marBottom w:val="0"/>
      <w:divBdr>
        <w:top w:val="none" w:sz="0" w:space="0" w:color="auto"/>
        <w:left w:val="none" w:sz="0" w:space="0" w:color="auto"/>
        <w:bottom w:val="none" w:sz="0" w:space="0" w:color="auto"/>
        <w:right w:val="none" w:sz="0" w:space="0" w:color="auto"/>
      </w:divBdr>
    </w:div>
    <w:div w:id="499126375">
      <w:bodyDiv w:val="1"/>
      <w:marLeft w:val="0"/>
      <w:marRight w:val="0"/>
      <w:marTop w:val="0"/>
      <w:marBottom w:val="0"/>
      <w:divBdr>
        <w:top w:val="none" w:sz="0" w:space="0" w:color="auto"/>
        <w:left w:val="none" w:sz="0" w:space="0" w:color="auto"/>
        <w:bottom w:val="none" w:sz="0" w:space="0" w:color="auto"/>
        <w:right w:val="none" w:sz="0" w:space="0" w:color="auto"/>
      </w:divBdr>
      <w:divsChild>
        <w:div w:id="859235">
          <w:marLeft w:val="0"/>
          <w:marRight w:val="0"/>
          <w:marTop w:val="0"/>
          <w:marBottom w:val="0"/>
          <w:divBdr>
            <w:top w:val="none" w:sz="0" w:space="0" w:color="auto"/>
            <w:left w:val="none" w:sz="0" w:space="0" w:color="auto"/>
            <w:bottom w:val="none" w:sz="0" w:space="0" w:color="auto"/>
            <w:right w:val="none" w:sz="0" w:space="0" w:color="auto"/>
          </w:divBdr>
        </w:div>
        <w:div w:id="403727558">
          <w:marLeft w:val="0"/>
          <w:marRight w:val="0"/>
          <w:marTop w:val="0"/>
          <w:marBottom w:val="0"/>
          <w:divBdr>
            <w:top w:val="none" w:sz="0" w:space="0" w:color="auto"/>
            <w:left w:val="none" w:sz="0" w:space="0" w:color="auto"/>
            <w:bottom w:val="none" w:sz="0" w:space="0" w:color="auto"/>
            <w:right w:val="none" w:sz="0" w:space="0" w:color="auto"/>
          </w:divBdr>
        </w:div>
        <w:div w:id="715784635">
          <w:marLeft w:val="0"/>
          <w:marRight w:val="0"/>
          <w:marTop w:val="0"/>
          <w:marBottom w:val="0"/>
          <w:divBdr>
            <w:top w:val="none" w:sz="0" w:space="0" w:color="auto"/>
            <w:left w:val="none" w:sz="0" w:space="0" w:color="auto"/>
            <w:bottom w:val="none" w:sz="0" w:space="0" w:color="auto"/>
            <w:right w:val="none" w:sz="0" w:space="0" w:color="auto"/>
          </w:divBdr>
        </w:div>
        <w:div w:id="801265647">
          <w:marLeft w:val="0"/>
          <w:marRight w:val="0"/>
          <w:marTop w:val="0"/>
          <w:marBottom w:val="0"/>
          <w:divBdr>
            <w:top w:val="none" w:sz="0" w:space="0" w:color="auto"/>
            <w:left w:val="none" w:sz="0" w:space="0" w:color="auto"/>
            <w:bottom w:val="none" w:sz="0" w:space="0" w:color="auto"/>
            <w:right w:val="none" w:sz="0" w:space="0" w:color="auto"/>
          </w:divBdr>
        </w:div>
        <w:div w:id="1509129164">
          <w:marLeft w:val="0"/>
          <w:marRight w:val="0"/>
          <w:marTop w:val="0"/>
          <w:marBottom w:val="0"/>
          <w:divBdr>
            <w:top w:val="none" w:sz="0" w:space="0" w:color="auto"/>
            <w:left w:val="none" w:sz="0" w:space="0" w:color="auto"/>
            <w:bottom w:val="none" w:sz="0" w:space="0" w:color="auto"/>
            <w:right w:val="none" w:sz="0" w:space="0" w:color="auto"/>
          </w:divBdr>
        </w:div>
        <w:div w:id="1812478791">
          <w:marLeft w:val="0"/>
          <w:marRight w:val="0"/>
          <w:marTop w:val="0"/>
          <w:marBottom w:val="0"/>
          <w:divBdr>
            <w:top w:val="none" w:sz="0" w:space="0" w:color="auto"/>
            <w:left w:val="none" w:sz="0" w:space="0" w:color="auto"/>
            <w:bottom w:val="none" w:sz="0" w:space="0" w:color="auto"/>
            <w:right w:val="none" w:sz="0" w:space="0" w:color="auto"/>
          </w:divBdr>
        </w:div>
      </w:divsChild>
    </w:div>
    <w:div w:id="573978801">
      <w:bodyDiv w:val="1"/>
      <w:marLeft w:val="0"/>
      <w:marRight w:val="0"/>
      <w:marTop w:val="0"/>
      <w:marBottom w:val="0"/>
      <w:divBdr>
        <w:top w:val="none" w:sz="0" w:space="0" w:color="auto"/>
        <w:left w:val="none" w:sz="0" w:space="0" w:color="auto"/>
        <w:bottom w:val="none" w:sz="0" w:space="0" w:color="auto"/>
        <w:right w:val="none" w:sz="0" w:space="0" w:color="auto"/>
      </w:divBdr>
    </w:div>
    <w:div w:id="574706804">
      <w:bodyDiv w:val="1"/>
      <w:marLeft w:val="0"/>
      <w:marRight w:val="0"/>
      <w:marTop w:val="0"/>
      <w:marBottom w:val="0"/>
      <w:divBdr>
        <w:top w:val="none" w:sz="0" w:space="0" w:color="auto"/>
        <w:left w:val="none" w:sz="0" w:space="0" w:color="auto"/>
        <w:bottom w:val="none" w:sz="0" w:space="0" w:color="auto"/>
        <w:right w:val="none" w:sz="0" w:space="0" w:color="auto"/>
      </w:divBdr>
    </w:div>
    <w:div w:id="645361454">
      <w:bodyDiv w:val="1"/>
      <w:marLeft w:val="0"/>
      <w:marRight w:val="0"/>
      <w:marTop w:val="0"/>
      <w:marBottom w:val="0"/>
      <w:divBdr>
        <w:top w:val="none" w:sz="0" w:space="0" w:color="auto"/>
        <w:left w:val="none" w:sz="0" w:space="0" w:color="auto"/>
        <w:bottom w:val="none" w:sz="0" w:space="0" w:color="auto"/>
        <w:right w:val="none" w:sz="0" w:space="0" w:color="auto"/>
      </w:divBdr>
    </w:div>
    <w:div w:id="655190197">
      <w:bodyDiv w:val="1"/>
      <w:marLeft w:val="0"/>
      <w:marRight w:val="0"/>
      <w:marTop w:val="0"/>
      <w:marBottom w:val="0"/>
      <w:divBdr>
        <w:top w:val="none" w:sz="0" w:space="0" w:color="auto"/>
        <w:left w:val="none" w:sz="0" w:space="0" w:color="auto"/>
        <w:bottom w:val="none" w:sz="0" w:space="0" w:color="auto"/>
        <w:right w:val="none" w:sz="0" w:space="0" w:color="auto"/>
      </w:divBdr>
    </w:div>
    <w:div w:id="724179792">
      <w:bodyDiv w:val="1"/>
      <w:marLeft w:val="0"/>
      <w:marRight w:val="0"/>
      <w:marTop w:val="0"/>
      <w:marBottom w:val="0"/>
      <w:divBdr>
        <w:top w:val="none" w:sz="0" w:space="0" w:color="auto"/>
        <w:left w:val="none" w:sz="0" w:space="0" w:color="auto"/>
        <w:bottom w:val="none" w:sz="0" w:space="0" w:color="auto"/>
        <w:right w:val="none" w:sz="0" w:space="0" w:color="auto"/>
      </w:divBdr>
      <w:divsChild>
        <w:div w:id="1101610403">
          <w:marLeft w:val="0"/>
          <w:marRight w:val="0"/>
          <w:marTop w:val="100"/>
          <w:marBottom w:val="100"/>
          <w:divBdr>
            <w:top w:val="none" w:sz="0" w:space="0" w:color="auto"/>
            <w:left w:val="none" w:sz="0" w:space="0" w:color="auto"/>
            <w:bottom w:val="none" w:sz="0" w:space="0" w:color="auto"/>
            <w:right w:val="none" w:sz="0" w:space="0" w:color="auto"/>
          </w:divBdr>
          <w:divsChild>
            <w:div w:id="31996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7801">
      <w:bodyDiv w:val="1"/>
      <w:marLeft w:val="0"/>
      <w:marRight w:val="0"/>
      <w:marTop w:val="0"/>
      <w:marBottom w:val="0"/>
      <w:divBdr>
        <w:top w:val="none" w:sz="0" w:space="0" w:color="auto"/>
        <w:left w:val="none" w:sz="0" w:space="0" w:color="auto"/>
        <w:bottom w:val="none" w:sz="0" w:space="0" w:color="auto"/>
        <w:right w:val="none" w:sz="0" w:space="0" w:color="auto"/>
      </w:divBdr>
    </w:div>
    <w:div w:id="803696163">
      <w:bodyDiv w:val="1"/>
      <w:marLeft w:val="0"/>
      <w:marRight w:val="0"/>
      <w:marTop w:val="0"/>
      <w:marBottom w:val="0"/>
      <w:divBdr>
        <w:top w:val="none" w:sz="0" w:space="0" w:color="auto"/>
        <w:left w:val="none" w:sz="0" w:space="0" w:color="auto"/>
        <w:bottom w:val="none" w:sz="0" w:space="0" w:color="auto"/>
        <w:right w:val="none" w:sz="0" w:space="0" w:color="auto"/>
      </w:divBdr>
    </w:div>
    <w:div w:id="844367767">
      <w:bodyDiv w:val="1"/>
      <w:marLeft w:val="0"/>
      <w:marRight w:val="0"/>
      <w:marTop w:val="0"/>
      <w:marBottom w:val="0"/>
      <w:divBdr>
        <w:top w:val="none" w:sz="0" w:space="0" w:color="auto"/>
        <w:left w:val="none" w:sz="0" w:space="0" w:color="auto"/>
        <w:bottom w:val="none" w:sz="0" w:space="0" w:color="auto"/>
        <w:right w:val="none" w:sz="0" w:space="0" w:color="auto"/>
      </w:divBdr>
    </w:div>
    <w:div w:id="846674595">
      <w:bodyDiv w:val="1"/>
      <w:marLeft w:val="0"/>
      <w:marRight w:val="0"/>
      <w:marTop w:val="0"/>
      <w:marBottom w:val="0"/>
      <w:divBdr>
        <w:top w:val="none" w:sz="0" w:space="0" w:color="auto"/>
        <w:left w:val="none" w:sz="0" w:space="0" w:color="auto"/>
        <w:bottom w:val="none" w:sz="0" w:space="0" w:color="auto"/>
        <w:right w:val="none" w:sz="0" w:space="0" w:color="auto"/>
      </w:divBdr>
    </w:div>
    <w:div w:id="895774296">
      <w:bodyDiv w:val="1"/>
      <w:marLeft w:val="0"/>
      <w:marRight w:val="0"/>
      <w:marTop w:val="0"/>
      <w:marBottom w:val="0"/>
      <w:divBdr>
        <w:top w:val="none" w:sz="0" w:space="0" w:color="auto"/>
        <w:left w:val="none" w:sz="0" w:space="0" w:color="auto"/>
        <w:bottom w:val="none" w:sz="0" w:space="0" w:color="auto"/>
        <w:right w:val="none" w:sz="0" w:space="0" w:color="auto"/>
      </w:divBdr>
    </w:div>
    <w:div w:id="1065298019">
      <w:bodyDiv w:val="1"/>
      <w:marLeft w:val="0"/>
      <w:marRight w:val="0"/>
      <w:marTop w:val="0"/>
      <w:marBottom w:val="0"/>
      <w:divBdr>
        <w:top w:val="none" w:sz="0" w:space="0" w:color="auto"/>
        <w:left w:val="none" w:sz="0" w:space="0" w:color="auto"/>
        <w:bottom w:val="none" w:sz="0" w:space="0" w:color="auto"/>
        <w:right w:val="none" w:sz="0" w:space="0" w:color="auto"/>
      </w:divBdr>
      <w:divsChild>
        <w:div w:id="958293027">
          <w:marLeft w:val="0"/>
          <w:marRight w:val="0"/>
          <w:marTop w:val="0"/>
          <w:marBottom w:val="0"/>
          <w:divBdr>
            <w:top w:val="none" w:sz="0" w:space="0" w:color="auto"/>
            <w:left w:val="none" w:sz="0" w:space="0" w:color="auto"/>
            <w:bottom w:val="none" w:sz="0" w:space="0" w:color="auto"/>
            <w:right w:val="none" w:sz="0" w:space="0" w:color="auto"/>
          </w:divBdr>
        </w:div>
      </w:divsChild>
    </w:div>
    <w:div w:id="1210992702">
      <w:bodyDiv w:val="1"/>
      <w:marLeft w:val="0"/>
      <w:marRight w:val="0"/>
      <w:marTop w:val="0"/>
      <w:marBottom w:val="0"/>
      <w:divBdr>
        <w:top w:val="none" w:sz="0" w:space="0" w:color="auto"/>
        <w:left w:val="none" w:sz="0" w:space="0" w:color="auto"/>
        <w:bottom w:val="none" w:sz="0" w:space="0" w:color="auto"/>
        <w:right w:val="none" w:sz="0" w:space="0" w:color="auto"/>
      </w:divBdr>
    </w:div>
    <w:div w:id="1245411960">
      <w:bodyDiv w:val="1"/>
      <w:marLeft w:val="0"/>
      <w:marRight w:val="0"/>
      <w:marTop w:val="0"/>
      <w:marBottom w:val="0"/>
      <w:divBdr>
        <w:top w:val="none" w:sz="0" w:space="0" w:color="auto"/>
        <w:left w:val="none" w:sz="0" w:space="0" w:color="auto"/>
        <w:bottom w:val="none" w:sz="0" w:space="0" w:color="auto"/>
        <w:right w:val="none" w:sz="0" w:space="0" w:color="auto"/>
      </w:divBdr>
    </w:div>
    <w:div w:id="1259023855">
      <w:bodyDiv w:val="1"/>
      <w:marLeft w:val="0"/>
      <w:marRight w:val="0"/>
      <w:marTop w:val="0"/>
      <w:marBottom w:val="0"/>
      <w:divBdr>
        <w:top w:val="none" w:sz="0" w:space="0" w:color="auto"/>
        <w:left w:val="none" w:sz="0" w:space="0" w:color="auto"/>
        <w:bottom w:val="none" w:sz="0" w:space="0" w:color="auto"/>
        <w:right w:val="none" w:sz="0" w:space="0" w:color="auto"/>
      </w:divBdr>
      <w:divsChild>
        <w:div w:id="61295696">
          <w:marLeft w:val="0"/>
          <w:marRight w:val="0"/>
          <w:marTop w:val="0"/>
          <w:marBottom w:val="0"/>
          <w:divBdr>
            <w:top w:val="none" w:sz="0" w:space="0" w:color="auto"/>
            <w:left w:val="none" w:sz="0" w:space="0" w:color="auto"/>
            <w:bottom w:val="none" w:sz="0" w:space="0" w:color="auto"/>
            <w:right w:val="none" w:sz="0" w:space="0" w:color="auto"/>
          </w:divBdr>
        </w:div>
        <w:div w:id="999424145">
          <w:marLeft w:val="0"/>
          <w:marRight w:val="0"/>
          <w:marTop w:val="0"/>
          <w:marBottom w:val="0"/>
          <w:divBdr>
            <w:top w:val="none" w:sz="0" w:space="0" w:color="auto"/>
            <w:left w:val="none" w:sz="0" w:space="0" w:color="auto"/>
            <w:bottom w:val="none" w:sz="0" w:space="0" w:color="auto"/>
            <w:right w:val="none" w:sz="0" w:space="0" w:color="auto"/>
          </w:divBdr>
        </w:div>
        <w:div w:id="1023508184">
          <w:marLeft w:val="0"/>
          <w:marRight w:val="0"/>
          <w:marTop w:val="0"/>
          <w:marBottom w:val="0"/>
          <w:divBdr>
            <w:top w:val="none" w:sz="0" w:space="0" w:color="auto"/>
            <w:left w:val="none" w:sz="0" w:space="0" w:color="auto"/>
            <w:bottom w:val="none" w:sz="0" w:space="0" w:color="auto"/>
            <w:right w:val="none" w:sz="0" w:space="0" w:color="auto"/>
          </w:divBdr>
        </w:div>
        <w:div w:id="1162813532">
          <w:marLeft w:val="0"/>
          <w:marRight w:val="0"/>
          <w:marTop w:val="0"/>
          <w:marBottom w:val="0"/>
          <w:divBdr>
            <w:top w:val="none" w:sz="0" w:space="0" w:color="auto"/>
            <w:left w:val="none" w:sz="0" w:space="0" w:color="auto"/>
            <w:bottom w:val="none" w:sz="0" w:space="0" w:color="auto"/>
            <w:right w:val="none" w:sz="0" w:space="0" w:color="auto"/>
          </w:divBdr>
        </w:div>
        <w:div w:id="2129740878">
          <w:marLeft w:val="0"/>
          <w:marRight w:val="0"/>
          <w:marTop w:val="0"/>
          <w:marBottom w:val="0"/>
          <w:divBdr>
            <w:top w:val="none" w:sz="0" w:space="0" w:color="auto"/>
            <w:left w:val="none" w:sz="0" w:space="0" w:color="auto"/>
            <w:bottom w:val="none" w:sz="0" w:space="0" w:color="auto"/>
            <w:right w:val="none" w:sz="0" w:space="0" w:color="auto"/>
          </w:divBdr>
        </w:div>
      </w:divsChild>
    </w:div>
    <w:div w:id="1280842125">
      <w:bodyDiv w:val="1"/>
      <w:marLeft w:val="0"/>
      <w:marRight w:val="0"/>
      <w:marTop w:val="0"/>
      <w:marBottom w:val="0"/>
      <w:divBdr>
        <w:top w:val="none" w:sz="0" w:space="0" w:color="auto"/>
        <w:left w:val="none" w:sz="0" w:space="0" w:color="auto"/>
        <w:bottom w:val="none" w:sz="0" w:space="0" w:color="auto"/>
        <w:right w:val="none" w:sz="0" w:space="0" w:color="auto"/>
      </w:divBdr>
    </w:div>
    <w:div w:id="1461846948">
      <w:bodyDiv w:val="1"/>
      <w:marLeft w:val="0"/>
      <w:marRight w:val="0"/>
      <w:marTop w:val="0"/>
      <w:marBottom w:val="0"/>
      <w:divBdr>
        <w:top w:val="none" w:sz="0" w:space="0" w:color="auto"/>
        <w:left w:val="none" w:sz="0" w:space="0" w:color="auto"/>
        <w:bottom w:val="none" w:sz="0" w:space="0" w:color="auto"/>
        <w:right w:val="none" w:sz="0" w:space="0" w:color="auto"/>
      </w:divBdr>
      <w:divsChild>
        <w:div w:id="1427337600">
          <w:marLeft w:val="0"/>
          <w:marRight w:val="0"/>
          <w:marTop w:val="0"/>
          <w:marBottom w:val="0"/>
          <w:divBdr>
            <w:top w:val="none" w:sz="0" w:space="0" w:color="auto"/>
            <w:left w:val="none" w:sz="0" w:space="0" w:color="auto"/>
            <w:bottom w:val="none" w:sz="0" w:space="0" w:color="auto"/>
            <w:right w:val="none" w:sz="0" w:space="0" w:color="auto"/>
          </w:divBdr>
          <w:divsChild>
            <w:div w:id="1461067934">
              <w:marLeft w:val="0"/>
              <w:marRight w:val="0"/>
              <w:marTop w:val="0"/>
              <w:marBottom w:val="0"/>
              <w:divBdr>
                <w:top w:val="none" w:sz="0" w:space="0" w:color="auto"/>
                <w:left w:val="none" w:sz="0" w:space="0" w:color="auto"/>
                <w:bottom w:val="none" w:sz="0" w:space="0" w:color="auto"/>
                <w:right w:val="none" w:sz="0" w:space="0" w:color="auto"/>
              </w:divBdr>
              <w:divsChild>
                <w:div w:id="1182931402">
                  <w:marLeft w:val="0"/>
                  <w:marRight w:val="0"/>
                  <w:marTop w:val="0"/>
                  <w:marBottom w:val="0"/>
                  <w:divBdr>
                    <w:top w:val="none" w:sz="0" w:space="0" w:color="auto"/>
                    <w:left w:val="none" w:sz="0" w:space="0" w:color="auto"/>
                    <w:bottom w:val="none" w:sz="0" w:space="0" w:color="auto"/>
                    <w:right w:val="none" w:sz="0" w:space="0" w:color="auto"/>
                  </w:divBdr>
                  <w:divsChild>
                    <w:div w:id="49768492">
                      <w:marLeft w:val="0"/>
                      <w:marRight w:val="0"/>
                      <w:marTop w:val="0"/>
                      <w:marBottom w:val="0"/>
                      <w:divBdr>
                        <w:top w:val="none" w:sz="0" w:space="0" w:color="auto"/>
                        <w:left w:val="none" w:sz="0" w:space="0" w:color="auto"/>
                        <w:bottom w:val="none" w:sz="0" w:space="0" w:color="auto"/>
                        <w:right w:val="none" w:sz="0" w:space="0" w:color="auto"/>
                      </w:divBdr>
                      <w:divsChild>
                        <w:div w:id="842821460">
                          <w:marLeft w:val="0"/>
                          <w:marRight w:val="0"/>
                          <w:marTop w:val="0"/>
                          <w:marBottom w:val="0"/>
                          <w:divBdr>
                            <w:top w:val="none" w:sz="0" w:space="0" w:color="auto"/>
                            <w:left w:val="none" w:sz="0" w:space="0" w:color="auto"/>
                            <w:bottom w:val="none" w:sz="0" w:space="0" w:color="auto"/>
                            <w:right w:val="none" w:sz="0" w:space="0" w:color="auto"/>
                          </w:divBdr>
                          <w:divsChild>
                            <w:div w:id="106687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3154">
                      <w:marLeft w:val="0"/>
                      <w:marRight w:val="0"/>
                      <w:marTop w:val="0"/>
                      <w:marBottom w:val="0"/>
                      <w:divBdr>
                        <w:top w:val="none" w:sz="0" w:space="0" w:color="auto"/>
                        <w:left w:val="none" w:sz="0" w:space="0" w:color="auto"/>
                        <w:bottom w:val="none" w:sz="0" w:space="0" w:color="auto"/>
                        <w:right w:val="none" w:sz="0" w:space="0" w:color="auto"/>
                      </w:divBdr>
                      <w:divsChild>
                        <w:div w:id="1799377439">
                          <w:marLeft w:val="0"/>
                          <w:marRight w:val="0"/>
                          <w:marTop w:val="0"/>
                          <w:marBottom w:val="0"/>
                          <w:divBdr>
                            <w:top w:val="none" w:sz="0" w:space="0" w:color="auto"/>
                            <w:left w:val="none" w:sz="0" w:space="0" w:color="auto"/>
                            <w:bottom w:val="none" w:sz="0" w:space="0" w:color="auto"/>
                            <w:right w:val="none" w:sz="0" w:space="0" w:color="auto"/>
                          </w:divBdr>
                          <w:divsChild>
                            <w:div w:id="1270702367">
                              <w:marLeft w:val="0"/>
                              <w:marRight w:val="0"/>
                              <w:marTop w:val="0"/>
                              <w:marBottom w:val="0"/>
                              <w:divBdr>
                                <w:top w:val="none" w:sz="0" w:space="0" w:color="auto"/>
                                <w:left w:val="none" w:sz="0" w:space="0" w:color="auto"/>
                                <w:bottom w:val="none" w:sz="0" w:space="0" w:color="auto"/>
                                <w:right w:val="none" w:sz="0" w:space="0" w:color="auto"/>
                              </w:divBdr>
                            </w:div>
                            <w:div w:id="16540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08813">
                      <w:marLeft w:val="0"/>
                      <w:marRight w:val="0"/>
                      <w:marTop w:val="0"/>
                      <w:marBottom w:val="0"/>
                      <w:divBdr>
                        <w:top w:val="none" w:sz="0" w:space="0" w:color="auto"/>
                        <w:left w:val="none" w:sz="0" w:space="0" w:color="auto"/>
                        <w:bottom w:val="none" w:sz="0" w:space="0" w:color="auto"/>
                        <w:right w:val="none" w:sz="0" w:space="0" w:color="auto"/>
                      </w:divBdr>
                      <w:divsChild>
                        <w:div w:id="1407806019">
                          <w:marLeft w:val="0"/>
                          <w:marRight w:val="0"/>
                          <w:marTop w:val="0"/>
                          <w:marBottom w:val="0"/>
                          <w:divBdr>
                            <w:top w:val="none" w:sz="0" w:space="0" w:color="auto"/>
                            <w:left w:val="none" w:sz="0" w:space="0" w:color="auto"/>
                            <w:bottom w:val="none" w:sz="0" w:space="0" w:color="auto"/>
                            <w:right w:val="none" w:sz="0" w:space="0" w:color="auto"/>
                          </w:divBdr>
                          <w:divsChild>
                            <w:div w:id="99683975">
                              <w:marLeft w:val="0"/>
                              <w:marRight w:val="0"/>
                              <w:marTop w:val="0"/>
                              <w:marBottom w:val="0"/>
                              <w:divBdr>
                                <w:top w:val="none" w:sz="0" w:space="0" w:color="auto"/>
                                <w:left w:val="none" w:sz="0" w:space="0" w:color="auto"/>
                                <w:bottom w:val="none" w:sz="0" w:space="0" w:color="auto"/>
                                <w:right w:val="none" w:sz="0" w:space="0" w:color="auto"/>
                              </w:divBdr>
                              <w:divsChild>
                                <w:div w:id="1699617624">
                                  <w:marLeft w:val="0"/>
                                  <w:marRight w:val="0"/>
                                  <w:marTop w:val="0"/>
                                  <w:marBottom w:val="0"/>
                                  <w:divBdr>
                                    <w:top w:val="none" w:sz="0" w:space="0" w:color="auto"/>
                                    <w:left w:val="none" w:sz="0" w:space="0" w:color="auto"/>
                                    <w:bottom w:val="none" w:sz="0" w:space="0" w:color="auto"/>
                                    <w:right w:val="none" w:sz="0" w:space="0" w:color="auto"/>
                                  </w:divBdr>
                                  <w:divsChild>
                                    <w:div w:id="21267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341">
                              <w:marLeft w:val="0"/>
                              <w:marRight w:val="0"/>
                              <w:marTop w:val="0"/>
                              <w:marBottom w:val="0"/>
                              <w:divBdr>
                                <w:top w:val="none" w:sz="0" w:space="0" w:color="auto"/>
                                <w:left w:val="none" w:sz="0" w:space="0" w:color="auto"/>
                                <w:bottom w:val="none" w:sz="0" w:space="0" w:color="auto"/>
                                <w:right w:val="none" w:sz="0" w:space="0" w:color="auto"/>
                              </w:divBdr>
                            </w:div>
                            <w:div w:id="344331529">
                              <w:marLeft w:val="0"/>
                              <w:marRight w:val="0"/>
                              <w:marTop w:val="0"/>
                              <w:marBottom w:val="0"/>
                              <w:divBdr>
                                <w:top w:val="none" w:sz="0" w:space="0" w:color="auto"/>
                                <w:left w:val="none" w:sz="0" w:space="0" w:color="auto"/>
                                <w:bottom w:val="none" w:sz="0" w:space="0" w:color="auto"/>
                                <w:right w:val="none" w:sz="0" w:space="0" w:color="auto"/>
                              </w:divBdr>
                              <w:divsChild>
                                <w:div w:id="1350906434">
                                  <w:marLeft w:val="0"/>
                                  <w:marRight w:val="0"/>
                                  <w:marTop w:val="0"/>
                                  <w:marBottom w:val="0"/>
                                  <w:divBdr>
                                    <w:top w:val="none" w:sz="0" w:space="0" w:color="auto"/>
                                    <w:left w:val="none" w:sz="0" w:space="0" w:color="auto"/>
                                    <w:bottom w:val="none" w:sz="0" w:space="0" w:color="auto"/>
                                    <w:right w:val="none" w:sz="0" w:space="0" w:color="auto"/>
                                  </w:divBdr>
                                  <w:divsChild>
                                    <w:div w:id="147980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965516">
                              <w:marLeft w:val="0"/>
                              <w:marRight w:val="0"/>
                              <w:marTop w:val="0"/>
                              <w:marBottom w:val="0"/>
                              <w:divBdr>
                                <w:top w:val="none" w:sz="0" w:space="0" w:color="auto"/>
                                <w:left w:val="none" w:sz="0" w:space="0" w:color="auto"/>
                                <w:bottom w:val="none" w:sz="0" w:space="0" w:color="auto"/>
                                <w:right w:val="none" w:sz="0" w:space="0" w:color="auto"/>
                              </w:divBdr>
                            </w:div>
                            <w:div w:id="1335455003">
                              <w:marLeft w:val="0"/>
                              <w:marRight w:val="0"/>
                              <w:marTop w:val="0"/>
                              <w:marBottom w:val="0"/>
                              <w:divBdr>
                                <w:top w:val="none" w:sz="0" w:space="0" w:color="auto"/>
                                <w:left w:val="none" w:sz="0" w:space="0" w:color="auto"/>
                                <w:bottom w:val="none" w:sz="0" w:space="0" w:color="auto"/>
                                <w:right w:val="none" w:sz="0" w:space="0" w:color="auto"/>
                              </w:divBdr>
                            </w:div>
                            <w:div w:id="1526670779">
                              <w:marLeft w:val="0"/>
                              <w:marRight w:val="0"/>
                              <w:marTop w:val="0"/>
                              <w:marBottom w:val="0"/>
                              <w:divBdr>
                                <w:top w:val="none" w:sz="0" w:space="0" w:color="auto"/>
                                <w:left w:val="none" w:sz="0" w:space="0" w:color="auto"/>
                                <w:bottom w:val="none" w:sz="0" w:space="0" w:color="auto"/>
                                <w:right w:val="none" w:sz="0" w:space="0" w:color="auto"/>
                              </w:divBdr>
                            </w:div>
                            <w:div w:id="1840467095">
                              <w:marLeft w:val="0"/>
                              <w:marRight w:val="0"/>
                              <w:marTop w:val="0"/>
                              <w:marBottom w:val="0"/>
                              <w:divBdr>
                                <w:top w:val="none" w:sz="0" w:space="0" w:color="auto"/>
                                <w:left w:val="none" w:sz="0" w:space="0" w:color="auto"/>
                                <w:bottom w:val="none" w:sz="0" w:space="0" w:color="auto"/>
                                <w:right w:val="none" w:sz="0" w:space="0" w:color="auto"/>
                              </w:divBdr>
                              <w:divsChild>
                                <w:div w:id="789515037">
                                  <w:marLeft w:val="0"/>
                                  <w:marRight w:val="0"/>
                                  <w:marTop w:val="0"/>
                                  <w:marBottom w:val="0"/>
                                  <w:divBdr>
                                    <w:top w:val="none" w:sz="0" w:space="0" w:color="auto"/>
                                    <w:left w:val="none" w:sz="0" w:space="0" w:color="auto"/>
                                    <w:bottom w:val="none" w:sz="0" w:space="0" w:color="auto"/>
                                    <w:right w:val="none" w:sz="0" w:space="0" w:color="auto"/>
                                  </w:divBdr>
                                  <w:divsChild>
                                    <w:div w:id="5350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76965">
                              <w:marLeft w:val="0"/>
                              <w:marRight w:val="0"/>
                              <w:marTop w:val="0"/>
                              <w:marBottom w:val="0"/>
                              <w:divBdr>
                                <w:top w:val="none" w:sz="0" w:space="0" w:color="auto"/>
                                <w:left w:val="none" w:sz="0" w:space="0" w:color="auto"/>
                                <w:bottom w:val="none" w:sz="0" w:space="0" w:color="auto"/>
                                <w:right w:val="none" w:sz="0" w:space="0" w:color="auto"/>
                              </w:divBdr>
                            </w:div>
                            <w:div w:id="2103067090">
                              <w:marLeft w:val="0"/>
                              <w:marRight w:val="0"/>
                              <w:marTop w:val="0"/>
                              <w:marBottom w:val="0"/>
                              <w:divBdr>
                                <w:top w:val="none" w:sz="0" w:space="0" w:color="auto"/>
                                <w:left w:val="none" w:sz="0" w:space="0" w:color="auto"/>
                                <w:bottom w:val="none" w:sz="0" w:space="0" w:color="auto"/>
                                <w:right w:val="none" w:sz="0" w:space="0" w:color="auto"/>
                              </w:divBdr>
                              <w:divsChild>
                                <w:div w:id="1736731989">
                                  <w:marLeft w:val="0"/>
                                  <w:marRight w:val="0"/>
                                  <w:marTop w:val="0"/>
                                  <w:marBottom w:val="0"/>
                                  <w:divBdr>
                                    <w:top w:val="none" w:sz="0" w:space="0" w:color="auto"/>
                                    <w:left w:val="none" w:sz="0" w:space="0" w:color="auto"/>
                                    <w:bottom w:val="none" w:sz="0" w:space="0" w:color="auto"/>
                                    <w:right w:val="none" w:sz="0" w:space="0" w:color="auto"/>
                                  </w:divBdr>
                                  <w:divsChild>
                                    <w:div w:id="18521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172928">
                      <w:marLeft w:val="0"/>
                      <w:marRight w:val="0"/>
                      <w:marTop w:val="0"/>
                      <w:marBottom w:val="0"/>
                      <w:divBdr>
                        <w:top w:val="none" w:sz="0" w:space="0" w:color="auto"/>
                        <w:left w:val="none" w:sz="0" w:space="0" w:color="auto"/>
                        <w:bottom w:val="none" w:sz="0" w:space="0" w:color="auto"/>
                        <w:right w:val="none" w:sz="0" w:space="0" w:color="auto"/>
                      </w:divBdr>
                      <w:divsChild>
                        <w:div w:id="1723020513">
                          <w:marLeft w:val="0"/>
                          <w:marRight w:val="0"/>
                          <w:marTop w:val="0"/>
                          <w:marBottom w:val="0"/>
                          <w:divBdr>
                            <w:top w:val="none" w:sz="0" w:space="0" w:color="auto"/>
                            <w:left w:val="none" w:sz="0" w:space="0" w:color="auto"/>
                            <w:bottom w:val="none" w:sz="0" w:space="0" w:color="auto"/>
                            <w:right w:val="none" w:sz="0" w:space="0" w:color="auto"/>
                          </w:divBdr>
                          <w:divsChild>
                            <w:div w:id="184608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21341">
                      <w:marLeft w:val="0"/>
                      <w:marRight w:val="0"/>
                      <w:marTop w:val="0"/>
                      <w:marBottom w:val="0"/>
                      <w:divBdr>
                        <w:top w:val="none" w:sz="0" w:space="0" w:color="auto"/>
                        <w:left w:val="none" w:sz="0" w:space="0" w:color="auto"/>
                        <w:bottom w:val="none" w:sz="0" w:space="0" w:color="auto"/>
                        <w:right w:val="none" w:sz="0" w:space="0" w:color="auto"/>
                      </w:divBdr>
                      <w:divsChild>
                        <w:div w:id="1823083849">
                          <w:marLeft w:val="0"/>
                          <w:marRight w:val="0"/>
                          <w:marTop w:val="0"/>
                          <w:marBottom w:val="0"/>
                          <w:divBdr>
                            <w:top w:val="none" w:sz="0" w:space="0" w:color="auto"/>
                            <w:left w:val="none" w:sz="0" w:space="0" w:color="auto"/>
                            <w:bottom w:val="none" w:sz="0" w:space="0" w:color="auto"/>
                            <w:right w:val="none" w:sz="0" w:space="0" w:color="auto"/>
                          </w:divBdr>
                          <w:divsChild>
                            <w:div w:id="293951768">
                              <w:marLeft w:val="0"/>
                              <w:marRight w:val="0"/>
                              <w:marTop w:val="0"/>
                              <w:marBottom w:val="0"/>
                              <w:divBdr>
                                <w:top w:val="none" w:sz="0" w:space="0" w:color="auto"/>
                                <w:left w:val="none" w:sz="0" w:space="0" w:color="auto"/>
                                <w:bottom w:val="none" w:sz="0" w:space="0" w:color="auto"/>
                                <w:right w:val="none" w:sz="0" w:space="0" w:color="auto"/>
                              </w:divBdr>
                            </w:div>
                            <w:div w:id="454065552">
                              <w:marLeft w:val="0"/>
                              <w:marRight w:val="0"/>
                              <w:marTop w:val="0"/>
                              <w:marBottom w:val="0"/>
                              <w:divBdr>
                                <w:top w:val="none" w:sz="0" w:space="0" w:color="auto"/>
                                <w:left w:val="none" w:sz="0" w:space="0" w:color="auto"/>
                                <w:bottom w:val="none" w:sz="0" w:space="0" w:color="auto"/>
                                <w:right w:val="none" w:sz="0" w:space="0" w:color="auto"/>
                              </w:divBdr>
                            </w:div>
                            <w:div w:id="1611819126">
                              <w:marLeft w:val="0"/>
                              <w:marRight w:val="0"/>
                              <w:marTop w:val="0"/>
                              <w:marBottom w:val="0"/>
                              <w:divBdr>
                                <w:top w:val="none" w:sz="0" w:space="0" w:color="auto"/>
                                <w:left w:val="none" w:sz="0" w:space="0" w:color="auto"/>
                                <w:bottom w:val="none" w:sz="0" w:space="0" w:color="auto"/>
                                <w:right w:val="none" w:sz="0" w:space="0" w:color="auto"/>
                              </w:divBdr>
                            </w:div>
                            <w:div w:id="1647978758">
                              <w:marLeft w:val="0"/>
                              <w:marRight w:val="0"/>
                              <w:marTop w:val="0"/>
                              <w:marBottom w:val="0"/>
                              <w:divBdr>
                                <w:top w:val="none" w:sz="0" w:space="0" w:color="auto"/>
                                <w:left w:val="none" w:sz="0" w:space="0" w:color="auto"/>
                                <w:bottom w:val="none" w:sz="0" w:space="0" w:color="auto"/>
                                <w:right w:val="none" w:sz="0" w:space="0" w:color="auto"/>
                              </w:divBdr>
                            </w:div>
                          </w:divsChild>
                        </w:div>
                        <w:div w:id="2115511216">
                          <w:marLeft w:val="0"/>
                          <w:marRight w:val="0"/>
                          <w:marTop w:val="0"/>
                          <w:marBottom w:val="0"/>
                          <w:divBdr>
                            <w:top w:val="none" w:sz="0" w:space="0" w:color="auto"/>
                            <w:left w:val="none" w:sz="0" w:space="0" w:color="auto"/>
                            <w:bottom w:val="none" w:sz="0" w:space="0" w:color="auto"/>
                            <w:right w:val="none" w:sz="0" w:space="0" w:color="auto"/>
                          </w:divBdr>
                        </w:div>
                      </w:divsChild>
                    </w:div>
                    <w:div w:id="1585383857">
                      <w:marLeft w:val="0"/>
                      <w:marRight w:val="0"/>
                      <w:marTop w:val="0"/>
                      <w:marBottom w:val="0"/>
                      <w:divBdr>
                        <w:top w:val="none" w:sz="0" w:space="0" w:color="auto"/>
                        <w:left w:val="none" w:sz="0" w:space="0" w:color="auto"/>
                        <w:bottom w:val="none" w:sz="0" w:space="0" w:color="auto"/>
                        <w:right w:val="none" w:sz="0" w:space="0" w:color="auto"/>
                      </w:divBdr>
                      <w:divsChild>
                        <w:div w:id="1488983417">
                          <w:marLeft w:val="0"/>
                          <w:marRight w:val="0"/>
                          <w:marTop w:val="0"/>
                          <w:marBottom w:val="0"/>
                          <w:divBdr>
                            <w:top w:val="none" w:sz="0" w:space="0" w:color="auto"/>
                            <w:left w:val="none" w:sz="0" w:space="0" w:color="auto"/>
                            <w:bottom w:val="none" w:sz="0" w:space="0" w:color="auto"/>
                            <w:right w:val="none" w:sz="0" w:space="0" w:color="auto"/>
                          </w:divBdr>
                          <w:divsChild>
                            <w:div w:id="91323866">
                              <w:marLeft w:val="0"/>
                              <w:marRight w:val="0"/>
                              <w:marTop w:val="0"/>
                              <w:marBottom w:val="0"/>
                              <w:divBdr>
                                <w:top w:val="none" w:sz="0" w:space="0" w:color="auto"/>
                                <w:left w:val="none" w:sz="0" w:space="0" w:color="auto"/>
                                <w:bottom w:val="none" w:sz="0" w:space="0" w:color="auto"/>
                                <w:right w:val="none" w:sz="0" w:space="0" w:color="auto"/>
                              </w:divBdr>
                              <w:divsChild>
                                <w:div w:id="424034345">
                                  <w:marLeft w:val="0"/>
                                  <w:marRight w:val="0"/>
                                  <w:marTop w:val="0"/>
                                  <w:marBottom w:val="0"/>
                                  <w:divBdr>
                                    <w:top w:val="none" w:sz="0" w:space="0" w:color="auto"/>
                                    <w:left w:val="none" w:sz="0" w:space="0" w:color="auto"/>
                                    <w:bottom w:val="none" w:sz="0" w:space="0" w:color="auto"/>
                                    <w:right w:val="none" w:sz="0" w:space="0" w:color="auto"/>
                                  </w:divBdr>
                                  <w:divsChild>
                                    <w:div w:id="683476617">
                                      <w:marLeft w:val="0"/>
                                      <w:marRight w:val="0"/>
                                      <w:marTop w:val="0"/>
                                      <w:marBottom w:val="0"/>
                                      <w:divBdr>
                                        <w:top w:val="none" w:sz="0" w:space="0" w:color="auto"/>
                                        <w:left w:val="none" w:sz="0" w:space="0" w:color="auto"/>
                                        <w:bottom w:val="none" w:sz="0" w:space="0" w:color="auto"/>
                                        <w:right w:val="none" w:sz="0" w:space="0" w:color="auto"/>
                                      </w:divBdr>
                                    </w:div>
                                    <w:div w:id="1045637011">
                                      <w:marLeft w:val="0"/>
                                      <w:marRight w:val="0"/>
                                      <w:marTop w:val="0"/>
                                      <w:marBottom w:val="0"/>
                                      <w:divBdr>
                                        <w:top w:val="none" w:sz="0" w:space="0" w:color="auto"/>
                                        <w:left w:val="none" w:sz="0" w:space="0" w:color="auto"/>
                                        <w:bottom w:val="none" w:sz="0" w:space="0" w:color="auto"/>
                                        <w:right w:val="none" w:sz="0" w:space="0" w:color="auto"/>
                                      </w:divBdr>
                                    </w:div>
                                    <w:div w:id="11830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15473">
                              <w:marLeft w:val="0"/>
                              <w:marRight w:val="0"/>
                              <w:marTop w:val="0"/>
                              <w:marBottom w:val="0"/>
                              <w:divBdr>
                                <w:top w:val="none" w:sz="0" w:space="0" w:color="auto"/>
                                <w:left w:val="none" w:sz="0" w:space="0" w:color="auto"/>
                                <w:bottom w:val="none" w:sz="0" w:space="0" w:color="auto"/>
                                <w:right w:val="none" w:sz="0" w:space="0" w:color="auto"/>
                              </w:divBdr>
                              <w:divsChild>
                                <w:div w:id="1784229812">
                                  <w:marLeft w:val="0"/>
                                  <w:marRight w:val="0"/>
                                  <w:marTop w:val="480"/>
                                  <w:marBottom w:val="480"/>
                                  <w:divBdr>
                                    <w:top w:val="none" w:sz="0" w:space="0" w:color="084466"/>
                                    <w:left w:val="none" w:sz="0" w:space="0" w:color="084466"/>
                                    <w:bottom w:val="none" w:sz="0" w:space="0" w:color="084466"/>
                                    <w:right w:val="none" w:sz="0" w:space="0" w:color="084466"/>
                                  </w:divBdr>
                                  <w:divsChild>
                                    <w:div w:id="786897630">
                                      <w:marLeft w:val="0"/>
                                      <w:marRight w:val="0"/>
                                      <w:marTop w:val="0"/>
                                      <w:marBottom w:val="0"/>
                                      <w:divBdr>
                                        <w:top w:val="none" w:sz="0" w:space="0" w:color="auto"/>
                                        <w:left w:val="none" w:sz="0" w:space="0" w:color="auto"/>
                                        <w:bottom w:val="none" w:sz="0" w:space="0" w:color="auto"/>
                                        <w:right w:val="none" w:sz="0" w:space="0" w:color="auto"/>
                                      </w:divBdr>
                                      <w:divsChild>
                                        <w:div w:id="1081566556">
                                          <w:marLeft w:val="0"/>
                                          <w:marRight w:val="0"/>
                                          <w:marTop w:val="0"/>
                                          <w:marBottom w:val="0"/>
                                          <w:divBdr>
                                            <w:top w:val="none" w:sz="0" w:space="0" w:color="auto"/>
                                            <w:left w:val="none" w:sz="0" w:space="0" w:color="auto"/>
                                            <w:bottom w:val="none" w:sz="0" w:space="0" w:color="auto"/>
                                            <w:right w:val="none" w:sz="0" w:space="0" w:color="auto"/>
                                          </w:divBdr>
                                        </w:div>
                                      </w:divsChild>
                                    </w:div>
                                    <w:div w:id="107034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05101">
                          <w:marLeft w:val="0"/>
                          <w:marRight w:val="0"/>
                          <w:marTop w:val="0"/>
                          <w:marBottom w:val="0"/>
                          <w:divBdr>
                            <w:top w:val="none" w:sz="0" w:space="0" w:color="auto"/>
                            <w:left w:val="none" w:sz="0" w:space="0" w:color="auto"/>
                            <w:bottom w:val="none" w:sz="0" w:space="0" w:color="auto"/>
                            <w:right w:val="none" w:sz="0" w:space="0" w:color="auto"/>
                          </w:divBdr>
                          <w:divsChild>
                            <w:div w:id="1685545880">
                              <w:marLeft w:val="0"/>
                              <w:marRight w:val="0"/>
                              <w:marTop w:val="0"/>
                              <w:marBottom w:val="0"/>
                              <w:divBdr>
                                <w:top w:val="none" w:sz="0" w:space="0" w:color="auto"/>
                                <w:left w:val="none" w:sz="0" w:space="0" w:color="auto"/>
                                <w:bottom w:val="none" w:sz="0" w:space="0" w:color="auto"/>
                                <w:right w:val="none" w:sz="0" w:space="0" w:color="auto"/>
                              </w:divBdr>
                            </w:div>
                          </w:divsChild>
                        </w:div>
                        <w:div w:id="1766996840">
                          <w:marLeft w:val="0"/>
                          <w:marRight w:val="0"/>
                          <w:marTop w:val="0"/>
                          <w:marBottom w:val="0"/>
                          <w:divBdr>
                            <w:top w:val="none" w:sz="0" w:space="0" w:color="auto"/>
                            <w:left w:val="none" w:sz="0" w:space="0" w:color="auto"/>
                            <w:bottom w:val="none" w:sz="0" w:space="0" w:color="auto"/>
                            <w:right w:val="none" w:sz="0" w:space="0" w:color="auto"/>
                          </w:divBdr>
                          <w:divsChild>
                            <w:div w:id="32728130">
                              <w:marLeft w:val="0"/>
                              <w:marRight w:val="0"/>
                              <w:marTop w:val="0"/>
                              <w:marBottom w:val="0"/>
                              <w:divBdr>
                                <w:top w:val="none" w:sz="0" w:space="0" w:color="auto"/>
                                <w:left w:val="none" w:sz="0" w:space="0" w:color="auto"/>
                                <w:bottom w:val="none" w:sz="0" w:space="0" w:color="auto"/>
                                <w:right w:val="none" w:sz="0" w:space="0" w:color="auto"/>
                              </w:divBdr>
                            </w:div>
                            <w:div w:id="261492028">
                              <w:marLeft w:val="0"/>
                              <w:marRight w:val="0"/>
                              <w:marTop w:val="0"/>
                              <w:marBottom w:val="0"/>
                              <w:divBdr>
                                <w:top w:val="none" w:sz="0" w:space="0" w:color="auto"/>
                                <w:left w:val="none" w:sz="0" w:space="0" w:color="auto"/>
                                <w:bottom w:val="none" w:sz="0" w:space="0" w:color="auto"/>
                                <w:right w:val="none" w:sz="0" w:space="0" w:color="auto"/>
                              </w:divBdr>
                            </w:div>
                            <w:div w:id="356781011">
                              <w:marLeft w:val="0"/>
                              <w:marRight w:val="0"/>
                              <w:marTop w:val="0"/>
                              <w:marBottom w:val="0"/>
                              <w:divBdr>
                                <w:top w:val="none" w:sz="0" w:space="0" w:color="auto"/>
                                <w:left w:val="none" w:sz="0" w:space="0" w:color="auto"/>
                                <w:bottom w:val="none" w:sz="0" w:space="0" w:color="auto"/>
                                <w:right w:val="none" w:sz="0" w:space="0" w:color="auto"/>
                              </w:divBdr>
                            </w:div>
                            <w:div w:id="396707752">
                              <w:marLeft w:val="0"/>
                              <w:marRight w:val="0"/>
                              <w:marTop w:val="0"/>
                              <w:marBottom w:val="0"/>
                              <w:divBdr>
                                <w:top w:val="none" w:sz="0" w:space="0" w:color="auto"/>
                                <w:left w:val="none" w:sz="0" w:space="0" w:color="auto"/>
                                <w:bottom w:val="none" w:sz="0" w:space="0" w:color="auto"/>
                                <w:right w:val="none" w:sz="0" w:space="0" w:color="auto"/>
                              </w:divBdr>
                            </w:div>
                            <w:div w:id="530849668">
                              <w:marLeft w:val="0"/>
                              <w:marRight w:val="0"/>
                              <w:marTop w:val="0"/>
                              <w:marBottom w:val="0"/>
                              <w:divBdr>
                                <w:top w:val="none" w:sz="0" w:space="0" w:color="auto"/>
                                <w:left w:val="none" w:sz="0" w:space="0" w:color="auto"/>
                                <w:bottom w:val="none" w:sz="0" w:space="0" w:color="auto"/>
                                <w:right w:val="none" w:sz="0" w:space="0" w:color="auto"/>
                              </w:divBdr>
                            </w:div>
                            <w:div w:id="553783541">
                              <w:marLeft w:val="0"/>
                              <w:marRight w:val="0"/>
                              <w:marTop w:val="0"/>
                              <w:marBottom w:val="0"/>
                              <w:divBdr>
                                <w:top w:val="none" w:sz="0" w:space="0" w:color="auto"/>
                                <w:left w:val="none" w:sz="0" w:space="0" w:color="auto"/>
                                <w:bottom w:val="none" w:sz="0" w:space="0" w:color="auto"/>
                                <w:right w:val="none" w:sz="0" w:space="0" w:color="auto"/>
                              </w:divBdr>
                            </w:div>
                            <w:div w:id="876360059">
                              <w:marLeft w:val="0"/>
                              <w:marRight w:val="0"/>
                              <w:marTop w:val="0"/>
                              <w:marBottom w:val="0"/>
                              <w:divBdr>
                                <w:top w:val="none" w:sz="0" w:space="0" w:color="auto"/>
                                <w:left w:val="none" w:sz="0" w:space="0" w:color="auto"/>
                                <w:bottom w:val="none" w:sz="0" w:space="0" w:color="auto"/>
                                <w:right w:val="none" w:sz="0" w:space="0" w:color="auto"/>
                              </w:divBdr>
                            </w:div>
                            <w:div w:id="1111045049">
                              <w:marLeft w:val="0"/>
                              <w:marRight w:val="0"/>
                              <w:marTop w:val="0"/>
                              <w:marBottom w:val="0"/>
                              <w:divBdr>
                                <w:top w:val="none" w:sz="0" w:space="0" w:color="auto"/>
                                <w:left w:val="none" w:sz="0" w:space="0" w:color="auto"/>
                                <w:bottom w:val="none" w:sz="0" w:space="0" w:color="auto"/>
                                <w:right w:val="none" w:sz="0" w:space="0" w:color="auto"/>
                              </w:divBdr>
                            </w:div>
                            <w:div w:id="1160459509">
                              <w:marLeft w:val="0"/>
                              <w:marRight w:val="0"/>
                              <w:marTop w:val="0"/>
                              <w:marBottom w:val="0"/>
                              <w:divBdr>
                                <w:top w:val="none" w:sz="0" w:space="0" w:color="auto"/>
                                <w:left w:val="none" w:sz="0" w:space="0" w:color="auto"/>
                                <w:bottom w:val="none" w:sz="0" w:space="0" w:color="auto"/>
                                <w:right w:val="none" w:sz="0" w:space="0" w:color="auto"/>
                              </w:divBdr>
                            </w:div>
                            <w:div w:id="1461461811">
                              <w:marLeft w:val="0"/>
                              <w:marRight w:val="0"/>
                              <w:marTop w:val="0"/>
                              <w:marBottom w:val="0"/>
                              <w:divBdr>
                                <w:top w:val="none" w:sz="0" w:space="0" w:color="auto"/>
                                <w:left w:val="none" w:sz="0" w:space="0" w:color="auto"/>
                                <w:bottom w:val="none" w:sz="0" w:space="0" w:color="auto"/>
                                <w:right w:val="none" w:sz="0" w:space="0" w:color="auto"/>
                              </w:divBdr>
                            </w:div>
                            <w:div w:id="1476681991">
                              <w:marLeft w:val="0"/>
                              <w:marRight w:val="0"/>
                              <w:marTop w:val="0"/>
                              <w:marBottom w:val="0"/>
                              <w:divBdr>
                                <w:top w:val="none" w:sz="0" w:space="0" w:color="auto"/>
                                <w:left w:val="none" w:sz="0" w:space="0" w:color="auto"/>
                                <w:bottom w:val="none" w:sz="0" w:space="0" w:color="auto"/>
                                <w:right w:val="none" w:sz="0" w:space="0" w:color="auto"/>
                              </w:divBdr>
                            </w:div>
                            <w:div w:id="1496218588">
                              <w:marLeft w:val="0"/>
                              <w:marRight w:val="0"/>
                              <w:marTop w:val="0"/>
                              <w:marBottom w:val="0"/>
                              <w:divBdr>
                                <w:top w:val="none" w:sz="0" w:space="0" w:color="auto"/>
                                <w:left w:val="none" w:sz="0" w:space="0" w:color="auto"/>
                                <w:bottom w:val="none" w:sz="0" w:space="0" w:color="auto"/>
                                <w:right w:val="none" w:sz="0" w:space="0" w:color="auto"/>
                              </w:divBdr>
                            </w:div>
                            <w:div w:id="1834444528">
                              <w:marLeft w:val="0"/>
                              <w:marRight w:val="0"/>
                              <w:marTop w:val="0"/>
                              <w:marBottom w:val="0"/>
                              <w:divBdr>
                                <w:top w:val="none" w:sz="0" w:space="0" w:color="auto"/>
                                <w:left w:val="none" w:sz="0" w:space="0" w:color="auto"/>
                                <w:bottom w:val="none" w:sz="0" w:space="0" w:color="auto"/>
                                <w:right w:val="none" w:sz="0" w:space="0" w:color="auto"/>
                              </w:divBdr>
                            </w:div>
                            <w:div w:id="2007512058">
                              <w:marLeft w:val="0"/>
                              <w:marRight w:val="0"/>
                              <w:marTop w:val="0"/>
                              <w:marBottom w:val="0"/>
                              <w:divBdr>
                                <w:top w:val="none" w:sz="0" w:space="0" w:color="auto"/>
                                <w:left w:val="none" w:sz="0" w:space="0" w:color="auto"/>
                                <w:bottom w:val="none" w:sz="0" w:space="0" w:color="auto"/>
                                <w:right w:val="none" w:sz="0" w:space="0" w:color="auto"/>
                              </w:divBdr>
                            </w:div>
                          </w:divsChild>
                        </w:div>
                        <w:div w:id="2049447003">
                          <w:marLeft w:val="0"/>
                          <w:marRight w:val="0"/>
                          <w:marTop w:val="0"/>
                          <w:marBottom w:val="0"/>
                          <w:divBdr>
                            <w:top w:val="none" w:sz="0" w:space="0" w:color="auto"/>
                            <w:left w:val="none" w:sz="0" w:space="0" w:color="auto"/>
                            <w:bottom w:val="none" w:sz="0" w:space="0" w:color="auto"/>
                            <w:right w:val="none" w:sz="0" w:space="0" w:color="auto"/>
                          </w:divBdr>
                          <w:divsChild>
                            <w:div w:id="1619947217">
                              <w:marLeft w:val="0"/>
                              <w:marRight w:val="0"/>
                              <w:marTop w:val="0"/>
                              <w:marBottom w:val="0"/>
                              <w:divBdr>
                                <w:top w:val="none" w:sz="0" w:space="0" w:color="auto"/>
                                <w:left w:val="none" w:sz="0" w:space="0" w:color="auto"/>
                                <w:bottom w:val="none" w:sz="0" w:space="0" w:color="auto"/>
                                <w:right w:val="none" w:sz="0" w:space="0" w:color="auto"/>
                              </w:divBdr>
                              <w:divsChild>
                                <w:div w:id="121454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2770729">
      <w:bodyDiv w:val="1"/>
      <w:marLeft w:val="0"/>
      <w:marRight w:val="0"/>
      <w:marTop w:val="0"/>
      <w:marBottom w:val="0"/>
      <w:divBdr>
        <w:top w:val="none" w:sz="0" w:space="0" w:color="auto"/>
        <w:left w:val="none" w:sz="0" w:space="0" w:color="auto"/>
        <w:bottom w:val="none" w:sz="0" w:space="0" w:color="auto"/>
        <w:right w:val="none" w:sz="0" w:space="0" w:color="auto"/>
      </w:divBdr>
      <w:divsChild>
        <w:div w:id="165367255">
          <w:marLeft w:val="0"/>
          <w:marRight w:val="0"/>
          <w:marTop w:val="0"/>
          <w:marBottom w:val="0"/>
          <w:divBdr>
            <w:top w:val="none" w:sz="0" w:space="0" w:color="auto"/>
            <w:left w:val="none" w:sz="0" w:space="0" w:color="auto"/>
            <w:bottom w:val="none" w:sz="0" w:space="0" w:color="auto"/>
            <w:right w:val="none" w:sz="0" w:space="0" w:color="auto"/>
          </w:divBdr>
          <w:divsChild>
            <w:div w:id="956982800">
              <w:marLeft w:val="0"/>
              <w:marRight w:val="0"/>
              <w:marTop w:val="0"/>
              <w:marBottom w:val="0"/>
              <w:divBdr>
                <w:top w:val="none" w:sz="0" w:space="0" w:color="auto"/>
                <w:left w:val="none" w:sz="0" w:space="0" w:color="auto"/>
                <w:bottom w:val="none" w:sz="0" w:space="0" w:color="auto"/>
                <w:right w:val="none" w:sz="0" w:space="0" w:color="auto"/>
              </w:divBdr>
              <w:divsChild>
                <w:div w:id="96161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96116">
          <w:marLeft w:val="0"/>
          <w:marRight w:val="0"/>
          <w:marTop w:val="0"/>
          <w:marBottom w:val="0"/>
          <w:divBdr>
            <w:top w:val="none" w:sz="0" w:space="0" w:color="auto"/>
            <w:left w:val="none" w:sz="0" w:space="0" w:color="auto"/>
            <w:bottom w:val="none" w:sz="0" w:space="0" w:color="auto"/>
            <w:right w:val="none" w:sz="0" w:space="0" w:color="auto"/>
          </w:divBdr>
          <w:divsChild>
            <w:div w:id="470944890">
              <w:marLeft w:val="0"/>
              <w:marRight w:val="0"/>
              <w:marTop w:val="0"/>
              <w:marBottom w:val="0"/>
              <w:divBdr>
                <w:top w:val="none" w:sz="0" w:space="0" w:color="auto"/>
                <w:left w:val="none" w:sz="0" w:space="0" w:color="auto"/>
                <w:bottom w:val="none" w:sz="0" w:space="0" w:color="auto"/>
                <w:right w:val="none" w:sz="0" w:space="0" w:color="auto"/>
              </w:divBdr>
              <w:divsChild>
                <w:div w:id="228928956">
                  <w:marLeft w:val="0"/>
                  <w:marRight w:val="0"/>
                  <w:marTop w:val="0"/>
                  <w:marBottom w:val="0"/>
                  <w:divBdr>
                    <w:top w:val="none" w:sz="0" w:space="0" w:color="auto"/>
                    <w:left w:val="none" w:sz="0" w:space="0" w:color="auto"/>
                    <w:bottom w:val="none" w:sz="0" w:space="0" w:color="auto"/>
                    <w:right w:val="none" w:sz="0" w:space="0" w:color="auto"/>
                  </w:divBdr>
                  <w:divsChild>
                    <w:div w:id="1573394771">
                      <w:marLeft w:val="0"/>
                      <w:marRight w:val="0"/>
                      <w:marTop w:val="0"/>
                      <w:marBottom w:val="0"/>
                      <w:divBdr>
                        <w:top w:val="none" w:sz="0" w:space="0" w:color="auto"/>
                        <w:left w:val="none" w:sz="0" w:space="0" w:color="auto"/>
                        <w:bottom w:val="none" w:sz="0" w:space="0" w:color="auto"/>
                        <w:right w:val="none" w:sz="0" w:space="0" w:color="auto"/>
                      </w:divBdr>
                      <w:divsChild>
                        <w:div w:id="1373656930">
                          <w:marLeft w:val="0"/>
                          <w:marRight w:val="0"/>
                          <w:marTop w:val="0"/>
                          <w:marBottom w:val="0"/>
                          <w:divBdr>
                            <w:top w:val="none" w:sz="0" w:space="0" w:color="auto"/>
                            <w:left w:val="none" w:sz="0" w:space="0" w:color="auto"/>
                            <w:bottom w:val="none" w:sz="0" w:space="0" w:color="auto"/>
                            <w:right w:val="none" w:sz="0" w:space="0" w:color="auto"/>
                          </w:divBdr>
                          <w:divsChild>
                            <w:div w:id="2014333636">
                              <w:marLeft w:val="0"/>
                              <w:marRight w:val="0"/>
                              <w:marTop w:val="0"/>
                              <w:marBottom w:val="0"/>
                              <w:divBdr>
                                <w:top w:val="none" w:sz="0" w:space="0" w:color="auto"/>
                                <w:left w:val="none" w:sz="0" w:space="0" w:color="auto"/>
                                <w:bottom w:val="none" w:sz="0" w:space="0" w:color="auto"/>
                                <w:right w:val="none" w:sz="0" w:space="0" w:color="auto"/>
                              </w:divBdr>
                              <w:divsChild>
                                <w:div w:id="1116094458">
                                  <w:marLeft w:val="0"/>
                                  <w:marRight w:val="0"/>
                                  <w:marTop w:val="0"/>
                                  <w:marBottom w:val="0"/>
                                  <w:divBdr>
                                    <w:top w:val="none" w:sz="0" w:space="0" w:color="auto"/>
                                    <w:left w:val="none" w:sz="0" w:space="0" w:color="auto"/>
                                    <w:bottom w:val="none" w:sz="0" w:space="0" w:color="auto"/>
                                    <w:right w:val="none" w:sz="0" w:space="0" w:color="auto"/>
                                  </w:divBdr>
                                  <w:divsChild>
                                    <w:div w:id="994338595">
                                      <w:marLeft w:val="0"/>
                                      <w:marRight w:val="0"/>
                                      <w:marTop w:val="0"/>
                                      <w:marBottom w:val="0"/>
                                      <w:divBdr>
                                        <w:top w:val="none" w:sz="0" w:space="0" w:color="auto"/>
                                        <w:left w:val="none" w:sz="0" w:space="0" w:color="auto"/>
                                        <w:bottom w:val="none" w:sz="0" w:space="0" w:color="auto"/>
                                        <w:right w:val="none" w:sz="0" w:space="0" w:color="auto"/>
                                      </w:divBdr>
                                      <w:divsChild>
                                        <w:div w:id="1938636776">
                                          <w:marLeft w:val="0"/>
                                          <w:marRight w:val="0"/>
                                          <w:marTop w:val="0"/>
                                          <w:marBottom w:val="0"/>
                                          <w:divBdr>
                                            <w:top w:val="none" w:sz="0" w:space="0" w:color="auto"/>
                                            <w:left w:val="none" w:sz="0" w:space="0" w:color="auto"/>
                                            <w:bottom w:val="none" w:sz="0" w:space="0" w:color="auto"/>
                                            <w:right w:val="none" w:sz="0" w:space="0" w:color="auto"/>
                                          </w:divBdr>
                                          <w:divsChild>
                                            <w:div w:id="949553823">
                                              <w:marLeft w:val="0"/>
                                              <w:marRight w:val="0"/>
                                              <w:marTop w:val="0"/>
                                              <w:marBottom w:val="0"/>
                                              <w:divBdr>
                                                <w:top w:val="none" w:sz="0" w:space="0" w:color="auto"/>
                                                <w:left w:val="none" w:sz="0" w:space="0" w:color="auto"/>
                                                <w:bottom w:val="none" w:sz="0" w:space="0" w:color="auto"/>
                                                <w:right w:val="none" w:sz="0" w:space="0" w:color="auto"/>
                                              </w:divBdr>
                                              <w:divsChild>
                                                <w:div w:id="16804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9345457">
      <w:bodyDiv w:val="1"/>
      <w:marLeft w:val="0"/>
      <w:marRight w:val="0"/>
      <w:marTop w:val="0"/>
      <w:marBottom w:val="0"/>
      <w:divBdr>
        <w:top w:val="none" w:sz="0" w:space="0" w:color="auto"/>
        <w:left w:val="none" w:sz="0" w:space="0" w:color="auto"/>
        <w:bottom w:val="none" w:sz="0" w:space="0" w:color="auto"/>
        <w:right w:val="none" w:sz="0" w:space="0" w:color="auto"/>
      </w:divBdr>
      <w:divsChild>
        <w:div w:id="313488665">
          <w:marLeft w:val="0"/>
          <w:marRight w:val="0"/>
          <w:marTop w:val="0"/>
          <w:marBottom w:val="0"/>
          <w:divBdr>
            <w:top w:val="none" w:sz="0" w:space="0" w:color="auto"/>
            <w:left w:val="none" w:sz="0" w:space="0" w:color="auto"/>
            <w:bottom w:val="none" w:sz="0" w:space="0" w:color="auto"/>
            <w:right w:val="none" w:sz="0" w:space="0" w:color="auto"/>
          </w:divBdr>
          <w:divsChild>
            <w:div w:id="209997943">
              <w:marLeft w:val="0"/>
              <w:marRight w:val="0"/>
              <w:marTop w:val="0"/>
              <w:marBottom w:val="0"/>
              <w:divBdr>
                <w:top w:val="none" w:sz="0" w:space="0" w:color="auto"/>
                <w:left w:val="none" w:sz="0" w:space="0" w:color="auto"/>
                <w:bottom w:val="none" w:sz="0" w:space="0" w:color="auto"/>
                <w:right w:val="none" w:sz="0" w:space="0" w:color="auto"/>
              </w:divBdr>
            </w:div>
            <w:div w:id="1078283568">
              <w:marLeft w:val="0"/>
              <w:marRight w:val="0"/>
              <w:marTop w:val="0"/>
              <w:marBottom w:val="0"/>
              <w:divBdr>
                <w:top w:val="none" w:sz="0" w:space="0" w:color="auto"/>
                <w:left w:val="none" w:sz="0" w:space="0" w:color="auto"/>
                <w:bottom w:val="none" w:sz="0" w:space="0" w:color="auto"/>
                <w:right w:val="none" w:sz="0" w:space="0" w:color="auto"/>
              </w:divBdr>
            </w:div>
            <w:div w:id="114697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93571">
      <w:bodyDiv w:val="1"/>
      <w:marLeft w:val="0"/>
      <w:marRight w:val="0"/>
      <w:marTop w:val="0"/>
      <w:marBottom w:val="0"/>
      <w:divBdr>
        <w:top w:val="none" w:sz="0" w:space="0" w:color="auto"/>
        <w:left w:val="none" w:sz="0" w:space="0" w:color="auto"/>
        <w:bottom w:val="none" w:sz="0" w:space="0" w:color="auto"/>
        <w:right w:val="none" w:sz="0" w:space="0" w:color="auto"/>
      </w:divBdr>
      <w:divsChild>
        <w:div w:id="70392366">
          <w:marLeft w:val="0"/>
          <w:marRight w:val="0"/>
          <w:marTop w:val="0"/>
          <w:marBottom w:val="0"/>
          <w:divBdr>
            <w:top w:val="none" w:sz="0" w:space="0" w:color="auto"/>
            <w:left w:val="none" w:sz="0" w:space="0" w:color="auto"/>
            <w:bottom w:val="none" w:sz="0" w:space="0" w:color="auto"/>
            <w:right w:val="none" w:sz="0" w:space="0" w:color="auto"/>
          </w:divBdr>
        </w:div>
        <w:div w:id="801465541">
          <w:marLeft w:val="0"/>
          <w:marRight w:val="0"/>
          <w:marTop w:val="0"/>
          <w:marBottom w:val="0"/>
          <w:divBdr>
            <w:top w:val="none" w:sz="0" w:space="0" w:color="auto"/>
            <w:left w:val="none" w:sz="0" w:space="0" w:color="auto"/>
            <w:bottom w:val="none" w:sz="0" w:space="0" w:color="auto"/>
            <w:right w:val="none" w:sz="0" w:space="0" w:color="auto"/>
          </w:divBdr>
        </w:div>
      </w:divsChild>
    </w:div>
    <w:div w:id="1802728406">
      <w:bodyDiv w:val="1"/>
      <w:marLeft w:val="0"/>
      <w:marRight w:val="0"/>
      <w:marTop w:val="0"/>
      <w:marBottom w:val="0"/>
      <w:divBdr>
        <w:top w:val="none" w:sz="0" w:space="0" w:color="auto"/>
        <w:left w:val="none" w:sz="0" w:space="0" w:color="auto"/>
        <w:bottom w:val="none" w:sz="0" w:space="0" w:color="auto"/>
        <w:right w:val="none" w:sz="0" w:space="0" w:color="auto"/>
      </w:divBdr>
    </w:div>
    <w:div w:id="1807039974">
      <w:bodyDiv w:val="1"/>
      <w:marLeft w:val="0"/>
      <w:marRight w:val="0"/>
      <w:marTop w:val="0"/>
      <w:marBottom w:val="0"/>
      <w:divBdr>
        <w:top w:val="none" w:sz="0" w:space="0" w:color="auto"/>
        <w:left w:val="none" w:sz="0" w:space="0" w:color="auto"/>
        <w:bottom w:val="none" w:sz="0" w:space="0" w:color="auto"/>
        <w:right w:val="none" w:sz="0" w:space="0" w:color="auto"/>
      </w:divBdr>
      <w:divsChild>
        <w:div w:id="75128347">
          <w:marLeft w:val="0"/>
          <w:marRight w:val="0"/>
          <w:marTop w:val="0"/>
          <w:marBottom w:val="0"/>
          <w:divBdr>
            <w:top w:val="none" w:sz="0" w:space="0" w:color="auto"/>
            <w:left w:val="none" w:sz="0" w:space="0" w:color="auto"/>
            <w:bottom w:val="none" w:sz="0" w:space="0" w:color="auto"/>
            <w:right w:val="none" w:sz="0" w:space="0" w:color="auto"/>
          </w:divBdr>
        </w:div>
        <w:div w:id="123743305">
          <w:marLeft w:val="0"/>
          <w:marRight w:val="0"/>
          <w:marTop w:val="0"/>
          <w:marBottom w:val="0"/>
          <w:divBdr>
            <w:top w:val="none" w:sz="0" w:space="0" w:color="auto"/>
            <w:left w:val="none" w:sz="0" w:space="0" w:color="auto"/>
            <w:bottom w:val="none" w:sz="0" w:space="0" w:color="auto"/>
            <w:right w:val="none" w:sz="0" w:space="0" w:color="auto"/>
          </w:divBdr>
        </w:div>
        <w:div w:id="849223408">
          <w:marLeft w:val="0"/>
          <w:marRight w:val="0"/>
          <w:marTop w:val="0"/>
          <w:marBottom w:val="0"/>
          <w:divBdr>
            <w:top w:val="none" w:sz="0" w:space="0" w:color="auto"/>
            <w:left w:val="none" w:sz="0" w:space="0" w:color="auto"/>
            <w:bottom w:val="none" w:sz="0" w:space="0" w:color="auto"/>
            <w:right w:val="none" w:sz="0" w:space="0" w:color="auto"/>
          </w:divBdr>
        </w:div>
        <w:div w:id="945580594">
          <w:marLeft w:val="0"/>
          <w:marRight w:val="0"/>
          <w:marTop w:val="0"/>
          <w:marBottom w:val="0"/>
          <w:divBdr>
            <w:top w:val="none" w:sz="0" w:space="0" w:color="auto"/>
            <w:left w:val="none" w:sz="0" w:space="0" w:color="auto"/>
            <w:bottom w:val="none" w:sz="0" w:space="0" w:color="auto"/>
            <w:right w:val="none" w:sz="0" w:space="0" w:color="auto"/>
          </w:divBdr>
        </w:div>
        <w:div w:id="1132475745">
          <w:marLeft w:val="0"/>
          <w:marRight w:val="0"/>
          <w:marTop w:val="0"/>
          <w:marBottom w:val="0"/>
          <w:divBdr>
            <w:top w:val="none" w:sz="0" w:space="0" w:color="auto"/>
            <w:left w:val="none" w:sz="0" w:space="0" w:color="auto"/>
            <w:bottom w:val="none" w:sz="0" w:space="0" w:color="auto"/>
            <w:right w:val="none" w:sz="0" w:space="0" w:color="auto"/>
          </w:divBdr>
        </w:div>
        <w:div w:id="1298220675">
          <w:marLeft w:val="0"/>
          <w:marRight w:val="0"/>
          <w:marTop w:val="0"/>
          <w:marBottom w:val="0"/>
          <w:divBdr>
            <w:top w:val="none" w:sz="0" w:space="0" w:color="auto"/>
            <w:left w:val="none" w:sz="0" w:space="0" w:color="auto"/>
            <w:bottom w:val="none" w:sz="0" w:space="0" w:color="auto"/>
            <w:right w:val="none" w:sz="0" w:space="0" w:color="auto"/>
          </w:divBdr>
        </w:div>
        <w:div w:id="1963463411">
          <w:marLeft w:val="0"/>
          <w:marRight w:val="0"/>
          <w:marTop w:val="0"/>
          <w:marBottom w:val="0"/>
          <w:divBdr>
            <w:top w:val="none" w:sz="0" w:space="0" w:color="auto"/>
            <w:left w:val="none" w:sz="0" w:space="0" w:color="auto"/>
            <w:bottom w:val="none" w:sz="0" w:space="0" w:color="auto"/>
            <w:right w:val="none" w:sz="0" w:space="0" w:color="auto"/>
          </w:divBdr>
        </w:div>
        <w:div w:id="2048217446">
          <w:marLeft w:val="0"/>
          <w:marRight w:val="0"/>
          <w:marTop w:val="0"/>
          <w:marBottom w:val="0"/>
          <w:divBdr>
            <w:top w:val="none" w:sz="0" w:space="0" w:color="auto"/>
            <w:left w:val="none" w:sz="0" w:space="0" w:color="auto"/>
            <w:bottom w:val="none" w:sz="0" w:space="0" w:color="auto"/>
            <w:right w:val="none" w:sz="0" w:space="0" w:color="auto"/>
          </w:divBdr>
        </w:div>
      </w:divsChild>
    </w:div>
    <w:div w:id="1906447967">
      <w:bodyDiv w:val="1"/>
      <w:marLeft w:val="0"/>
      <w:marRight w:val="0"/>
      <w:marTop w:val="0"/>
      <w:marBottom w:val="0"/>
      <w:divBdr>
        <w:top w:val="none" w:sz="0" w:space="0" w:color="auto"/>
        <w:left w:val="none" w:sz="0" w:space="0" w:color="auto"/>
        <w:bottom w:val="none" w:sz="0" w:space="0" w:color="auto"/>
        <w:right w:val="none" w:sz="0" w:space="0" w:color="auto"/>
      </w:divBdr>
    </w:div>
    <w:div w:id="1915818450">
      <w:bodyDiv w:val="1"/>
      <w:marLeft w:val="0"/>
      <w:marRight w:val="0"/>
      <w:marTop w:val="0"/>
      <w:marBottom w:val="0"/>
      <w:divBdr>
        <w:top w:val="none" w:sz="0" w:space="0" w:color="auto"/>
        <w:left w:val="none" w:sz="0" w:space="0" w:color="auto"/>
        <w:bottom w:val="none" w:sz="0" w:space="0" w:color="auto"/>
        <w:right w:val="none" w:sz="0" w:space="0" w:color="auto"/>
      </w:divBdr>
      <w:divsChild>
        <w:div w:id="569774310">
          <w:marLeft w:val="0"/>
          <w:marRight w:val="0"/>
          <w:marTop w:val="0"/>
          <w:marBottom w:val="0"/>
          <w:divBdr>
            <w:top w:val="none" w:sz="0" w:space="0" w:color="auto"/>
            <w:left w:val="none" w:sz="0" w:space="0" w:color="auto"/>
            <w:bottom w:val="none" w:sz="0" w:space="0" w:color="auto"/>
            <w:right w:val="none" w:sz="0" w:space="0" w:color="auto"/>
          </w:divBdr>
        </w:div>
        <w:div w:id="669724595">
          <w:marLeft w:val="0"/>
          <w:marRight w:val="0"/>
          <w:marTop w:val="0"/>
          <w:marBottom w:val="0"/>
          <w:divBdr>
            <w:top w:val="none" w:sz="0" w:space="0" w:color="auto"/>
            <w:left w:val="none" w:sz="0" w:space="0" w:color="auto"/>
            <w:bottom w:val="none" w:sz="0" w:space="0" w:color="auto"/>
            <w:right w:val="none" w:sz="0" w:space="0" w:color="auto"/>
          </w:divBdr>
        </w:div>
        <w:div w:id="1195070517">
          <w:marLeft w:val="0"/>
          <w:marRight w:val="0"/>
          <w:marTop w:val="0"/>
          <w:marBottom w:val="0"/>
          <w:divBdr>
            <w:top w:val="none" w:sz="0" w:space="0" w:color="auto"/>
            <w:left w:val="none" w:sz="0" w:space="0" w:color="auto"/>
            <w:bottom w:val="none" w:sz="0" w:space="0" w:color="auto"/>
            <w:right w:val="none" w:sz="0" w:space="0" w:color="auto"/>
          </w:divBdr>
        </w:div>
        <w:div w:id="1707489951">
          <w:marLeft w:val="0"/>
          <w:marRight w:val="0"/>
          <w:marTop w:val="0"/>
          <w:marBottom w:val="0"/>
          <w:divBdr>
            <w:top w:val="none" w:sz="0" w:space="0" w:color="auto"/>
            <w:left w:val="none" w:sz="0" w:space="0" w:color="auto"/>
            <w:bottom w:val="none" w:sz="0" w:space="0" w:color="auto"/>
            <w:right w:val="none" w:sz="0" w:space="0" w:color="auto"/>
          </w:divBdr>
        </w:div>
        <w:div w:id="1824927603">
          <w:marLeft w:val="0"/>
          <w:marRight w:val="0"/>
          <w:marTop w:val="0"/>
          <w:marBottom w:val="0"/>
          <w:divBdr>
            <w:top w:val="none" w:sz="0" w:space="0" w:color="auto"/>
            <w:left w:val="none" w:sz="0" w:space="0" w:color="auto"/>
            <w:bottom w:val="none" w:sz="0" w:space="0" w:color="auto"/>
            <w:right w:val="none" w:sz="0" w:space="0" w:color="auto"/>
          </w:divBdr>
        </w:div>
        <w:div w:id="1978338100">
          <w:marLeft w:val="0"/>
          <w:marRight w:val="0"/>
          <w:marTop w:val="0"/>
          <w:marBottom w:val="0"/>
          <w:divBdr>
            <w:top w:val="none" w:sz="0" w:space="0" w:color="auto"/>
            <w:left w:val="none" w:sz="0" w:space="0" w:color="auto"/>
            <w:bottom w:val="none" w:sz="0" w:space="0" w:color="auto"/>
            <w:right w:val="none" w:sz="0" w:space="0" w:color="auto"/>
          </w:divBdr>
        </w:div>
      </w:divsChild>
    </w:div>
    <w:div w:id="1943804362">
      <w:bodyDiv w:val="1"/>
      <w:marLeft w:val="0"/>
      <w:marRight w:val="0"/>
      <w:marTop w:val="0"/>
      <w:marBottom w:val="0"/>
      <w:divBdr>
        <w:top w:val="none" w:sz="0" w:space="0" w:color="auto"/>
        <w:left w:val="none" w:sz="0" w:space="0" w:color="auto"/>
        <w:bottom w:val="none" w:sz="0" w:space="0" w:color="auto"/>
        <w:right w:val="none" w:sz="0" w:space="0" w:color="auto"/>
      </w:divBdr>
      <w:divsChild>
        <w:div w:id="1290353010">
          <w:marLeft w:val="0"/>
          <w:marRight w:val="0"/>
          <w:marTop w:val="0"/>
          <w:marBottom w:val="0"/>
          <w:divBdr>
            <w:top w:val="none" w:sz="0" w:space="0" w:color="auto"/>
            <w:left w:val="none" w:sz="0" w:space="0" w:color="auto"/>
            <w:bottom w:val="none" w:sz="0" w:space="0" w:color="auto"/>
            <w:right w:val="none" w:sz="0" w:space="0" w:color="auto"/>
          </w:divBdr>
          <w:divsChild>
            <w:div w:id="165171538">
              <w:marLeft w:val="0"/>
              <w:marRight w:val="0"/>
              <w:marTop w:val="0"/>
              <w:marBottom w:val="0"/>
              <w:divBdr>
                <w:top w:val="none" w:sz="0" w:space="0" w:color="auto"/>
                <w:left w:val="none" w:sz="0" w:space="0" w:color="auto"/>
                <w:bottom w:val="none" w:sz="0" w:space="0" w:color="auto"/>
                <w:right w:val="none" w:sz="0" w:space="0" w:color="auto"/>
              </w:divBdr>
              <w:divsChild>
                <w:div w:id="292055775">
                  <w:marLeft w:val="0"/>
                  <w:marRight w:val="0"/>
                  <w:marTop w:val="0"/>
                  <w:marBottom w:val="0"/>
                  <w:divBdr>
                    <w:top w:val="none" w:sz="0" w:space="0" w:color="auto"/>
                    <w:left w:val="none" w:sz="0" w:space="0" w:color="auto"/>
                    <w:bottom w:val="none" w:sz="0" w:space="0" w:color="auto"/>
                    <w:right w:val="none" w:sz="0" w:space="0" w:color="auto"/>
                  </w:divBdr>
                </w:div>
                <w:div w:id="1280603635">
                  <w:marLeft w:val="0"/>
                  <w:marRight w:val="0"/>
                  <w:marTop w:val="0"/>
                  <w:marBottom w:val="0"/>
                  <w:divBdr>
                    <w:top w:val="none" w:sz="0" w:space="0" w:color="auto"/>
                    <w:left w:val="none" w:sz="0" w:space="0" w:color="auto"/>
                    <w:bottom w:val="none" w:sz="0" w:space="0" w:color="auto"/>
                    <w:right w:val="none" w:sz="0" w:space="0" w:color="auto"/>
                  </w:divBdr>
                  <w:divsChild>
                    <w:div w:id="876627374">
                      <w:marLeft w:val="0"/>
                      <w:marRight w:val="0"/>
                      <w:marTop w:val="0"/>
                      <w:marBottom w:val="0"/>
                      <w:divBdr>
                        <w:top w:val="none" w:sz="0" w:space="0" w:color="auto"/>
                        <w:left w:val="none" w:sz="0" w:space="0" w:color="auto"/>
                        <w:bottom w:val="none" w:sz="0" w:space="0" w:color="auto"/>
                        <w:right w:val="none" w:sz="0" w:space="0" w:color="auto"/>
                      </w:divBdr>
                      <w:divsChild>
                        <w:div w:id="21635390">
                          <w:marLeft w:val="0"/>
                          <w:marRight w:val="0"/>
                          <w:marTop w:val="0"/>
                          <w:marBottom w:val="0"/>
                          <w:divBdr>
                            <w:top w:val="none" w:sz="0" w:space="0" w:color="auto"/>
                            <w:left w:val="none" w:sz="0" w:space="0" w:color="auto"/>
                            <w:bottom w:val="none" w:sz="0" w:space="0" w:color="auto"/>
                            <w:right w:val="none" w:sz="0" w:space="0" w:color="auto"/>
                          </w:divBdr>
                        </w:div>
                        <w:div w:id="31468163">
                          <w:marLeft w:val="0"/>
                          <w:marRight w:val="0"/>
                          <w:marTop w:val="0"/>
                          <w:marBottom w:val="0"/>
                          <w:divBdr>
                            <w:top w:val="none" w:sz="0" w:space="0" w:color="auto"/>
                            <w:left w:val="none" w:sz="0" w:space="0" w:color="auto"/>
                            <w:bottom w:val="none" w:sz="0" w:space="0" w:color="auto"/>
                            <w:right w:val="none" w:sz="0" w:space="0" w:color="auto"/>
                          </w:divBdr>
                        </w:div>
                        <w:div w:id="108820084">
                          <w:marLeft w:val="0"/>
                          <w:marRight w:val="0"/>
                          <w:marTop w:val="0"/>
                          <w:marBottom w:val="0"/>
                          <w:divBdr>
                            <w:top w:val="none" w:sz="0" w:space="0" w:color="auto"/>
                            <w:left w:val="none" w:sz="0" w:space="0" w:color="auto"/>
                            <w:bottom w:val="none" w:sz="0" w:space="0" w:color="auto"/>
                            <w:right w:val="none" w:sz="0" w:space="0" w:color="auto"/>
                          </w:divBdr>
                        </w:div>
                        <w:div w:id="242764569">
                          <w:marLeft w:val="0"/>
                          <w:marRight w:val="0"/>
                          <w:marTop w:val="0"/>
                          <w:marBottom w:val="0"/>
                          <w:divBdr>
                            <w:top w:val="none" w:sz="0" w:space="0" w:color="auto"/>
                            <w:left w:val="none" w:sz="0" w:space="0" w:color="auto"/>
                            <w:bottom w:val="none" w:sz="0" w:space="0" w:color="auto"/>
                            <w:right w:val="none" w:sz="0" w:space="0" w:color="auto"/>
                          </w:divBdr>
                        </w:div>
                        <w:div w:id="264769150">
                          <w:marLeft w:val="0"/>
                          <w:marRight w:val="0"/>
                          <w:marTop w:val="0"/>
                          <w:marBottom w:val="120"/>
                          <w:divBdr>
                            <w:top w:val="none" w:sz="0" w:space="0" w:color="auto"/>
                            <w:left w:val="none" w:sz="0" w:space="0" w:color="auto"/>
                            <w:bottom w:val="none" w:sz="0" w:space="0" w:color="auto"/>
                            <w:right w:val="none" w:sz="0" w:space="0" w:color="auto"/>
                          </w:divBdr>
                        </w:div>
                        <w:div w:id="279800554">
                          <w:marLeft w:val="0"/>
                          <w:marRight w:val="0"/>
                          <w:marTop w:val="0"/>
                          <w:marBottom w:val="0"/>
                          <w:divBdr>
                            <w:top w:val="none" w:sz="0" w:space="0" w:color="auto"/>
                            <w:left w:val="none" w:sz="0" w:space="0" w:color="auto"/>
                            <w:bottom w:val="none" w:sz="0" w:space="0" w:color="auto"/>
                            <w:right w:val="none" w:sz="0" w:space="0" w:color="auto"/>
                          </w:divBdr>
                        </w:div>
                        <w:div w:id="342588231">
                          <w:marLeft w:val="0"/>
                          <w:marRight w:val="0"/>
                          <w:marTop w:val="0"/>
                          <w:marBottom w:val="0"/>
                          <w:divBdr>
                            <w:top w:val="none" w:sz="0" w:space="0" w:color="auto"/>
                            <w:left w:val="none" w:sz="0" w:space="0" w:color="auto"/>
                            <w:bottom w:val="none" w:sz="0" w:space="0" w:color="auto"/>
                            <w:right w:val="none" w:sz="0" w:space="0" w:color="auto"/>
                          </w:divBdr>
                        </w:div>
                        <w:div w:id="569727792">
                          <w:marLeft w:val="0"/>
                          <w:marRight w:val="0"/>
                          <w:marTop w:val="0"/>
                          <w:marBottom w:val="0"/>
                          <w:divBdr>
                            <w:top w:val="none" w:sz="0" w:space="0" w:color="auto"/>
                            <w:left w:val="none" w:sz="0" w:space="0" w:color="auto"/>
                            <w:bottom w:val="none" w:sz="0" w:space="0" w:color="auto"/>
                            <w:right w:val="none" w:sz="0" w:space="0" w:color="auto"/>
                          </w:divBdr>
                        </w:div>
                        <w:div w:id="574779279">
                          <w:marLeft w:val="0"/>
                          <w:marRight w:val="0"/>
                          <w:marTop w:val="0"/>
                          <w:marBottom w:val="0"/>
                          <w:divBdr>
                            <w:top w:val="none" w:sz="0" w:space="0" w:color="auto"/>
                            <w:left w:val="none" w:sz="0" w:space="0" w:color="auto"/>
                            <w:bottom w:val="none" w:sz="0" w:space="0" w:color="auto"/>
                            <w:right w:val="none" w:sz="0" w:space="0" w:color="auto"/>
                          </w:divBdr>
                        </w:div>
                        <w:div w:id="640231003">
                          <w:marLeft w:val="0"/>
                          <w:marRight w:val="0"/>
                          <w:marTop w:val="0"/>
                          <w:marBottom w:val="0"/>
                          <w:divBdr>
                            <w:top w:val="none" w:sz="0" w:space="0" w:color="auto"/>
                            <w:left w:val="none" w:sz="0" w:space="0" w:color="auto"/>
                            <w:bottom w:val="none" w:sz="0" w:space="0" w:color="auto"/>
                            <w:right w:val="none" w:sz="0" w:space="0" w:color="auto"/>
                          </w:divBdr>
                        </w:div>
                        <w:div w:id="729037152">
                          <w:marLeft w:val="0"/>
                          <w:marRight w:val="0"/>
                          <w:marTop w:val="0"/>
                          <w:marBottom w:val="0"/>
                          <w:divBdr>
                            <w:top w:val="none" w:sz="0" w:space="0" w:color="auto"/>
                            <w:left w:val="none" w:sz="0" w:space="0" w:color="auto"/>
                            <w:bottom w:val="none" w:sz="0" w:space="0" w:color="auto"/>
                            <w:right w:val="none" w:sz="0" w:space="0" w:color="auto"/>
                          </w:divBdr>
                        </w:div>
                        <w:div w:id="765542565">
                          <w:marLeft w:val="0"/>
                          <w:marRight w:val="0"/>
                          <w:marTop w:val="0"/>
                          <w:marBottom w:val="0"/>
                          <w:divBdr>
                            <w:top w:val="none" w:sz="0" w:space="0" w:color="auto"/>
                            <w:left w:val="none" w:sz="0" w:space="0" w:color="auto"/>
                            <w:bottom w:val="none" w:sz="0" w:space="0" w:color="auto"/>
                            <w:right w:val="none" w:sz="0" w:space="0" w:color="auto"/>
                          </w:divBdr>
                        </w:div>
                        <w:div w:id="783690180">
                          <w:marLeft w:val="0"/>
                          <w:marRight w:val="0"/>
                          <w:marTop w:val="0"/>
                          <w:marBottom w:val="0"/>
                          <w:divBdr>
                            <w:top w:val="none" w:sz="0" w:space="0" w:color="auto"/>
                            <w:left w:val="none" w:sz="0" w:space="0" w:color="auto"/>
                            <w:bottom w:val="none" w:sz="0" w:space="0" w:color="auto"/>
                            <w:right w:val="none" w:sz="0" w:space="0" w:color="auto"/>
                          </w:divBdr>
                        </w:div>
                        <w:div w:id="831020768">
                          <w:marLeft w:val="0"/>
                          <w:marRight w:val="0"/>
                          <w:marTop w:val="0"/>
                          <w:marBottom w:val="0"/>
                          <w:divBdr>
                            <w:top w:val="none" w:sz="0" w:space="0" w:color="auto"/>
                            <w:left w:val="none" w:sz="0" w:space="0" w:color="auto"/>
                            <w:bottom w:val="none" w:sz="0" w:space="0" w:color="auto"/>
                            <w:right w:val="none" w:sz="0" w:space="0" w:color="auto"/>
                          </w:divBdr>
                        </w:div>
                        <w:div w:id="899169072">
                          <w:marLeft w:val="0"/>
                          <w:marRight w:val="0"/>
                          <w:marTop w:val="0"/>
                          <w:marBottom w:val="0"/>
                          <w:divBdr>
                            <w:top w:val="none" w:sz="0" w:space="0" w:color="auto"/>
                            <w:left w:val="none" w:sz="0" w:space="0" w:color="auto"/>
                            <w:bottom w:val="none" w:sz="0" w:space="0" w:color="auto"/>
                            <w:right w:val="none" w:sz="0" w:space="0" w:color="auto"/>
                          </w:divBdr>
                        </w:div>
                        <w:div w:id="925383056">
                          <w:marLeft w:val="0"/>
                          <w:marRight w:val="0"/>
                          <w:marTop w:val="0"/>
                          <w:marBottom w:val="0"/>
                          <w:divBdr>
                            <w:top w:val="none" w:sz="0" w:space="0" w:color="auto"/>
                            <w:left w:val="none" w:sz="0" w:space="0" w:color="auto"/>
                            <w:bottom w:val="none" w:sz="0" w:space="0" w:color="auto"/>
                            <w:right w:val="none" w:sz="0" w:space="0" w:color="auto"/>
                          </w:divBdr>
                        </w:div>
                        <w:div w:id="989478408">
                          <w:marLeft w:val="0"/>
                          <w:marRight w:val="0"/>
                          <w:marTop w:val="0"/>
                          <w:marBottom w:val="0"/>
                          <w:divBdr>
                            <w:top w:val="none" w:sz="0" w:space="0" w:color="auto"/>
                            <w:left w:val="none" w:sz="0" w:space="0" w:color="auto"/>
                            <w:bottom w:val="none" w:sz="0" w:space="0" w:color="auto"/>
                            <w:right w:val="none" w:sz="0" w:space="0" w:color="auto"/>
                          </w:divBdr>
                        </w:div>
                        <w:div w:id="1127894645">
                          <w:marLeft w:val="0"/>
                          <w:marRight w:val="0"/>
                          <w:marTop w:val="0"/>
                          <w:marBottom w:val="0"/>
                          <w:divBdr>
                            <w:top w:val="none" w:sz="0" w:space="0" w:color="auto"/>
                            <w:left w:val="none" w:sz="0" w:space="0" w:color="auto"/>
                            <w:bottom w:val="none" w:sz="0" w:space="0" w:color="auto"/>
                            <w:right w:val="none" w:sz="0" w:space="0" w:color="auto"/>
                          </w:divBdr>
                        </w:div>
                        <w:div w:id="1144274620">
                          <w:marLeft w:val="0"/>
                          <w:marRight w:val="0"/>
                          <w:marTop w:val="0"/>
                          <w:marBottom w:val="0"/>
                          <w:divBdr>
                            <w:top w:val="none" w:sz="0" w:space="0" w:color="auto"/>
                            <w:left w:val="none" w:sz="0" w:space="0" w:color="auto"/>
                            <w:bottom w:val="none" w:sz="0" w:space="0" w:color="auto"/>
                            <w:right w:val="none" w:sz="0" w:space="0" w:color="auto"/>
                          </w:divBdr>
                        </w:div>
                        <w:div w:id="1157497301">
                          <w:marLeft w:val="0"/>
                          <w:marRight w:val="0"/>
                          <w:marTop w:val="0"/>
                          <w:marBottom w:val="0"/>
                          <w:divBdr>
                            <w:top w:val="none" w:sz="0" w:space="0" w:color="auto"/>
                            <w:left w:val="none" w:sz="0" w:space="0" w:color="auto"/>
                            <w:bottom w:val="none" w:sz="0" w:space="0" w:color="auto"/>
                            <w:right w:val="none" w:sz="0" w:space="0" w:color="auto"/>
                          </w:divBdr>
                        </w:div>
                        <w:div w:id="1173564897">
                          <w:marLeft w:val="0"/>
                          <w:marRight w:val="0"/>
                          <w:marTop w:val="0"/>
                          <w:marBottom w:val="0"/>
                          <w:divBdr>
                            <w:top w:val="none" w:sz="0" w:space="0" w:color="auto"/>
                            <w:left w:val="none" w:sz="0" w:space="0" w:color="auto"/>
                            <w:bottom w:val="none" w:sz="0" w:space="0" w:color="auto"/>
                            <w:right w:val="none" w:sz="0" w:space="0" w:color="auto"/>
                          </w:divBdr>
                        </w:div>
                        <w:div w:id="1231620854">
                          <w:marLeft w:val="0"/>
                          <w:marRight w:val="0"/>
                          <w:marTop w:val="0"/>
                          <w:marBottom w:val="0"/>
                          <w:divBdr>
                            <w:top w:val="none" w:sz="0" w:space="0" w:color="auto"/>
                            <w:left w:val="none" w:sz="0" w:space="0" w:color="auto"/>
                            <w:bottom w:val="none" w:sz="0" w:space="0" w:color="auto"/>
                            <w:right w:val="none" w:sz="0" w:space="0" w:color="auto"/>
                          </w:divBdr>
                        </w:div>
                        <w:div w:id="1268729959">
                          <w:marLeft w:val="0"/>
                          <w:marRight w:val="0"/>
                          <w:marTop w:val="0"/>
                          <w:marBottom w:val="0"/>
                          <w:divBdr>
                            <w:top w:val="none" w:sz="0" w:space="0" w:color="auto"/>
                            <w:left w:val="none" w:sz="0" w:space="0" w:color="auto"/>
                            <w:bottom w:val="none" w:sz="0" w:space="0" w:color="auto"/>
                            <w:right w:val="none" w:sz="0" w:space="0" w:color="auto"/>
                          </w:divBdr>
                        </w:div>
                        <w:div w:id="1352300557">
                          <w:marLeft w:val="0"/>
                          <w:marRight w:val="0"/>
                          <w:marTop w:val="0"/>
                          <w:marBottom w:val="0"/>
                          <w:divBdr>
                            <w:top w:val="none" w:sz="0" w:space="0" w:color="auto"/>
                            <w:left w:val="none" w:sz="0" w:space="0" w:color="auto"/>
                            <w:bottom w:val="none" w:sz="0" w:space="0" w:color="auto"/>
                            <w:right w:val="none" w:sz="0" w:space="0" w:color="auto"/>
                          </w:divBdr>
                        </w:div>
                        <w:div w:id="1355959219">
                          <w:marLeft w:val="0"/>
                          <w:marRight w:val="0"/>
                          <w:marTop w:val="0"/>
                          <w:marBottom w:val="0"/>
                          <w:divBdr>
                            <w:top w:val="none" w:sz="0" w:space="0" w:color="auto"/>
                            <w:left w:val="none" w:sz="0" w:space="0" w:color="auto"/>
                            <w:bottom w:val="none" w:sz="0" w:space="0" w:color="auto"/>
                            <w:right w:val="none" w:sz="0" w:space="0" w:color="auto"/>
                          </w:divBdr>
                        </w:div>
                        <w:div w:id="1438714803">
                          <w:marLeft w:val="0"/>
                          <w:marRight w:val="0"/>
                          <w:marTop w:val="0"/>
                          <w:marBottom w:val="0"/>
                          <w:divBdr>
                            <w:top w:val="none" w:sz="0" w:space="0" w:color="auto"/>
                            <w:left w:val="none" w:sz="0" w:space="0" w:color="auto"/>
                            <w:bottom w:val="none" w:sz="0" w:space="0" w:color="auto"/>
                            <w:right w:val="none" w:sz="0" w:space="0" w:color="auto"/>
                          </w:divBdr>
                        </w:div>
                        <w:div w:id="1529831479">
                          <w:marLeft w:val="0"/>
                          <w:marRight w:val="0"/>
                          <w:marTop w:val="0"/>
                          <w:marBottom w:val="0"/>
                          <w:divBdr>
                            <w:top w:val="none" w:sz="0" w:space="0" w:color="auto"/>
                            <w:left w:val="none" w:sz="0" w:space="0" w:color="auto"/>
                            <w:bottom w:val="none" w:sz="0" w:space="0" w:color="auto"/>
                            <w:right w:val="none" w:sz="0" w:space="0" w:color="auto"/>
                          </w:divBdr>
                        </w:div>
                        <w:div w:id="1569417582">
                          <w:marLeft w:val="0"/>
                          <w:marRight w:val="0"/>
                          <w:marTop w:val="0"/>
                          <w:marBottom w:val="0"/>
                          <w:divBdr>
                            <w:top w:val="none" w:sz="0" w:space="0" w:color="auto"/>
                            <w:left w:val="none" w:sz="0" w:space="0" w:color="auto"/>
                            <w:bottom w:val="none" w:sz="0" w:space="0" w:color="auto"/>
                            <w:right w:val="none" w:sz="0" w:space="0" w:color="auto"/>
                          </w:divBdr>
                        </w:div>
                        <w:div w:id="1660964309">
                          <w:marLeft w:val="0"/>
                          <w:marRight w:val="0"/>
                          <w:marTop w:val="0"/>
                          <w:marBottom w:val="0"/>
                          <w:divBdr>
                            <w:top w:val="none" w:sz="0" w:space="0" w:color="auto"/>
                            <w:left w:val="none" w:sz="0" w:space="0" w:color="auto"/>
                            <w:bottom w:val="none" w:sz="0" w:space="0" w:color="auto"/>
                            <w:right w:val="none" w:sz="0" w:space="0" w:color="auto"/>
                          </w:divBdr>
                        </w:div>
                        <w:div w:id="2030451024">
                          <w:marLeft w:val="0"/>
                          <w:marRight w:val="0"/>
                          <w:marTop w:val="0"/>
                          <w:marBottom w:val="0"/>
                          <w:divBdr>
                            <w:top w:val="none" w:sz="0" w:space="0" w:color="auto"/>
                            <w:left w:val="none" w:sz="0" w:space="0" w:color="auto"/>
                            <w:bottom w:val="none" w:sz="0" w:space="0" w:color="auto"/>
                            <w:right w:val="none" w:sz="0" w:space="0" w:color="auto"/>
                          </w:divBdr>
                          <w:divsChild>
                            <w:div w:id="1509367927">
                              <w:marLeft w:val="0"/>
                              <w:marRight w:val="0"/>
                              <w:marTop w:val="0"/>
                              <w:marBottom w:val="0"/>
                              <w:divBdr>
                                <w:top w:val="none" w:sz="0" w:space="0" w:color="auto"/>
                                <w:left w:val="none" w:sz="0" w:space="0" w:color="auto"/>
                                <w:bottom w:val="none" w:sz="0" w:space="0" w:color="auto"/>
                                <w:right w:val="none" w:sz="0" w:space="0" w:color="auto"/>
                              </w:divBdr>
                            </w:div>
                          </w:divsChild>
                        </w:div>
                        <w:div w:id="2121751840">
                          <w:marLeft w:val="0"/>
                          <w:marRight w:val="0"/>
                          <w:marTop w:val="0"/>
                          <w:marBottom w:val="0"/>
                          <w:divBdr>
                            <w:top w:val="none" w:sz="0" w:space="0" w:color="auto"/>
                            <w:left w:val="none" w:sz="0" w:space="0" w:color="auto"/>
                            <w:bottom w:val="none" w:sz="0" w:space="0" w:color="auto"/>
                            <w:right w:val="none" w:sz="0" w:space="0" w:color="auto"/>
                          </w:divBdr>
                          <w:divsChild>
                            <w:div w:id="127239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439749">
      <w:bodyDiv w:val="1"/>
      <w:marLeft w:val="0"/>
      <w:marRight w:val="0"/>
      <w:marTop w:val="0"/>
      <w:marBottom w:val="0"/>
      <w:divBdr>
        <w:top w:val="none" w:sz="0" w:space="0" w:color="auto"/>
        <w:left w:val="none" w:sz="0" w:space="0" w:color="auto"/>
        <w:bottom w:val="none" w:sz="0" w:space="0" w:color="auto"/>
        <w:right w:val="none" w:sz="0" w:space="0" w:color="auto"/>
      </w:divBdr>
    </w:div>
    <w:div w:id="1996759968">
      <w:bodyDiv w:val="1"/>
      <w:marLeft w:val="0"/>
      <w:marRight w:val="0"/>
      <w:marTop w:val="0"/>
      <w:marBottom w:val="0"/>
      <w:divBdr>
        <w:top w:val="none" w:sz="0" w:space="0" w:color="auto"/>
        <w:left w:val="none" w:sz="0" w:space="0" w:color="auto"/>
        <w:bottom w:val="none" w:sz="0" w:space="0" w:color="auto"/>
        <w:right w:val="none" w:sz="0" w:space="0" w:color="auto"/>
      </w:divBdr>
    </w:div>
    <w:div w:id="2042823963">
      <w:bodyDiv w:val="1"/>
      <w:marLeft w:val="0"/>
      <w:marRight w:val="0"/>
      <w:marTop w:val="0"/>
      <w:marBottom w:val="0"/>
      <w:divBdr>
        <w:top w:val="none" w:sz="0" w:space="0" w:color="auto"/>
        <w:left w:val="none" w:sz="0" w:space="0" w:color="auto"/>
        <w:bottom w:val="none" w:sz="0" w:space="0" w:color="auto"/>
        <w:right w:val="none" w:sz="0" w:space="0" w:color="auto"/>
      </w:divBdr>
    </w:div>
    <w:div w:id="2111050359">
      <w:bodyDiv w:val="1"/>
      <w:marLeft w:val="0"/>
      <w:marRight w:val="0"/>
      <w:marTop w:val="0"/>
      <w:marBottom w:val="0"/>
      <w:divBdr>
        <w:top w:val="none" w:sz="0" w:space="0" w:color="auto"/>
        <w:left w:val="none" w:sz="0" w:space="0" w:color="auto"/>
        <w:bottom w:val="none" w:sz="0" w:space="0" w:color="auto"/>
        <w:right w:val="none" w:sz="0" w:space="0" w:color="auto"/>
      </w:divBdr>
    </w:div>
    <w:div w:id="2124768265">
      <w:bodyDiv w:val="1"/>
      <w:marLeft w:val="0"/>
      <w:marRight w:val="0"/>
      <w:marTop w:val="0"/>
      <w:marBottom w:val="0"/>
      <w:divBdr>
        <w:top w:val="none" w:sz="0" w:space="0" w:color="auto"/>
        <w:left w:val="none" w:sz="0" w:space="0" w:color="auto"/>
        <w:bottom w:val="none" w:sz="0" w:space="0" w:color="auto"/>
        <w:right w:val="none" w:sz="0" w:space="0" w:color="auto"/>
      </w:divBdr>
      <w:divsChild>
        <w:div w:id="1265069776">
          <w:marLeft w:val="0"/>
          <w:marRight w:val="0"/>
          <w:marTop w:val="0"/>
          <w:marBottom w:val="0"/>
          <w:divBdr>
            <w:top w:val="none" w:sz="0" w:space="0" w:color="auto"/>
            <w:left w:val="none" w:sz="0" w:space="0" w:color="auto"/>
            <w:bottom w:val="none" w:sz="0" w:space="0" w:color="auto"/>
            <w:right w:val="none" w:sz="0" w:space="0" w:color="auto"/>
          </w:divBdr>
        </w:div>
        <w:div w:id="12927114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topic/animis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9BFC4-720C-441E-AE91-33408D572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4</Pages>
  <Words>7327</Words>
  <Characters>41764</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94</CharactersWithSpaces>
  <SharedDoc>false</SharedDoc>
  <HLinks>
    <vt:vector size="36" baseType="variant">
      <vt:variant>
        <vt:i4>4587522</vt:i4>
      </vt:variant>
      <vt:variant>
        <vt:i4>15</vt:i4>
      </vt:variant>
      <vt:variant>
        <vt:i4>0</vt:i4>
      </vt:variant>
      <vt:variant>
        <vt:i4>5</vt:i4>
      </vt:variant>
      <vt:variant>
        <vt:lpwstr>http://pza.sanbi.org/</vt:lpwstr>
      </vt:variant>
      <vt:variant>
        <vt:lpwstr/>
      </vt:variant>
      <vt:variant>
        <vt:i4>2424876</vt:i4>
      </vt:variant>
      <vt:variant>
        <vt:i4>12</vt:i4>
      </vt:variant>
      <vt:variant>
        <vt:i4>0</vt:i4>
      </vt:variant>
      <vt:variant>
        <vt:i4>5</vt:i4>
      </vt:variant>
      <vt:variant>
        <vt:lpwstr>http://www.bgci.org/worldwide/article/347/</vt:lpwstr>
      </vt:variant>
      <vt:variant>
        <vt:lpwstr/>
      </vt:variant>
      <vt:variant>
        <vt:i4>2818167</vt:i4>
      </vt:variant>
      <vt:variant>
        <vt:i4>9</vt:i4>
      </vt:variant>
      <vt:variant>
        <vt:i4>0</vt:i4>
      </vt:variant>
      <vt:variant>
        <vt:i4>5</vt:i4>
      </vt:variant>
      <vt:variant>
        <vt:lpwstr>https://en.wikipedia.org/wiki/Ancestry</vt:lpwstr>
      </vt:variant>
      <vt:variant>
        <vt:lpwstr/>
      </vt:variant>
      <vt:variant>
        <vt:i4>6160409</vt:i4>
      </vt:variant>
      <vt:variant>
        <vt:i4>6</vt:i4>
      </vt:variant>
      <vt:variant>
        <vt:i4>0</vt:i4>
      </vt:variant>
      <vt:variant>
        <vt:i4>5</vt:i4>
      </vt:variant>
      <vt:variant>
        <vt:lpwstr>https://en.wikipedia.org/wiki/Kinship</vt:lpwstr>
      </vt:variant>
      <vt:variant>
        <vt:lpwstr/>
      </vt:variant>
      <vt:variant>
        <vt:i4>6094855</vt:i4>
      </vt:variant>
      <vt:variant>
        <vt:i4>3</vt:i4>
      </vt:variant>
      <vt:variant>
        <vt:i4>0</vt:i4>
      </vt:variant>
      <vt:variant>
        <vt:i4>5</vt:i4>
      </vt:variant>
      <vt:variant>
        <vt:lpwstr>https://en.wikipedia.org/wiki/People</vt:lpwstr>
      </vt:variant>
      <vt:variant>
        <vt:lpwstr/>
      </vt:variant>
      <vt:variant>
        <vt:i4>196618</vt:i4>
      </vt:variant>
      <vt:variant>
        <vt:i4>0</vt:i4>
      </vt:variant>
      <vt:variant>
        <vt:i4>0</vt:i4>
      </vt:variant>
      <vt:variant>
        <vt:i4>5</vt:i4>
      </vt:variant>
      <vt:variant>
        <vt:lpwstr>https://www.merriam-webster.com/dictionary/transce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y</dc:creator>
  <cp:lastModifiedBy>SDI 006</cp:lastModifiedBy>
  <cp:revision>51</cp:revision>
  <cp:lastPrinted>2023-05-29T08:53:00Z</cp:lastPrinted>
  <dcterms:created xsi:type="dcterms:W3CDTF">2024-01-30T16:18:00Z</dcterms:created>
  <dcterms:modified xsi:type="dcterms:W3CDTF">2024-03-22T11:19:00Z</dcterms:modified>
</cp:coreProperties>
</file>